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F05E55" w14:textId="6C36BD0C" w:rsidR="00342EE4" w:rsidRPr="00204A12" w:rsidRDefault="00953EA7" w:rsidP="008F6173">
      <w:pPr>
        <w:pStyle w:val="af1"/>
        <w:spacing w:before="156" w:after="156"/>
        <w:jc w:val="center"/>
      </w:pPr>
      <w:r w:rsidRPr="00204A12">
        <w:t>Benchmark functions</w:t>
      </w:r>
      <w:r w:rsidR="002A6B3D" w:rsidRPr="00204A12">
        <w:t xml:space="preserve"> </w:t>
      </w:r>
      <w:r w:rsidR="00072A75">
        <w:rPr>
          <w:rFonts w:hint="eastAsia"/>
        </w:rPr>
        <w:t>for</w:t>
      </w:r>
      <w:r w:rsidR="00072A75">
        <w:t xml:space="preserve"> knowledge graph</w:t>
      </w:r>
    </w:p>
    <w:tbl>
      <w:tblPr>
        <w:tblStyle w:val="a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40"/>
        <w:gridCol w:w="2547"/>
        <w:gridCol w:w="6837"/>
        <w:gridCol w:w="3434"/>
      </w:tblGrid>
      <w:tr w:rsidR="00FB3B46" w:rsidRPr="00204A12" w14:paraId="76086873" w14:textId="77777777" w:rsidTr="002E07AB">
        <w:tc>
          <w:tcPr>
            <w:tcW w:w="408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4EB6BBC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Label</w:t>
            </w:r>
          </w:p>
        </w:tc>
        <w:tc>
          <w:tcPr>
            <w:tcW w:w="912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690BFF8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Dimensionality</w:t>
            </w:r>
          </w:p>
        </w:tc>
        <w:tc>
          <w:tcPr>
            <w:tcW w:w="2449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A218189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Benchmark function</w:t>
            </w:r>
          </w:p>
        </w:tc>
        <w:tc>
          <w:tcPr>
            <w:tcW w:w="1230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27322BC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Domain bounds</w:t>
            </w:r>
          </w:p>
        </w:tc>
      </w:tr>
      <w:tr w:rsidR="00FB3B46" w:rsidRPr="00204A12" w14:paraId="6C23FC4C" w14:textId="77777777" w:rsidTr="002E07AB">
        <w:tc>
          <w:tcPr>
            <w:tcW w:w="408" w:type="pct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14:paraId="3B9C0208" w14:textId="77777777" w:rsidR="00FB3B46" w:rsidRPr="00204A12" w:rsidRDefault="00FB3B46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14:paraId="6B06C94A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2</w:t>
            </w:r>
          </w:p>
        </w:tc>
        <w:tc>
          <w:tcPr>
            <w:tcW w:w="2449" w:type="pct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14:paraId="7E651AA8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m:oMathPara>
              <m:oMath>
                <m:r>
                  <w:rPr>
                    <w:rFonts w:ascii="Cambria Math" w:hAnsi="Cambria Math" w:cs="Times New Roman"/>
                    <w:szCs w:val="21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(</m:t>
                </m:r>
                <m:r>
                  <m:rPr>
                    <m:sty m:val="bi"/>
                  </m:rPr>
                  <w:rPr>
                    <w:rFonts w:ascii="Cambria Math" w:hAnsi="Cambria Math" w:cs="Times New Roman"/>
                    <w:szCs w:val="21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)=</m:t>
                </m:r>
                <m:sSup>
                  <m:sSup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szCs w:val="21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-5.1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szCs w:val="21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2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/4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π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+5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/</m:t>
                        </m:r>
                        <m:r>
                          <w:rPr>
                            <w:rFonts w:ascii="Cambria Math" w:hAnsi="Cambria Math" w:cs="Times New Roman"/>
                            <w:szCs w:val="21"/>
                          </w:rPr>
                          <m:t>π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-6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+10(1-1/8</m:t>
                </m:r>
                <m:r>
                  <w:rPr>
                    <w:rFonts w:ascii="Cambria Math" w:hAnsi="Cambria Math" w:cs="Times New Roman"/>
                    <w:szCs w:val="21"/>
                  </w:rPr>
                  <m:t>π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)cos⁡</m:t>
                </m:r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+10</m:t>
                </m:r>
              </m:oMath>
            </m:oMathPara>
          </w:p>
        </w:tc>
        <w:tc>
          <w:tcPr>
            <w:tcW w:w="1230" w:type="pct"/>
            <w:tcBorders>
              <w:top w:val="single" w:sz="4" w:space="0" w:color="auto"/>
              <w:bottom w:val="single" w:sz="4" w:space="0" w:color="000000"/>
            </w:tcBorders>
            <w:vAlign w:val="center"/>
          </w:tcPr>
          <w:p w14:paraId="07BCAC20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∈[-5,10],</m:t>
                </m:r>
                <m:box>
                  <m:box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box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 xml:space="preserve"> </m:t>
                    </m:r>
                  </m:e>
                </m:box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[0,15]</m:t>
                </m:r>
              </m:oMath>
            </m:oMathPara>
          </w:p>
        </w:tc>
      </w:tr>
      <w:tr w:rsidR="00FB3B46" w:rsidRPr="00204A12" w14:paraId="39BB530F" w14:textId="77777777" w:rsidTr="002E07AB">
        <w:tc>
          <w:tcPr>
            <w:tcW w:w="408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B92E40C" w14:textId="77777777" w:rsidR="00FB3B46" w:rsidRPr="00204A12" w:rsidRDefault="00FB3B46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D4384B1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2</w:t>
            </w:r>
          </w:p>
        </w:tc>
        <w:tc>
          <w:tcPr>
            <w:tcW w:w="2449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2463617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m:oMathPara>
              <m:oMath>
                <m:r>
                  <w:rPr>
                    <w:rFonts w:ascii="Cambria Math" w:hAnsi="Cambria Math" w:cs="Times New Roman"/>
                    <w:szCs w:val="21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(</m:t>
                </m:r>
                <m:r>
                  <w:rPr>
                    <w:rFonts w:ascii="Cambria Math" w:hAnsi="Cambria Math" w:cs="Times New Roman"/>
                    <w:szCs w:val="21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)=</m:t>
                </m:r>
                <m:sSup>
                  <m:sSup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szCs w:val="21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4-2.1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szCs w:val="21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2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szCs w:val="21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4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/3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+</m:t>
                </m:r>
                <m:d>
                  <m:d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-4+4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Cs w:val="21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Cs w:val="21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2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2</m:t>
                        </m:r>
                      </m:sup>
                    </m:sSubSup>
                  </m:e>
                </m:d>
                <m:sSubSup>
                  <m:sSubSup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2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1230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A960E9D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∈[-3,3],</m:t>
                </m:r>
                <m:box>
                  <m:box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box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 xml:space="preserve"> </m:t>
                    </m:r>
                  </m:e>
                </m:box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[-2,2]</m:t>
                </m:r>
              </m:oMath>
            </m:oMathPara>
          </w:p>
        </w:tc>
      </w:tr>
      <w:tr w:rsidR="00FB3B46" w:rsidRPr="00204A12" w14:paraId="78849519" w14:textId="77777777" w:rsidTr="002E07AB">
        <w:tc>
          <w:tcPr>
            <w:tcW w:w="408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626E3EDD" w14:textId="77777777" w:rsidR="00FB3B46" w:rsidRPr="00204A12" w:rsidRDefault="00FB3B46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A6E8B03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2</w:t>
            </w:r>
          </w:p>
        </w:tc>
        <w:tc>
          <w:tcPr>
            <w:tcW w:w="2449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DD7CD0E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r>
                  <w:rPr>
                    <w:rFonts w:ascii="Cambria Math" w:hAnsi="Cambria Math" w:cs="Times New Roman"/>
                    <w:szCs w:val="21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(</m:t>
                </m:r>
                <m:r>
                  <w:rPr>
                    <w:rFonts w:ascii="Cambria Math" w:hAnsi="Cambria Math" w:cs="Times New Roman"/>
                    <w:szCs w:val="21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)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1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Cs w:val="21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Cs w:val="21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Cs w:val="21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Cs w:val="21"/>
                                  </w:rP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Cs w:val="21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Cs w:val="21"/>
                                  </w:rPr>
                                  <m:t>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+1</m:t>
                            </m:r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×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Cs w:val="21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19-4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+3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szCs w:val="21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2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-14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+6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+3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szCs w:val="21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2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2</m:t>
                            </m:r>
                          </m:sup>
                        </m:sSubSup>
                      </m:e>
                    </m:d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×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30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Cs w:val="21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Cs w:val="21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2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Cs w:val="21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Cs w:val="21"/>
                                  </w:rP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-3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Cs w:val="21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Cs w:val="21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×</m:t>
                </m:r>
                <m:d>
                  <m:d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18-3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Cs w:val="21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+12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Cs w:val="21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Cs w:val="21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+48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Cs w:val="21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-36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Cs w:val="21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Cs w:val="21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+27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Cs w:val="21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Cs w:val="21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2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2</m:t>
                        </m:r>
                      </m:sup>
                    </m:sSubSup>
                  </m:e>
                </m:d>
              </m:oMath>
            </m:oMathPara>
          </w:p>
        </w:tc>
        <w:tc>
          <w:tcPr>
            <w:tcW w:w="1230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AE25932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∈[-2,2],</m:t>
                </m:r>
                <m:box>
                  <m:box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box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 xml:space="preserve"> </m:t>
                    </m:r>
                  </m:e>
                </m:box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[-2,2]</m:t>
                </m:r>
              </m:oMath>
            </m:oMathPara>
          </w:p>
        </w:tc>
      </w:tr>
      <w:tr w:rsidR="00A436CC" w:rsidRPr="00204A12" w14:paraId="02C9CBFC" w14:textId="77777777" w:rsidTr="002E07AB">
        <w:tc>
          <w:tcPr>
            <w:tcW w:w="408" w:type="pct"/>
            <w:tcBorders>
              <w:top w:val="single" w:sz="4" w:space="0" w:color="000000"/>
            </w:tcBorders>
            <w:vAlign w:val="center"/>
          </w:tcPr>
          <w:p w14:paraId="1158DA4B" w14:textId="77777777" w:rsidR="00A436CC" w:rsidRPr="00204A12" w:rsidRDefault="00A436CC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tcBorders>
              <w:top w:val="single" w:sz="4" w:space="0" w:color="000000"/>
            </w:tcBorders>
            <w:vAlign w:val="center"/>
          </w:tcPr>
          <w:p w14:paraId="18BB2C9D" w14:textId="77777777" w:rsidR="00A436CC" w:rsidRPr="00204A12" w:rsidRDefault="00A436CC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3</w:t>
            </w:r>
          </w:p>
        </w:tc>
        <w:tc>
          <w:tcPr>
            <w:tcW w:w="2449" w:type="pct"/>
            <w:vMerge w:val="restart"/>
            <w:tcBorders>
              <w:top w:val="single" w:sz="4" w:space="0" w:color="000000"/>
            </w:tcBorders>
            <w:vAlign w:val="center"/>
          </w:tcPr>
          <w:p w14:paraId="5FAB53CE" w14:textId="57000879" w:rsidR="00A436CC" w:rsidRPr="00204A12" w:rsidRDefault="00A436CC" w:rsidP="002E07AB">
            <w:pPr>
              <w:spacing w:after="240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m:oMathPara>
              <m:oMath>
                <m:r>
                  <w:rPr>
                    <w:rFonts w:ascii="Cambria Math" w:eastAsia="宋体" w:hAnsi="Cambria Math" w:cs="Times New Roman"/>
                    <w:szCs w:val="21"/>
                  </w:rPr>
                  <m:t>y(x)=-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eastAsia="宋体" w:hAnsi="Cambria Math" w:cs="Times New Roman"/>
                        <w:szCs w:val="21"/>
                      </w:rPr>
                    </m:ctrlPr>
                  </m:naryPr>
                  <m:sub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i=1</m:t>
                    </m:r>
                  </m:sub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m</m:t>
                    </m:r>
                  </m:sup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 </m:t>
                    </m:r>
                  </m:e>
                </m:nary>
                <m:sSub>
                  <m:sSubPr>
                    <m:ctrlPr>
                      <w:rPr>
                        <w:rFonts w:ascii="Cambria Math" w:eastAsia="宋体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c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Cs w:val="21"/>
                  </w:rPr>
                  <m:t>exp</m:t>
                </m:r>
                <m:r>
                  <w:rPr>
                    <w:rFonts w:ascii="Cambria Math" w:eastAsia="宋体" w:hAnsi="Cambria Math" w:cs="Times New Roman"/>
                    <w:szCs w:val="21"/>
                  </w:rPr>
                  <m:t>⁡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eastAsia="宋体" w:hAnsi="Cambria Math" w:cs="Times New Roman"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-</m:t>
                    </m:r>
                    <m:nary>
                      <m:naryPr>
                        <m:chr m:val="∑"/>
                        <m:limLoc m:val="undOvr"/>
                        <m:grow m:val="1"/>
                        <m:ctrlPr>
                          <w:rPr>
                            <w:rFonts w:ascii="Cambria Math" w:eastAsia="宋体" w:hAnsi="Cambria Math" w:cs="Times New Roman"/>
                            <w:szCs w:val="21"/>
                          </w:rPr>
                        </m:ctrlPr>
                      </m:naryPr>
                      <m:sub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n</m:t>
                        </m:r>
                      </m:sup>
                      <m:e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 </m:t>
                        </m:r>
                      </m:e>
                    </m:nary>
                    <m:sSub>
                      <m:sSubPr>
                        <m:ctrlPr>
                          <w:rPr>
                            <w:rFonts w:ascii="Cambria Math" w:eastAsia="宋体" w:hAnsi="Cambria Math" w:cs="Times New Roman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ij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eastAsia="宋体" w:hAnsi="Cambria Math" w:cs="Times New Roman"/>
                            <w:szCs w:val="21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宋体" w:hAnsi="Cambria Math" w:cs="Times New Roman"/>
                                <w:szCs w:val="21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宋体" w:hAnsi="Cambria Math" w:cs="Times New Roman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宋体" w:hAnsi="Cambria Math" w:cs="Times New Roman"/>
                                    <w:szCs w:val="21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宋体" w:hAnsi="Cambria Math" w:cs="Times New Roman"/>
                                    <w:szCs w:val="21"/>
                                  </w:rPr>
                                  <m:t>j</m:t>
                                </m:r>
                              </m:sub>
                            </m:sSub>
                            <m:r>
                              <w:rPr>
                                <w:rFonts w:ascii="Cambria Math" w:eastAsia="宋体" w:hAnsi="Cambria Math" w:cs="Times New Roman"/>
                                <w:szCs w:val="21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宋体" w:hAnsi="Cambria Math" w:cs="Times New Roman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宋体" w:hAnsi="Cambria Math" w:cs="Times New Roman"/>
                                    <w:szCs w:val="21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宋体" w:hAnsi="Cambria Math" w:cs="Times New Roman"/>
                                    <w:szCs w:val="21"/>
                                  </w:rPr>
                                  <m:t>ij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2</m:t>
                        </m:r>
                      </m:sup>
                    </m:sSup>
                  </m:e>
                </m:d>
              </m:oMath>
            </m:oMathPara>
          </w:p>
        </w:tc>
        <w:tc>
          <w:tcPr>
            <w:tcW w:w="1230" w:type="pct"/>
            <w:vMerge w:val="restart"/>
            <w:tcBorders>
              <w:top w:val="single" w:sz="4" w:space="0" w:color="000000"/>
            </w:tcBorders>
            <w:vAlign w:val="center"/>
          </w:tcPr>
          <w:p w14:paraId="4ABAFEB2" w14:textId="4D27861C" w:rsidR="00A436CC" w:rsidRPr="00204A12" w:rsidRDefault="0037606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1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∈[-1,1]</m:t>
                </m:r>
              </m:oMath>
            </m:oMathPara>
          </w:p>
        </w:tc>
      </w:tr>
      <w:tr w:rsidR="00A436CC" w:rsidRPr="00204A12" w14:paraId="28B02C85" w14:textId="77777777" w:rsidTr="002E07AB">
        <w:tc>
          <w:tcPr>
            <w:tcW w:w="408" w:type="pct"/>
            <w:vAlign w:val="center"/>
          </w:tcPr>
          <w:p w14:paraId="12A32372" w14:textId="77777777" w:rsidR="00A436CC" w:rsidRPr="00204A12" w:rsidRDefault="00A436CC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vAlign w:val="center"/>
          </w:tcPr>
          <w:p w14:paraId="179375EE" w14:textId="77777777" w:rsidR="00A436CC" w:rsidRPr="00204A12" w:rsidRDefault="00A436CC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6</w:t>
            </w:r>
          </w:p>
        </w:tc>
        <w:tc>
          <w:tcPr>
            <w:tcW w:w="2449" w:type="pct"/>
            <w:vMerge/>
            <w:vAlign w:val="center"/>
          </w:tcPr>
          <w:p w14:paraId="0F1FE7B5" w14:textId="671329C4" w:rsidR="00A436CC" w:rsidRPr="00204A12" w:rsidRDefault="00A436CC" w:rsidP="002E07AB">
            <w:pPr>
              <w:spacing w:after="240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30" w:type="pct"/>
            <w:vMerge/>
            <w:vAlign w:val="center"/>
          </w:tcPr>
          <w:p w14:paraId="5608BFBA" w14:textId="77777777" w:rsidR="00A436CC" w:rsidRPr="00204A12" w:rsidRDefault="00A436CC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</w:tr>
      <w:tr w:rsidR="00FB3B46" w:rsidRPr="00204A12" w14:paraId="23838F19" w14:textId="77777777" w:rsidTr="002E07AB">
        <w:tc>
          <w:tcPr>
            <w:tcW w:w="408" w:type="pct"/>
            <w:tcBorders>
              <w:bottom w:val="single" w:sz="4" w:space="0" w:color="000000"/>
            </w:tcBorders>
            <w:vAlign w:val="center"/>
          </w:tcPr>
          <w:p w14:paraId="09A8BE04" w14:textId="77777777" w:rsidR="00FB3B46" w:rsidRPr="00204A12" w:rsidRDefault="00FB3B46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tcBorders>
              <w:bottom w:val="single" w:sz="4" w:space="0" w:color="000000"/>
            </w:tcBorders>
            <w:vAlign w:val="center"/>
          </w:tcPr>
          <w:p w14:paraId="298E4ECF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3</w:t>
            </w:r>
          </w:p>
        </w:tc>
        <w:tc>
          <w:tcPr>
            <w:tcW w:w="2449" w:type="pct"/>
            <w:tcBorders>
              <w:bottom w:val="single" w:sz="4" w:space="0" w:color="000000"/>
            </w:tcBorders>
            <w:vAlign w:val="center"/>
          </w:tcPr>
          <w:p w14:paraId="53722D3F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m:oMathPara>
              <m:oMath>
                <m:r>
                  <w:rPr>
                    <w:rFonts w:ascii="Cambria Math" w:hAnsi="Cambria Math" w:cs="Times New Roman"/>
                    <w:szCs w:val="21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(</m:t>
                </m:r>
                <m:r>
                  <m:rPr>
                    <m:sty m:val="bi"/>
                  </m:rPr>
                  <w:rPr>
                    <w:rFonts w:ascii="Cambria Math" w:hAnsi="Cambria Math" w:cs="Times New Roman"/>
                    <w:szCs w:val="21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)=</m:t>
                </m:r>
                <m:sSup>
                  <m:sSup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szCs w:val="21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-1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+</m:t>
                </m:r>
                <m:sSup>
                  <m:sSup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szCs w:val="21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2</m:t>
                            </m:r>
                          </m:sub>
                        </m:sSub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+</m:t>
                </m:r>
                <m:sSup>
                  <m:sSup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szCs w:val="21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3</m:t>
                            </m:r>
                          </m:sub>
                        </m:sSub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230" w:type="pct"/>
            <w:tcBorders>
              <w:bottom w:val="single" w:sz="4" w:space="0" w:color="000000"/>
            </w:tcBorders>
            <w:vAlign w:val="center"/>
          </w:tcPr>
          <w:p w14:paraId="5E3E9FC1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1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∈[-3,3]</m:t>
                </m:r>
              </m:oMath>
            </m:oMathPara>
          </w:p>
        </w:tc>
      </w:tr>
      <w:tr w:rsidR="00FB3B46" w:rsidRPr="00204A12" w14:paraId="114E5D3A" w14:textId="77777777" w:rsidTr="002E07AB">
        <w:tc>
          <w:tcPr>
            <w:tcW w:w="408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9157FB6" w14:textId="77777777" w:rsidR="00FB3B46" w:rsidRPr="00204A12" w:rsidRDefault="00FB3B46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8D1237D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4</w:t>
            </w:r>
          </w:p>
        </w:tc>
        <w:tc>
          <w:tcPr>
            <w:tcW w:w="2449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2A4B38FF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r>
                  <w:rPr>
                    <w:rFonts w:ascii="Cambria Math" w:hAnsi="Cambria Math" w:cs="Times New Roman"/>
                    <w:szCs w:val="21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(</m:t>
                </m:r>
                <m:r>
                  <w:rPr>
                    <w:rFonts w:ascii="Cambria Math" w:hAnsi="Cambria Math" w:cs="Times New Roman"/>
                    <w:szCs w:val="21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)=</m:t>
                </m:r>
                <m:sSubSup>
                  <m:sSubSup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2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2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2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-14</m:t>
                </m:r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-16</m:t>
                </m:r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+</m:t>
                </m:r>
                <m:sSup>
                  <m:sSup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szCs w:val="21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3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-10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+4</m:t>
                </m:r>
                <m:sSup>
                  <m:sSup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szCs w:val="21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4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-5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230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22D64629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1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∈[0,15]</m:t>
                </m:r>
              </m:oMath>
            </m:oMathPara>
          </w:p>
        </w:tc>
      </w:tr>
      <w:tr w:rsidR="00FB3B46" w:rsidRPr="00204A12" w14:paraId="13EB754B" w14:textId="77777777" w:rsidTr="002E07AB">
        <w:tc>
          <w:tcPr>
            <w:tcW w:w="408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65B34BE" w14:textId="77777777" w:rsidR="00FB3B46" w:rsidRPr="00204A12" w:rsidRDefault="00FB3B46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403191D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5</w:t>
            </w:r>
          </w:p>
        </w:tc>
        <w:tc>
          <w:tcPr>
            <w:tcW w:w="2449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5E7614D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r>
                  <w:rPr>
                    <w:rFonts w:ascii="Cambria Math" w:hAnsi="Cambria Math" w:cs="Times New Roman"/>
                    <w:szCs w:val="21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(</m:t>
                </m:r>
                <m:r>
                  <w:rPr>
                    <w:rFonts w:ascii="Cambria Math" w:hAnsi="Cambria Math" w:cs="Times New Roman"/>
                    <w:szCs w:val="21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)=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Cs w:val="21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=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5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 </m:t>
                    </m:r>
                  </m:e>
                </m:nary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Cs w:val="21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Cs w:val="21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ln⁡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szCs w:val="21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Cs w:val="21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Cs w:val="21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Cs w:val="21"/>
                                  </w:rPr>
                                  <m:t>-2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Cs w:val="21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Cs w:val="21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ln⁡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szCs w:val="21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Cs w:val="21"/>
                                  </w:rPr>
                                  <m:t>10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Cs w:val="21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Cs w:val="21"/>
                                      </w:rPr>
                                      <m:t>i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-</m:t>
                </m:r>
                <m:nary>
                  <m:naryPr>
                    <m:chr m:val="∏"/>
                    <m:limLoc m:val="undOvr"/>
                    <m:grow m:val="1"/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Cs w:val="21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=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5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 </m:t>
                    </m:r>
                  </m:e>
                </m:nary>
                <m:sSubSup>
                  <m:sSubSup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1"/>
                      </w:rPr>
                      <m:t>i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1230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88C92E1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1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∈[2.1,9.9]</m:t>
                </m:r>
              </m:oMath>
            </m:oMathPara>
          </w:p>
        </w:tc>
      </w:tr>
      <w:tr w:rsidR="00FB3B46" w:rsidRPr="00204A12" w14:paraId="23341FD5" w14:textId="77777777" w:rsidTr="002E07AB">
        <w:tc>
          <w:tcPr>
            <w:tcW w:w="408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AFF7086" w14:textId="77777777" w:rsidR="00FB3B46" w:rsidRPr="00204A12" w:rsidRDefault="00FB3B46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48C99F3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10</w:t>
            </w:r>
          </w:p>
        </w:tc>
        <w:tc>
          <w:tcPr>
            <w:tcW w:w="2449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60FACDE0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r>
                  <w:rPr>
                    <w:rFonts w:ascii="Cambria Math" w:hAnsi="Cambria Math" w:cs="Times New Roman"/>
                    <w:szCs w:val="21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(</m:t>
                </m:r>
                <m:r>
                  <w:rPr>
                    <w:rFonts w:ascii="Cambria Math" w:hAnsi="Cambria Math" w:cs="Times New Roman"/>
                    <w:szCs w:val="21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)=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Cs w:val="21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=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10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 </m:t>
                    </m:r>
                  </m:e>
                </m:nary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Cs w:val="21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Cs w:val="21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ln⁡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szCs w:val="21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Cs w:val="21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Cs w:val="21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Cs w:val="21"/>
                                  </w:rPr>
                                  <m:t>-2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Cs w:val="21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Cs w:val="21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ln⁡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szCs w:val="21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Cs w:val="21"/>
                                  </w:rPr>
                                  <m:t>10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Cs w:val="21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Cs w:val="21"/>
                                      </w:rPr>
                                      <m:t>i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-</m:t>
                </m:r>
                <m:nary>
                  <m:naryPr>
                    <m:chr m:val="∏"/>
                    <m:limLoc m:val="undOvr"/>
                    <m:grow m:val="1"/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Cs w:val="21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=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10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 </m:t>
                    </m:r>
                  </m:e>
                </m:nary>
                <m:sSubSup>
                  <m:sSubSup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1"/>
                      </w:rPr>
                      <m:t>i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1230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0B8F8F9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1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∈[2.1,9.9]</m:t>
                </m:r>
              </m:oMath>
            </m:oMathPara>
          </w:p>
        </w:tc>
      </w:tr>
      <w:tr w:rsidR="00FB3B46" w:rsidRPr="00204A12" w14:paraId="1954EC67" w14:textId="77777777" w:rsidTr="002E07AB">
        <w:tc>
          <w:tcPr>
            <w:tcW w:w="408" w:type="pct"/>
            <w:tcBorders>
              <w:top w:val="single" w:sz="4" w:space="0" w:color="000000"/>
            </w:tcBorders>
            <w:vAlign w:val="center"/>
          </w:tcPr>
          <w:p w14:paraId="21B5EAC6" w14:textId="77777777" w:rsidR="00FB3B46" w:rsidRPr="00204A12" w:rsidRDefault="00FB3B46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tcBorders>
              <w:top w:val="single" w:sz="4" w:space="0" w:color="000000"/>
            </w:tcBorders>
            <w:vAlign w:val="center"/>
          </w:tcPr>
          <w:p w14:paraId="5AFC70D7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10</w:t>
            </w:r>
          </w:p>
        </w:tc>
        <w:tc>
          <w:tcPr>
            <w:tcW w:w="2449" w:type="pct"/>
            <w:tcBorders>
              <w:top w:val="single" w:sz="4" w:space="0" w:color="000000"/>
            </w:tcBorders>
            <w:vAlign w:val="center"/>
          </w:tcPr>
          <w:p w14:paraId="2181C9D0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2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2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2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-14</m:t>
                </m:r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-16</m:t>
                </m:r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+</m:t>
                </m:r>
                <m:sSup>
                  <m:sSup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szCs w:val="21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3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-10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+4</m:t>
                </m:r>
                <m:sSup>
                  <m:sSup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szCs w:val="21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4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-5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+</m:t>
                </m:r>
                <m:sSup>
                  <m:sSup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szCs w:val="21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5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-3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+2</m:t>
                </m:r>
                <m:sSup>
                  <m:sSup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szCs w:val="21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6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-1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+5</m:t>
                </m:r>
                <m:sSubSup>
                  <m:sSubSup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7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2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+7</m:t>
                </m:r>
                <m:sSup>
                  <m:sSup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szCs w:val="21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8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-11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+2</m:t>
                </m:r>
                <m:sSup>
                  <m:sSup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szCs w:val="21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9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-10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+</m:t>
                </m:r>
                <m:sSup>
                  <m:sSup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szCs w:val="21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1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-7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+45</m:t>
                </m:r>
              </m:oMath>
            </m:oMathPara>
          </w:p>
        </w:tc>
        <w:tc>
          <w:tcPr>
            <w:tcW w:w="1230" w:type="pct"/>
            <w:tcBorders>
              <w:top w:val="single" w:sz="4" w:space="0" w:color="000000"/>
            </w:tcBorders>
            <w:vAlign w:val="center"/>
          </w:tcPr>
          <w:p w14:paraId="0B280503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1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∈[0,15]</m:t>
                </m:r>
              </m:oMath>
            </m:oMathPara>
          </w:p>
        </w:tc>
      </w:tr>
      <w:tr w:rsidR="00FB3B46" w:rsidRPr="00204A12" w14:paraId="28DCB12F" w14:textId="77777777" w:rsidTr="002E07AB">
        <w:tc>
          <w:tcPr>
            <w:tcW w:w="408" w:type="pct"/>
            <w:vAlign w:val="center"/>
          </w:tcPr>
          <w:p w14:paraId="69FDFA9D" w14:textId="77777777" w:rsidR="00FB3B46" w:rsidRPr="00204A12" w:rsidRDefault="00FB3B46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vAlign w:val="center"/>
          </w:tcPr>
          <w:p w14:paraId="4F845903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3</w:t>
            </w:r>
          </w:p>
        </w:tc>
        <w:tc>
          <w:tcPr>
            <w:tcW w:w="2449" w:type="pct"/>
            <w:vMerge w:val="restart"/>
            <w:vAlign w:val="center"/>
          </w:tcPr>
          <w:p w14:paraId="2357AB39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r>
                  <w:rPr>
                    <w:rFonts w:ascii="Cambria Math" w:eastAsia="等线" w:hAnsi="Cambria Math" w:cs="Times New Roman"/>
                    <w:szCs w:val="21"/>
                  </w:rPr>
                  <m:t>-20</m:t>
                </m:r>
                <m:r>
                  <m:rPr>
                    <m:sty m:val="p"/>
                  </m:rPr>
                  <w:rPr>
                    <w:rFonts w:ascii="Cambria Math" w:eastAsia="等线" w:hAnsi="Cambria Math" w:cs="Times New Roman"/>
                    <w:szCs w:val="21"/>
                  </w:rPr>
                  <m:t>exp</m:t>
                </m:r>
                <m:r>
                  <w:rPr>
                    <w:rFonts w:ascii="Cambria Math" w:eastAsia="等线" w:hAnsi="Cambria Math" w:cs="Times New Roman"/>
                    <w:szCs w:val="21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-0.20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="等线" w:hAnsi="Cambria Math" w:cs="Times New Roman"/>
                            <w:szCs w:val="21"/>
                          </w:rPr>
                        </m:ctrlPr>
                      </m:radPr>
                      <m:deg/>
                      <m:e>
                        <m:f>
                          <m:fPr>
                            <m:ctrlP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N</m:t>
                            </m:r>
                          </m:den>
                        </m:f>
                        <m:nary>
                          <m:naryPr>
                            <m:chr m:val="∑"/>
                            <m:limLoc m:val="undOvr"/>
                            <m:grow m:val="1"/>
                            <m:ctrlP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n=1</m:t>
                            </m:r>
                          </m:sub>
                          <m:sup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N</m:t>
                            </m:r>
                          </m:sup>
                          <m:e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 </m:t>
                            </m:r>
                          </m:e>
                        </m:nary>
                        <m:sSubSup>
                          <m:sSubSupPr>
                            <m:ctrlP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n</m:t>
                            </m:r>
                          </m:sub>
                          <m:sup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2</m:t>
                            </m:r>
                          </m:sup>
                        </m:sSubSup>
                      </m:e>
                    </m:rad>
                  </m:e>
                </m:d>
              </m:oMath>
            </m:oMathPara>
          </w:p>
        </w:tc>
        <w:tc>
          <w:tcPr>
            <w:tcW w:w="1230" w:type="pct"/>
            <w:vMerge w:val="restart"/>
            <w:vAlign w:val="center"/>
          </w:tcPr>
          <w:p w14:paraId="75506918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1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∈[-32.768,32.768]</m:t>
                </m:r>
              </m:oMath>
            </m:oMathPara>
          </w:p>
        </w:tc>
      </w:tr>
      <w:tr w:rsidR="00FB3B46" w:rsidRPr="00204A12" w14:paraId="425461B5" w14:textId="77777777" w:rsidTr="002E07AB">
        <w:tc>
          <w:tcPr>
            <w:tcW w:w="408" w:type="pct"/>
            <w:vAlign w:val="center"/>
          </w:tcPr>
          <w:p w14:paraId="35862E78" w14:textId="77777777" w:rsidR="00FB3B46" w:rsidRPr="00204A12" w:rsidRDefault="00FB3B46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vAlign w:val="center"/>
          </w:tcPr>
          <w:p w14:paraId="77B175A0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6</w:t>
            </w:r>
          </w:p>
        </w:tc>
        <w:tc>
          <w:tcPr>
            <w:tcW w:w="2449" w:type="pct"/>
            <w:vMerge/>
            <w:vAlign w:val="center"/>
          </w:tcPr>
          <w:p w14:paraId="6DFA78A1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30" w:type="pct"/>
            <w:vMerge/>
            <w:vAlign w:val="center"/>
          </w:tcPr>
          <w:p w14:paraId="3CF29BEB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</w:tr>
      <w:tr w:rsidR="00FB3B46" w:rsidRPr="00204A12" w14:paraId="7ED1E91F" w14:textId="77777777" w:rsidTr="002E07AB">
        <w:tc>
          <w:tcPr>
            <w:tcW w:w="408" w:type="pct"/>
            <w:tcBorders>
              <w:bottom w:val="single" w:sz="4" w:space="0" w:color="000000"/>
            </w:tcBorders>
            <w:vAlign w:val="center"/>
          </w:tcPr>
          <w:p w14:paraId="3A3546B4" w14:textId="77777777" w:rsidR="00FB3B46" w:rsidRPr="00204A12" w:rsidRDefault="00FB3B46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tcBorders>
              <w:bottom w:val="single" w:sz="4" w:space="0" w:color="000000"/>
            </w:tcBorders>
            <w:vAlign w:val="center"/>
          </w:tcPr>
          <w:p w14:paraId="28E63B16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9</w:t>
            </w:r>
          </w:p>
        </w:tc>
        <w:tc>
          <w:tcPr>
            <w:tcW w:w="2449" w:type="pct"/>
            <w:vMerge/>
            <w:tcBorders>
              <w:bottom w:val="single" w:sz="4" w:space="0" w:color="000000"/>
            </w:tcBorders>
            <w:vAlign w:val="center"/>
          </w:tcPr>
          <w:p w14:paraId="237590B6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30" w:type="pct"/>
            <w:vMerge/>
            <w:tcBorders>
              <w:bottom w:val="single" w:sz="4" w:space="0" w:color="000000"/>
            </w:tcBorders>
            <w:vAlign w:val="center"/>
          </w:tcPr>
          <w:p w14:paraId="703D6829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</w:tr>
      <w:tr w:rsidR="00FB3B46" w:rsidRPr="00204A12" w14:paraId="0338B5CB" w14:textId="77777777" w:rsidTr="002E07AB">
        <w:tc>
          <w:tcPr>
            <w:tcW w:w="408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55E950C2" w14:textId="77777777" w:rsidR="00FB3B46" w:rsidRPr="00204A12" w:rsidRDefault="00FB3B46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2CBFE1C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2</w:t>
            </w:r>
          </w:p>
        </w:tc>
        <w:tc>
          <w:tcPr>
            <w:tcW w:w="2449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6E07DFF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r>
                  <w:rPr>
                    <w:rFonts w:ascii="Cambria Math" w:eastAsia="等线" w:hAnsi="Cambria Math" w:cs="Times New Roman"/>
                    <w:szCs w:val="21"/>
                  </w:rPr>
                  <m:t>-</m:t>
                </m:r>
                <m:f>
                  <m:fPr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1+</m:t>
                    </m:r>
                    <m:r>
                      <m:rPr>
                        <m:sty m:val="p"/>
                      </m:rPr>
                      <w:rPr>
                        <w:rFonts w:ascii="Cambria Math" w:eastAsia="等线" w:hAnsi="Cambria Math" w:cs="Times New Roman"/>
                        <w:szCs w:val="21"/>
                      </w:rPr>
                      <m:t>cos</m:t>
                    </m:r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eastAsia="等线" w:hAnsi="Cambria Math" w:cs="Times New Roman"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12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</m:ctrlPr>
                          </m:radPr>
                          <m:deg/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+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e>
                    </m:d>
                  </m:num>
                  <m:den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2+0.50</m:t>
                    </m:r>
                    <m:d>
                      <m:dPr>
                        <m:ctrlPr>
                          <w:rPr>
                            <w:rFonts w:ascii="Cambria Math" w:eastAsia="等线" w:hAnsi="Cambria Math" w:cs="Times New Roman"/>
                            <w:szCs w:val="21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2</m:t>
                            </m:r>
                          </m:sup>
                        </m:sSubSup>
                        <m:sSubSup>
                          <m:sSubSupPr>
                            <m:ctrlP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2</m:t>
                            </m:r>
                          </m:sup>
                        </m:sSubSup>
                      </m:e>
                    </m:d>
                  </m:den>
                </m:f>
              </m:oMath>
            </m:oMathPara>
          </w:p>
        </w:tc>
        <w:tc>
          <w:tcPr>
            <w:tcW w:w="1230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D4E62FF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1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∈[-5.12,5.12]</m:t>
                </m:r>
              </m:oMath>
            </m:oMathPara>
          </w:p>
        </w:tc>
      </w:tr>
      <w:tr w:rsidR="00FB3B46" w:rsidRPr="00204A12" w14:paraId="41B1D342" w14:textId="77777777" w:rsidTr="002E07AB">
        <w:tc>
          <w:tcPr>
            <w:tcW w:w="408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1A2E877" w14:textId="77777777" w:rsidR="00FB3B46" w:rsidRPr="00204A12" w:rsidRDefault="00FB3B46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51BCEE28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2</w:t>
            </w:r>
          </w:p>
        </w:tc>
        <w:tc>
          <w:tcPr>
            <w:tcW w:w="2449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5809459A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r>
                  <w:rPr>
                    <w:rFonts w:ascii="Cambria Math" w:eastAsia="等线" w:hAnsi="Cambria Math" w:cs="Times New Roman"/>
                    <w:szCs w:val="21"/>
                  </w:rPr>
                  <m:t>-</m:t>
                </m:r>
                <m:d>
                  <m:dPr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等线" w:hAnsi="Cambria Math" w:cs="Times New Roman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+47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="等线" w:hAnsi="Cambria Math" w:cs="Times New Roman"/>
                    <w:szCs w:val="21"/>
                  </w:rPr>
                  <m:t>sin</m:t>
                </m:r>
                <m:r>
                  <w:rPr>
                    <w:rFonts w:ascii="Cambria Math" w:eastAsia="等线" w:hAnsi="Cambria Math" w:cs="Times New Roman"/>
                    <w:szCs w:val="21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dPr>
                  <m:e>
                    <m:rad>
                      <m:radPr>
                        <m:degHide m:val="1"/>
                        <m:ctrlPr>
                          <w:rPr>
                            <w:rFonts w:ascii="Cambria Math" w:eastAsia="等线" w:hAnsi="Cambria Math" w:cs="Times New Roman"/>
                            <w:szCs w:val="21"/>
                          </w:rPr>
                        </m:ctrlPr>
                      </m:radPr>
                      <m:deg/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  <m:t>2</m:t>
                                </m:r>
                              </m:sub>
                            </m:sSub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+</m:t>
                            </m:r>
                            <m:f>
                              <m:fPr>
                                <m:ctrlP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  <m:t>1</m:t>
                                    </m:r>
                                  </m:sub>
                                </m:sSub>
                              </m:num>
                              <m:den>
                                <m: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  <m:t>2</m:t>
                                </m:r>
                              </m:den>
                            </m:f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+47</m:t>
                            </m:r>
                          </m:e>
                        </m:d>
                      </m:e>
                    </m:rad>
                  </m:e>
                </m:d>
                <m:r>
                  <w:rPr>
                    <w:rFonts w:ascii="Cambria Math" w:eastAsia="等线" w:hAnsi="Cambria Math" w:cs="Times New Roman"/>
                    <w:szCs w:val="21"/>
                  </w:rPr>
                  <m:t>-</m:t>
                </m:r>
                <m:sSub>
                  <m:sSubPr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等线" w:hAnsi="Cambria Math" w:cs="Times New Roman"/>
                    <w:szCs w:val="21"/>
                  </w:rPr>
                  <m:t>sin</m:t>
                </m:r>
                <m:r>
                  <w:rPr>
                    <w:rFonts w:ascii="Cambria Math" w:eastAsia="等线" w:hAnsi="Cambria Math" w:cs="Times New Roman"/>
                    <w:szCs w:val="21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dPr>
                  <m:e>
                    <m:rad>
                      <m:radPr>
                        <m:degHide m:val="1"/>
                        <m:ctrlPr>
                          <w:rPr>
                            <w:rFonts w:ascii="Cambria Math" w:eastAsia="等线" w:hAnsi="Cambria Math" w:cs="Times New Roman"/>
                            <w:szCs w:val="21"/>
                          </w:rPr>
                        </m:ctrlPr>
                      </m:radPr>
                      <m:deg/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-</m:t>
                            </m:r>
                            <m:d>
                              <m:dPr>
                                <m:ctrlP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  <m:t>+47</m:t>
                                </m:r>
                              </m:e>
                            </m:d>
                          </m:e>
                        </m:d>
                      </m:e>
                    </m:rad>
                  </m:e>
                </m:d>
              </m:oMath>
            </m:oMathPara>
          </w:p>
        </w:tc>
        <w:tc>
          <w:tcPr>
            <w:tcW w:w="1230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6C01350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1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∈[-512,512]</m:t>
                </m:r>
              </m:oMath>
            </m:oMathPara>
          </w:p>
        </w:tc>
      </w:tr>
      <w:tr w:rsidR="00FB3B46" w:rsidRPr="00204A12" w14:paraId="0A38E433" w14:textId="77777777" w:rsidTr="002E07AB">
        <w:tc>
          <w:tcPr>
            <w:tcW w:w="408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5E0253BB" w14:textId="77777777" w:rsidR="00FB3B46" w:rsidRPr="00204A12" w:rsidRDefault="00FB3B46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A531516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2</w:t>
            </w:r>
          </w:p>
        </w:tc>
        <w:tc>
          <w:tcPr>
            <w:tcW w:w="2449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05CB2E8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d>
                  <m:dPr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dPr>
                  <m:e>
                    <m:nary>
                      <m:naryPr>
                        <m:chr m:val="∑"/>
                        <m:limLoc m:val="undOvr"/>
                        <m:grow m:val="1"/>
                        <m:ctrlPr>
                          <w:rPr>
                            <w:rFonts w:ascii="Cambria Math" w:eastAsia="等线" w:hAnsi="Cambria Math" w:cs="Times New Roman"/>
                            <w:szCs w:val="21"/>
                          </w:rPr>
                        </m:ctrlPr>
                      </m:naryPr>
                      <m:sub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5</m:t>
                        </m:r>
                      </m:sup>
                      <m:e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 </m:t>
                        </m:r>
                      </m:e>
                    </m:nary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eastAsia="等线" w:hAnsi="Cambria Math" w:cs="Times New Roman"/>
                        <w:szCs w:val="21"/>
                      </w:rPr>
                      <m:t>cos</m:t>
                    </m:r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eastAsia="等线" w:hAnsi="Cambria Math" w:cs="Times New Roman"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(i+1)</m:t>
                        </m:r>
                        <m:sSub>
                          <m:sSubPr>
                            <m:ctrlP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+1</m:t>
                        </m:r>
                      </m:e>
                    </m:d>
                  </m:e>
                </m:d>
                <m:d>
                  <m:dPr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dPr>
                  <m:e>
                    <m:nary>
                      <m:naryPr>
                        <m:chr m:val="∑"/>
                        <m:limLoc m:val="undOvr"/>
                        <m:grow m:val="1"/>
                        <m:ctrlPr>
                          <w:rPr>
                            <w:rFonts w:ascii="Cambria Math" w:eastAsia="等线" w:hAnsi="Cambria Math" w:cs="Times New Roman"/>
                            <w:szCs w:val="21"/>
                          </w:rPr>
                        </m:ctrlPr>
                      </m:naryPr>
                      <m:sub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5</m:t>
                        </m:r>
                      </m:sup>
                      <m:e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 </m:t>
                        </m:r>
                      </m:e>
                    </m:nary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eastAsia="等线" w:hAnsi="Cambria Math" w:cs="Times New Roman"/>
                        <w:szCs w:val="21"/>
                      </w:rPr>
                      <m:t>cos</m:t>
                    </m:r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eastAsia="等线" w:hAnsi="Cambria Math" w:cs="Times New Roman"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(i+1)</m:t>
                        </m:r>
                        <m:sSub>
                          <m:sSubPr>
                            <m:ctrlP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+i</m:t>
                        </m:r>
                      </m:e>
                    </m:d>
                  </m:e>
                </m:d>
              </m:oMath>
            </m:oMathPara>
          </w:p>
        </w:tc>
        <w:tc>
          <w:tcPr>
            <w:tcW w:w="1230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F480D73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1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∈[-5.12,5.12]</m:t>
                </m:r>
              </m:oMath>
            </m:oMathPara>
          </w:p>
        </w:tc>
      </w:tr>
      <w:tr w:rsidR="00FB3B46" w:rsidRPr="00204A12" w14:paraId="0B60E88D" w14:textId="77777777" w:rsidTr="002E07AB">
        <w:tc>
          <w:tcPr>
            <w:tcW w:w="408" w:type="pct"/>
            <w:tcBorders>
              <w:top w:val="single" w:sz="4" w:space="0" w:color="000000"/>
            </w:tcBorders>
            <w:vAlign w:val="center"/>
          </w:tcPr>
          <w:p w14:paraId="43973E49" w14:textId="77777777" w:rsidR="00FB3B46" w:rsidRPr="00204A12" w:rsidRDefault="00FB3B46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tcBorders>
              <w:top w:val="single" w:sz="4" w:space="0" w:color="000000"/>
            </w:tcBorders>
            <w:vAlign w:val="center"/>
          </w:tcPr>
          <w:p w14:paraId="1C3D547B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4</w:t>
            </w:r>
          </w:p>
        </w:tc>
        <w:tc>
          <w:tcPr>
            <w:tcW w:w="2449" w:type="pct"/>
            <w:vMerge w:val="restart"/>
            <w:tcBorders>
              <w:top w:val="single" w:sz="4" w:space="0" w:color="000000"/>
            </w:tcBorders>
            <w:vAlign w:val="center"/>
          </w:tcPr>
          <w:p w14:paraId="77DEC3FA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r>
                  <w:rPr>
                    <w:rFonts w:ascii="Cambria Math" w:eastAsia="等线" w:hAnsi="Cambria Math" w:cs="Times New Roman"/>
                    <w:szCs w:val="21"/>
                  </w:rPr>
                  <m:t>1+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naryPr>
                  <m:sub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n=1</m:t>
                    </m:r>
                  </m:sub>
                  <m:sup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N</m:t>
                    </m:r>
                  </m:sup>
                  <m:e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 </m:t>
                    </m:r>
                  </m:e>
                </m:nary>
                <m:f>
                  <m:fPr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eastAsia="等线" w:hAnsi="Cambria Math" w:cs="Times New Roman"/>
                            <w:szCs w:val="21"/>
                          </w:rPr>
                        </m:ctrlPr>
                      </m:sSubSupPr>
                      <m:e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2</m:t>
                        </m:r>
                      </m:sup>
                    </m:sSubSup>
                  </m:num>
                  <m:den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4000</m:t>
                    </m:r>
                  </m:den>
                </m:f>
                <m:r>
                  <w:rPr>
                    <w:rFonts w:ascii="Cambria Math" w:eastAsia="等线" w:hAnsi="Cambria Math" w:cs="Times New Roman"/>
                    <w:szCs w:val="21"/>
                  </w:rPr>
                  <m:t>-</m:t>
                </m:r>
                <m:nary>
                  <m:naryPr>
                    <m:chr m:val="∏"/>
                    <m:limLoc m:val="undOvr"/>
                    <m:grow m:val="1"/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naryPr>
                  <m:sub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n=1</m:t>
                    </m:r>
                  </m:sub>
                  <m:sup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N</m:t>
                    </m:r>
                  </m:sup>
                  <m:e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 </m:t>
                    </m:r>
                  </m:e>
                </m:nary>
                <m:r>
                  <m:rPr>
                    <m:sty m:val="p"/>
                  </m:rPr>
                  <w:rPr>
                    <w:rFonts w:ascii="Cambria Math" w:eastAsia="等线" w:hAnsi="Cambria Math" w:cs="Times New Roman"/>
                    <w:szCs w:val="21"/>
                  </w:rPr>
                  <m:t>cos</m:t>
                </m:r>
                <m:r>
                  <w:rPr>
                    <w:rFonts w:ascii="Cambria Math" w:eastAsia="等线" w:hAnsi="Cambria Math" w:cs="Times New Roman"/>
                    <w:szCs w:val="21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等线" w:hAnsi="Cambria Math" w:cs="Times New Roman"/>
                            <w:szCs w:val="21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n</m:t>
                            </m:r>
                          </m:sub>
                        </m:sSub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n</m:t>
                            </m:r>
                          </m:e>
                        </m:rad>
                      </m:den>
                    </m:f>
                  </m:e>
                </m:d>
              </m:oMath>
            </m:oMathPara>
          </w:p>
        </w:tc>
        <w:tc>
          <w:tcPr>
            <w:tcW w:w="1230" w:type="pct"/>
            <w:vMerge w:val="restart"/>
            <w:tcBorders>
              <w:top w:val="single" w:sz="4" w:space="0" w:color="000000"/>
            </w:tcBorders>
            <w:vAlign w:val="center"/>
          </w:tcPr>
          <w:p w14:paraId="38115118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1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∈[-600,600]</m:t>
                </m:r>
              </m:oMath>
            </m:oMathPara>
          </w:p>
        </w:tc>
      </w:tr>
      <w:tr w:rsidR="00FB3B46" w:rsidRPr="00204A12" w14:paraId="3C594D2A" w14:textId="77777777" w:rsidTr="002E07AB">
        <w:tc>
          <w:tcPr>
            <w:tcW w:w="408" w:type="pct"/>
            <w:vAlign w:val="center"/>
          </w:tcPr>
          <w:p w14:paraId="1FC6331B" w14:textId="77777777" w:rsidR="00FB3B46" w:rsidRPr="00204A12" w:rsidRDefault="00FB3B46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vAlign w:val="center"/>
          </w:tcPr>
          <w:p w14:paraId="11A34A09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7</w:t>
            </w:r>
          </w:p>
        </w:tc>
        <w:tc>
          <w:tcPr>
            <w:tcW w:w="2449" w:type="pct"/>
            <w:vMerge/>
            <w:vAlign w:val="center"/>
          </w:tcPr>
          <w:p w14:paraId="405BE9BA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30" w:type="pct"/>
            <w:vMerge/>
            <w:vAlign w:val="center"/>
          </w:tcPr>
          <w:p w14:paraId="21224FBA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</w:tr>
      <w:tr w:rsidR="00FB3B46" w:rsidRPr="00204A12" w14:paraId="518D723A" w14:textId="77777777" w:rsidTr="002E07AB">
        <w:tc>
          <w:tcPr>
            <w:tcW w:w="408" w:type="pct"/>
            <w:tcBorders>
              <w:bottom w:val="single" w:sz="4" w:space="0" w:color="000000"/>
            </w:tcBorders>
            <w:vAlign w:val="center"/>
          </w:tcPr>
          <w:p w14:paraId="48F21FBF" w14:textId="77777777" w:rsidR="00FB3B46" w:rsidRPr="00204A12" w:rsidRDefault="00FB3B46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tcBorders>
              <w:bottom w:val="single" w:sz="4" w:space="0" w:color="000000"/>
            </w:tcBorders>
            <w:vAlign w:val="center"/>
          </w:tcPr>
          <w:p w14:paraId="0BB8B3EA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10</w:t>
            </w:r>
          </w:p>
        </w:tc>
        <w:tc>
          <w:tcPr>
            <w:tcW w:w="2449" w:type="pct"/>
            <w:vMerge/>
            <w:tcBorders>
              <w:bottom w:val="single" w:sz="4" w:space="0" w:color="000000"/>
            </w:tcBorders>
            <w:vAlign w:val="center"/>
          </w:tcPr>
          <w:p w14:paraId="47DABD19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30" w:type="pct"/>
            <w:vMerge/>
            <w:tcBorders>
              <w:bottom w:val="single" w:sz="4" w:space="0" w:color="000000"/>
            </w:tcBorders>
            <w:vAlign w:val="center"/>
          </w:tcPr>
          <w:p w14:paraId="2D953E8D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</w:tr>
      <w:tr w:rsidR="00FB3B46" w:rsidRPr="00204A12" w14:paraId="11EC7158" w14:textId="77777777" w:rsidTr="002E07AB">
        <w:tc>
          <w:tcPr>
            <w:tcW w:w="408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A63EE17" w14:textId="77777777" w:rsidR="00FB3B46" w:rsidRPr="00204A12" w:rsidRDefault="00FB3B46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26B1CC16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2</w:t>
            </w:r>
          </w:p>
        </w:tc>
        <w:tc>
          <w:tcPr>
            <w:tcW w:w="2449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DEF38C5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r>
                  <w:rPr>
                    <w:rFonts w:ascii="Cambria Math" w:eastAsia="等线" w:hAnsi="Cambria Math" w:cs="Times New Roman"/>
                    <w:szCs w:val="21"/>
                  </w:rPr>
                  <m:t>-0.0001</m:t>
                </m:r>
                <m:sSup>
                  <m:sSupPr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等线" w:hAnsi="Cambria Math" w:cs="Times New Roman"/>
                            <w:szCs w:val="21"/>
                          </w:rPr>
                        </m:ctrlPr>
                      </m:d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sin</m:t>
                            </m:r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⁡</m:t>
                            </m:r>
                            <m:d>
                              <m:dPr>
                                <m:ctrlP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  <m:t>1</m:t>
                                    </m:r>
                                  </m:sub>
                                </m:sSub>
                              </m:e>
                            </m:d>
                            <m:r>
                              <m:rPr>
                                <m:sty m:val="p"/>
                              </m:rP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sin</m:t>
                            </m:r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⁡</m:t>
                            </m:r>
                            <m:d>
                              <m:dPr>
                                <m:ctrlP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  <m:r>
                              <m:rPr>
                                <m:sty m:val="p"/>
                              </m:rP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exp</m:t>
                            </m:r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⁡</m:t>
                            </m:r>
                            <m:d>
                              <m:dPr>
                                <m:ctrlP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</m:ctrlPr>
                              </m:dPr>
                              <m:e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  <m:t>100-</m:t>
                                    </m:r>
                                    <m:f>
                                      <m:fPr>
                                        <m:ctrlPr>
                                          <w:rPr>
                                            <w:rFonts w:ascii="Cambria Math" w:eastAsia="等线" w:hAnsi="Cambria Math" w:cs="Times New Roman"/>
                                            <w:szCs w:val="21"/>
                                          </w:rPr>
                                        </m:ctrlPr>
                                      </m:fPr>
                                      <m:num>
                                        <m:rad>
                                          <m:radPr>
                                            <m:degHide m:val="1"/>
                                            <m:ctrlPr>
                                              <w:rPr>
                                                <w:rFonts w:ascii="Cambria Math" w:eastAsia="等线" w:hAnsi="Cambria Math" w:cs="Times New Roman"/>
                                                <w:szCs w:val="21"/>
                                              </w:rPr>
                                            </m:ctrlPr>
                                          </m:radPr>
                                          <m:deg/>
                                          <m:e>
                                            <m:sSubSup>
                                              <m:sSubSupPr>
                                                <m:ctrlPr>
                                                  <w:rPr>
                                                    <w:rFonts w:ascii="Cambria Math" w:eastAsia="等线" w:hAnsi="Cambria Math" w:cs="Times New Roman"/>
                                                    <w:szCs w:val="21"/>
                                                  </w:rPr>
                                                </m:ctrlPr>
                                              </m:sSubSupPr>
                                              <m:e>
                                                <m:r>
                                                  <w:rPr>
                                                    <w:rFonts w:ascii="Cambria Math" w:eastAsia="等线" w:hAnsi="Cambria Math" w:cs="Times New Roman"/>
                                                    <w:szCs w:val="21"/>
                                                  </w:rPr>
                                                  <m:t>x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eastAsia="等线" w:hAnsi="Cambria Math" w:cs="Times New Roman"/>
                                                    <w:szCs w:val="21"/>
                                                  </w:rPr>
                                                  <m:t>1</m:t>
                                                </m:r>
                                              </m:sub>
                                              <m:sup>
                                                <m:r>
                                                  <w:rPr>
                                                    <w:rFonts w:ascii="Cambria Math" w:eastAsia="等线" w:hAnsi="Cambria Math" w:cs="Times New Roman"/>
                                                    <w:szCs w:val="21"/>
                                                  </w:rPr>
                                                  <m:t>2</m:t>
                                                </m:r>
                                              </m:sup>
                                            </m:sSubSup>
                                            <m:r>
                                              <w:rPr>
                                                <w:rFonts w:ascii="Cambria Math" w:eastAsia="等线" w:hAnsi="Cambria Math" w:cs="Times New Roman"/>
                                                <w:szCs w:val="21"/>
                                              </w:rPr>
                                              <m:t>+</m:t>
                                            </m:r>
                                            <m:sSubSup>
                                              <m:sSubSupPr>
                                                <m:ctrlPr>
                                                  <w:rPr>
                                                    <w:rFonts w:ascii="Cambria Math" w:eastAsia="等线" w:hAnsi="Cambria Math" w:cs="Times New Roman"/>
                                                    <w:szCs w:val="21"/>
                                                  </w:rPr>
                                                </m:ctrlPr>
                                              </m:sSubSupPr>
                                              <m:e>
                                                <m:r>
                                                  <w:rPr>
                                                    <w:rFonts w:ascii="Cambria Math" w:eastAsia="等线" w:hAnsi="Cambria Math" w:cs="Times New Roman"/>
                                                    <w:szCs w:val="21"/>
                                                  </w:rPr>
                                                  <m:t>x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eastAsia="等线" w:hAnsi="Cambria Math" w:cs="Times New Roman"/>
                                                    <w:szCs w:val="21"/>
                                                  </w:rPr>
                                                  <m:t>2</m:t>
                                                </m:r>
                                              </m:sub>
                                              <m:sup>
                                                <m:r>
                                                  <w:rPr>
                                                    <w:rFonts w:ascii="Cambria Math" w:eastAsia="等线" w:hAnsi="Cambria Math" w:cs="Times New Roman"/>
                                                    <w:szCs w:val="21"/>
                                                  </w:rPr>
                                                  <m:t>2</m:t>
                                                </m:r>
                                              </m:sup>
                                            </m:sSubSup>
                                          </m:e>
                                        </m:rad>
                                      </m:num>
                                      <m:den>
                                        <m:r>
                                          <w:rPr>
                                            <w:rFonts w:ascii="Cambria Math" w:eastAsia="等线" w:hAnsi="Cambria Math" w:cs="Times New Roman"/>
                                            <w:szCs w:val="21"/>
                                          </w:rPr>
                                          <m:t>π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</m:d>
                          </m:e>
                        </m:d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+1</m:t>
                        </m:r>
                      </m:e>
                    </m:d>
                  </m:e>
                  <m:sup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0.10</m:t>
                    </m:r>
                  </m:sup>
                </m:sSup>
              </m:oMath>
            </m:oMathPara>
          </w:p>
        </w:tc>
        <w:tc>
          <w:tcPr>
            <w:tcW w:w="1230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2D6189B3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1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∈[-10,10]</m:t>
                </m:r>
              </m:oMath>
            </m:oMathPara>
          </w:p>
        </w:tc>
      </w:tr>
      <w:tr w:rsidR="00FB3B46" w:rsidRPr="00204A12" w14:paraId="60F8932E" w14:textId="77777777" w:rsidTr="002E07AB">
        <w:tc>
          <w:tcPr>
            <w:tcW w:w="408" w:type="pct"/>
            <w:tcBorders>
              <w:top w:val="single" w:sz="4" w:space="0" w:color="000000"/>
            </w:tcBorders>
            <w:vAlign w:val="center"/>
          </w:tcPr>
          <w:p w14:paraId="36C5043A" w14:textId="77777777" w:rsidR="00FB3B46" w:rsidRPr="00204A12" w:rsidRDefault="00FB3B46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tcBorders>
              <w:top w:val="single" w:sz="4" w:space="0" w:color="000000"/>
            </w:tcBorders>
            <w:vAlign w:val="center"/>
          </w:tcPr>
          <w:p w14:paraId="3F3FF4F2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2</w:t>
            </w:r>
          </w:p>
        </w:tc>
        <w:tc>
          <w:tcPr>
            <w:tcW w:w="2449" w:type="pct"/>
            <w:tcBorders>
              <w:top w:val="single" w:sz="4" w:space="0" w:color="000000"/>
            </w:tcBorders>
            <w:vAlign w:val="center"/>
          </w:tcPr>
          <w:p w14:paraId="13A4B385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等线" w:hAnsi="Cambria Math" w:cs="Times New Roman"/>
                            <w:szCs w:val="21"/>
                          </w:rPr>
                        </m:ctrlPr>
                      </m:dPr>
                      <m:e>
                        <m:func>
                          <m:funcPr>
                            <m:ctrlP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sin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  <m:t>3π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  <m:t>1</m:t>
                                    </m:r>
                                  </m:sub>
                                </m:sSub>
                              </m:e>
                            </m:d>
                          </m:e>
                        </m:func>
                      </m:e>
                    </m:d>
                  </m:e>
                  <m:sup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等线" w:hAnsi="Cambria Math" w:cs="Times New Roman"/>
                    <w:szCs w:val="21"/>
                  </w:rPr>
                  <m:t>+</m:t>
                </m:r>
                <m:sSup>
                  <m:sSupPr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等线" w:hAnsi="Cambria Math" w:cs="Times New Roman"/>
                            <w:szCs w:val="21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-1</m:t>
                        </m:r>
                      </m:e>
                    </m:d>
                  </m:e>
                  <m:sup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2</m:t>
                    </m:r>
                  </m:sup>
                </m:sSup>
                <m:d>
                  <m:dPr>
                    <m:begChr m:val="["/>
                    <m:endChr m:val="]"/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1+</m:t>
                    </m:r>
                    <m:sSup>
                      <m:sSupPr>
                        <m:ctrlPr>
                          <w:rPr>
                            <w:rFonts w:ascii="Cambria Math" w:eastAsia="等线" w:hAnsi="Cambria Math" w:cs="Times New Roman"/>
                            <w:szCs w:val="21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</m:ctrlPr>
                          </m:dPr>
                          <m:e>
                            <m:func>
                              <m:funcPr>
                                <m:ctrlP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</m:ctrlPr>
                              </m:funcPr>
                              <m:fNam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  <m:t>sin</m:t>
                                </m:r>
                              </m:fName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  <m:t>3π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等线" w:hAnsi="Cambria Math" w:cs="Times New Roman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等线" w:hAnsi="Cambria Math" w:cs="Times New Roman"/>
                                            <w:szCs w:val="21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等线" w:hAnsi="Cambria Math" w:cs="Times New Roman"/>
                                            <w:szCs w:val="21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</m:func>
                          </m:e>
                        </m:d>
                      </m:e>
                      <m:sup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2</m:t>
                        </m:r>
                      </m:sup>
                    </m:sSup>
                  </m:e>
                </m:d>
                <m:r>
                  <w:rPr>
                    <w:rFonts w:ascii="Cambria Math" w:eastAsia="等线" w:hAnsi="Cambria Math" w:cs="Times New Roman"/>
                    <w:szCs w:val="21"/>
                  </w:rPr>
                  <m:t>+</m:t>
                </m:r>
                <m:sSup>
                  <m:sSupPr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等线" w:hAnsi="Cambria Math" w:cs="Times New Roman"/>
                            <w:szCs w:val="21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-1</m:t>
                        </m:r>
                      </m:e>
                    </m:d>
                  </m:e>
                  <m:sup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2</m:t>
                    </m:r>
                  </m:sup>
                </m:sSup>
                <m:d>
                  <m:dPr>
                    <m:begChr m:val="["/>
                    <m:endChr m:val="]"/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1+</m:t>
                    </m:r>
                    <m:sSup>
                      <m:sSupPr>
                        <m:ctrlPr>
                          <w:rPr>
                            <w:rFonts w:ascii="Cambria Math" w:eastAsia="等线" w:hAnsi="Cambria Math" w:cs="Times New Roman"/>
                            <w:szCs w:val="21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</m:ctrlPr>
                          </m:dPr>
                          <m:e>
                            <m:func>
                              <m:funcPr>
                                <m:ctrlP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</m:ctrlPr>
                              </m:funcPr>
                              <m:fNam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  <m:t>sin</m:t>
                                </m:r>
                              </m:fName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  <m:t>2π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等线" w:hAnsi="Cambria Math" w:cs="Times New Roman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等线" w:hAnsi="Cambria Math" w:cs="Times New Roman"/>
                                            <w:szCs w:val="21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等线" w:hAnsi="Cambria Math" w:cs="Times New Roman"/>
                                            <w:szCs w:val="21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</m:func>
                          </m:e>
                        </m:d>
                      </m:e>
                      <m:sup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2</m:t>
                        </m:r>
                      </m:sup>
                    </m:sSup>
                  </m:e>
                </m:d>
              </m:oMath>
            </m:oMathPara>
          </w:p>
        </w:tc>
        <w:tc>
          <w:tcPr>
            <w:tcW w:w="1230" w:type="pct"/>
            <w:tcBorders>
              <w:top w:val="single" w:sz="4" w:space="0" w:color="000000"/>
            </w:tcBorders>
            <w:vAlign w:val="center"/>
          </w:tcPr>
          <w:p w14:paraId="3087B35C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1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∈[-10,10]</m:t>
                </m:r>
              </m:oMath>
            </m:oMathPara>
          </w:p>
        </w:tc>
      </w:tr>
      <w:tr w:rsidR="00FB3B46" w:rsidRPr="00204A12" w14:paraId="621C49D9" w14:textId="77777777" w:rsidTr="002E07AB">
        <w:tc>
          <w:tcPr>
            <w:tcW w:w="408" w:type="pct"/>
            <w:vAlign w:val="center"/>
          </w:tcPr>
          <w:p w14:paraId="3B3345D8" w14:textId="77777777" w:rsidR="00FB3B46" w:rsidRPr="00204A12" w:rsidRDefault="00FB3B46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vAlign w:val="center"/>
          </w:tcPr>
          <w:p w14:paraId="390B4C28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4</w:t>
            </w:r>
          </w:p>
        </w:tc>
        <w:tc>
          <w:tcPr>
            <w:tcW w:w="2449" w:type="pct"/>
            <w:vMerge w:val="restart"/>
            <w:vAlign w:val="center"/>
          </w:tcPr>
          <w:p w14:paraId="01756876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r>
                  <w:rPr>
                    <w:rFonts w:ascii="Cambria Math" w:eastAsia="等线" w:hAnsi="Cambria Math" w:cs="Times New Roman"/>
                    <w:szCs w:val="21"/>
                  </w:rPr>
                  <m:t>10N+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naryPr>
                  <m:sub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n=1</m:t>
                    </m:r>
                  </m:sub>
                  <m:sup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N</m:t>
                    </m:r>
                  </m:sup>
                  <m:e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 </m:t>
                    </m:r>
                  </m:e>
                </m:nary>
                <m:d>
                  <m:dPr>
                    <m:begChr m:val="["/>
                    <m:endChr m:val="]"/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="等线" w:hAnsi="Cambria Math" w:cs="Times New Roman"/>
                            <w:szCs w:val="21"/>
                          </w:rPr>
                        </m:ctrlPr>
                      </m:sSubSupPr>
                      <m:e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-10</m:t>
                    </m:r>
                    <m:r>
                      <m:rPr>
                        <m:sty m:val="p"/>
                      </m:rPr>
                      <w:rPr>
                        <w:rFonts w:ascii="Cambria Math" w:eastAsia="等线" w:hAnsi="Cambria Math" w:cs="Times New Roman"/>
                        <w:szCs w:val="21"/>
                      </w:rPr>
                      <m:t>cos</m:t>
                    </m:r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eastAsia="等线" w:hAnsi="Cambria Math" w:cs="Times New Roman"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2π</m:t>
                        </m:r>
                        <m:sSub>
                          <m:sSubPr>
                            <m:ctrlP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n</m:t>
                            </m:r>
                          </m:sub>
                        </m:sSub>
                      </m:e>
                    </m:d>
                  </m:e>
                </m:d>
              </m:oMath>
            </m:oMathPara>
          </w:p>
        </w:tc>
        <w:tc>
          <w:tcPr>
            <w:tcW w:w="1230" w:type="pct"/>
            <w:vMerge w:val="restart"/>
            <w:vAlign w:val="center"/>
          </w:tcPr>
          <w:p w14:paraId="103526C0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1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∈[-5.12,5.12]</m:t>
                </m:r>
              </m:oMath>
            </m:oMathPara>
          </w:p>
        </w:tc>
      </w:tr>
      <w:tr w:rsidR="00FB3B46" w:rsidRPr="00204A12" w14:paraId="3A56EEAB" w14:textId="77777777" w:rsidTr="002E07AB">
        <w:tc>
          <w:tcPr>
            <w:tcW w:w="408" w:type="pct"/>
            <w:vAlign w:val="center"/>
          </w:tcPr>
          <w:p w14:paraId="7249F4B7" w14:textId="77777777" w:rsidR="00FB3B46" w:rsidRPr="00204A12" w:rsidRDefault="00FB3B46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vAlign w:val="center"/>
          </w:tcPr>
          <w:p w14:paraId="1A3E01C6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7</w:t>
            </w:r>
          </w:p>
        </w:tc>
        <w:tc>
          <w:tcPr>
            <w:tcW w:w="2449" w:type="pct"/>
            <w:vMerge/>
            <w:vAlign w:val="center"/>
          </w:tcPr>
          <w:p w14:paraId="57D6D4FB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30" w:type="pct"/>
            <w:vMerge/>
            <w:vAlign w:val="center"/>
          </w:tcPr>
          <w:p w14:paraId="67B58908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</w:tr>
      <w:tr w:rsidR="00FB3B46" w:rsidRPr="00204A12" w14:paraId="5AC748B7" w14:textId="77777777" w:rsidTr="002E07AB">
        <w:tc>
          <w:tcPr>
            <w:tcW w:w="408" w:type="pct"/>
            <w:vAlign w:val="center"/>
          </w:tcPr>
          <w:p w14:paraId="340EEC24" w14:textId="77777777" w:rsidR="00FB3B46" w:rsidRPr="00204A12" w:rsidRDefault="00FB3B46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vAlign w:val="center"/>
          </w:tcPr>
          <w:p w14:paraId="3B85E8A3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10</w:t>
            </w:r>
          </w:p>
        </w:tc>
        <w:tc>
          <w:tcPr>
            <w:tcW w:w="2449" w:type="pct"/>
            <w:vMerge/>
            <w:vAlign w:val="center"/>
          </w:tcPr>
          <w:p w14:paraId="1B3A7A9A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30" w:type="pct"/>
            <w:vMerge/>
            <w:vAlign w:val="center"/>
          </w:tcPr>
          <w:p w14:paraId="2D7E2111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</w:tr>
      <w:tr w:rsidR="00FB3B46" w:rsidRPr="00204A12" w14:paraId="612BD38C" w14:textId="77777777" w:rsidTr="002E07AB">
        <w:tc>
          <w:tcPr>
            <w:tcW w:w="408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2A3D6F85" w14:textId="77777777" w:rsidR="00FB3B46" w:rsidRPr="00204A12" w:rsidRDefault="00FB3B46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1EC0F65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2</w:t>
            </w:r>
          </w:p>
        </w:tc>
        <w:tc>
          <w:tcPr>
            <w:tcW w:w="2449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28175382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r>
                  <w:rPr>
                    <w:rFonts w:ascii="Cambria Math" w:eastAsia="等线" w:hAnsi="Cambria Math" w:cs="Times New Roman"/>
                    <w:szCs w:val="21"/>
                  </w:rPr>
                  <m:t>0.50+</m:t>
                </m:r>
                <m:f>
                  <m:fPr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="等线" w:hAnsi="Cambria Math" w:cs="Times New Roman"/>
                        <w:szCs w:val="21"/>
                      </w:rPr>
                      <m:t>sin</m:t>
                    </m:r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⁡</m:t>
                    </m:r>
                    <m:sSup>
                      <m:sSupPr>
                        <m:ctrlPr>
                          <w:rPr>
                            <w:rFonts w:ascii="Cambria Math" w:eastAsia="等线" w:hAnsi="Cambria Math" w:cs="Times New Roman"/>
                            <w:szCs w:val="21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  <m:t>2</m:t>
                                </m:r>
                              </m:sup>
                            </m:sSubSup>
                          </m:e>
                        </m:d>
                      </m:e>
                      <m:sup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-0.50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="等线" w:hAnsi="Cambria Math" w:cs="Times New Roman"/>
                            <w:szCs w:val="21"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1+0.001</m:t>
                            </m:r>
                            <m:d>
                              <m:dPr>
                                <m:ctrlP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  <m:t>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  <m:t>+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  <m:t>2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  <m:t>2</m:t>
                                    </m:r>
                                  </m:sup>
                                </m:sSubSup>
                              </m:e>
                            </m:d>
                          </m:e>
                        </m:d>
                      </m:e>
                      <m:sup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1230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21EB7673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1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∈[-100,100]</m:t>
                </m:r>
              </m:oMath>
            </m:oMathPara>
          </w:p>
        </w:tc>
      </w:tr>
      <w:tr w:rsidR="00FB3B46" w:rsidRPr="00204A12" w14:paraId="4260AA52" w14:textId="77777777" w:rsidTr="002E07AB">
        <w:tc>
          <w:tcPr>
            <w:tcW w:w="408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695F7D6B" w14:textId="77777777" w:rsidR="00FB3B46" w:rsidRPr="00204A12" w:rsidRDefault="00FB3B46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F5B70BA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2</w:t>
            </w:r>
          </w:p>
        </w:tc>
        <w:tc>
          <w:tcPr>
            <w:tcW w:w="2449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20056E7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b/>
                <w:bCs/>
                <w:szCs w:val="21"/>
              </w:rPr>
            </w:pPr>
            <m:oMathPara>
              <m:oMath>
                <m:r>
                  <w:rPr>
                    <w:rFonts w:ascii="Cambria Math" w:eastAsia="等线" w:hAnsi="Cambria Math" w:cs="Times New Roman"/>
                    <w:szCs w:val="21"/>
                  </w:rPr>
                  <m:t>0.50+</m:t>
                </m:r>
                <m:f>
                  <m:fPr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="等线" w:hAnsi="Cambria Math" w:cs="Times New Roman"/>
                        <w:szCs w:val="21"/>
                      </w:rPr>
                      <m:t>cos</m:t>
                    </m:r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eastAsia="等线" w:hAnsi="Cambria Math" w:cs="Times New Roman"/>
                            <w:szCs w:val="21"/>
                          </w:rPr>
                        </m:ctrlPr>
                      </m:dPr>
                      <m:e>
                        <m:func>
                          <m:funcPr>
                            <m:ctrlP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sin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</m:ctrlPr>
                              </m:dPr>
                              <m:e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</m:ctrlPr>
                                  </m:dPr>
                                  <m:e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eastAsia="等线" w:hAnsi="Cambria Math" w:cs="Times New Roman"/>
                                            <w:szCs w:val="21"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w:rPr>
                                            <w:rFonts w:ascii="Cambria Math" w:eastAsia="等线" w:hAnsi="Cambria Math" w:cs="Times New Roman"/>
                                            <w:szCs w:val="21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等线" w:hAnsi="Cambria Math" w:cs="Times New Roman"/>
                                            <w:szCs w:val="21"/>
                                          </w:rPr>
                                          <m:t>1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eastAsia="等线" w:hAnsi="Cambria Math" w:cs="Times New Roman"/>
                                            <w:szCs w:val="21"/>
                                          </w:rPr>
                                          <m:t>2</m:t>
                                        </m:r>
                                      </m:sup>
                                    </m:sSubSup>
                                    <m: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  <m:t>-</m:t>
                                    </m:r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eastAsia="等线" w:hAnsi="Cambria Math" w:cs="Times New Roman"/>
                                            <w:szCs w:val="21"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w:rPr>
                                            <w:rFonts w:ascii="Cambria Math" w:eastAsia="等线" w:hAnsi="Cambria Math" w:cs="Times New Roman"/>
                                            <w:szCs w:val="21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等线" w:hAnsi="Cambria Math" w:cs="Times New Roman"/>
                                            <w:szCs w:val="21"/>
                                          </w:rPr>
                                          <m:t>2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eastAsia="等线" w:hAnsi="Cambria Math" w:cs="Times New Roman"/>
                                            <w:szCs w:val="21"/>
                                          </w:rPr>
                                          <m:t>2</m:t>
                                        </m:r>
                                      </m:sup>
                                    </m:sSubSup>
                                  </m:e>
                                </m:d>
                              </m:e>
                            </m:d>
                          </m:e>
                        </m:func>
                      </m:e>
                    </m:d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-0.50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="等线" w:hAnsi="Cambria Math" w:cs="Times New Roman"/>
                            <w:szCs w:val="21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1+0.001</m:t>
                            </m:r>
                            <m:d>
                              <m:dPr>
                                <m:ctrlP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  <m:t>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  <m:t>+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  <m:t>2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  <m:t>2</m:t>
                                    </m:r>
                                  </m:sup>
                                </m:sSubSup>
                              </m:e>
                            </m:d>
                          </m:e>
                        </m:d>
                      </m:e>
                      <m:sup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1230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2212B2C3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1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∈[-100,100]</m:t>
                </m:r>
              </m:oMath>
            </m:oMathPara>
          </w:p>
        </w:tc>
      </w:tr>
      <w:tr w:rsidR="00FB3B46" w:rsidRPr="00204A12" w14:paraId="7DE06D79" w14:textId="77777777" w:rsidTr="002E07AB">
        <w:tc>
          <w:tcPr>
            <w:tcW w:w="408" w:type="pct"/>
            <w:tcBorders>
              <w:top w:val="single" w:sz="4" w:space="0" w:color="000000"/>
            </w:tcBorders>
            <w:vAlign w:val="center"/>
          </w:tcPr>
          <w:p w14:paraId="1172F092" w14:textId="77777777" w:rsidR="00FB3B46" w:rsidRPr="00204A12" w:rsidRDefault="00FB3B46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tcBorders>
              <w:top w:val="single" w:sz="4" w:space="0" w:color="000000"/>
            </w:tcBorders>
            <w:vAlign w:val="center"/>
          </w:tcPr>
          <w:p w14:paraId="0183D048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4</w:t>
            </w:r>
          </w:p>
        </w:tc>
        <w:tc>
          <w:tcPr>
            <w:tcW w:w="2449" w:type="pct"/>
            <w:vMerge w:val="restart"/>
            <w:tcBorders>
              <w:top w:val="single" w:sz="4" w:space="0" w:color="000000"/>
            </w:tcBorders>
            <w:vAlign w:val="center"/>
          </w:tcPr>
          <w:p w14:paraId="38DA1952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r>
                  <w:rPr>
                    <w:rFonts w:ascii="Cambria Math" w:eastAsia="等线" w:hAnsi="Cambria Math" w:cs="Times New Roman"/>
                    <w:szCs w:val="21"/>
                  </w:rPr>
                  <m:t>418.98×N-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naryPr>
                  <m:sub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n=1</m:t>
                    </m:r>
                  </m:sub>
                  <m:sup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N</m:t>
                    </m:r>
                  </m:sup>
                  <m:e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 </m:t>
                    </m:r>
                  </m:e>
                </m:nary>
                <m:sSub>
                  <m:sSubPr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等线" w:hAnsi="Cambria Math" w:cs="Times New Roman"/>
                    <w:szCs w:val="21"/>
                  </w:rPr>
                  <m:t>sin</m:t>
                </m:r>
                <m:r>
                  <w:rPr>
                    <w:rFonts w:ascii="Cambria Math" w:eastAsia="等线" w:hAnsi="Cambria Math" w:cs="Times New Roman"/>
                    <w:szCs w:val="21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dPr>
                  <m:e>
                    <m:rad>
                      <m:radPr>
                        <m:degHide m:val="1"/>
                        <m:ctrlPr>
                          <w:rPr>
                            <w:rFonts w:ascii="Cambria Math" w:eastAsia="等线" w:hAnsi="Cambria Math" w:cs="Times New Roman"/>
                            <w:szCs w:val="21"/>
                          </w:rPr>
                        </m:ctrlPr>
                      </m:radPr>
                      <m:deg/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  <m:t>n</m:t>
                                </m:r>
                              </m:sub>
                            </m:sSub>
                          </m:e>
                        </m:d>
                      </m:e>
                    </m:rad>
                  </m:e>
                </m:d>
              </m:oMath>
            </m:oMathPara>
          </w:p>
        </w:tc>
        <w:tc>
          <w:tcPr>
            <w:tcW w:w="1230" w:type="pct"/>
            <w:vMerge w:val="restart"/>
            <w:tcBorders>
              <w:top w:val="single" w:sz="4" w:space="0" w:color="000000"/>
            </w:tcBorders>
            <w:vAlign w:val="center"/>
          </w:tcPr>
          <w:p w14:paraId="220A3D5A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1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∈[-500,500]</m:t>
                </m:r>
              </m:oMath>
            </m:oMathPara>
          </w:p>
        </w:tc>
      </w:tr>
      <w:tr w:rsidR="00FB3B46" w:rsidRPr="00204A12" w14:paraId="16FFF697" w14:textId="77777777" w:rsidTr="002E07AB">
        <w:tc>
          <w:tcPr>
            <w:tcW w:w="408" w:type="pct"/>
            <w:vAlign w:val="center"/>
          </w:tcPr>
          <w:p w14:paraId="25D4BB9C" w14:textId="77777777" w:rsidR="00FB3B46" w:rsidRPr="00204A12" w:rsidRDefault="00FB3B46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vAlign w:val="center"/>
          </w:tcPr>
          <w:p w14:paraId="6D2E24DD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7</w:t>
            </w:r>
          </w:p>
        </w:tc>
        <w:tc>
          <w:tcPr>
            <w:tcW w:w="2449" w:type="pct"/>
            <w:vMerge/>
            <w:vAlign w:val="center"/>
          </w:tcPr>
          <w:p w14:paraId="1E492048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30" w:type="pct"/>
            <w:vMerge/>
            <w:vAlign w:val="center"/>
          </w:tcPr>
          <w:p w14:paraId="76683681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</w:tr>
      <w:tr w:rsidR="00FB3B46" w:rsidRPr="00204A12" w14:paraId="59F342DD" w14:textId="77777777" w:rsidTr="002E07AB">
        <w:tc>
          <w:tcPr>
            <w:tcW w:w="408" w:type="pct"/>
            <w:tcBorders>
              <w:bottom w:val="single" w:sz="4" w:space="0" w:color="000000"/>
            </w:tcBorders>
            <w:vAlign w:val="center"/>
          </w:tcPr>
          <w:p w14:paraId="74A3BEEB" w14:textId="77777777" w:rsidR="00FB3B46" w:rsidRPr="00204A12" w:rsidRDefault="00FB3B46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tcBorders>
              <w:bottom w:val="single" w:sz="4" w:space="0" w:color="000000"/>
            </w:tcBorders>
            <w:vAlign w:val="center"/>
          </w:tcPr>
          <w:p w14:paraId="48E022D3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10</w:t>
            </w:r>
          </w:p>
        </w:tc>
        <w:tc>
          <w:tcPr>
            <w:tcW w:w="2449" w:type="pct"/>
            <w:vMerge/>
            <w:tcBorders>
              <w:bottom w:val="single" w:sz="4" w:space="0" w:color="000000"/>
            </w:tcBorders>
            <w:vAlign w:val="center"/>
          </w:tcPr>
          <w:p w14:paraId="59A4D064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30" w:type="pct"/>
            <w:vMerge/>
            <w:tcBorders>
              <w:bottom w:val="single" w:sz="4" w:space="0" w:color="000000"/>
            </w:tcBorders>
            <w:vAlign w:val="center"/>
          </w:tcPr>
          <w:p w14:paraId="22DB8112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</w:tr>
      <w:tr w:rsidR="00FB3B46" w:rsidRPr="00204A12" w14:paraId="48B369E5" w14:textId="77777777" w:rsidTr="002E07AB">
        <w:tc>
          <w:tcPr>
            <w:tcW w:w="408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64590262" w14:textId="77777777" w:rsidR="00FB3B46" w:rsidRPr="00204A12" w:rsidRDefault="00FB3B46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5BD4B3C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2</w:t>
            </w:r>
          </w:p>
        </w:tc>
        <w:tc>
          <w:tcPr>
            <w:tcW w:w="2449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9FC0A47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d>
                  <m:dPr>
                    <m:begChr m:val=""/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-∣</m:t>
                    </m:r>
                    <m:r>
                      <m:rPr>
                        <m:sty m:val="p"/>
                      </m:rPr>
                      <w:rPr>
                        <w:rFonts w:ascii="Cambria Math" w:eastAsia="等线" w:hAnsi="Cambria Math" w:cs="Times New Roman"/>
                        <w:szCs w:val="21"/>
                      </w:rPr>
                      <m:t>sin</m:t>
                    </m:r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eastAsia="等线" w:hAnsi="Cambria Math" w:cs="Times New Roman"/>
                            <w:szCs w:val="21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1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="等线" w:hAnsi="Cambria Math" w:cs="Times New Roman"/>
                        <w:szCs w:val="21"/>
                      </w:rPr>
                      <m:t>cos</m:t>
                    </m:r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eastAsia="等线" w:hAnsi="Cambria Math" w:cs="Times New Roman"/>
                            <w:szCs w:val="21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2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="等线" w:hAnsi="Cambria Math" w:cs="Times New Roman"/>
                        <w:szCs w:val="21"/>
                      </w:rPr>
                      <m:t>exp</m:t>
                    </m:r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eastAsia="等线" w:hAnsi="Cambria Math" w:cs="Times New Roman"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11-</m:t>
                        </m:r>
                        <m:f>
                          <m:fPr>
                            <m:ctrlP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</m:ctrlPr>
                          </m:fPr>
                          <m:num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</m:ctrlPr>
                              </m:radPr>
                              <m:deg/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  <m:t>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  <m:t>+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  <m:t>2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  <m:t>2</m:t>
                                    </m:r>
                                  </m:sup>
                                </m:sSubSup>
                              </m:e>
                            </m:rad>
                          </m:num>
                          <m:den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π</m:t>
                            </m:r>
                          </m:den>
                        </m:f>
                      </m:e>
                    </m:d>
                  </m:e>
                </m:d>
                <m:r>
                  <w:rPr>
                    <w:rFonts w:ascii="Cambria Math" w:eastAsia="等线" w:hAnsi="Cambria Math" w:cs="Times New Roman"/>
                    <w:szCs w:val="21"/>
                  </w:rPr>
                  <m:t>∣</m:t>
                </m:r>
              </m:oMath>
            </m:oMathPara>
          </w:p>
        </w:tc>
        <w:tc>
          <w:tcPr>
            <w:tcW w:w="1230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2522F23A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1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∈[-10,10]</m:t>
                </m:r>
              </m:oMath>
            </m:oMathPara>
          </w:p>
        </w:tc>
      </w:tr>
      <w:tr w:rsidR="00FB3B46" w:rsidRPr="00204A12" w14:paraId="01FFE178" w14:textId="77777777" w:rsidTr="002E07AB">
        <w:tc>
          <w:tcPr>
            <w:tcW w:w="408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25F25354" w14:textId="77777777" w:rsidR="00FB3B46" w:rsidRPr="00204A12" w:rsidRDefault="00FB3B46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5C738EE3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2</w:t>
            </w:r>
          </w:p>
        </w:tc>
        <w:tc>
          <w:tcPr>
            <w:tcW w:w="2449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583D7E58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sSubSupPr>
                  <m:e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1</m:t>
                    </m:r>
                  </m:sub>
                  <m:sup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2</m:t>
                    </m:r>
                  </m:sup>
                </m:sSubSup>
                <m:r>
                  <w:rPr>
                    <w:rFonts w:ascii="Cambria Math" w:eastAsia="等线" w:hAnsi="Cambria Math" w:cs="Times New Roman"/>
                    <w:szCs w:val="21"/>
                  </w:rPr>
                  <m:t>+2</m:t>
                </m:r>
                <m:sSubSup>
                  <m:sSubSupPr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sSubSupPr>
                  <m:e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2</m:t>
                    </m:r>
                  </m:sub>
                  <m:sup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2</m:t>
                    </m:r>
                  </m:sup>
                </m:sSubSup>
                <m:r>
                  <w:rPr>
                    <w:rFonts w:ascii="Cambria Math" w:eastAsia="等线" w:hAnsi="Cambria Math" w:cs="Times New Roman"/>
                    <w:szCs w:val="21"/>
                  </w:rPr>
                  <m:t>-0.30</m:t>
                </m:r>
                <m:r>
                  <m:rPr>
                    <m:sty m:val="p"/>
                  </m:rPr>
                  <w:rPr>
                    <w:rFonts w:ascii="Cambria Math" w:eastAsia="等线" w:hAnsi="Cambria Math" w:cs="Times New Roman"/>
                    <w:szCs w:val="21"/>
                  </w:rPr>
                  <m:t>cos</m:t>
                </m:r>
                <m:r>
                  <w:rPr>
                    <w:rFonts w:ascii="Cambria Math" w:eastAsia="等线" w:hAnsi="Cambria Math" w:cs="Times New Roman"/>
                    <w:szCs w:val="21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3π</m:t>
                    </m:r>
                    <m:sSub>
                      <m:sSubPr>
                        <m:ctrlPr>
                          <w:rPr>
                            <w:rFonts w:ascii="Cambria Math" w:eastAsia="等线" w:hAnsi="Cambria Math" w:cs="Times New Roman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eastAsia="等线" w:hAnsi="Cambria Math" w:cs="Times New Roman"/>
                    <w:szCs w:val="21"/>
                  </w:rPr>
                  <m:t>-0.40</m:t>
                </m:r>
                <m:r>
                  <m:rPr>
                    <m:sty m:val="p"/>
                  </m:rPr>
                  <w:rPr>
                    <w:rFonts w:ascii="Cambria Math" w:eastAsia="等线" w:hAnsi="Cambria Math" w:cs="Times New Roman"/>
                    <w:szCs w:val="21"/>
                  </w:rPr>
                  <m:t>cos</m:t>
                </m:r>
                <m:r>
                  <w:rPr>
                    <w:rFonts w:ascii="Cambria Math" w:eastAsia="等线" w:hAnsi="Cambria Math" w:cs="Times New Roman"/>
                    <w:szCs w:val="21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4π</m:t>
                    </m:r>
                    <m:sSub>
                      <m:sSubPr>
                        <m:ctrlPr>
                          <w:rPr>
                            <w:rFonts w:ascii="Cambria Math" w:eastAsia="等线" w:hAnsi="Cambria Math" w:cs="Times New Roman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eastAsia="等线" w:hAnsi="Cambria Math" w:cs="Times New Roman"/>
                    <w:szCs w:val="21"/>
                  </w:rPr>
                  <m:t>-0.70</m:t>
                </m:r>
              </m:oMath>
            </m:oMathPara>
          </w:p>
        </w:tc>
        <w:tc>
          <w:tcPr>
            <w:tcW w:w="1230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A24D4AE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1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∈[-100,100]</m:t>
                </m:r>
              </m:oMath>
            </m:oMathPara>
          </w:p>
        </w:tc>
      </w:tr>
      <w:tr w:rsidR="00FB3B46" w:rsidRPr="00204A12" w14:paraId="3B844A16" w14:textId="77777777" w:rsidTr="002E07AB">
        <w:tc>
          <w:tcPr>
            <w:tcW w:w="408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50796C4B" w14:textId="77777777" w:rsidR="00FB3B46" w:rsidRPr="00204A12" w:rsidRDefault="00FB3B46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5D3C5FD3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2</w:t>
            </w:r>
          </w:p>
        </w:tc>
        <w:tc>
          <w:tcPr>
            <w:tcW w:w="2449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03505AE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sSubSupPr>
                  <m:e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1</m:t>
                    </m:r>
                  </m:sub>
                  <m:sup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2</m:t>
                    </m:r>
                  </m:sup>
                </m:sSubSup>
                <m:r>
                  <w:rPr>
                    <w:rFonts w:ascii="Cambria Math" w:eastAsia="等线" w:hAnsi="Cambria Math" w:cs="Times New Roman"/>
                    <w:szCs w:val="21"/>
                  </w:rPr>
                  <m:t>+2</m:t>
                </m:r>
                <m:sSubSup>
                  <m:sSubSupPr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sSubSupPr>
                  <m:e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2</m:t>
                    </m:r>
                  </m:sub>
                  <m:sup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2</m:t>
                    </m:r>
                  </m:sup>
                </m:sSubSup>
                <m:r>
                  <w:rPr>
                    <w:rFonts w:ascii="Cambria Math" w:eastAsia="等线" w:hAnsi="Cambria Math" w:cs="Times New Roman"/>
                    <w:szCs w:val="21"/>
                  </w:rPr>
                  <m:t>-0.30</m:t>
                </m:r>
                <m:r>
                  <m:rPr>
                    <m:sty m:val="p"/>
                  </m:rPr>
                  <w:rPr>
                    <w:rFonts w:ascii="Cambria Math" w:eastAsia="等线" w:hAnsi="Cambria Math" w:cs="Times New Roman"/>
                    <w:szCs w:val="21"/>
                  </w:rPr>
                  <m:t>cos</m:t>
                </m:r>
                <m:r>
                  <w:rPr>
                    <w:rFonts w:ascii="Cambria Math" w:eastAsia="等线" w:hAnsi="Cambria Math" w:cs="Times New Roman"/>
                    <w:szCs w:val="21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3π</m:t>
                    </m:r>
                    <m:sSub>
                      <m:sSubPr>
                        <m:ctrlPr>
                          <w:rPr>
                            <w:rFonts w:ascii="Cambria Math" w:eastAsia="等线" w:hAnsi="Cambria Math" w:cs="Times New Roman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eastAsia="等线" w:hAnsi="Cambria Math" w:cs="Times New Roman"/>
                    <w:szCs w:val="21"/>
                  </w:rPr>
                  <m:t>×</m:t>
                </m:r>
                <m:r>
                  <m:rPr>
                    <m:sty m:val="p"/>
                  </m:rPr>
                  <w:rPr>
                    <w:rFonts w:ascii="Cambria Math" w:eastAsia="等线" w:hAnsi="Cambria Math" w:cs="Times New Roman"/>
                    <w:szCs w:val="21"/>
                  </w:rPr>
                  <m:t>cos</m:t>
                </m:r>
                <m:r>
                  <w:rPr>
                    <w:rFonts w:ascii="Cambria Math" w:eastAsia="等线" w:hAnsi="Cambria Math" w:cs="Times New Roman"/>
                    <w:szCs w:val="21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4π</m:t>
                    </m:r>
                    <m:sSub>
                      <m:sSubPr>
                        <m:ctrlPr>
                          <w:rPr>
                            <w:rFonts w:ascii="Cambria Math" w:eastAsia="等线" w:hAnsi="Cambria Math" w:cs="Times New Roman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eastAsia="等线" w:hAnsi="Cambria Math" w:cs="Times New Roman"/>
                    <w:szCs w:val="21"/>
                  </w:rPr>
                  <m:t>+0.30</m:t>
                </m:r>
              </m:oMath>
            </m:oMathPara>
          </w:p>
        </w:tc>
        <w:tc>
          <w:tcPr>
            <w:tcW w:w="1230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D27D0DC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1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∈[-100,100]</m:t>
                </m:r>
              </m:oMath>
            </m:oMathPara>
          </w:p>
        </w:tc>
      </w:tr>
      <w:tr w:rsidR="00FB3B46" w:rsidRPr="00204A12" w14:paraId="46051419" w14:textId="77777777" w:rsidTr="002E07AB">
        <w:tc>
          <w:tcPr>
            <w:tcW w:w="408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5D1AF061" w14:textId="77777777" w:rsidR="00FB3B46" w:rsidRPr="00204A12" w:rsidRDefault="00FB3B46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6D849087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2</w:t>
            </w:r>
          </w:p>
        </w:tc>
        <w:tc>
          <w:tcPr>
            <w:tcW w:w="2449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1A97C56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sSubSupPr>
                  <m:e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1</m:t>
                    </m:r>
                  </m:sub>
                  <m:sup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2</m:t>
                    </m:r>
                  </m:sup>
                </m:sSubSup>
                <m:r>
                  <w:rPr>
                    <w:rFonts w:ascii="Cambria Math" w:eastAsia="等线" w:hAnsi="Cambria Math" w:cs="Times New Roman"/>
                    <w:szCs w:val="21"/>
                  </w:rPr>
                  <m:t>+2</m:t>
                </m:r>
                <m:sSubSup>
                  <m:sSubSupPr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sSubSupPr>
                  <m:e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2</m:t>
                    </m:r>
                  </m:sub>
                  <m:sup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2</m:t>
                    </m:r>
                  </m:sup>
                </m:sSubSup>
                <m:r>
                  <w:rPr>
                    <w:rFonts w:ascii="Cambria Math" w:eastAsia="等线" w:hAnsi="Cambria Math" w:cs="Times New Roman"/>
                    <w:szCs w:val="21"/>
                  </w:rPr>
                  <m:t>-0.30</m:t>
                </m:r>
                <m:r>
                  <m:rPr>
                    <m:sty m:val="p"/>
                  </m:rPr>
                  <w:rPr>
                    <w:rFonts w:ascii="Cambria Math" w:eastAsia="等线" w:hAnsi="Cambria Math" w:cs="Times New Roman"/>
                    <w:szCs w:val="21"/>
                  </w:rPr>
                  <m:t>cos</m:t>
                </m:r>
                <m:r>
                  <w:rPr>
                    <w:rFonts w:ascii="Cambria Math" w:eastAsia="等线" w:hAnsi="Cambria Math" w:cs="Times New Roman"/>
                    <w:szCs w:val="21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3π</m:t>
                    </m:r>
                    <m:sSub>
                      <m:sSubPr>
                        <m:ctrlPr>
                          <w:rPr>
                            <w:rFonts w:ascii="Cambria Math" w:eastAsia="等线" w:hAnsi="Cambria Math" w:cs="Times New Roman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+4π</m:t>
                    </m:r>
                    <m:sSub>
                      <m:sSubPr>
                        <m:ctrlPr>
                          <w:rPr>
                            <w:rFonts w:ascii="Cambria Math" w:eastAsia="等线" w:hAnsi="Cambria Math" w:cs="Times New Roman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eastAsia="等线" w:hAnsi="Cambria Math" w:cs="Times New Roman"/>
                    <w:szCs w:val="21"/>
                  </w:rPr>
                  <m:t>+0.30</m:t>
                </m:r>
              </m:oMath>
            </m:oMathPara>
          </w:p>
        </w:tc>
        <w:tc>
          <w:tcPr>
            <w:tcW w:w="1230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2E13BB4C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1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∈[-100,100]</m:t>
                </m:r>
              </m:oMath>
            </m:oMathPara>
          </w:p>
        </w:tc>
      </w:tr>
      <w:tr w:rsidR="00FB3B46" w:rsidRPr="00204A12" w14:paraId="7C219EDF" w14:textId="77777777" w:rsidTr="002E07AB">
        <w:tc>
          <w:tcPr>
            <w:tcW w:w="408" w:type="pct"/>
            <w:tcBorders>
              <w:top w:val="single" w:sz="4" w:space="0" w:color="000000"/>
            </w:tcBorders>
            <w:vAlign w:val="center"/>
          </w:tcPr>
          <w:p w14:paraId="4BE0D37B" w14:textId="77777777" w:rsidR="00FB3B46" w:rsidRPr="00204A12" w:rsidRDefault="00FB3B46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tcBorders>
              <w:top w:val="single" w:sz="4" w:space="0" w:color="000000"/>
            </w:tcBorders>
            <w:vAlign w:val="center"/>
          </w:tcPr>
          <w:p w14:paraId="0B1DEBB4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2</w:t>
            </w:r>
          </w:p>
        </w:tc>
        <w:tc>
          <w:tcPr>
            <w:tcW w:w="2449" w:type="pct"/>
            <w:tcBorders>
              <w:top w:val="single" w:sz="4" w:space="0" w:color="000000"/>
            </w:tcBorders>
            <w:vAlign w:val="center"/>
          </w:tcPr>
          <w:p w14:paraId="15E81FF3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naryPr>
                  <m:sub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n=1</m:t>
                    </m:r>
                  </m:sub>
                  <m:sup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2</m:t>
                    </m:r>
                  </m:sup>
                  <m:e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 </m:t>
                    </m:r>
                  </m:e>
                </m:nary>
                <m:sSup>
                  <m:sSupPr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等线" w:hAnsi="Cambria Math" w:cs="Times New Roman"/>
                            <w:szCs w:val="21"/>
                          </w:rPr>
                        </m:ctrlPr>
                      </m:dPr>
                      <m:e>
                        <m:nary>
                          <m:naryPr>
                            <m:chr m:val="∑"/>
                            <m:limLoc m:val="undOvr"/>
                            <m:grow m:val="1"/>
                            <m:ctrlP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p=1</m:t>
                            </m:r>
                          </m:sub>
                          <m:sup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2</m:t>
                            </m:r>
                          </m:sup>
                          <m:e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 </m:t>
                            </m:r>
                          </m:e>
                        </m:nary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(p+10)</m:t>
                        </m:r>
                        <m:d>
                          <m:dPr>
                            <m:ctrlP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  <m:t>n</m:t>
                                </m:r>
                              </m:sup>
                            </m:sSubSup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  <m:t>1</m:t>
                                </m:r>
                              </m:num>
                              <m:den>
                                <m:sSup>
                                  <m:sSupPr>
                                    <m:ctrlP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  <m:t>p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  <m:t>n</m:t>
                                    </m:r>
                                  </m:sup>
                                </m:sSup>
                              </m:den>
                            </m:f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230" w:type="pct"/>
            <w:tcBorders>
              <w:top w:val="single" w:sz="4" w:space="0" w:color="000000"/>
            </w:tcBorders>
            <w:vAlign w:val="center"/>
          </w:tcPr>
          <w:p w14:paraId="051E72AA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1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∈[-2,2]</m:t>
                </m:r>
              </m:oMath>
            </m:oMathPara>
          </w:p>
        </w:tc>
      </w:tr>
      <w:tr w:rsidR="00FB3B46" w:rsidRPr="00204A12" w14:paraId="530BB002" w14:textId="77777777" w:rsidTr="002E07AB">
        <w:tc>
          <w:tcPr>
            <w:tcW w:w="408" w:type="pct"/>
            <w:tcBorders>
              <w:top w:val="single" w:sz="4" w:space="0" w:color="000000"/>
            </w:tcBorders>
            <w:vAlign w:val="center"/>
          </w:tcPr>
          <w:p w14:paraId="30D8DD47" w14:textId="77777777" w:rsidR="00FB3B46" w:rsidRPr="00204A12" w:rsidRDefault="00FB3B46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tcBorders>
              <w:top w:val="single" w:sz="4" w:space="0" w:color="000000"/>
            </w:tcBorders>
            <w:vAlign w:val="center"/>
          </w:tcPr>
          <w:p w14:paraId="0AADC7D6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5</w:t>
            </w:r>
          </w:p>
        </w:tc>
        <w:tc>
          <w:tcPr>
            <w:tcW w:w="2449" w:type="pct"/>
            <w:vMerge w:val="restart"/>
            <w:tcBorders>
              <w:top w:val="single" w:sz="4" w:space="0" w:color="000000"/>
            </w:tcBorders>
            <w:vAlign w:val="center"/>
          </w:tcPr>
          <w:p w14:paraId="47D80474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b/>
                <w:bCs/>
                <w:szCs w:val="21"/>
              </w:rPr>
            </w:pPr>
            <m:oMathPara>
              <m:oMath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eastAsia="等线" w:hAnsi="Cambria Math" w:cs="Times New Roman"/>
                        <w:bCs/>
                        <w:szCs w:val="21"/>
                      </w:rPr>
                    </m:ctrlPr>
                  </m:naryPr>
                  <m:sub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n=1</m:t>
                    </m:r>
                  </m:sub>
                  <m:sup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N</m:t>
                    </m:r>
                  </m:sup>
                  <m:e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 </m:t>
                    </m:r>
                  </m:e>
                </m:nary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eastAsia="等线" w:hAnsi="Cambria Math" w:cs="Times New Roman"/>
                        <w:bCs/>
                        <w:szCs w:val="21"/>
                      </w:rPr>
                    </m:ctrlPr>
                  </m:naryPr>
                  <m:sub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p=1</m:t>
                    </m:r>
                  </m:sub>
                  <m:sup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n</m:t>
                    </m:r>
                  </m:sup>
                  <m:e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 </m:t>
                    </m:r>
                  </m:e>
                </m:nary>
                <m:sSubSup>
                  <m:sSubSupPr>
                    <m:ctrlPr>
                      <w:rPr>
                        <w:rFonts w:ascii="Cambria Math" w:eastAsia="等线" w:hAnsi="Cambria Math" w:cs="Times New Roman"/>
                        <w:bCs/>
                        <w:szCs w:val="21"/>
                      </w:rPr>
                    </m:ctrlPr>
                  </m:sSubSupPr>
                  <m:e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p</m:t>
                    </m:r>
                  </m:sub>
                  <m:sup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1230" w:type="pct"/>
            <w:vMerge w:val="restart"/>
            <w:tcBorders>
              <w:top w:val="single" w:sz="4" w:space="0" w:color="000000"/>
            </w:tcBorders>
            <w:vAlign w:val="center"/>
          </w:tcPr>
          <w:p w14:paraId="452FBA52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1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∈[-65.54,65.54]</m:t>
                </m:r>
              </m:oMath>
            </m:oMathPara>
          </w:p>
        </w:tc>
      </w:tr>
      <w:tr w:rsidR="00FB3B46" w:rsidRPr="00204A12" w14:paraId="7A7FD95B" w14:textId="77777777" w:rsidTr="002E07AB">
        <w:tc>
          <w:tcPr>
            <w:tcW w:w="408" w:type="pct"/>
            <w:tcBorders>
              <w:bottom w:val="single" w:sz="4" w:space="0" w:color="000000"/>
            </w:tcBorders>
            <w:vAlign w:val="center"/>
          </w:tcPr>
          <w:p w14:paraId="026C1CDD" w14:textId="77777777" w:rsidR="00FB3B46" w:rsidRPr="00204A12" w:rsidRDefault="00FB3B46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tcBorders>
              <w:bottom w:val="single" w:sz="4" w:space="0" w:color="000000"/>
            </w:tcBorders>
            <w:vAlign w:val="center"/>
          </w:tcPr>
          <w:p w14:paraId="089BFF7D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8</w:t>
            </w:r>
          </w:p>
        </w:tc>
        <w:tc>
          <w:tcPr>
            <w:tcW w:w="2449" w:type="pct"/>
            <w:vMerge/>
            <w:tcBorders>
              <w:bottom w:val="single" w:sz="4" w:space="0" w:color="000000"/>
            </w:tcBorders>
            <w:vAlign w:val="center"/>
          </w:tcPr>
          <w:p w14:paraId="63A5108A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30" w:type="pct"/>
            <w:vMerge/>
            <w:tcBorders>
              <w:bottom w:val="single" w:sz="4" w:space="0" w:color="000000"/>
            </w:tcBorders>
            <w:vAlign w:val="center"/>
          </w:tcPr>
          <w:p w14:paraId="4E785C75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</w:tr>
      <w:tr w:rsidR="00FB3B46" w:rsidRPr="00204A12" w14:paraId="4F0B57EC" w14:textId="77777777" w:rsidTr="002E07AB">
        <w:tc>
          <w:tcPr>
            <w:tcW w:w="408" w:type="pct"/>
            <w:tcBorders>
              <w:top w:val="single" w:sz="4" w:space="0" w:color="000000"/>
            </w:tcBorders>
            <w:vAlign w:val="center"/>
          </w:tcPr>
          <w:p w14:paraId="15C264A2" w14:textId="77777777" w:rsidR="00FB3B46" w:rsidRPr="00204A12" w:rsidRDefault="00FB3B46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tcBorders>
              <w:top w:val="single" w:sz="4" w:space="0" w:color="000000"/>
            </w:tcBorders>
            <w:vAlign w:val="center"/>
          </w:tcPr>
          <w:p w14:paraId="5D9B55F8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5</w:t>
            </w:r>
          </w:p>
        </w:tc>
        <w:tc>
          <w:tcPr>
            <w:tcW w:w="2449" w:type="pct"/>
            <w:vMerge w:val="restart"/>
            <w:tcBorders>
              <w:top w:val="single" w:sz="4" w:space="0" w:color="000000"/>
            </w:tcBorders>
            <w:vAlign w:val="center"/>
          </w:tcPr>
          <w:p w14:paraId="2B3DF0FF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eastAsia="等线" w:hAnsi="Cambria Math" w:cs="Times New Roman"/>
                        <w:bCs/>
                        <w:szCs w:val="21"/>
                      </w:rPr>
                    </m:ctrlPr>
                  </m:naryPr>
                  <m:sub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n=1</m:t>
                    </m:r>
                  </m:sub>
                  <m:sup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N</m:t>
                    </m:r>
                  </m:sup>
                  <m:e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 </m:t>
                    </m:r>
                  </m:e>
                </m:nary>
                <m:sSubSup>
                  <m:sSubSupPr>
                    <m:ctrlPr>
                      <w:rPr>
                        <w:rFonts w:ascii="Cambria Math" w:eastAsia="等线" w:hAnsi="Cambria Math" w:cs="Times New Roman"/>
                        <w:bCs/>
                        <w:szCs w:val="21"/>
                      </w:rPr>
                    </m:ctrlPr>
                  </m:sSubSupPr>
                  <m:e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n</m:t>
                    </m:r>
                  </m:sub>
                  <m:sup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1230" w:type="pct"/>
            <w:vMerge w:val="restart"/>
            <w:tcBorders>
              <w:top w:val="single" w:sz="4" w:space="0" w:color="000000"/>
            </w:tcBorders>
            <w:vAlign w:val="center"/>
          </w:tcPr>
          <w:p w14:paraId="025341AE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1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∈[-5.12,5.12]</m:t>
                </m:r>
              </m:oMath>
            </m:oMathPara>
          </w:p>
        </w:tc>
      </w:tr>
      <w:tr w:rsidR="00FB3B46" w:rsidRPr="00204A12" w14:paraId="694450F6" w14:textId="77777777" w:rsidTr="002E07AB">
        <w:tc>
          <w:tcPr>
            <w:tcW w:w="408" w:type="pct"/>
            <w:tcBorders>
              <w:bottom w:val="single" w:sz="4" w:space="0" w:color="000000"/>
            </w:tcBorders>
            <w:vAlign w:val="center"/>
          </w:tcPr>
          <w:p w14:paraId="0138DCEC" w14:textId="77777777" w:rsidR="00FB3B46" w:rsidRPr="00204A12" w:rsidRDefault="00FB3B46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tcBorders>
              <w:bottom w:val="single" w:sz="4" w:space="0" w:color="000000"/>
            </w:tcBorders>
            <w:vAlign w:val="center"/>
          </w:tcPr>
          <w:p w14:paraId="7D7FE83A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8</w:t>
            </w:r>
          </w:p>
        </w:tc>
        <w:tc>
          <w:tcPr>
            <w:tcW w:w="2449" w:type="pct"/>
            <w:vMerge/>
            <w:tcBorders>
              <w:bottom w:val="single" w:sz="4" w:space="0" w:color="000000"/>
            </w:tcBorders>
            <w:vAlign w:val="center"/>
          </w:tcPr>
          <w:p w14:paraId="2EFCF681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30" w:type="pct"/>
            <w:vMerge/>
            <w:tcBorders>
              <w:bottom w:val="single" w:sz="4" w:space="0" w:color="000000"/>
            </w:tcBorders>
            <w:vAlign w:val="center"/>
          </w:tcPr>
          <w:p w14:paraId="3989746D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</w:tr>
      <w:tr w:rsidR="00FB3B46" w:rsidRPr="00204A12" w14:paraId="4FD4D3C7" w14:textId="77777777" w:rsidTr="002E07AB">
        <w:tc>
          <w:tcPr>
            <w:tcW w:w="408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CE2E5A0" w14:textId="77777777" w:rsidR="00FB3B46" w:rsidRPr="00204A12" w:rsidRDefault="00FB3B46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2790196C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2</w:t>
            </w:r>
          </w:p>
        </w:tc>
        <w:tc>
          <w:tcPr>
            <w:tcW w:w="2449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5E2C0618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szCs w:val="21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+2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-7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+</m:t>
                </m:r>
                <m:sSup>
                  <m:sSup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szCs w:val="21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2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-5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230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59F2B9F5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1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∈[-10,10]</m:t>
                </m:r>
              </m:oMath>
            </m:oMathPara>
          </w:p>
        </w:tc>
      </w:tr>
      <w:tr w:rsidR="00FB3B46" w:rsidRPr="00204A12" w14:paraId="71BE5A92" w14:textId="77777777" w:rsidTr="002E07AB">
        <w:tc>
          <w:tcPr>
            <w:tcW w:w="408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2CD6916" w14:textId="77777777" w:rsidR="00FB3B46" w:rsidRPr="00204A12" w:rsidRDefault="00FB3B46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D454B22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2</w:t>
            </w:r>
          </w:p>
        </w:tc>
        <w:tc>
          <w:tcPr>
            <w:tcW w:w="2449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6601E89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0.26</m:t>
                </m:r>
                <m:d>
                  <m:d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Cs w:val="21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Cs w:val="21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szCs w:val="21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szCs w:val="21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2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2</m:t>
                        </m:r>
                      </m:sup>
                    </m:sSubSup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-0.48</m:t>
                </m:r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230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208036AD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1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∈[-10,10]</m:t>
                </m:r>
              </m:oMath>
            </m:oMathPara>
          </w:p>
        </w:tc>
      </w:tr>
      <w:tr w:rsidR="00FB3B46" w:rsidRPr="00204A12" w14:paraId="27595FF4" w14:textId="77777777" w:rsidTr="002E07AB">
        <w:tc>
          <w:tcPr>
            <w:tcW w:w="408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2EA57712" w14:textId="77777777" w:rsidR="00FB3B46" w:rsidRPr="00204A12" w:rsidRDefault="00FB3B46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CD5B3E6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2</w:t>
            </w:r>
          </w:p>
        </w:tc>
        <w:tc>
          <w:tcPr>
            <w:tcW w:w="2449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D634789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sin⁡</m:t>
                </m:r>
                <m:d>
                  <m:d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Cs w:val="21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Cs w:val="21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+</m:t>
                </m:r>
                <m:sSup>
                  <m:sSup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szCs w:val="21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1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1"/>
                              </w:rPr>
                              <m:t>2</m:t>
                            </m:r>
                          </m:sub>
                        </m:sSub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-1.5</m:t>
                </m:r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+2.5</m:t>
                </m:r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+1</m:t>
                </m:r>
              </m:oMath>
            </m:oMathPara>
          </w:p>
        </w:tc>
        <w:tc>
          <w:tcPr>
            <w:tcW w:w="1230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4BC2975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1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∈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1"/>
                      </w:rPr>
                      <m:t>-1.5,4</m:t>
                    </m:r>
                  </m:e>
                </m:d>
              </m:oMath>
            </m:oMathPara>
          </w:p>
          <w:p w14:paraId="718F73C6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1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∈[-3,4]</m:t>
                </m:r>
              </m:oMath>
            </m:oMathPara>
          </w:p>
        </w:tc>
      </w:tr>
      <w:tr w:rsidR="00FB3B46" w:rsidRPr="00204A12" w14:paraId="7F3272CC" w14:textId="77777777" w:rsidTr="002E07AB">
        <w:tc>
          <w:tcPr>
            <w:tcW w:w="408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2AC2D235" w14:textId="77777777" w:rsidR="00FB3B46" w:rsidRPr="00204A12" w:rsidRDefault="00FB3B46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F07086F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2</w:t>
            </w:r>
          </w:p>
        </w:tc>
        <w:tc>
          <w:tcPr>
            <w:tcW w:w="2449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BDB4140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r>
                  <w:rPr>
                    <w:rFonts w:ascii="Cambria Math" w:eastAsia="等线" w:hAnsi="Cambria Math" w:cs="Times New Roman"/>
                    <w:szCs w:val="21"/>
                  </w:rPr>
                  <m:t>2</m:t>
                </m:r>
                <m:sSubSup>
                  <m:sSubSupPr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sSubSupPr>
                  <m:e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1</m:t>
                    </m:r>
                  </m:sub>
                  <m:sup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2</m:t>
                    </m:r>
                  </m:sup>
                </m:sSubSup>
                <m:r>
                  <w:rPr>
                    <w:rFonts w:ascii="Cambria Math" w:eastAsia="等线" w:hAnsi="Cambria Math" w:cs="Times New Roman"/>
                    <w:szCs w:val="21"/>
                  </w:rPr>
                  <m:t>-1.05</m:t>
                </m:r>
                <m:sSubSup>
                  <m:sSubSupPr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sSubSupPr>
                  <m:e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1</m:t>
                    </m:r>
                  </m:sub>
                  <m:sup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4</m:t>
                    </m:r>
                  </m:sup>
                </m:sSubSup>
                <m:r>
                  <w:rPr>
                    <w:rFonts w:ascii="Cambria Math" w:eastAsia="等线" w:hAnsi="Cambria Math" w:cs="Times New Roman"/>
                    <w:szCs w:val="21"/>
                  </w:rPr>
                  <m:t>+</m:t>
                </m:r>
                <m:f>
                  <m:fPr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eastAsia="等线" w:hAnsi="Cambria Math" w:cs="Times New Roman"/>
                            <w:szCs w:val="21"/>
                          </w:rPr>
                        </m:ctrlPr>
                      </m:sSubSupPr>
                      <m:e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6</m:t>
                        </m:r>
                      </m:sup>
                    </m:sSubSup>
                  </m:num>
                  <m:den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6</m:t>
                    </m:r>
                  </m:den>
                </m:f>
                <m:r>
                  <w:rPr>
                    <w:rFonts w:ascii="Cambria Math" w:eastAsia="等线" w:hAnsi="Cambria Math" w:cs="Times New Roman"/>
                    <w:szCs w:val="21"/>
                  </w:rPr>
                  <m:t>+</m:t>
                </m:r>
                <m:sSub>
                  <m:sSubPr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2</m:t>
                    </m:r>
                  </m:sub>
                </m:sSub>
                <m:r>
                  <w:rPr>
                    <w:rFonts w:ascii="Cambria Math" w:eastAsia="等线" w:hAnsi="Cambria Math" w:cs="Times New Roman"/>
                    <w:szCs w:val="21"/>
                  </w:rPr>
                  <m:t>+</m:t>
                </m:r>
                <m:sSubSup>
                  <m:sSubSupPr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sSubSupPr>
                  <m:e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2</m:t>
                    </m:r>
                  </m:sub>
                  <m:sup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1230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562ED32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1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∈[-5,5]</m:t>
                </m:r>
              </m:oMath>
            </m:oMathPara>
          </w:p>
        </w:tc>
      </w:tr>
      <w:tr w:rsidR="00FB3B46" w:rsidRPr="00204A12" w14:paraId="09E83518" w14:textId="77777777" w:rsidTr="002E07AB">
        <w:tc>
          <w:tcPr>
            <w:tcW w:w="408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D6B01EE" w14:textId="77777777" w:rsidR="00FB3B46" w:rsidRPr="00204A12" w:rsidRDefault="00FB3B46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D35F130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2</w:t>
            </w:r>
          </w:p>
        </w:tc>
        <w:tc>
          <w:tcPr>
            <w:tcW w:w="2449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9727D3A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d>
                  <m:dPr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4-2.1</m:t>
                    </m:r>
                    <m:sSubSup>
                      <m:sSubSupPr>
                        <m:ctrlPr>
                          <w:rPr>
                            <w:rFonts w:ascii="Cambria Math" w:eastAsia="等线" w:hAnsi="Cambria Math" w:cs="Times New Roman"/>
                            <w:szCs w:val="21"/>
                          </w:rPr>
                        </m:ctrlPr>
                      </m:sSubSupPr>
                      <m:e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等线" w:hAnsi="Cambria Math" w:cs="Times New Roman"/>
                            <w:szCs w:val="21"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4</m:t>
                            </m:r>
                          </m:sup>
                        </m:sSubSup>
                      </m:num>
                      <m:den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3</m:t>
                        </m:r>
                      </m:den>
                    </m:f>
                  </m:e>
                </m:d>
                <m:sSubSup>
                  <m:sSubSupPr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sSubSupPr>
                  <m:e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1</m:t>
                    </m:r>
                  </m:sub>
                  <m:sup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2</m:t>
                    </m:r>
                  </m:sup>
                </m:sSubSup>
                <m:r>
                  <w:rPr>
                    <w:rFonts w:ascii="Cambria Math" w:eastAsia="等线" w:hAnsi="Cambria Math" w:cs="Times New Roman"/>
                    <w:szCs w:val="21"/>
                  </w:rPr>
                  <m:t>+</m:t>
                </m:r>
                <m:sSub>
                  <m:sSubPr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2</m:t>
                    </m:r>
                  </m:sub>
                </m:sSub>
                <m:r>
                  <w:rPr>
                    <w:rFonts w:ascii="Cambria Math" w:eastAsia="等线" w:hAnsi="Cambria Math" w:cs="Times New Roman"/>
                    <w:szCs w:val="21"/>
                  </w:rPr>
                  <m:t>+</m:t>
                </m:r>
                <m:d>
                  <m:dPr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-4+4</m:t>
                    </m:r>
                    <m:sSubSup>
                      <m:sSubSupPr>
                        <m:ctrlPr>
                          <w:rPr>
                            <w:rFonts w:ascii="Cambria Math" w:eastAsia="等线" w:hAnsi="Cambria Math" w:cs="Times New Roman"/>
                            <w:szCs w:val="21"/>
                          </w:rPr>
                        </m:ctrlPr>
                      </m:sSubSupPr>
                      <m:e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2</m:t>
                        </m:r>
                      </m:sup>
                    </m:sSubSup>
                  </m:e>
                </m:d>
                <m:sSubSup>
                  <m:sSubSupPr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sSubSupPr>
                  <m:e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2</m:t>
                    </m:r>
                  </m:sub>
                  <m:sup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1230" w:type="pct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83AFC26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1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∈[-3,3],</m:t>
                </m:r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1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∈[-2,2]</m:t>
                </m:r>
              </m:oMath>
            </m:oMathPara>
          </w:p>
        </w:tc>
      </w:tr>
      <w:tr w:rsidR="00FB3B46" w:rsidRPr="00204A12" w14:paraId="16B9BAFE" w14:textId="77777777" w:rsidTr="002E07AB">
        <w:tc>
          <w:tcPr>
            <w:tcW w:w="408" w:type="pct"/>
            <w:tcBorders>
              <w:top w:val="single" w:sz="4" w:space="0" w:color="000000"/>
            </w:tcBorders>
            <w:vAlign w:val="center"/>
          </w:tcPr>
          <w:p w14:paraId="2C4993CA" w14:textId="77777777" w:rsidR="00FB3B46" w:rsidRPr="00204A12" w:rsidRDefault="00FB3B46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tcBorders>
              <w:top w:val="single" w:sz="4" w:space="0" w:color="000000"/>
            </w:tcBorders>
            <w:vAlign w:val="center"/>
          </w:tcPr>
          <w:p w14:paraId="1DB77D75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2</w:t>
            </w:r>
          </w:p>
        </w:tc>
        <w:tc>
          <w:tcPr>
            <w:tcW w:w="2449" w:type="pct"/>
            <w:vMerge w:val="restart"/>
            <w:tcBorders>
              <w:top w:val="single" w:sz="4" w:space="0" w:color="000000"/>
            </w:tcBorders>
            <w:vAlign w:val="center"/>
          </w:tcPr>
          <w:p w14:paraId="2354B983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r>
                  <w:rPr>
                    <w:rFonts w:ascii="Cambria Math" w:eastAsia="等线" w:hAnsi="Cambria Math" w:cs="Times New Roman"/>
                    <w:szCs w:val="21"/>
                  </w:rPr>
                  <m:t>-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naryPr>
                  <m:sub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n=1</m:t>
                    </m:r>
                  </m:sub>
                  <m:sup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N</m:t>
                    </m:r>
                  </m:sup>
                  <m:e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 </m:t>
                    </m:r>
                  </m:e>
                </m:nary>
                <m:r>
                  <m:rPr>
                    <m:sty m:val="p"/>
                  </m:rPr>
                  <w:rPr>
                    <w:rFonts w:ascii="Cambria Math" w:eastAsia="等线" w:hAnsi="Cambria Math" w:cs="Times New Roman"/>
                    <w:szCs w:val="21"/>
                  </w:rPr>
                  <m:t>sin</m:t>
                </m:r>
                <m:r>
                  <w:rPr>
                    <w:rFonts w:ascii="Cambria Math" w:eastAsia="等线" w:hAnsi="Cambria Math" w:cs="Times New Roman"/>
                    <w:szCs w:val="21"/>
                  </w:rPr>
                  <m:t>⁡</m:t>
                </m:r>
                <m:d>
                  <m:dPr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等线" w:hAnsi="Cambria Math" w:cs="Times New Roman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等线" w:hAnsi="Cambria Math" w:cs="Times New Roman"/>
                            <w:szCs w:val="21"/>
                          </w:rPr>
                          <m:t>n</m:t>
                        </m:r>
                      </m:sub>
                    </m:sSub>
                  </m:e>
                </m:d>
                <m:sSup>
                  <m:sSupPr>
                    <m:ctrlPr>
                      <w:rPr>
                        <w:rFonts w:ascii="Cambria Math" w:eastAsia="等线" w:hAnsi="Cambria Math" w:cs="Times New Roman"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等线" w:hAnsi="Cambria Math" w:cs="Times New Roman"/>
                            <w:szCs w:val="21"/>
                          </w:rPr>
                        </m:ctrlPr>
                      </m:dPr>
                      <m:e>
                        <m:func>
                          <m:funcPr>
                            <m:ctrlP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等线" w:hAnsi="Cambria Math" w:cs="Times New Roman"/>
                                <w:szCs w:val="21"/>
                              </w:rPr>
                              <m:t>sin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eastAsia="等线" w:hAnsi="Cambria Math" w:cs="Times New Roman"/>
                                    <w:szCs w:val="21"/>
                                  </w:rPr>
                                </m:ctrlPr>
                              </m:dP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</m:ctrlPr>
                                  </m:fPr>
                                  <m:num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eastAsia="等线" w:hAnsi="Cambria Math" w:cs="Times New Roman"/>
                                            <w:szCs w:val="21"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eastAsia="等线" w:hAnsi="Cambria Math" w:cs="Times New Roman"/>
                                            <w:szCs w:val="21"/>
                                          </w:rPr>
                                          <m:t>n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等线" w:hAnsi="Cambria Math" w:cs="Times New Roman"/>
                                            <w:szCs w:val="21"/>
                                          </w:rPr>
                                          <m:t>n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eastAsia="等线" w:hAnsi="Cambria Math" w:cs="Times New Roman"/>
                                            <w:szCs w:val="21"/>
                                          </w:rPr>
                                          <m:t>2</m:t>
                                        </m:r>
                                      </m:sup>
                                    </m:sSubSup>
                                  </m:num>
                                  <m:den>
                                    <m:r>
                                      <w:rPr>
                                        <w:rFonts w:ascii="Cambria Math" w:eastAsia="等线" w:hAnsi="Cambria Math" w:cs="Times New Roman"/>
                                        <w:szCs w:val="21"/>
                                      </w:rPr>
                                      <m:t>π</m:t>
                                    </m:r>
                                  </m:den>
                                </m:f>
                              </m:e>
                            </m:d>
                          </m:e>
                        </m:func>
                      </m:e>
                    </m:d>
                  </m:e>
                  <m:sup>
                    <m:r>
                      <w:rPr>
                        <w:rFonts w:ascii="Cambria Math" w:eastAsia="等线" w:hAnsi="Cambria Math" w:cs="Times New Roman"/>
                        <w:szCs w:val="21"/>
                      </w:rPr>
                      <m:t>2L</m:t>
                    </m:r>
                  </m:sup>
                </m:sSup>
              </m:oMath>
            </m:oMathPara>
          </w:p>
        </w:tc>
        <w:tc>
          <w:tcPr>
            <w:tcW w:w="1230" w:type="pct"/>
            <w:vMerge w:val="restart"/>
            <w:tcBorders>
              <w:top w:val="single" w:sz="4" w:space="0" w:color="000000"/>
            </w:tcBorders>
            <w:vAlign w:val="center"/>
          </w:tcPr>
          <w:p w14:paraId="045D9F6D" w14:textId="77777777" w:rsidR="00FB3B46" w:rsidRPr="00204A12" w:rsidRDefault="0037606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1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∈[0,</m:t>
                </m:r>
                <m:r>
                  <w:rPr>
                    <w:rFonts w:ascii="Cambria Math" w:eastAsia="等线" w:hAnsi="Cambria Math" w:cs="Times New Roman"/>
                    <w:szCs w:val="21"/>
                  </w:rPr>
                  <m:t>π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]</m:t>
                </m:r>
              </m:oMath>
            </m:oMathPara>
          </w:p>
        </w:tc>
      </w:tr>
      <w:tr w:rsidR="00FB3B46" w:rsidRPr="00204A12" w14:paraId="5458A9D1" w14:textId="77777777" w:rsidTr="002E07AB">
        <w:tc>
          <w:tcPr>
            <w:tcW w:w="408" w:type="pct"/>
            <w:vAlign w:val="center"/>
          </w:tcPr>
          <w:p w14:paraId="6E47640F" w14:textId="77777777" w:rsidR="00FB3B46" w:rsidRPr="00204A12" w:rsidRDefault="00FB3B46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vAlign w:val="center"/>
          </w:tcPr>
          <w:p w14:paraId="43D67FB8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5</w:t>
            </w:r>
          </w:p>
        </w:tc>
        <w:tc>
          <w:tcPr>
            <w:tcW w:w="2449" w:type="pct"/>
            <w:vMerge/>
            <w:vAlign w:val="center"/>
          </w:tcPr>
          <w:p w14:paraId="16EEA1D1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30" w:type="pct"/>
            <w:vMerge/>
            <w:vAlign w:val="center"/>
          </w:tcPr>
          <w:p w14:paraId="5BC29EF3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</w:tr>
      <w:tr w:rsidR="00FB3B46" w:rsidRPr="00204A12" w14:paraId="2D2A6F27" w14:textId="77777777" w:rsidTr="002E07AB">
        <w:tc>
          <w:tcPr>
            <w:tcW w:w="408" w:type="pct"/>
            <w:tcBorders>
              <w:bottom w:val="single" w:sz="12" w:space="0" w:color="000000"/>
            </w:tcBorders>
            <w:vAlign w:val="center"/>
          </w:tcPr>
          <w:p w14:paraId="68779316" w14:textId="77777777" w:rsidR="00FB3B46" w:rsidRPr="00204A12" w:rsidRDefault="00FB3B46" w:rsidP="002E07AB">
            <w:pPr>
              <w:pStyle w:val="ac"/>
              <w:numPr>
                <w:ilvl w:val="0"/>
                <w:numId w:val="9"/>
              </w:numPr>
              <w:spacing w:after="240"/>
              <w:ind w:firstLineChars="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912" w:type="pct"/>
            <w:tcBorders>
              <w:bottom w:val="single" w:sz="12" w:space="0" w:color="000000"/>
            </w:tcBorders>
            <w:vAlign w:val="center"/>
          </w:tcPr>
          <w:p w14:paraId="4E529CDE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hAnsi="Times New Roman" w:cs="Times New Roman"/>
                <w:szCs w:val="21"/>
              </w:rPr>
            </w:pPr>
            <w:r w:rsidRPr="00204A12">
              <w:rPr>
                <w:rFonts w:ascii="Times New Roman" w:hAnsi="Times New Roman" w:cs="Times New Roman"/>
                <w:szCs w:val="21"/>
              </w:rPr>
              <w:t>8</w:t>
            </w:r>
          </w:p>
        </w:tc>
        <w:tc>
          <w:tcPr>
            <w:tcW w:w="2449" w:type="pct"/>
            <w:vMerge/>
            <w:tcBorders>
              <w:bottom w:val="single" w:sz="12" w:space="0" w:color="000000"/>
            </w:tcBorders>
            <w:vAlign w:val="center"/>
          </w:tcPr>
          <w:p w14:paraId="5258BD60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  <w:tc>
          <w:tcPr>
            <w:tcW w:w="1230" w:type="pct"/>
            <w:vMerge/>
            <w:tcBorders>
              <w:bottom w:val="single" w:sz="12" w:space="0" w:color="000000"/>
            </w:tcBorders>
            <w:vAlign w:val="center"/>
          </w:tcPr>
          <w:p w14:paraId="3165E5B7" w14:textId="77777777" w:rsidR="00FB3B46" w:rsidRPr="00204A12" w:rsidRDefault="00FB3B46" w:rsidP="002E07AB">
            <w:pPr>
              <w:spacing w:after="240"/>
              <w:jc w:val="center"/>
              <w:rPr>
                <w:rFonts w:ascii="Times New Roman" w:eastAsia="等线" w:hAnsi="Times New Roman" w:cs="Times New Roman"/>
                <w:szCs w:val="21"/>
              </w:rPr>
            </w:pPr>
          </w:p>
        </w:tc>
      </w:tr>
    </w:tbl>
    <w:p w14:paraId="3E46E73E" w14:textId="21808170" w:rsidR="00C22EC0" w:rsidRDefault="00C22EC0" w:rsidP="00317BA5">
      <w:pPr>
        <w:pStyle w:val="EndNoteBibliography"/>
      </w:pPr>
    </w:p>
    <w:p w14:paraId="59F26646" w14:textId="434A7B4C" w:rsidR="00072A75" w:rsidRDefault="00072A75" w:rsidP="00317BA5">
      <w:pPr>
        <w:pStyle w:val="EndNoteBibliography"/>
      </w:pPr>
    </w:p>
    <w:p w14:paraId="1B68F3B8" w14:textId="245A9CE8" w:rsidR="00072A75" w:rsidRDefault="00072A75" w:rsidP="00317BA5">
      <w:pPr>
        <w:pStyle w:val="EndNoteBibliography"/>
      </w:pPr>
    </w:p>
    <w:p w14:paraId="43423990" w14:textId="5EA71583" w:rsidR="00072A75" w:rsidRDefault="00072A75" w:rsidP="00317BA5">
      <w:pPr>
        <w:pStyle w:val="EndNoteBibliography"/>
      </w:pPr>
    </w:p>
    <w:p w14:paraId="230CA965" w14:textId="047997E5" w:rsidR="00072A75" w:rsidRPr="00204A12" w:rsidRDefault="00072A75" w:rsidP="00072A75">
      <w:pPr>
        <w:pStyle w:val="af1"/>
        <w:spacing w:before="156" w:after="156"/>
        <w:jc w:val="center"/>
      </w:pPr>
      <w:r w:rsidRPr="00204A12">
        <w:lastRenderedPageBreak/>
        <w:t xml:space="preserve">Benchmark functions </w:t>
      </w:r>
      <w:r>
        <w:rPr>
          <w:rFonts w:hint="eastAsia"/>
        </w:rPr>
        <w:t>for</w:t>
      </w:r>
      <w:r>
        <w:t xml:space="preserve"> </w:t>
      </w:r>
      <w:r>
        <w:t>verification</w:t>
      </w:r>
    </w:p>
    <w:p w14:paraId="0AD9B6AF" w14:textId="0CA2D7A0" w:rsidR="00072A75" w:rsidRDefault="00072A75" w:rsidP="00072A75">
      <w:pPr>
        <w:pStyle w:val="af7"/>
        <w:numPr>
          <w:ilvl w:val="0"/>
          <w:numId w:val="21"/>
        </w:numPr>
        <w:ind w:firstLineChars="0"/>
      </w:pPr>
      <w:r>
        <w:t>Function of Perm</w:t>
      </w:r>
    </w:p>
    <w:p w14:paraId="5D421C35" w14:textId="7519C05E" w:rsidR="00072A75" w:rsidRDefault="00072A75" w:rsidP="00072A75">
      <w:pPr>
        <w:spacing w:after="240"/>
        <w:rPr>
          <w:rFonts w:ascii="Times New Roman" w:hAnsi="Times New Roman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grow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 </m:t>
                  </m:r>
                </m:e>
              </m:nary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{"/>
                      <m:endChr m:val="}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nary>
                        <m:naryPr>
                          <m:chr m:val="∑"/>
                          <m:limLoc m:val="undOvr"/>
                          <m:grow m:val="1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p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 </m:t>
                          </m:r>
                        </m:e>
                      </m:nary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 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j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sup>
                              </m:s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0.5</m:t>
                              </m:r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fPr>
                                    <m:num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j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j</m:t>
                                      </m:r>
                                    </m:den>
                                  </m:f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d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n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box>
                <m:boxPr>
                  <m:ctrlPr>
                    <w:rPr>
                      <w:rFonts w:ascii="Cambria Math" w:hAnsi="Cambria Math"/>
                    </w:rPr>
                  </m:ctrlPr>
                </m:box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</m:t>
                  </m:r>
                </m:e>
              </m:box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1,⋯,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box>
                <m:boxPr>
                  <m:ctrlPr>
                    <w:rPr>
                      <w:rFonts w:ascii="Cambria Math" w:hAnsi="Cambria Math"/>
                    </w:rPr>
                  </m:ctrlPr>
                </m:box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</m:t>
                  </m:r>
                </m:e>
              </m:box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10</m:t>
              </m:r>
            </m:e>
          </m:eqArr>
        </m:oMath>
      </m:oMathPara>
    </w:p>
    <w:p w14:paraId="4C4105C7" w14:textId="7588FDF5" w:rsidR="00072A75" w:rsidRDefault="00072A75" w:rsidP="00072A75">
      <w:pPr>
        <w:pStyle w:val="af7"/>
        <w:numPr>
          <w:ilvl w:val="0"/>
          <w:numId w:val="21"/>
        </w:numPr>
        <w:ind w:firstLineChars="0"/>
        <w:rPr>
          <w:rStyle w:val="af8"/>
        </w:rPr>
      </w:pPr>
      <w:r>
        <w:rPr>
          <w:rStyle w:val="af8"/>
        </w:rPr>
        <w:t>Dixon and Price function</w:t>
      </w:r>
    </w:p>
    <w:p w14:paraId="75878C0A" w14:textId="72C18663" w:rsidR="00072A75" w:rsidRDefault="00072A75" w:rsidP="00072A75">
      <w:pPr>
        <w:spacing w:after="240"/>
        <w:rPr>
          <w:rFonts w:hint="eastAsia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nary>
                <m:naryPr>
                  <m:chr m:val="∑"/>
                  <m:limLoc m:val="undOvr"/>
                  <m:grow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2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 </m:t>
                  </m:r>
                </m:e>
              </m:nary>
              <m:r>
                <w:rPr>
                  <w:rFonts w:ascii="Cambria Math" w:hAnsi="Cambria Math"/>
                </w:rPr>
                <m:t>i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0,10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box>
                <m:boxPr>
                  <m:ctrlPr>
                    <w:rPr>
                      <w:rFonts w:ascii="Cambria Math" w:hAnsi="Cambria Math"/>
                    </w:rPr>
                  </m:ctrlPr>
                </m:box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</m:t>
                  </m:r>
                </m:e>
              </m:box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1,⋯,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box>
                <m:boxPr>
                  <m:ctrlPr>
                    <w:rPr>
                      <w:rFonts w:ascii="Cambria Math" w:hAnsi="Cambria Math"/>
                    </w:rPr>
                  </m:ctrlPr>
                </m:box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</m:t>
                  </m:r>
                </m:e>
              </m:box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5</m:t>
              </m:r>
            </m:e>
          </m:eqArr>
        </m:oMath>
      </m:oMathPara>
    </w:p>
    <w:p w14:paraId="6C145949" w14:textId="78E1752A" w:rsidR="00072A75" w:rsidRDefault="00072A75" w:rsidP="00072A75">
      <w:pPr>
        <w:pStyle w:val="af7"/>
        <w:numPr>
          <w:ilvl w:val="0"/>
          <w:numId w:val="21"/>
        </w:numPr>
        <w:ind w:firstLineChars="0"/>
      </w:pPr>
      <w:r>
        <w:rPr>
          <w:rStyle w:val="af8"/>
        </w:rPr>
        <w:t>Beale function</w:t>
      </w:r>
    </w:p>
    <w:p w14:paraId="4AF13860" w14:textId="6397CA52" w:rsidR="00072A75" w:rsidRPr="00072A75" w:rsidRDefault="00072A75" w:rsidP="00072A75">
      <w:pPr>
        <w:spacing w:after="240"/>
        <w:rPr>
          <w:rFonts w:ascii="Times New Roman" w:hAnsi="Times New Roman" w:cs="Times New Roman" w:hint="eastAsia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.5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.25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.625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3</m:t>
                          </m:r>
                        </m:sup>
                      </m:sSubSup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4.5,4.5</m:t>
                  </m:r>
                </m:e>
              </m:d>
            </m:e>
          </m:eqArr>
        </m:oMath>
      </m:oMathPara>
    </w:p>
    <w:sectPr w:rsidR="00072A75" w:rsidRPr="00072A75" w:rsidSect="00072A75">
      <w:footerReference w:type="default" r:id="rId8"/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0CCAD1" w14:textId="77777777" w:rsidR="00376066" w:rsidRDefault="00376066" w:rsidP="00F6575E">
      <w:r>
        <w:separator/>
      </w:r>
    </w:p>
  </w:endnote>
  <w:endnote w:type="continuationSeparator" w:id="0">
    <w:p w14:paraId="54F08CFE" w14:textId="77777777" w:rsidR="00376066" w:rsidRDefault="00376066" w:rsidP="00F657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TIX-Regular">
    <w:altName w:val="Cambria"/>
    <w:panose1 w:val="00000000000000000000"/>
    <w:charset w:val="00"/>
    <w:family w:val="roman"/>
    <w:notTrueType/>
    <w:pitch w:val="default"/>
  </w:font>
  <w:font w:name="HlrfnrAdvTT3713a231+20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06707396"/>
      <w:docPartObj>
        <w:docPartGallery w:val="Page Numbers (Bottom of Page)"/>
        <w:docPartUnique/>
      </w:docPartObj>
    </w:sdtPr>
    <w:sdtEndPr>
      <w:rPr>
        <w:color w:val="000000" w:themeColor="text1"/>
        <w:sz w:val="21"/>
        <w:szCs w:val="21"/>
      </w:rPr>
    </w:sdtEndPr>
    <w:sdtContent>
      <w:p w14:paraId="04928EB6" w14:textId="25ADFFC1" w:rsidR="00117556" w:rsidRDefault="00117556" w:rsidP="00990150">
        <w:pPr>
          <w:pStyle w:val="a5"/>
          <w:pBdr>
            <w:top w:val="thinThickSmallGap" w:sz="24" w:space="0" w:color="823B0B" w:themeColor="accent2" w:themeShade="7F"/>
          </w:pBdr>
          <w:rPr>
            <w:rFonts w:asciiTheme="majorHAnsi" w:eastAsiaTheme="majorEastAsia" w:hAnsiTheme="majorHAnsi" w:cstheme="majorBidi"/>
          </w:rPr>
        </w:pPr>
        <w:r>
          <w:rPr>
            <w:rFonts w:ascii="Calibri" w:eastAsiaTheme="majorEastAsia" w:hAnsi="Calibri" w:cs="Calibri"/>
          </w:rPr>
          <w:t xml:space="preserve">Manuscript for </w:t>
        </w:r>
        <w:r w:rsidRPr="008F6173">
          <w:rPr>
            <w:rFonts w:ascii="Calibri" w:eastAsiaTheme="majorEastAsia" w:hAnsi="Calibri" w:cs="Calibri"/>
            <w:i/>
            <w:iCs/>
          </w:rPr>
          <w:t>Advanced Engineering Informatics</w:t>
        </w:r>
        <w:r>
          <w:rPr>
            <w:rFonts w:ascii="Calibri" w:eastAsiaTheme="majorEastAsia" w:hAnsi="Calibri" w:cs="Calibri"/>
          </w:rPr>
          <w:t xml:space="preserve">                                                                                                   </w:t>
        </w:r>
        <w:r w:rsidRPr="004963D8" w:rsidDel="00990150">
          <w:rPr>
            <w:color w:val="000000" w:themeColor="text1"/>
            <w:sz w:val="21"/>
            <w:szCs w:val="21"/>
          </w:rPr>
          <w:t xml:space="preserve"> </w:t>
        </w:r>
        <w:r w:rsidRPr="00343143">
          <w:rPr>
            <w:rFonts w:ascii="Calibri" w:eastAsiaTheme="majorEastAsia" w:hAnsi="Calibri" w:cs="Calibri"/>
          </w:rPr>
          <w:t xml:space="preserve">Page </w:t>
        </w:r>
        <w:r w:rsidRPr="00343143">
          <w:rPr>
            <w:rFonts w:ascii="Calibri" w:eastAsiaTheme="majorEastAsia" w:hAnsi="Calibri" w:cs="Calibri"/>
          </w:rPr>
          <w:fldChar w:fldCharType="begin"/>
        </w:r>
        <w:r w:rsidRPr="00343143">
          <w:rPr>
            <w:rFonts w:ascii="Calibri" w:eastAsiaTheme="majorEastAsia" w:hAnsi="Calibri" w:cs="Calibri"/>
          </w:rPr>
          <w:instrText xml:space="preserve"> PAGE   \* MERGEFORMAT </w:instrText>
        </w:r>
        <w:r w:rsidRPr="00343143">
          <w:rPr>
            <w:rFonts w:ascii="Calibri" w:eastAsiaTheme="majorEastAsia" w:hAnsi="Calibri" w:cs="Calibri"/>
          </w:rPr>
          <w:fldChar w:fldCharType="separate"/>
        </w:r>
        <w:r>
          <w:rPr>
            <w:rFonts w:ascii="Calibri" w:eastAsiaTheme="majorEastAsia" w:hAnsi="Calibri" w:cs="Calibri"/>
          </w:rPr>
          <w:t>1</w:t>
        </w:r>
        <w:r w:rsidRPr="00343143">
          <w:rPr>
            <w:rFonts w:ascii="Calibri" w:eastAsiaTheme="majorEastAsia" w:hAnsi="Calibri" w:cs="Calibri"/>
          </w:rPr>
          <w:fldChar w:fldCharType="end"/>
        </w:r>
      </w:p>
      <w:p w14:paraId="74F32B94" w14:textId="3725D48E" w:rsidR="00117556" w:rsidRPr="004963D8" w:rsidRDefault="00376066" w:rsidP="008F6173">
        <w:pPr>
          <w:pStyle w:val="a5"/>
          <w:rPr>
            <w:color w:val="000000" w:themeColor="text1"/>
            <w:sz w:val="21"/>
            <w:szCs w:val="21"/>
          </w:rPr>
        </w:pPr>
      </w:p>
    </w:sdtContent>
  </w:sdt>
  <w:p w14:paraId="2973BF8B" w14:textId="77777777" w:rsidR="00117556" w:rsidRDefault="0011755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4615C6" w14:textId="77777777" w:rsidR="00376066" w:rsidRDefault="00376066" w:rsidP="00F6575E">
      <w:r>
        <w:separator/>
      </w:r>
    </w:p>
  </w:footnote>
  <w:footnote w:type="continuationSeparator" w:id="0">
    <w:p w14:paraId="129C4ECC" w14:textId="77777777" w:rsidR="00376066" w:rsidRDefault="00376066" w:rsidP="00F657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370D8"/>
    <w:multiLevelType w:val="hybridMultilevel"/>
    <w:tmpl w:val="B71C5B6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0E6C6780"/>
    <w:multiLevelType w:val="hybridMultilevel"/>
    <w:tmpl w:val="459868E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1A647B6"/>
    <w:multiLevelType w:val="hybridMultilevel"/>
    <w:tmpl w:val="9F1A4E4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289A59A7"/>
    <w:multiLevelType w:val="hybridMultilevel"/>
    <w:tmpl w:val="40080052"/>
    <w:lvl w:ilvl="0" w:tplc="04090001">
      <w:start w:val="1"/>
      <w:numFmt w:val="bullet"/>
      <w:lvlText w:val=""/>
      <w:lvlJc w:val="left"/>
      <w:pPr>
        <w:ind w:left="900" w:hanging="4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4" w15:restartNumberingAfterBreak="0">
    <w:nsid w:val="29107272"/>
    <w:multiLevelType w:val="hybridMultilevel"/>
    <w:tmpl w:val="BA7E0DC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2A4542EE"/>
    <w:multiLevelType w:val="hybridMultilevel"/>
    <w:tmpl w:val="DBA4D9D6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38234916"/>
    <w:multiLevelType w:val="hybridMultilevel"/>
    <w:tmpl w:val="2AC67228"/>
    <w:lvl w:ilvl="0" w:tplc="FFFFFFFF">
      <w:start w:val="1"/>
      <w:numFmt w:val="decimal"/>
      <w:lvlText w:val="Step%1："/>
      <w:lvlJc w:val="left"/>
      <w:pPr>
        <w:ind w:left="840" w:hanging="420"/>
      </w:pPr>
      <w:rPr>
        <w:rFonts w:hint="eastAsia"/>
        <w:lang w:val="en-US"/>
      </w:rPr>
    </w:lvl>
    <w:lvl w:ilvl="1" w:tplc="FFFFFFFF" w:tentative="1">
      <w:start w:val="1"/>
      <w:numFmt w:val="lowerLetter"/>
      <w:lvlText w:val="%2)"/>
      <w:lvlJc w:val="left"/>
      <w:pPr>
        <w:ind w:left="1260" w:hanging="420"/>
      </w:pPr>
    </w:lvl>
    <w:lvl w:ilvl="2" w:tplc="FFFFFFFF" w:tentative="1">
      <w:start w:val="1"/>
      <w:numFmt w:val="lowerRoman"/>
      <w:lvlText w:val="%3."/>
      <w:lvlJc w:val="righ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lowerLetter"/>
      <w:lvlText w:val="%5)"/>
      <w:lvlJc w:val="left"/>
      <w:pPr>
        <w:ind w:left="2520" w:hanging="420"/>
      </w:pPr>
    </w:lvl>
    <w:lvl w:ilvl="5" w:tplc="FFFFFFFF" w:tentative="1">
      <w:start w:val="1"/>
      <w:numFmt w:val="lowerRoman"/>
      <w:lvlText w:val="%6."/>
      <w:lvlJc w:val="righ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lowerLetter"/>
      <w:lvlText w:val="%8)"/>
      <w:lvlJc w:val="left"/>
      <w:pPr>
        <w:ind w:left="3780" w:hanging="420"/>
      </w:pPr>
    </w:lvl>
    <w:lvl w:ilvl="8" w:tplc="FFFFFFFF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3CC45EB6"/>
    <w:multiLevelType w:val="hybridMultilevel"/>
    <w:tmpl w:val="459868E6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2156F11"/>
    <w:multiLevelType w:val="hybridMultilevel"/>
    <w:tmpl w:val="68B2D4EE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437102A7"/>
    <w:multiLevelType w:val="hybridMultilevel"/>
    <w:tmpl w:val="2AC67228"/>
    <w:lvl w:ilvl="0" w:tplc="00668FB2">
      <w:start w:val="1"/>
      <w:numFmt w:val="decimal"/>
      <w:lvlText w:val="Step%1："/>
      <w:lvlJc w:val="left"/>
      <w:pPr>
        <w:ind w:left="840" w:hanging="420"/>
      </w:pPr>
      <w:rPr>
        <w:rFonts w:hint="eastAsia"/>
        <w:lang w:val="en-US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454D67B2"/>
    <w:multiLevelType w:val="hybridMultilevel"/>
    <w:tmpl w:val="CDC4954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CED6F2E"/>
    <w:multiLevelType w:val="hybridMultilevel"/>
    <w:tmpl w:val="232A7DB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52887880"/>
    <w:multiLevelType w:val="hybridMultilevel"/>
    <w:tmpl w:val="262CA838"/>
    <w:lvl w:ilvl="0" w:tplc="7044448E">
      <w:start w:val="4"/>
      <w:numFmt w:val="decimal"/>
      <w:lvlText w:val="Step%1：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43366DE"/>
    <w:multiLevelType w:val="hybridMultilevel"/>
    <w:tmpl w:val="A5B216E6"/>
    <w:lvl w:ilvl="0" w:tplc="BA6A2C9C">
      <w:start w:val="1"/>
      <w:numFmt w:val="decimal"/>
      <w:lvlText w:val="BF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5C0A25E1"/>
    <w:multiLevelType w:val="hybridMultilevel"/>
    <w:tmpl w:val="1E1A32A6"/>
    <w:lvl w:ilvl="0" w:tplc="04090003">
      <w:start w:val="1"/>
      <w:numFmt w:val="bullet"/>
      <w:lvlText w:val=""/>
      <w:lvlJc w:val="left"/>
      <w:pPr>
        <w:ind w:left="86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15" w15:restartNumberingAfterBreak="0">
    <w:nsid w:val="66755044"/>
    <w:multiLevelType w:val="hybridMultilevel"/>
    <w:tmpl w:val="E8E06D9C"/>
    <w:lvl w:ilvl="0" w:tplc="4D72807E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6CAB3D72"/>
    <w:multiLevelType w:val="hybridMultilevel"/>
    <w:tmpl w:val="142C4D26"/>
    <w:lvl w:ilvl="0" w:tplc="0409001B">
      <w:start w:val="1"/>
      <w:numFmt w:val="lowerRoman"/>
      <w:lvlText w:val="%1."/>
      <w:lvlJc w:val="right"/>
      <w:pPr>
        <w:ind w:left="839" w:hanging="420"/>
      </w:pPr>
    </w:lvl>
    <w:lvl w:ilvl="1" w:tplc="04090019">
      <w:start w:val="1"/>
      <w:numFmt w:val="lowerLetter"/>
      <w:lvlText w:val="%2)"/>
      <w:lvlJc w:val="left"/>
      <w:pPr>
        <w:ind w:left="1259" w:hanging="420"/>
      </w:pPr>
    </w:lvl>
    <w:lvl w:ilvl="2" w:tplc="0409001B">
      <w:start w:val="1"/>
      <w:numFmt w:val="lowerRoman"/>
      <w:lvlText w:val="%3."/>
      <w:lvlJc w:val="right"/>
      <w:pPr>
        <w:ind w:left="1679" w:hanging="420"/>
      </w:pPr>
    </w:lvl>
    <w:lvl w:ilvl="3" w:tplc="0409000F" w:tentative="1">
      <w:start w:val="1"/>
      <w:numFmt w:val="decimal"/>
      <w:lvlText w:val="%4."/>
      <w:lvlJc w:val="left"/>
      <w:pPr>
        <w:ind w:left="2099" w:hanging="420"/>
      </w:pPr>
    </w:lvl>
    <w:lvl w:ilvl="4" w:tplc="04090019" w:tentative="1">
      <w:start w:val="1"/>
      <w:numFmt w:val="lowerLetter"/>
      <w:lvlText w:val="%5)"/>
      <w:lvlJc w:val="left"/>
      <w:pPr>
        <w:ind w:left="2519" w:hanging="420"/>
      </w:pPr>
    </w:lvl>
    <w:lvl w:ilvl="5" w:tplc="0409001B" w:tentative="1">
      <w:start w:val="1"/>
      <w:numFmt w:val="lowerRoman"/>
      <w:lvlText w:val="%6."/>
      <w:lvlJc w:val="right"/>
      <w:pPr>
        <w:ind w:left="2939" w:hanging="420"/>
      </w:pPr>
    </w:lvl>
    <w:lvl w:ilvl="6" w:tplc="0409000F" w:tentative="1">
      <w:start w:val="1"/>
      <w:numFmt w:val="decimal"/>
      <w:lvlText w:val="%7."/>
      <w:lvlJc w:val="left"/>
      <w:pPr>
        <w:ind w:left="3359" w:hanging="420"/>
      </w:pPr>
    </w:lvl>
    <w:lvl w:ilvl="7" w:tplc="04090019" w:tentative="1">
      <w:start w:val="1"/>
      <w:numFmt w:val="lowerLetter"/>
      <w:lvlText w:val="%8)"/>
      <w:lvlJc w:val="left"/>
      <w:pPr>
        <w:ind w:left="3779" w:hanging="420"/>
      </w:pPr>
    </w:lvl>
    <w:lvl w:ilvl="8" w:tplc="0409001B" w:tentative="1">
      <w:start w:val="1"/>
      <w:numFmt w:val="lowerRoman"/>
      <w:lvlText w:val="%9."/>
      <w:lvlJc w:val="right"/>
      <w:pPr>
        <w:ind w:left="4199" w:hanging="420"/>
      </w:pPr>
    </w:lvl>
  </w:abstractNum>
  <w:abstractNum w:abstractNumId="17" w15:restartNumberingAfterBreak="0">
    <w:nsid w:val="72771DB2"/>
    <w:multiLevelType w:val="hybridMultilevel"/>
    <w:tmpl w:val="C07A8FE8"/>
    <w:lvl w:ilvl="0" w:tplc="04090001">
      <w:start w:val="1"/>
      <w:numFmt w:val="bullet"/>
      <w:lvlText w:val="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18" w15:restartNumberingAfterBreak="0">
    <w:nsid w:val="774A2B29"/>
    <w:multiLevelType w:val="hybridMultilevel"/>
    <w:tmpl w:val="DDBACB5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786221BE"/>
    <w:multiLevelType w:val="hybridMultilevel"/>
    <w:tmpl w:val="459868E6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7"/>
  </w:num>
  <w:num w:numId="2">
    <w:abstractNumId w:val="3"/>
  </w:num>
  <w:num w:numId="3">
    <w:abstractNumId w:val="5"/>
  </w:num>
  <w:num w:numId="4">
    <w:abstractNumId w:val="4"/>
  </w:num>
  <w:num w:numId="5">
    <w:abstractNumId w:val="16"/>
  </w:num>
  <w:num w:numId="6">
    <w:abstractNumId w:val="2"/>
  </w:num>
  <w:num w:numId="7">
    <w:abstractNumId w:val="11"/>
  </w:num>
  <w:num w:numId="8">
    <w:abstractNumId w:val="8"/>
  </w:num>
  <w:num w:numId="9">
    <w:abstractNumId w:val="13"/>
  </w:num>
  <w:num w:numId="10">
    <w:abstractNumId w:val="1"/>
  </w:num>
  <w:num w:numId="11">
    <w:abstractNumId w:val="7"/>
  </w:num>
  <w:num w:numId="12">
    <w:abstractNumId w:val="9"/>
  </w:num>
  <w:num w:numId="13">
    <w:abstractNumId w:val="19"/>
  </w:num>
  <w:num w:numId="14">
    <w:abstractNumId w:val="0"/>
  </w:num>
  <w:num w:numId="15">
    <w:abstractNumId w:val="15"/>
  </w:num>
  <w:num w:numId="16">
    <w:abstractNumId w:val="6"/>
  </w:num>
  <w:num w:numId="17">
    <w:abstractNumId w:val="12"/>
  </w:num>
  <w:num w:numId="18">
    <w:abstractNumId w:val="10"/>
  </w:num>
  <w:num w:numId="19">
    <w:abstractNumId w:val="18"/>
  </w:num>
  <w:num w:numId="20">
    <w:abstractNumId w:val="14"/>
  </w:num>
  <w:num w:numId="21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sTQ2NTA1MTYyNTNQ0lEKTi0uzszPAykwsqgFAFW6Sg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dv Engineering Informatics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0wxdpzd9vd5r7e9t5b595djrfpttrxw9avp&quot;&gt;Sample_Library_X9&lt;record-ids&gt;&lt;item&gt;2339&lt;/item&gt;&lt;item&gt;2341&lt;/item&gt;&lt;item&gt;2342&lt;/item&gt;&lt;item&gt;2343&lt;/item&gt;&lt;item&gt;2344&lt;/item&gt;&lt;item&gt;2345&lt;/item&gt;&lt;item&gt;2346&lt;/item&gt;&lt;item&gt;2347&lt;/item&gt;&lt;item&gt;2349&lt;/item&gt;&lt;item&gt;2350&lt;/item&gt;&lt;item&gt;2352&lt;/item&gt;&lt;item&gt;2353&lt;/item&gt;&lt;item&gt;2354&lt;/item&gt;&lt;item&gt;2355&lt;/item&gt;&lt;item&gt;2356&lt;/item&gt;&lt;item&gt;2357&lt;/item&gt;&lt;item&gt;2359&lt;/item&gt;&lt;item&gt;2360&lt;/item&gt;&lt;item&gt;2361&lt;/item&gt;&lt;item&gt;2362&lt;/item&gt;&lt;item&gt;2363&lt;/item&gt;&lt;/record-ids&gt;&lt;/item&gt;&lt;/Libraries&gt;"/>
    <w:docVar w:name="NE.Ref{00633D35-C084-4034-A476-D303AA3334B8}" w:val=" ADDIN NE.Ref.{00633D35-C084-4034-A476-D303AA3334B8}&lt;Citation&gt;&lt;Group&gt;&lt;References&gt;&lt;Item&gt;&lt;ID&gt;516&lt;/ID&gt;&lt;UID&gt;{5C998C61-ABB2-4E54-BA11-432F8EA49DED}&lt;/UID&gt;&lt;Title&gt;Managing computational complexity using surrogate models: a critical review&lt;/Title&gt;&lt;Template&gt;Journal Article&lt;/Template&gt;&lt;Star&gt;0&lt;/Star&gt;&lt;Tag&gt;0&lt;/Tag&gt;&lt;Author&gt;Alizadeh, Reza; Allen, Janet K; Mistree, Farrokh&lt;/Author&gt;&lt;Year&gt;2020&lt;/Year&gt;&lt;Details&gt;&lt;_accessed&gt;64021526&lt;/_accessed&gt;&lt;_collection_scope&gt;SCIE;EI&lt;/_collection_scope&gt;&lt;_created&gt;64021526&lt;/_created&gt;&lt;_date&gt;63113760&lt;/_date&gt;&lt;_date_display&gt;2020&lt;/_date_display&gt;&lt;_db_updated&gt;PKU Search&lt;/_db_updated&gt;&lt;_doi&gt;10.1007/s00163-020-00336-7&lt;/_doi&gt;&lt;_impact_factor&gt;   2.655&lt;/_impact_factor&gt;&lt;_isbn&gt;0934-9839&lt;/_isbn&gt;&lt;_issue&gt;3&lt;/_issue&gt;&lt;_journal&gt;Research in engineering design&lt;/_journal&gt;&lt;_keywords&gt;Accuracy; Complex systems; Complexity; Computational efficiency; Computer simulation; Computing time; Design engineering; Design of experiments; Hypercubes; Model accuracy; Response surfaces; State-of-the-art reviews&lt;/_keywords&gt;&lt;_modified&gt;64021526&lt;/_modified&gt;&lt;_number&gt;1&lt;/_number&gt;&lt;_ori_publication&gt;Springer Nature B.V&lt;/_ori_publication&gt;&lt;_pages&gt;275-298&lt;/_pages&gt;&lt;_place_published&gt;New York&lt;/_place_published&gt;&lt;_url&gt;http://pku.summon.serialssolutions.com/2.0.0/link/0/eLvHCXMwtV3Na9swFBdpd9kOY90H69YNnXYJLrZl2fJghzISRpqugyYwdhGW_ExLmVvyAWN__Z4ky4pXKOthFxNkiPHTz3rf70cIS4_j6K8zAdUyryuRgE4bljd5rAXPtBB5kcV1DCb-9uNMzL-l0wmfjUY-ZBbW_uvG4xpuvWmkfcDm93-KC_gbIYBXBAFe_wkGPQ-RtvQNPvRnK8nhlzHBtzZasN6uVjcmpOa4cdauCVp7IoRVSCH4ad4QAiYQhhqO60FJyImpGqvhErfxdxUWUdWNZ1ULmxBlPTMTfAHGdirk9eVuNAJdT1-5OoxGmlJrkwDpu2VcyJFlUSnc8KJjcAcummuRcaJ2T-ROL1ztOuzueHUsK52mTh1_9R0l4Oo-DKeazVGbznnG8qgIKs-n-b-ey-lyPpeLyffFBzNr_Wd9pTefoI2WF3vkkVHdhhXj4nzWa3c00Gxmyr9L14hl2zHvPHFo7Ax1vTVgFs_I087zoCcOIwdkBO1z8mRnHuULcurRQgdooQEt1KKF9mihDi0faUU9VqjDykuynE4Wn79EHdtGpA0nQoQfp9K8bkx-M-MJJE1SozOacpapUqsyR8-GVw0rRamKRHFoYoXqoWaq1uh05-wV2W9vWnhtyuUACryZNAwdcMgqHWe5KgUHxrTi4pCMvVjkrRuqIvvx2VaIEoUorRBlcUiOvORk92WtJRqehok-yZI3999-Sx4HnB6R_c1qC-_I3u319r3d2D-4qHQC&lt;/_url&gt;&lt;_volume&gt;31&lt;/_volume&gt;&lt;/Details&gt;&lt;Extra&gt;&lt;DBUID&gt;{F96A950B-833F-4880-A151-76DA2D6A2879}&lt;/DBUID&gt;&lt;/Extra&gt;&lt;/Item&gt;&lt;/References&gt;&lt;/Group&gt;&lt;/Citation&gt;_x000a_"/>
    <w:docVar w:name="NE.Ref{04157D99-2502-4C0A-AC3C-B50C5250370E}" w:val=" ADDIN NE.Ref.{04157D99-2502-4C0A-AC3C-B50C5250370E}&lt;Citation&gt;&lt;Group&gt;&lt;References&gt;&lt;Item&gt;&lt;ID&gt;543&lt;/ID&gt;&lt;UID&gt;{E1E3BEBC-66F1-4726-BA30-CD3B8BA32BD2}&lt;/UID&gt;&lt;Title&gt;An Overview of Gradient-Enhanced Metamodels with Applications&lt;/Title&gt;&lt;Template&gt;Journal Article&lt;/Template&gt;&lt;Star&gt;0&lt;/Star&gt;&lt;Tag&gt;0&lt;/Tag&gt;&lt;Author&gt;Laurent, Luc; Le Riche, Rodolphe; Soulier, Bruno; Boucard, Pierre-Alain&lt;/Author&gt;&lt;Year&gt;2019&lt;/Year&gt;&lt;Details&gt;&lt;_accessed&gt;64024431&lt;/_accessed&gt;&lt;_collection_scope&gt;SCIE;EI&lt;/_collection_scope&gt;&lt;_created&gt;64024431&lt;/_created&gt;&lt;_db_updated&gt;CrossRef&lt;/_db_updated&gt;&lt;_doi&gt;10.1007/s11831-017-9226-3&lt;/_doi&gt;&lt;_impact_factor&gt;   7.302&lt;/_impact_factor&gt;&lt;_isbn&gt;1134-3060&lt;/_isbn&gt;&lt;_issue&gt;1&lt;/_issue&gt;&lt;_journal&gt;Archives of Computational Methods in Engineering&lt;/_journal&gt;&lt;_modified&gt;64042472&lt;/_modified&gt;&lt;_pages&gt;61-106&lt;/_pages&gt;&lt;_tertiary_title&gt;Arch Computat Methods Eng&lt;/_tertiary_title&gt;&lt;_url&gt;http://link.springer.com/10.1007/s11831-017-9226-3_x000d__x000a_http://link.springer.com/content/pdf/10.1007/s11831-017-9226-3.pdf&lt;/_url&gt;&lt;_volume&gt;26&lt;/_volume&gt;&lt;/Details&gt;&lt;Extra&gt;&lt;DBUID&gt;{F96A950B-833F-4880-A151-76DA2D6A2879}&lt;/DBUID&gt;&lt;/Extra&gt;&lt;/Item&gt;&lt;/References&gt;&lt;/Group&gt;&lt;/Citation&gt;_x000a_"/>
    <w:docVar w:name="NE.Ref{0582A392-1947-45C7-BE38-A92B44D6DA12}" w:val=" ADDIN NE.Ref.{0582A392-1947-45C7-BE38-A92B44D6DA12}&lt;Citation&gt;&lt;Group&gt;&lt;References&gt;&lt;Item&gt;&lt;ID&gt;581&lt;/ID&gt;&lt;UID&gt;{6E56AF9E-298F-4E46-B4C5-D9ECE343CFD9}&lt;/UID&gt;&lt;Title&gt;A rule-based method for automated surrogate model selection&lt;/Title&gt;&lt;Template&gt;Journal Article&lt;/Template&gt;&lt;Star&gt;0&lt;/Star&gt;&lt;Tag&gt;5&lt;/Tag&gt;&lt;Author&gt;Jia, Liangyue; Alizadeh, Reza; Hao, Jia; Wang, Guoxin; Allen, Janet K; Mistree, Farrokh&lt;/Author&gt;&lt;Year&gt;2020&lt;/Year&gt;&lt;Details&gt;&lt;_accessed&gt;64043180&lt;/_accessed&gt;&lt;_collection_scope&gt;SCIE;EI&lt;/_collection_scope&gt;&lt;_created&gt;64043180&lt;/_created&gt;&lt;_date&gt;63113760&lt;/_date&gt;&lt;_date_display&gt;2020&lt;/_date_display&gt;&lt;_db_updated&gt;PKU Search&lt;/_db_updated&gt;&lt;_doi&gt;10.1016/j.aei.2020.101123&lt;/_doi&gt;&lt;_impact_factor&gt;   5.603&lt;/_impact_factor&gt;&lt;_isbn&gt;1474-0346&lt;/_isbn&gt;&lt;_journal&gt;Advanced engineering informatics&lt;/_journal&gt;&lt;_keywords&gt;Automated surrogate model selection; Metamodeling; Rule-based method; Surrogate modeling&lt;/_keywords&gt;&lt;_modified&gt;64052689&lt;/_modified&gt;&lt;_number&gt;1&lt;/_number&gt;&lt;_ori_publication&gt;Elsevier Ltd&lt;/_ori_publication&gt;&lt;_pages&gt;101123&lt;/_pages&gt;&lt;_url&gt;https://go.exlibris.link/1sWvhFQl&lt;/_url&gt;&lt;_volume&gt;45&lt;/_volume&gt;&lt;/Details&gt;&lt;Extra&gt;&lt;DBUID&gt;{F96A950B-833F-4880-A151-76DA2D6A2879}&lt;/DBUID&gt;&lt;/Extra&gt;&lt;/Item&gt;&lt;/References&gt;&lt;/Group&gt;&lt;/Citation&gt;_x000a_"/>
    <w:docVar w:name="NE.Ref{064AD3AD-F2D8-40ED-A0A9-F5475397FBEC}" w:val=" ADDIN NE.Ref.{064AD3AD-F2D8-40ED-A0A9-F5475397FBEC}&lt;Citation&gt;&lt;Group&gt;&lt;References&gt;&lt;Item&gt;&lt;ID&gt;567&lt;/ID&gt;&lt;UID&gt;{7B3C4313-0710-46A9-AFA4-80373536F457}&lt;/UID&gt;&lt;Title&gt;Selecting the Best Quantity and Variety of Surrogates for an Ensemble Model&lt;/Title&gt;&lt;Template&gt;Journal Article&lt;/Template&gt;&lt;Star&gt;0&lt;/Star&gt;&lt;Tag&gt;5&lt;/Tag&gt;&lt;Author&gt;Ye, Pengcheng; Pan, Guang&lt;/Author&gt;&lt;Year&gt;2020&lt;/Year&gt;&lt;Details&gt;&lt;_accessed&gt;64031621&lt;/_accessed&gt;&lt;_created&gt;64031621&lt;/_created&gt;&lt;_date&gt;63516960&lt;/_date&gt;&lt;_db_updated&gt;CrossRef&lt;/_db_updated&gt;&lt;_doi&gt;10.3390/math8101721&lt;/_doi&gt;&lt;_impact_factor&gt;   2.258&lt;/_impact_factor&gt;&lt;_isbn&gt;2227-7390&lt;/_isbn&gt;&lt;_issue&gt;10&lt;/_issue&gt;&lt;_journal&gt;Mathematics&lt;/_journal&gt;&lt;_modified&gt;64052755&lt;/_modified&gt;&lt;_pages&gt;1721&lt;/_pages&gt;&lt;_tertiary_title&gt;Mathematics&lt;/_tertiary_title&gt;&lt;_url&gt;https://www.mdpi.com/2227-7390/8/10/1721_x000d__x000a_https://www.mdpi.com/2227-7390/8/10/1721/pdf&lt;/_url&gt;&lt;_volume&gt;8&lt;/_volume&gt;&lt;/Details&gt;&lt;Extra&gt;&lt;DBUID&gt;{F96A950B-833F-4880-A151-76DA2D6A2879}&lt;/DBUID&gt;&lt;/Extra&gt;&lt;/Item&gt;&lt;/References&gt;&lt;/Group&gt;&lt;/Citation&gt;_x000a_"/>
    <w:docVar w:name="NE.Ref{067C0494-90EA-4D42-B01F-EBAA392FA937}" w:val=" ADDIN NE.Ref.{067C0494-90EA-4D42-B01F-EBAA392FA937}&lt;Citation&gt;&lt;Group&gt;&lt;References&gt;&lt;Item&gt;&lt;ID&gt;562&lt;/ID&gt;&lt;UID&gt;{C78DEA8C-163D-4F10-B6F4-C7A0121FB24D}&lt;/UID&gt;&lt;Title&gt;Automatic surrogate model type selection during the optimization of expensive black-box problems&lt;/Title&gt;&lt;Template&gt;Conference Proceedings&lt;/Template&gt;&lt;Star&gt;0&lt;/Star&gt;&lt;Tag&gt;5&lt;/Tag&gt;&lt;Author&gt;Couckuyt, I; De Turck, F; Dhaene, T; Gorissen, D&lt;/Author&gt;&lt;Year&gt;2011&lt;/Year&gt;&lt;Details&gt;&lt;_accessed&gt;64030982&lt;/_accessed&gt;&lt;_created&gt;64030982&lt;/_created&gt;&lt;_date&gt;58380480&lt;/_date&gt;&lt;_date_display&gt;2011&lt;/_date_display&gt;&lt;_db_updated&gt;PKU Search&lt;/_db_updated&gt;&lt;_doi&gt;10.1109/WSC.2011.6148114&lt;/_doi&gt;&lt;_isbn&gt;0891-7736&lt;/_isbn&gt;&lt;_keywords&gt;Optimization&lt;/_keywords&gt;&lt;_modified&gt;64030982&lt;/_modified&gt;&lt;_number&gt;1&lt;/_number&gt;&lt;_pages&gt;4269-4279&lt;/_pages&gt;&lt;_publisher&gt;IEEE&lt;/_publisher&gt;&lt;_url&gt;https://go.exlibris.link/MHYybwk5&lt;/_url&gt;&lt;/Details&gt;&lt;Extra&gt;&lt;DBUID&gt;{F96A950B-833F-4880-A151-76DA2D6A2879}&lt;/DBUID&gt;&lt;/Extra&gt;&lt;/Item&gt;&lt;/References&gt;&lt;/Group&gt;&lt;/Citation&gt;_x000a_"/>
    <w:docVar w:name="NE.Ref{072C17D8-E3A9-4F0E-80F9-3ECC603F882B}" w:val=" ADDIN NE.Ref.{072C17D8-E3A9-4F0E-80F9-3ECC603F882B}&lt;Citation&gt;&lt;Group&gt;&lt;References&gt;&lt;Item&gt;&lt;ID&gt;569&lt;/ID&gt;&lt;UID&gt;{69FAF2E7-669F-4D6D-A88D-D02EA34F91BB}&lt;/UID&gt;&lt;Title&gt;Selection of surrogate modeling techniques for surface approximation and surrogate-based optimization&lt;/Title&gt;&lt;Template&gt;Journal Article&lt;/Template&gt;&lt;Star&gt;0&lt;/Star&gt;&lt;Tag&gt;5&lt;/Tag&gt;&lt;Author&gt;Williams, Bianca; Cremaschi, Selen&lt;/Author&gt;&lt;Year&gt;2021&lt;/Year&gt;&lt;Details&gt;&lt;_accessed&gt;64031716&lt;/_accessed&gt;&lt;_created&gt;64031716&lt;/_created&gt;&lt;_db_updated&gt;CrossRef&lt;/_db_updated&gt;&lt;_doi&gt;10.1016/j.cherd.2021.03.028&lt;/_doi&gt;&lt;_impact_factor&gt;   3.739&lt;/_impact_factor&gt;&lt;_isbn&gt;02638762&lt;/_isbn&gt;&lt;_journal&gt;Chemical Engineering Research and Design&lt;/_journal&gt;&lt;_modified&gt;64052771&lt;/_modified&gt;&lt;_pages&gt;76-89&lt;/_pages&gt;&lt;_tertiary_title&gt;Chemical Engineering Research and Design&lt;/_tertiary_title&gt;&lt;_url&gt;https://linkinghub.elsevier.com/retrieve/pii/S0263876221001465_x000d__x000a_https://api.elsevier.com/content/article/PII:S0263876221001465?httpAccept=text/xml&lt;/_url&gt;&lt;_volume&gt;170&lt;/_volume&gt;&lt;/Details&gt;&lt;Extra&gt;&lt;DBUID&gt;{F96A950B-833F-4880-A151-76DA2D6A2879}&lt;/DBUID&gt;&lt;/Extra&gt;&lt;/Item&gt;&lt;/References&gt;&lt;/Group&gt;&lt;/Citation&gt;_x000a_"/>
    <w:docVar w:name="NE.Ref{08F5E90F-0009-4126-B44D-5F263BB93B50}" w:val=" ADDIN NE.Ref.{08F5E90F-0009-4126-B44D-5F263BB93B50}&lt;Citation&gt;&lt;Group&gt;&lt;References&gt;&lt;Item&gt;&lt;ID&gt;571&lt;/ID&gt;&lt;UID&gt;{E94D4ABB-DF5F-4FF6-B695-0E8DBD538569}&lt;/UID&gt;&lt;Title&gt;Advances in surrogate based modeling, feasibility analysis, and optimization: A review&lt;/Title&gt;&lt;Template&gt;Journal Article&lt;/Template&gt;&lt;Star&gt;0&lt;/Star&gt;&lt;Tag&gt;5&lt;/Tag&gt;&lt;Author&gt;Bhosekar, Atharv; Ierapetritou, Marianthi&lt;/Author&gt;&lt;Year&gt;2018&lt;/Year&gt;&lt;Details&gt;&lt;_accessed&gt;64031896&lt;/_accessed&gt;&lt;_collection_scope&gt;SCI;SCIE;EI&lt;/_collection_scope&gt;&lt;_created&gt;64031896&lt;/_created&gt;&lt;_db_updated&gt;CrossRef&lt;/_db_updated&gt;&lt;_doi&gt;10.1016/j.compchemeng.2017.09.017&lt;/_doi&gt;&lt;_impact_factor&gt;   3.845&lt;/_impact_factor&gt;&lt;_isbn&gt;00981354&lt;/_isbn&gt;&lt;_journal&gt;Computers &amp;amp; Chemical Engineering&lt;/_journal&gt;&lt;_modified&gt;64031916&lt;/_modified&gt;&lt;_pages&gt;250-267&lt;/_pages&gt;&lt;_tertiary_title&gt;Computers &amp;amp; Chemical Engineering&lt;/_tertiary_title&gt;&lt;_url&gt;https://linkinghub.elsevier.com/retrieve/pii/S0098135417303228_x000d__x000a_https://dul.usage.elsevier.com/doi/&lt;/_url&gt;&lt;_volume&gt;108&lt;/_volume&gt;&lt;/Details&gt;&lt;Extra&gt;&lt;DBUID&gt;{F96A950B-833F-4880-A151-76DA2D6A2879}&lt;/DBUID&gt;&lt;/Extra&gt;&lt;/Item&gt;&lt;/References&gt;&lt;/Group&gt;&lt;/Citation&gt;_x000a_"/>
    <w:docVar w:name="NE.Ref{0FB1B0E4-A8BB-4543-B7A2-751D219E3AED}" w:val=" ADDIN NE.Ref.{0FB1B0E4-A8BB-4543-B7A2-751D219E3AED}&lt;Citation&gt;&lt;Group&gt;&lt;References&gt;&lt;Item&gt;&lt;ID&gt;549&lt;/ID&gt;&lt;UID&gt;{CD474C9D-C18C-49E7-9A5C-C5EA272519AC}&lt;/UID&gt;&lt;Title&gt;A Review of Surrogate Modeling Techniques for Aerodynamic Analysis and Optimization: Current Limitations and Future Challenges in Industry&lt;/Title&gt;&lt;Template&gt;Book Section&lt;/Template&gt;&lt;Star&gt;0&lt;/Star&gt;&lt;Tag&gt;0&lt;/Tag&gt;&lt;Author&gt;Yondo, Raul; Bobrowski, Kamil; Andrés, Esther; Valero, Eusebio&lt;/Author&gt;&lt;Year&gt;2018&lt;/Year&gt;&lt;Details&gt;&lt;_accessed&gt;64029056&lt;/_accessed&gt;&lt;_created&gt;64029056&lt;/_created&gt;&lt;_db_updated&gt;PKU Search&lt;/_db_updated&gt;&lt;_doi&gt;10.1007/978-3-319-89988-6_2&lt;/_doi&gt;&lt;_isbn&gt;1871-3033&lt;/_isbn&gt;&lt;_keywords&gt;Aircraft Aerodynamics; Decision Support Scheme; Design And Analysis Of Computer Experiments (DACE); Reduced Order Model (ROMs); Surrogate-based Optimization (SBO)&lt;/_keywords&gt;&lt;_modified&gt;64042473&lt;/_modified&gt;&lt;_number&gt;1&lt;/_number&gt;&lt;_ori_publication&gt;Springer International Publishing&lt;/_ori_publication&gt;&lt;_pages&gt;19-33&lt;/_pages&gt;&lt;_place_published&gt;Cham&lt;/_place_published&gt;&lt;_publisher&gt;Springer International Publishing&lt;/_publisher&gt;&lt;_url&gt;https://go.exlibris.link/msBSttmc&lt;/_url&gt;&lt;/Details&gt;&lt;Extra&gt;&lt;DBUID&gt;{F96A950B-833F-4880-A151-76DA2D6A2879}&lt;/DBUID&gt;&lt;/Extra&gt;&lt;/Item&gt;&lt;/References&gt;&lt;/Group&gt;&lt;/Citation&gt;_x000a_"/>
    <w:docVar w:name="NE.Ref{10E2A856-69D1-4260-B894-4BB5B73C6D8E}" w:val=" ADDIN NE.Ref.{10E2A856-69D1-4260-B894-4BB5B73C6D8E}&lt;Citation&gt;&lt;Group&gt;&lt;References&gt;&lt;Item&gt;&lt;ID&gt;529&lt;/ID&gt;&lt;UID&gt;{56AB2C6A-62D0-4C69-999B-9DBA0D32846C}&lt;/UID&gt;&lt;Title&gt;CFD Optimization Process of a Lateral Inlet/Outlet Diffusion Part of a Pumped Hydroelectric Storage Based on Optimal Surrogate Models&lt;/Title&gt;&lt;Template&gt;Journal Article&lt;/Template&gt;&lt;Star&gt;0&lt;/Star&gt;&lt;Tag&gt;0&lt;/Tag&gt;&lt;Author&gt;Gao; Zhu; Zhang; Sun; Qin; Tian&lt;/Author&gt;&lt;Year&gt;2019&lt;/Year&gt;&lt;Details&gt;&lt;_accessed&gt;64023031&lt;/_accessed&gt;&lt;_collection_scope&gt;SCIE&lt;/_collection_scope&gt;&lt;_created&gt;64023031&lt;/_created&gt;&lt;_date&gt;62588160&lt;/_date&gt;&lt;_date_display&gt;2019&lt;/_date_display&gt;&lt;_db_updated&gt;PKU Search&lt;/_db_updated&gt;&lt;_doi&gt;10.3390/pr7040204&lt;/_doi&gt;&lt;_impact_factor&gt;   2.847&lt;/_impact_factor&gt;&lt;_isbn&gt;2227-9717&lt;/_isbn&gt;&lt;_issue&gt;4&lt;/_issue&gt;&lt;_journal&gt;Processes&lt;/_journal&gt;&lt;_keywords&gt;inlet/outlet; multi-objective optimization process; pumped hydroelectric storage; surrogate model selection&lt;/_keywords&gt;&lt;_modified&gt;64023031&lt;/_modified&gt;&lt;_number&gt;1&lt;/_number&gt;&lt;_ori_publication&gt;MDPI AG&lt;/_ori_publication&gt;&lt;_pages&gt;204&lt;/_pages&gt;&lt;_url&gt;https://go.exlibris.link/Mg7P9B2R&lt;/_url&gt;&lt;_volume&gt;7&lt;/_volume&gt;&lt;/Details&gt;&lt;Extra&gt;&lt;DBUID&gt;{F96A950B-833F-4880-A151-76DA2D6A2879}&lt;/DBUID&gt;&lt;/Extra&gt;&lt;/Item&gt;&lt;/References&gt;&lt;/Group&gt;&lt;Group&gt;&lt;References&gt;&lt;Item&gt;&lt;ID&gt;534&lt;/ID&gt;&lt;UID&gt;{47C9988C-3896-4D4F-8D38-A833A18440E4}&lt;/UID&gt;&lt;Title&gt;A sequential reliability assessment and optimization strategy for multidisciplinary problems with active learning kriging model&lt;/Title&gt;&lt;Template&gt;Journal Article&lt;/Template&gt;&lt;Star&gt;0&lt;/Star&gt;&lt;Tag&gt;0&lt;/Tag&gt;&lt;Author&gt;Zhang, Mengchuang; Yao, Qin; Sheng, Zhizhi; Hou, Xu&lt;/Author&gt;&lt;Year&gt;2020&lt;/Year&gt;&lt;Details&gt;&lt;_accessed&gt;64357789&lt;/_accessed&gt;&lt;_collection_scope&gt;SCIE;EI&lt;/_collection_scope&gt;&lt;_created&gt;64023031&lt;/_created&gt;&lt;_db_updated&gt;CrossRef&lt;/_db_updated&gt;&lt;_doi&gt;10.1007/s00158-020-02642-z&lt;/_doi&gt;&lt;_impact_factor&gt;   4.542&lt;/_impact_factor&gt;&lt;_isbn&gt;1615-147X&lt;/_isbn&gt;&lt;_issue&gt;6&lt;/_issue&gt;&lt;_journal&gt;Structural and Multidisciplinary Optimization&lt;/_journal&gt;&lt;_modified&gt;64357785&lt;/_modified&gt;&lt;_pages&gt;2975-2994&lt;/_pages&gt;&lt;_tertiary_title&gt;Struct Multidisc Optim&lt;/_tertiary_title&gt;&lt;_url&gt;https://link.springer.com/10.1007/s00158-020-02642-z_x000d__x000a_https://link.springer.com/content/pdf/10.1007/s00158-020-02642-z.pdf&lt;/_url&gt;&lt;_volume&gt;62&lt;/_volume&gt;&lt;/Details&gt;&lt;Extra&gt;&lt;DBUID&gt;{F96A950B-833F-4880-A151-76DA2D6A2879}&lt;/DBUID&gt;&lt;/Extra&gt;&lt;/Item&gt;&lt;/References&gt;&lt;/Group&gt;&lt;Group&gt;&lt;References&gt;&lt;Item&gt;&lt;ID&gt;523&lt;/ID&gt;&lt;UID&gt;{15E89F8B-2E79-4595-AD7A-69BDDEC10E37}&lt;/UID&gt;&lt;Title&gt;Coupled-analysis assisted gradient-enhanced kriging method for global multidisciplinary design optimization&lt;/Title&gt;&lt;Template&gt;Journal Article&lt;/Template&gt;&lt;Star&gt;0&lt;/Star&gt;&lt;Tag&gt;0&lt;/Tag&gt;&lt;Author&gt;Chen, Xu; Wang, Peng; Dong, Huachao; Zhao, Xiaozhe; Xue, Deyi&lt;/Author&gt;&lt;Year&gt;2021&lt;/Year&gt;&lt;Details&gt;&lt;_accessed&gt;64023031&lt;/_accessed&gt;&lt;_collection_scope&gt;SCIE;EI&lt;/_collection_scope&gt;&lt;_created&gt;64023031&lt;/_created&gt;&lt;_date_display&gt;2021;2020;&lt;/_date_display&gt;&lt;_db_updated&gt;PKU Search&lt;/_db_updated&gt;&lt;_doi&gt;10.1080/0305215X.2020.1773812&lt;/_doi&gt;&lt;_impact_factor&gt;   3.230&lt;/_impact_factor&gt;&lt;_isbn&gt;0305-215X&lt;/_isbn&gt;&lt;_issue&gt;6&lt;/_issue&gt;&lt;_journal&gt;Engineering optimization&lt;/_journal&gt;&lt;_keywords&gt;coupled analysis; global optimization; gradient-enhanced kriging; Multidisciplinary design optimization&lt;/_keywords&gt;&lt;_modified&gt;64023031&lt;/_modified&gt;&lt;_number&gt;1&lt;/_number&gt;&lt;_ori_publication&gt;Taylor &amp;amp; Francis&lt;/_ori_publication&gt;&lt;_pages&gt;1081-1100&lt;/_pages&gt;&lt;_url&gt;https://go.exlibris.link/HRLY56wr&lt;/_url&gt;&lt;_volume&gt;53&lt;/_volume&gt;&lt;/Details&gt;&lt;Extra&gt;&lt;DBUID&gt;{F96A950B-833F-4880-A151-76DA2D6A2879}&lt;/DBUID&gt;&lt;/Extra&gt;&lt;/Item&gt;&lt;/References&gt;&lt;/Group&gt;&lt;Group&gt;&lt;References&gt;&lt;Item&gt;&lt;ID&gt;532&lt;/ID&gt;&lt;UID&gt;{BD6B0DCD-96D1-4AC5-B742-3E9A68389004}&lt;/UID&gt;&lt;Title&gt;Spatially defined optimization of FEA using nodal surrogate models&lt;/Title&gt;&lt;Template&gt;Journal Article&lt;/Template&gt;&lt;Star&gt;0&lt;/Star&gt;&lt;Tag&gt;0&lt;/Tag&gt;&lt;Author&gt;Thelin, Christopher; Bunnell, Spencer; Gorrell, Steven; Wright, Landon; Salmon, John&lt;/Author&gt;&lt;Year&gt;2021&lt;/Year&gt;&lt;Details&gt;&lt;_accessed&gt;64023031&lt;/_accessed&gt;&lt;_collection_scope&gt;SCIE;EI&lt;/_collection_scope&gt;&lt;_created&gt;64023031&lt;/_created&gt;&lt;_db_updated&gt;CrossRef&lt;/_db_updated&gt;&lt;_doi&gt;10.1007/s00158-021-02894-3&lt;/_doi&gt;&lt;_impact_factor&gt;   4.542&lt;/_impact_factor&gt;&lt;_isbn&gt;1615-147X&lt;/_isbn&gt;&lt;_issue&gt;2&lt;/_issue&gt;&lt;_journal&gt;Structural and Multidisciplinary Optimization&lt;/_journal&gt;&lt;_modified&gt;64023031&lt;/_modified&gt;&lt;_pages&gt;813-828&lt;/_pages&gt;&lt;_tertiary_title&gt;Struct Multidisc Optim&lt;/_tertiary_title&gt;&lt;_url&gt;https://link.springer.com/10.1007/s00158-021-02894-3_x000d__x000a_https://link.springer.com/content/pdf/10.1007/s00158-021-02894-3.pdf&lt;/_url&gt;&lt;_volume&gt;64&lt;/_volume&gt;&lt;/Details&gt;&lt;Extra&gt;&lt;DBUID&gt;{F96A950B-833F-4880-A151-76DA2D6A2879}&lt;/DBUID&gt;&lt;/Extra&gt;&lt;/Item&gt;&lt;/References&gt;&lt;/Group&gt;&lt;/Citation&gt;_x000a_"/>
    <w:docVar w:name="NE.Ref{134BA3FD-4C96-4265-AE6C-BC929728DB64}" w:val=" ADDIN NE.Ref.{134BA3FD-4C96-4265-AE6C-BC929728DB64}&lt;Citation&gt;&lt;Group&gt;&lt;References&gt;&lt;Item&gt;&lt;ID&gt;546&lt;/ID&gt;&lt;UID&gt;{6EE6044B-E791-4668-99F2-486DD3226B16}&lt;/UID&gt;&lt;Title&gt;Performance evaluation of metamodelling methods for engineering problems: towards a practitioner guide&lt;/Title&gt;&lt;Template&gt;Journal Article&lt;/Template&gt;&lt;Star&gt;0&lt;/Star&gt;&lt;Tag&gt;0&lt;/Tag&gt;&lt;Author&gt;Kianifar, Mohammed Reza; Campean, Felician&lt;/Author&gt;&lt;Year&gt;2020&lt;/Year&gt;&lt;Details&gt;&lt;_accessed&gt;64028792&lt;/_accessed&gt;&lt;_collection_scope&gt;SCIE;EI&lt;/_collection_scope&gt;&lt;_created&gt;64028792&lt;/_created&gt;&lt;_db_updated&gt;CrossRef&lt;/_db_updated&gt;&lt;_doi&gt;10.1007/s00158-019-02352-1&lt;/_doi&gt;&lt;_impact_factor&gt;   4.542&lt;/_impact_factor&gt;&lt;_isbn&gt;1615-147X&lt;/_isbn&gt;&lt;_issue&gt;1&lt;/_issue&gt;&lt;_journal&gt;Structural and Multidisciplinary Optimization&lt;/_journal&gt;&lt;_modified&gt;64042472&lt;/_modified&gt;&lt;_pages&gt;159-186&lt;/_pages&gt;&lt;_tertiary_title&gt;Struct Multidisc Optim&lt;/_tertiary_title&gt;&lt;_url&gt;http://link.springer.com/10.1007/s00158-019-02352-1_x000d__x000a_http://link.springer.com/content/pdf/10.1007/s00158-019-02352-1.pdf&lt;/_url&gt;&lt;_volume&gt;61&lt;/_volume&gt;&lt;/Details&gt;&lt;Extra&gt;&lt;DBUID&gt;{F96A950B-833F-4880-A151-76DA2D6A2879}&lt;/DBUID&gt;&lt;/Extra&gt;&lt;/Item&gt;&lt;/References&gt;&lt;/Group&gt;&lt;/Citation&gt;_x000a_"/>
    <w:docVar w:name="NE.Ref{13DD4375-D7BC-443E-9803-A1204480B1C5}" w:val=" ADDIN NE.Ref.{13DD4375-D7BC-443E-9803-A1204480B1C5}&lt;Citation&gt;&lt;Group&gt;&lt;References&gt;&lt;Item&gt;&lt;ID&gt;544&lt;/ID&gt;&lt;UID&gt;{B3763B55-9A50-4C56-8739-B7F49D1D7D31}&lt;/UID&gt;&lt;Title&gt;Metamodel based high-fidelity stochastic analysis of composite laminates: A concise review with critical comparative assessment&lt;/Title&gt;&lt;Template&gt;Journal Article&lt;/Template&gt;&lt;Star&gt;0&lt;/Star&gt;&lt;Tag&gt;0&lt;/Tag&gt;&lt;Author&gt;Dey, S; Mukhopadhyay, T; Adhikari, S&lt;/Author&gt;&lt;Year&gt;2017&lt;/Year&gt;&lt;Details&gt;&lt;_accessed&gt;64028168&lt;/_accessed&gt;&lt;_collection_scope&gt;SCIE;EI&lt;/_collection_scope&gt;&lt;_created&gt;64028168&lt;/_created&gt;&lt;_db_updated&gt;CrossRef&lt;/_db_updated&gt;&lt;_doi&gt;10.1016/j.compstruct.2017.01.061&lt;/_doi&gt;&lt;_impact_factor&gt;   5.407&lt;/_impact_factor&gt;&lt;_isbn&gt;02638223&lt;/_isbn&gt;&lt;_journal&gt;Composite Structures&lt;/_journal&gt;&lt;_modified&gt;64042472&lt;/_modified&gt;&lt;_pages&gt;227-250&lt;/_pages&gt;&lt;_tertiary_title&gt;Composite Structures&lt;/_tertiary_title&gt;&lt;_url&gt;https://linkinghub.elsevier.com/retrieve/pii/S0263822316328793_x000d__x000a_https://api.elsevier.com/content/article/PII:S0263822316328793?httpAccept=text/plain&lt;/_url&gt;&lt;_volume&gt;171&lt;/_volume&gt;&lt;/Details&gt;&lt;Extra&gt;&lt;DBUID&gt;{F96A950B-833F-4880-A151-76DA2D6A2879}&lt;/DBUID&gt;&lt;/Extra&gt;&lt;/Item&gt;&lt;/References&gt;&lt;/Group&gt;&lt;/Citation&gt;_x000a_"/>
    <w:docVar w:name="NE.Ref{15897CF5-5A51-4CE7-9C89-0F75D77C209F}" w:val=" ADDIN NE.Ref.{15897CF5-5A51-4CE7-9C89-0F75D77C209F}&lt;Citation&gt;&lt;Group&gt;&lt;References&gt;&lt;Item&gt;&lt;ID&gt;534&lt;/ID&gt;&lt;UID&gt;{47C9988C-3896-4D4F-8D38-A833A18440E4}&lt;/UID&gt;&lt;Title&gt;A sequential reliability assessment and optimization strategy for multidisciplinary problems with active learning kriging model&lt;/Title&gt;&lt;Template&gt;Journal Article&lt;/Template&gt;&lt;Star&gt;0&lt;/Star&gt;&lt;Tag&gt;0&lt;/Tag&gt;&lt;Author&gt;Zhang, Mengchuang; Yao, Qin; Sheng, Zhizhi; Hou, Xu&lt;/Author&gt;&lt;Year&gt;2020&lt;/Year&gt;&lt;Details&gt;&lt;_accessed&gt;64023034&lt;/_accessed&gt;&lt;_collection_scope&gt;SCIE;EI&lt;/_collection_scope&gt;&lt;_created&gt;64023031&lt;/_created&gt;&lt;_db_updated&gt;CrossRef&lt;/_db_updated&gt;&lt;_doi&gt;10.1007/s00158-020-02642-z&lt;/_doi&gt;&lt;_impact_factor&gt;   4.542&lt;/_impact_factor&gt;&lt;_isbn&gt;1615-147X&lt;/_isbn&gt;&lt;_issue&gt;6&lt;/_issue&gt;&lt;_journal&gt;Structural and Multidisciplinary Optimization&lt;/_journal&gt;&lt;_modified&gt;64023034&lt;/_modified&gt;&lt;_pages&gt;2975-2994&lt;/_pages&gt;&lt;_tertiary_title&gt;Struct Multidisc Optim&lt;/_tertiary_title&gt;&lt;_url&gt;https://link.springer.com/10.1007/s00158-020-02642-z_x000d__x000a_https://link.springer.com/content/pdf/10.1007/s00158-020-02642-z.pdf&lt;/_url&gt;&lt;_volume&gt;62&lt;/_volume&gt;&lt;/Details&gt;&lt;Extra&gt;&lt;DBUID&gt;{F96A950B-833F-4880-A151-76DA2D6A2879}&lt;/DBUID&gt;&lt;/Extra&gt;&lt;/Item&gt;&lt;/References&gt;&lt;/Group&gt;&lt;/Citation&gt;_x000a_"/>
    <w:docVar w:name="NE.Ref{15ED9D86-F3C9-4049-95E0-29EACB011533}" w:val=" ADDIN NE.Ref.{15ED9D86-F3C9-4049-95E0-29EACB011533}&lt;Citation&gt;&lt;Group&gt;&lt;References&gt;&lt;Item&gt;&lt;ID&gt;587&lt;/ID&gt;&lt;UID&gt;{D1738B46-9622-4D43-A6B5-407E6DCAB0BD}&lt;/UID&gt;&lt;Title&gt;A Survey on Application of Knowledge Graph&lt;/Title&gt;&lt;Template&gt;Journal Article&lt;/Template&gt;&lt;Star&gt;0&lt;/Star&gt;&lt;Tag&gt;0&lt;/Tag&gt;&lt;Author&gt;Zou, Xiaohan&lt;/Author&gt;&lt;Year&gt;2020&lt;/Year&gt;&lt;Details&gt;&lt;_accessed&gt;64052231&lt;/_accessed&gt;&lt;_created&gt;64052230&lt;/_created&gt;&lt;_modified&gt;64052232&lt;/_modified&gt;&lt;/Details&gt;&lt;Extra&gt;&lt;DBUID&gt;{F96A950B-833F-4880-A151-76DA2D6A2879}&lt;/DBUID&gt;&lt;/Extra&gt;&lt;/Item&gt;&lt;/References&gt;&lt;/Group&gt;&lt;Group&gt;&lt;References&gt;&lt;Item&gt;&lt;ID&gt;588&lt;/ID&gt;&lt;UID&gt;{5D0CA67B-0E1C-45D5-8162-21F6BC253BF4}&lt;/UID&gt;&lt;Title&gt;Knowledge Graph Embedding: A Survey of Approaches and Applications&lt;/Title&gt;&lt;Template&gt;Journal Article&lt;/Template&gt;&lt;Star&gt;0&lt;/Star&gt;&lt;Tag&gt;0&lt;/Tag&gt;&lt;Author&gt;Wang, Quan; Mao, Zhendong; Wang, Bin; Guo, Li&lt;/Author&gt;&lt;Year&gt;2017&lt;/Year&gt;&lt;Details&gt;&lt;_accessed&gt;64052230&lt;/_accessed&gt;&lt;_collection_scope&gt;SCI;SCIE;EI&lt;/_collection_scope&gt;&lt;_created&gt;64052230&lt;/_created&gt;&lt;_db_updated&gt;CrossRef&lt;/_db_updated&gt;&lt;_doi&gt;10.1109/TKDE.2017.2754499&lt;/_doi&gt;&lt;_impact_factor&gt;   6.977&lt;/_impact_factor&gt;&lt;_isbn&gt;1041-4347&lt;/_isbn&gt;&lt;_issue&gt;12&lt;/_issue&gt;&lt;_journal&gt;IEEE Transactions on Knowledge and Data Engineering&lt;/_journal&gt;&lt;_modified&gt;64052230&lt;/_modified&gt;&lt;_pages&gt;2724-2743&lt;/_pages&gt;&lt;_tertiary_title&gt;IEEE Trans. Knowl. Data Eng.&lt;/_tertiary_title&gt;&lt;_url&gt;http://ieeexplore.ieee.org/document/8047276/_x000d__x000a_http://xplorestaging.ieee.org/ielx7/69/8097365/08047276.pdf?arnumber=8047276&lt;/_url&gt;&lt;_volume&gt;29&lt;/_volume&gt;&lt;/Details&gt;&lt;Extra&gt;&lt;DBUID&gt;{F96A950B-833F-4880-A151-76DA2D6A2879}&lt;/DBUID&gt;&lt;/Extra&gt;&lt;/Item&gt;&lt;/References&gt;&lt;/Group&gt;&lt;/Citation&gt;_x000a_"/>
    <w:docVar w:name="NE.Ref{15F39FD3-251E-4A75-9794-4420EF8551DF}" w:val=" ADDIN NE.Ref.{15F39FD3-251E-4A75-9794-4420EF8551DF}&lt;Citation&gt;&lt;Group&gt;&lt;References&gt;&lt;Item&gt;&lt;ID&gt;554&lt;/ID&gt;&lt;UID&gt;{347FECB7-7189-4413-9905-6F6F870557DF}&lt;/UID&gt;&lt;Title&gt;Progress in Aerospace Sciences&lt;/Title&gt;&lt;Template&gt;Journal Article&lt;/Template&gt;&lt;Star&gt;0&lt;/Star&gt;&lt;Tag&gt;5&lt;/Tag&gt;&lt;Author/&gt;&lt;Year&gt;0&lt;/Year&gt;&lt;Details&gt;&lt;_doi&gt;10.1016/j.paerosci.2017.11.003&lt;/_doi&gt;&lt;_created&gt;64029527&lt;/_created&gt;&lt;_modified&gt;64029527&lt;/_modified&gt;&lt;/Details&gt;&lt;Extra&gt;&lt;DBUID&gt;{F96A950B-833F-4880-A151-76DA2D6A2879}&lt;/DBUID&gt;&lt;/Extra&gt;&lt;/Item&gt;&lt;/References&gt;&lt;/Group&gt;&lt;/Citation&gt;_x000a_"/>
    <w:docVar w:name="NE.Ref{1681C499-2CB5-4BE8-BA58-3E8E07A1D77B}" w:val=" ADDIN NE.Ref.{1681C499-2CB5-4BE8-BA58-3E8E07A1D77B}&lt;Citation&gt;&lt;Group&gt;&lt;References&gt;&lt;Item&gt;&lt;ID&gt;571&lt;/ID&gt;&lt;UID&gt;{E94D4ABB-DF5F-4FF6-B695-0E8DBD538569}&lt;/UID&gt;&lt;Title&gt;Advances in surrogate based modeling, feasibility analysis, and optimization: A review&lt;/Title&gt;&lt;Template&gt;Journal Article&lt;/Template&gt;&lt;Star&gt;0&lt;/Star&gt;&lt;Tag&gt;5&lt;/Tag&gt;&lt;Author&gt;Bhosekar, Atharv; Ierapetritou, Marianthi&lt;/Author&gt;&lt;Year&gt;2018&lt;/Year&gt;&lt;Details&gt;&lt;_accessed&gt;64031896&lt;/_accessed&gt;&lt;_collection_scope&gt;SCI;SCIE;EI&lt;/_collection_scope&gt;&lt;_created&gt;64031896&lt;/_created&gt;&lt;_db_updated&gt;CrossRef&lt;/_db_updated&gt;&lt;_doi&gt;10.1016/j.compchemeng.2017.09.017&lt;/_doi&gt;&lt;_impact_factor&gt;   3.845&lt;/_impact_factor&gt;&lt;_isbn&gt;00981354&lt;/_isbn&gt;&lt;_journal&gt;Computers &amp;amp; Chemical Engineering&lt;/_journal&gt;&lt;_modified&gt;64052792&lt;/_modified&gt;&lt;_pages&gt;250-267&lt;/_pages&gt;&lt;_tertiary_title&gt;Computers &amp;amp; Chemical Engineering&lt;/_tertiary_title&gt;&lt;_url&gt;https://linkinghub.elsevier.com/retrieve/pii/S0098135417303228_x000d__x000a_https://dul.usage.elsevier.com/doi/&lt;/_url&gt;&lt;_volume&gt;108&lt;/_volume&gt;&lt;/Details&gt;&lt;Extra&gt;&lt;DBUID&gt;{F96A950B-833F-4880-A151-76DA2D6A2879}&lt;/DBUID&gt;&lt;/Extra&gt;&lt;/Item&gt;&lt;/References&gt;&lt;/Group&gt;&lt;/Citation&gt;_x000a_"/>
    <w:docVar w:name="NE.Ref{183E632A-A375-4293-9B38-1D87DC587BA3}" w:val=" ADDIN NE.Ref.{183E632A-A375-4293-9B38-1D87DC587BA3}&lt;Citation&gt;&lt;Group&gt;&lt;References&gt;&lt;Item&gt;&lt;ID&gt;518&lt;/ID&gt;&lt;UID&gt;{5889B39D-F9CB-4B77-B168-91850273A8EF}&lt;/UID&gt;&lt;Title&gt;Concurrent surrogate model selection (COSMOS): optimizing model type, kernel function, and hyper-parameters&lt;/Title&gt;&lt;Template&gt;Journal Article&lt;/Template&gt;&lt;Star&gt;0&lt;/Star&gt;&lt;Tag&gt;0&lt;/Tag&gt;&lt;Author&gt;Mehmani, Ali; Chowdhury, Souma; Meinrenken, Christoph; Messac, Achille&lt;/Author&gt;&lt;Year&gt;2018&lt;/Year&gt;&lt;Details&gt;&lt;_accessed&gt;64021910&lt;/_accessed&gt;&lt;_collection_scope&gt;SCIE;EI&lt;/_collection_scope&gt;&lt;_created&gt;64021910&lt;/_created&gt;&lt;_db_updated&gt;CrossRef&lt;/_db_updated&gt;&lt;_doi&gt;10.1007/s00158-017-1797-y&lt;/_doi&gt;&lt;_impact_factor&gt;   4.542&lt;/_impact_factor&gt;&lt;_isbn&gt;1615-147X&lt;/_isbn&gt;&lt;_issue&gt;3&lt;/_issue&gt;&lt;_journal&gt;Structural and Multidisciplinary Optimization&lt;/_journal&gt;&lt;_modified&gt;64021910&lt;/_modified&gt;&lt;_pages&gt;1093-1114&lt;/_pages&gt;&lt;_tertiary_title&gt;Struct Multidisc Optim&lt;/_tertiary_title&gt;&lt;_url&gt;http://link.springer.com/10.1007/s00158-017-1797-y_x000d__x000a_http://link.springer.com/content/pdf/10.1007/s00158-017-1797-y.pdf&lt;/_url&gt;&lt;_volume&gt;57&lt;/_volume&gt;&lt;/Details&gt;&lt;Extra&gt;&lt;DBUID&gt;{F96A950B-833F-4880-A151-76DA2D6A2879}&lt;/DBUID&gt;&lt;/Extra&gt;&lt;/Item&gt;&lt;/References&gt;&lt;/Group&gt;&lt;/Citation&gt;_x000a_"/>
    <w:docVar w:name="NE.Ref{188B69B7-0E9F-404D-9AEE-DDC4B45CA9C5}" w:val=" ADDIN NE.Ref.{188B69B7-0E9F-404D-9AEE-DDC4B45CA9C5}&lt;Citation&gt;&lt;Group&gt;&lt;References&gt;&lt;Item&gt;&lt;ID&gt;559&lt;/ID&gt;&lt;UID&gt;{D082F447-F760-4F2D-86CE-E36E15BD533E}&lt;/UID&gt;&lt;Title&gt;Regression and Kriging metamodels with their experimental designs in simulation: A review&lt;/Title&gt;&lt;Template&gt;Journal Article&lt;/Template&gt;&lt;Star&gt;0&lt;/Star&gt;&lt;Tag&gt;0&lt;/Tag&gt;&lt;Author&gt;Kleijnen, Jack P C&lt;/Author&gt;&lt;Year&gt;2017&lt;/Year&gt;&lt;Details&gt;&lt;_accessed&gt;64029606&lt;/_accessed&gt;&lt;_collection_scope&gt;SCIE;EI&lt;/_collection_scope&gt;&lt;_created&gt;64029606&lt;/_created&gt;&lt;_db_updated&gt;CrossRef&lt;/_db_updated&gt;&lt;_doi&gt;10.1016/j.ejor.2016.06.041&lt;/_doi&gt;&lt;_impact_factor&gt;   5.334&lt;/_impact_factor&gt;&lt;_isbn&gt;03772217&lt;/_isbn&gt;&lt;_issue&gt;1&lt;/_issue&gt;&lt;_journal&gt;European Journal of Operational Research&lt;/_journal&gt;&lt;_modified&gt;64042475&lt;/_modified&gt;&lt;_pages&gt;1-16&lt;/_pages&gt;&lt;_tertiary_title&gt;European Journal of Operational Research&lt;/_tertiary_title&gt;&lt;_url&gt;https://linkinghub.elsevier.com/retrieve/pii/S0377221716304623_x000d__x000a_https://api.elsevier.com/content/article/PII:S0377221716304623?httpAccept=text/xml&lt;/_url&gt;&lt;_volume&gt;256&lt;/_volume&gt;&lt;/Details&gt;&lt;Extra&gt;&lt;DBUID&gt;{F96A950B-833F-4880-A151-76DA2D6A2879}&lt;/DBUID&gt;&lt;/Extra&gt;&lt;/Item&gt;&lt;/References&gt;&lt;/Group&gt;&lt;/Citation&gt;_x000a_"/>
    <w:docVar w:name="NE.Ref{1909716A-8A58-4E99-9F72-D051A95B8351}" w:val=" ADDIN NE.Ref.{1909716A-8A58-4E99-9F72-D051A95B8351}&lt;Citation&gt;&lt;Group&gt;&lt;References&gt;&lt;Item&gt;&lt;ID&gt;576&lt;/ID&gt;&lt;UID&gt;{F5D55178-8F5C-4558-9935-CE62880FD6AC}&lt;/UID&gt;&lt;Title&gt;Efficient Surrogate Model Development: Impact of Sample Size and Underlying Model Dimensions&lt;/Title&gt;&lt;Template&gt;Journal Article&lt;/Template&gt;&lt;Star&gt;0&lt;/Star&gt;&lt;Tag&gt;0&lt;/Tag&gt;&lt;Author&gt;Davis, Sarah E; Cremaschi, Selen; Eden, Mario R&lt;/Author&gt;&lt;Year&gt;2018&lt;/Year&gt;&lt;Details&gt;&lt;_accessed&gt;64031969&lt;/_accessed&gt;&lt;_created&gt;64031969&lt;/_created&gt;&lt;_doi&gt;10.1016/B978-0-444-64241-7.50158-0&lt;/_doi&gt;&lt;_modified&gt;64042475&lt;/_modified&gt;&lt;/Details&gt;&lt;Extra&gt;&lt;DBUID&gt;{F96A950B-833F-4880-A151-76DA2D6A2879}&lt;/DBUID&gt;&lt;/Extra&gt;&lt;/Item&gt;&lt;/References&gt;&lt;/Group&gt;&lt;/Citation&gt;_x000a_"/>
    <w:docVar w:name="NE.Ref{19611FED-977A-4A92-B044-6ECE042E90F7}" w:val=" ADDIN NE.Ref.{19611FED-977A-4A92-B044-6ECE042E90F7}&lt;Citation&gt;&lt;Group&gt;&lt;References&gt;&lt;Item&gt;&lt;ID&gt;580&lt;/ID&gt;&lt;UID&gt;{1A058AED-9F18-4CB4-8F98-E8895C513675}&lt;/UID&gt;&lt;Title&gt;Managing computational complexity using surrogate models: a critical review&lt;/Title&gt;&lt;Template&gt;Journal Article&lt;/Template&gt;&lt;Star&gt;0&lt;/Star&gt;&lt;Tag&gt;5&lt;/Tag&gt;&lt;Author&gt;Alizadeh, Reza; Allen, Janet K; Mistree, Farrokh&lt;/Author&gt;&lt;Year&gt;2020&lt;/Year&gt;&lt;Details&gt;&lt;_accessed&gt;64042757&lt;/_accessed&gt;&lt;_collection_scope&gt;SCIE;EI&lt;/_collection_scope&gt;&lt;_created&gt;64042757&lt;/_created&gt;&lt;_date&gt;63113760&lt;/_date&gt;&lt;_date_display&gt;2020&lt;/_date_display&gt;&lt;_db_updated&gt;PKU Search&lt;/_db_updated&gt;&lt;_doi&gt;10.1007/s00163-020-00336-7&lt;/_doi&gt;&lt;_impact_factor&gt;   2.655&lt;/_impact_factor&gt;&lt;_isbn&gt;0934-9839&lt;/_isbn&gt;&lt;_issue&gt;3&lt;/_issue&gt;&lt;_journal&gt;Research in engineering design&lt;/_journal&gt;&lt;_keywords&gt;Accuracy; Complex systems; Complexity; Computational efficiency; Computer simulation; Computing time; Design engineering; Design of experiments; Hypercubes; Model accuracy; Response surfaces; State-of-the-art reviews&lt;/_keywords&gt;&lt;_modified&gt;64052671&lt;/_modified&gt;&lt;_number&gt;1&lt;/_number&gt;&lt;_ori_publication&gt;Springer Nature B.V&lt;/_ori_publication&gt;&lt;_pages&gt;275-298&lt;/_pages&gt;&lt;_place_published&gt;New York&lt;/_place_published&gt;&lt;_url&gt;https://go.exlibris.link/pd5gdLsc&lt;/_url&gt;&lt;_volume&gt;31&lt;/_volume&gt;&lt;/Details&gt;&lt;Extra&gt;&lt;DBUID&gt;{F96A950B-833F-4880-A151-76DA2D6A2879}&lt;/DBUID&gt;&lt;/Extra&gt;&lt;/Item&gt;&lt;/References&gt;&lt;/Group&gt;&lt;Group&gt;&lt;References&gt;&lt;Item&gt;&lt;ID&gt;581&lt;/ID&gt;&lt;UID&gt;{6E56AF9E-298F-4E46-B4C5-D9ECE343CFD9}&lt;/UID&gt;&lt;Title&gt;A rule-based method for automated surrogate model selection&lt;/Title&gt;&lt;Template&gt;Journal Article&lt;/Template&gt;&lt;Star&gt;0&lt;/Star&gt;&lt;Tag&gt;5&lt;/Tag&gt;&lt;Author&gt;Jia, Liangyue; Alizadeh, Reza; Hao, Jia; Wang, Guoxin; Allen, Janet K; Mistree, Farrokh&lt;/Author&gt;&lt;Year&gt;2020&lt;/Year&gt;&lt;Details&gt;&lt;_accessed&gt;64043180&lt;/_accessed&gt;&lt;_collection_scope&gt;SCIE;EI&lt;/_collection_scope&gt;&lt;_created&gt;64043180&lt;/_created&gt;&lt;_date&gt;63113760&lt;/_date&gt;&lt;_date_display&gt;2020&lt;/_date_display&gt;&lt;_db_updated&gt;PKU Search&lt;/_db_updated&gt;&lt;_doi&gt;10.1016/j.aei.2020.101123&lt;/_doi&gt;&lt;_impact_factor&gt;   5.603&lt;/_impact_factor&gt;&lt;_isbn&gt;1474-0346&lt;/_isbn&gt;&lt;_journal&gt;Advanced engineering informatics&lt;/_journal&gt;&lt;_keywords&gt;Automated surrogate model selection; Metamodeling; Rule-based method; Surrogate modeling&lt;/_keywords&gt;&lt;_modified&gt;64052689&lt;/_modified&gt;&lt;_number&gt;1&lt;/_number&gt;&lt;_ori_publication&gt;Elsevier Ltd&lt;/_ori_publication&gt;&lt;_pages&gt;101123&lt;/_pages&gt;&lt;_url&gt;https://go.exlibris.link/1sWvhFQl&lt;/_url&gt;&lt;_volume&gt;45&lt;/_volume&gt;&lt;/Details&gt;&lt;Extra&gt;&lt;DBUID&gt;{F96A950B-833F-4880-A151-76DA2D6A2879}&lt;/DBUID&gt;&lt;/Extra&gt;&lt;/Item&gt;&lt;/References&gt;&lt;/Group&gt;&lt;Group&gt;&lt;References&gt;&lt;Item&gt;&lt;ID&gt;573&lt;/ID&gt;&lt;UID&gt;{649DAACC-13AD-4B34-8412-BF1A1A5A2047}&lt;/UID&gt;&lt;Title&gt;LEAPS2: Learning based Evolutionary Assistive Paradigm for Surrogate Selection&lt;/Title&gt;&lt;Template&gt;Journal Article&lt;/Template&gt;&lt;Star&gt;0&lt;/Star&gt;&lt;Tag&gt;0&lt;/Tag&gt;&lt;Author&gt;Garud, Sushant S; Karimi, Iftekhar A; Kraft, Markus&lt;/Author&gt;&lt;Year&gt;2018&lt;/Year&gt;&lt;Details&gt;&lt;_accessed&gt;64031931&lt;/_accessed&gt;&lt;_collection_scope&gt;SCI;SCIE;EI&lt;/_collection_scope&gt;&lt;_created&gt;64031931&lt;/_created&gt;&lt;_date&gt;62062560&lt;/_date&gt;&lt;_date_display&gt;2018&lt;/_date_display&gt;&lt;_db_updated&gt;PKU Search&lt;/_db_updated&gt;&lt;_doi&gt;10.1016/j.compchemeng.2018.09.008&lt;/_doi&gt;&lt;_impact_factor&gt;   3.845&lt;/_impact_factor&gt;&lt;_isbn&gt;0098-1354&lt;/_isbn&gt;&lt;_journal&gt;Computers &amp;amp; chemical engineering&lt;/_journal&gt;&lt;_keywords&gt;Analysis; Knowledge pyramid; Machine learning; Meta-model; Surrogate model; System attributes&lt;/_keywords&gt;&lt;_modified&gt;64052671&lt;/_modified&gt;&lt;_number&gt;1&lt;/_number&gt;&lt;_ori_publication&gt;Elsevier Ltd&lt;/_ori_publication&gt;&lt;_pages&gt;352-370&lt;/_pages&gt;&lt;_url&gt;https://go.exlibris.link/vN8pklDd&lt;/_url&gt;&lt;_volume&gt;119&lt;/_volume&gt;&lt;/Details&gt;&lt;Extra&gt;&lt;DBUID&gt;{F96A950B-833F-4880-A151-76DA2D6A2879}&lt;/DBUID&gt;&lt;/Extra&gt;&lt;/Item&gt;&lt;/References&gt;&lt;/Group&gt;&lt;/Citation&gt;_x000a_"/>
    <w:docVar w:name="NE.Ref{1C460A24-15D5-45E2-B830-7CF06EF30873}" w:val=" ADDIN NE.Ref.{1C460A24-15D5-45E2-B830-7CF06EF30873}&lt;Citation&gt;&lt;Group&gt;&lt;References&gt;&lt;Item&gt;&lt;ID&gt;519&lt;/ID&gt;&lt;UID&gt;{B2CCD991-4AFA-43C3-A92C-5A4733A52A47}&lt;/UID&gt;&lt;Title&gt;Using surrogate models to predict nodal results for fatigue risk analysis&lt;/Title&gt;&lt;Template&gt;Journal Article&lt;/Template&gt;&lt;Star&gt;0&lt;/Star&gt;&lt;Tag&gt;0&lt;/Tag&gt;&lt;Author&gt;Thelin, Christopher; Salmon, John; Gorrell, Steven; Bunnell, Spencer; Bird, Gregory; Ruoti, Christopher; Selin, Evan; Calogero, Joseph&lt;/Author&gt;&lt;Year&gt;2021&lt;/Year&gt;&lt;Details&gt;&lt;_accessed&gt;64023031&lt;/_accessed&gt;&lt;_collection_scope&gt;SCI;SCIE;EI&lt;/_collection_scope&gt;&lt;_created&gt;64023031&lt;/_created&gt;&lt;_db_updated&gt;CrossRef&lt;/_db_updated&gt;&lt;_doi&gt;10.1016/j.ijfatigue.2020.106039&lt;/_doi&gt;&lt;_impact_factor&gt;   5.186&lt;/_impact_factor&gt;&lt;_isbn&gt;01421123&lt;/_isbn&gt;&lt;_journal&gt;International Journal of Fatigue&lt;/_journal&gt;&lt;_modified&gt;64023031&lt;/_modified&gt;&lt;_pages&gt;106039&lt;/_pages&gt;&lt;_tertiary_title&gt;International Journal of Fatigue&lt;/_tertiary_title&gt;&lt;_url&gt;https://linkinghub.elsevier.com/retrieve/pii/S0142112320305715_x000d__x000a_https://api.elsevier.com/content/article/PII:S0142112320305715?httpAccept=text/xml&lt;/_url&gt;&lt;_volume&gt;146&lt;/_volume&gt;&lt;/Details&gt;&lt;Extra&gt;&lt;DBUID&gt;{F96A950B-833F-4880-A151-76DA2D6A2879}&lt;/DBUID&gt;&lt;/Extra&gt;&lt;/Item&gt;&lt;/References&gt;&lt;/Group&gt;&lt;/Citation&gt;_x000a_"/>
    <w:docVar w:name="NE.Ref{1CA661FE-EA3D-45FA-8C73-B82001ED2D72}" w:val=" ADDIN NE.Ref.{1CA661FE-EA3D-45FA-8C73-B82001ED2D72}&lt;Citation&gt;&lt;Group&gt;&lt;References&gt;&lt;Item&gt;&lt;ID&gt;600&lt;/ID&gt;&lt;UID&gt;{CE8B1E16-34B8-40F9-90F2-B3F0C37993D7}&lt;/UID&gt;&lt;Title&gt;An evaluation of adaptive surrogate modeling based optimization with two benchmark problems&lt;/Title&gt;&lt;Template&gt;Journal Article&lt;/Template&gt;&lt;Star&gt;0&lt;/Star&gt;&lt;Tag&gt;0&lt;/Tag&gt;&lt;Author&gt;Wang, Chen; Duan, Qingyun; Gong, Wei; Ye, Aizhong; Di, Zhenhua; Miao, Chiyuan&lt;/Author&gt;&lt;Year&gt;2014&lt;/Year&gt;&lt;Details&gt;&lt;_doi&gt;10.1016/j.envsoft.2014.05.026&lt;/_doi&gt;&lt;_created&gt;64144032&lt;/_created&gt;&lt;_modified&gt;64144032&lt;/_modified&gt;&lt;_url&gt;https://linkinghub.elsevier.com/retrieve/pii/S1364815214001698_x000d__x000a_https://api.elsevier.com/content/article/PII:S1364815214001698?httpAccept=text/xml&lt;/_url&gt;&lt;_journal&gt;Environmental Modelling &amp;amp; Software&lt;/_journal&gt;&lt;_volume&gt;60&lt;/_volume&gt;&lt;_pages&gt;167-179&lt;/_pages&gt;&lt;_tertiary_title&gt;Environmental Modelling &amp;amp; Software&lt;/_tertiary_title&gt;&lt;_isbn&gt;13648152&lt;/_isbn&gt;&lt;_accessed&gt;64144032&lt;/_accessed&gt;&lt;_db_updated&gt;CrossRef&lt;/_db_updated&gt;&lt;_impact_factor&gt;   5.288&lt;/_impact_factor&gt;&lt;_collection_scope&gt;SCIE;EI&lt;/_collection_scope&gt;&lt;/Details&gt;&lt;Extra&gt;&lt;DBUID&gt;{F96A950B-833F-4880-A151-76DA2D6A2879}&lt;/DBUID&gt;&lt;/Extra&gt;&lt;/Item&gt;&lt;/References&gt;&lt;/Group&gt;&lt;/Citation&gt;_x000a_"/>
    <w:docVar w:name="NE.Ref{1DC3BC15-B8A7-427A-9DEB-275100102DD6}" w:val=" ADDIN NE.Ref.{1DC3BC15-B8A7-427A-9DEB-275100102DD6}&lt;Citation&gt;&lt;Group&gt;&lt;References&gt;&lt;Item&gt;&lt;ID&gt;562&lt;/ID&gt;&lt;UID&gt;{C78DEA8C-163D-4F10-B6F4-C7A0121FB24D}&lt;/UID&gt;&lt;Title&gt;Automatic surrogate model type selection during the optimization of expensive black-box problems&lt;/Title&gt;&lt;Template&gt;Conference Proceedings&lt;/Template&gt;&lt;Star&gt;0&lt;/Star&gt;&lt;Tag&gt;5&lt;/Tag&gt;&lt;Author&gt;Couckuyt, I; De Turck, F; Dhaene, T; Gorissen, D&lt;/Author&gt;&lt;Year&gt;2011&lt;/Year&gt;&lt;Details&gt;&lt;_accessed&gt;64030982&lt;/_accessed&gt;&lt;_created&gt;64030982&lt;/_created&gt;&lt;_date&gt;58380480&lt;/_date&gt;&lt;_date_display&gt;2011&lt;/_date_display&gt;&lt;_db_updated&gt;PKU Search&lt;/_db_updated&gt;&lt;_doi&gt;10.1109/WSC.2011.6148114&lt;/_doi&gt;&lt;_isbn&gt;0891-7736&lt;/_isbn&gt;&lt;_keywords&gt;Optimization&lt;/_keywords&gt;&lt;_modified&gt;64030982&lt;/_modified&gt;&lt;_number&gt;1&lt;/_number&gt;&lt;_pages&gt;4269-4279&lt;/_pages&gt;&lt;_publisher&gt;IEEE&lt;/_publisher&gt;&lt;_url&gt;https://go.exlibris.link/MHYybwk5&lt;/_url&gt;&lt;/Details&gt;&lt;Extra&gt;&lt;DBUID&gt;{F96A950B-833F-4880-A151-76DA2D6A2879}&lt;/DBUID&gt;&lt;/Extra&gt;&lt;/Item&gt;&lt;/References&gt;&lt;/Group&gt;&lt;/Citation&gt;_x000a_"/>
    <w:docVar w:name="NE.Ref{1E30F371-27FA-44C3-8127-6E0F89F8FCC5}" w:val=" ADDIN NE.Ref.{1E30F371-27FA-44C3-8127-6E0F89F8FCC5}&lt;Citation&gt;&lt;Group&gt;&lt;References&gt;&lt;Item&gt;&lt;ID&gt;555&lt;/ID&gt;&lt;UID&gt;{E30FCD6A-D732-46AC-9EDD-3649FDC84084}&lt;/UID&gt;&lt;Title&gt;Performance of global metamodeling techniques in solution of structural reliability problems&lt;/Title&gt;&lt;Template&gt;Journal Article&lt;/Template&gt;&lt;Star&gt;0&lt;/Star&gt;&lt;Tag&gt;0&lt;/Tag&gt;&lt;Author&gt;Kroetz, Henrique M; Tessari, Rodolfo K; Beck, André T&lt;/Author&gt;&lt;Year&gt;2017&lt;/Year&gt;&lt;Details&gt;&lt;_accessed&gt;64029563&lt;/_accessed&gt;&lt;_collection_scope&gt;SCIE;EI&lt;/_collection_scope&gt;&lt;_created&gt;64029563&lt;/_created&gt;&lt;_db_updated&gt;CrossRef&lt;/_db_updated&gt;&lt;_doi&gt;10.1016/j.advengsoft.2017.08.001&lt;/_doi&gt;&lt;_impact_factor&gt;   4.141&lt;/_impact_factor&gt;&lt;_isbn&gt;09659978&lt;/_isbn&gt;&lt;_journal&gt;Advances in Engineering Software&lt;/_journal&gt;&lt;_modified&gt;64042473&lt;/_modified&gt;&lt;_pages&gt;394-404&lt;/_pages&gt;&lt;_tertiary_title&gt;Advances in Engineering Software&lt;/_tertiary_title&gt;&lt;_url&gt;https://linkinghub.elsevier.com/retrieve/pii/S0965997817305331_x000d__x000a_https://api.elsevier.com/content/article/PII:S0965997817305331?httpAccept=text/xml&lt;/_url&gt;&lt;_volume&gt;114&lt;/_volume&gt;&lt;/Details&gt;&lt;Extra&gt;&lt;DBUID&gt;{F96A950B-833F-4880-A151-76DA2D6A2879}&lt;/DBUID&gt;&lt;/Extra&gt;&lt;/Item&gt;&lt;/References&gt;&lt;/Group&gt;&lt;/Citation&gt;_x000a_"/>
    <w:docVar w:name="NE.Ref{1EAECEF7-2D57-4708-8857-34968AAF1CE7}" w:val=" ADDIN NE.Ref.{1EAECEF7-2D57-4708-8857-34968AAF1CE7}&lt;Citation&gt;&lt;Group&gt;&lt;References&gt;&lt;Item&gt;&lt;ID&gt;536&lt;/ID&gt;&lt;UID&gt;{A6977FA9-A420-4C91-894D-BEABF8BEBFEF}&lt;/UID&gt;&lt;Title&gt;Response Surface Metamodel to Predict Springback in Sheet Metal Air Bending Process&lt;/Title&gt;&lt;Template&gt;Journal Article&lt;/Template&gt;&lt;Star&gt;0&lt;/Star&gt;&lt;Tag&gt;0&lt;/Tag&gt;&lt;Author&gt;Qudeiri, Jaber E Abu; Khadra, Fayez Y Abu; Umer, Usama; Hussein, Hussein M A&lt;/Author&gt;&lt;Year&gt;2015&lt;/Year&gt;&lt;Details&gt;&lt;_accessed&gt;64023698&lt;/_accessed&gt;&lt;_created&gt;64023698&lt;/_created&gt;&lt;_db_updated&gt;CrossRef&lt;/_db_updated&gt;&lt;_doi&gt;10.7763/IJMMM.2015.V3.208&lt;/_doi&gt;&lt;_isbn&gt;17938198&lt;/_isbn&gt;&lt;_issue&gt;4&lt;/_issue&gt;&lt;_journal&gt;International Journal of Materials, Mechanics and Manufacturing&lt;/_journal&gt;&lt;_modified&gt;64023698&lt;/_modified&gt;&lt;_pages&gt;266-269&lt;/_pages&gt;&lt;_tertiary_title&gt;IJMMM&lt;/_tertiary_title&gt;&lt;_url&gt;http://www.ijmmm.org/index.php?m=content&amp;amp;c=index&amp;amp;a=show&amp;amp;catid=40&amp;amp;id=254&lt;/_url&gt;&lt;_volume&gt;3&lt;/_volume&gt;&lt;/Details&gt;&lt;Extra&gt;&lt;DBUID&gt;{F96A950B-833F-4880-A151-76DA2D6A2879}&lt;/DBUID&gt;&lt;/Extra&gt;&lt;/Item&gt;&lt;/References&gt;&lt;/Group&gt;&lt;/Citation&gt;_x000a_"/>
    <w:docVar w:name="NE.Ref{1F56764C-F14D-4688-99F7-F75C613EC6DD}" w:val=" ADDIN NE.Ref.{1F56764C-F14D-4688-99F7-F75C613EC6DD}&lt;Citation&gt;&lt;Group&gt;&lt;References&gt;&lt;Item&gt;&lt;ID&gt;562&lt;/ID&gt;&lt;UID&gt;{C78DEA8C-163D-4F10-B6F4-C7A0121FB24D}&lt;/UID&gt;&lt;Title&gt;Automatic surrogate model type selection during the optimization of expensive black-box problems&lt;/Title&gt;&lt;Template&gt;Conference Proceedings&lt;/Template&gt;&lt;Star&gt;0&lt;/Star&gt;&lt;Tag&gt;5&lt;/Tag&gt;&lt;Author&gt;Couckuyt, I; De Turck, F; Dhaene, T; Gorissen, D&lt;/Author&gt;&lt;Year&gt;2011&lt;/Year&gt;&lt;Details&gt;&lt;_accessed&gt;64030982&lt;/_accessed&gt;&lt;_created&gt;64030982&lt;/_created&gt;&lt;_date&gt;58380480&lt;/_date&gt;&lt;_date_display&gt;2011&lt;/_date_display&gt;&lt;_db_updated&gt;PKU Search&lt;/_db_updated&gt;&lt;_doi&gt;10.1109/WSC.2011.6148114&lt;/_doi&gt;&lt;_isbn&gt;0891-7736&lt;/_isbn&gt;&lt;_keywords&gt;Optimization&lt;/_keywords&gt;&lt;_modified&gt;64030982&lt;/_modified&gt;&lt;_number&gt;1&lt;/_number&gt;&lt;_pages&gt;4269-4279&lt;/_pages&gt;&lt;_publisher&gt;IEEE&lt;/_publisher&gt;&lt;_url&gt;https://go.exlibris.link/MHYybwk5&lt;/_url&gt;&lt;/Details&gt;&lt;Extra&gt;&lt;DBUID&gt;{F96A950B-833F-4880-A151-76DA2D6A2879}&lt;/DBUID&gt;&lt;/Extra&gt;&lt;/Item&gt;&lt;/References&gt;&lt;/Group&gt;&lt;/Citation&gt;_x000a_"/>
    <w:docVar w:name="NE.Ref{1F7DC1CF-8A1F-4993-975E-967471C3939B}" w:val=" ADDIN NE.Ref.{1F7DC1CF-8A1F-4993-975E-967471C3939B}&lt;Citation&gt;&lt;Group&gt;&lt;References&gt;&lt;Item&gt;&lt;ID&gt;542&lt;/ID&gt;&lt;UID&gt;{2B656995-0ED2-4AF6-A148-7B59A45899B0}&lt;/UID&gt;&lt;Title&gt;On design optimization for structural crashworthiness and its state of the art&lt;/Title&gt;&lt;Template&gt;Journal Article&lt;/Template&gt;&lt;Star&gt;0&lt;/Star&gt;&lt;Tag&gt;0&lt;/Tag&gt;&lt;Author&gt;Fang, Jianguang; Sun, Guangyong; Qiu, Na; Kim, Nam H; Li, Qing&lt;/Author&gt;&lt;Year&gt;2017&lt;/Year&gt;&lt;Details&gt;&lt;_accessed&gt;64024372&lt;/_accessed&gt;&lt;_collection_scope&gt;SCIE;EI&lt;/_collection_scope&gt;&lt;_created&gt;64024372&lt;/_created&gt;&lt;_db_updated&gt;CrossRef&lt;/_db_updated&gt;&lt;_doi&gt;10.1007/s00158-016-1579-y&lt;/_doi&gt;&lt;_impact_factor&gt;   4.542&lt;/_impact_factor&gt;&lt;_isbn&gt;1615-147X&lt;/_isbn&gt;&lt;_issue&gt;3&lt;/_issue&gt;&lt;_journal&gt;Structural and Multidisciplinary Optimization&lt;/_journal&gt;&lt;_modified&gt;64042472&lt;/_modified&gt;&lt;_pages&gt;1091-1119&lt;/_pages&gt;&lt;_tertiary_title&gt;Struct Multidisc Optim&lt;/_tertiary_title&gt;&lt;_url&gt;http://link.springer.com/10.1007/s00158-016-1579-y_x000d__x000a_http://link.springer.com/content/pdf/10.1007/s00158-016-1579-y.pdf&lt;/_url&gt;&lt;_volume&gt;55&lt;/_volume&gt;&lt;/Details&gt;&lt;Extra&gt;&lt;DBUID&gt;{F96A950B-833F-4880-A151-76DA2D6A2879}&lt;/DBUID&gt;&lt;/Extra&gt;&lt;/Item&gt;&lt;/References&gt;&lt;/Group&gt;&lt;/Citation&gt;_x000a_"/>
    <w:docVar w:name="NE.Ref{20E952B5-57C8-4B1E-9C13-0A1E62F6DF38}" w:val=" ADDIN NE.Ref.{20E952B5-57C8-4B1E-9C13-0A1E62F6DF38}&lt;Citation&gt;&lt;Group&gt;&lt;References&gt;&lt;Item&gt;&lt;ID&gt;574&lt;/ID&gt;&lt;UID&gt;{4BE155A1-AA1C-4D0E-B7F5-15339BFD05CA}&lt;/UID&gt;&lt;Title&gt;Comparing Kriging and Radial Basis Function Surrogates&lt;/Title&gt;&lt;Template&gt;Journal Article&lt;/Template&gt;&lt;Star&gt;0&lt;/Star&gt;&lt;Tag&gt;0&lt;/Tag&gt;&lt;Author&gt;Bagheri, Samineh; Konen, Wolfgang; Bäck, Thomas&lt;/Author&gt;&lt;Year&gt;2017&lt;/Year&gt;&lt;Details&gt;&lt;_accessed&gt;64031960&lt;/_accessed&gt;&lt;_created&gt;64031960&lt;/_created&gt;&lt;_modified&gt;64042475&lt;/_modified&gt;&lt;/Details&gt;&lt;Extra&gt;&lt;DBUID&gt;{F96A950B-833F-4880-A151-76DA2D6A2879}&lt;/DBUID&gt;&lt;/Extra&gt;&lt;/Item&gt;&lt;/References&gt;&lt;/Group&gt;&lt;/Citation&gt;_x000a_"/>
    <w:docVar w:name="NE.Ref{215D36D9-C1C9-4EEE-898A-AA2B8B5D6FE0}" w:val=" ADDIN NE.Ref.{215D36D9-C1C9-4EEE-898A-AA2B8B5D6FE0}&lt;Citation&gt;&lt;Group&gt;&lt;References&gt;&lt;Item&gt;&lt;ID&gt;554&lt;/ID&gt;&lt;UID&gt;{347FECB7-7189-4413-9905-6F6F870557DF}&lt;/UID&gt;&lt;Title&gt;Progress in Aerospace Sciences&lt;/Title&gt;&lt;Template&gt;Journal Article&lt;/Template&gt;&lt;Star&gt;0&lt;/Star&gt;&lt;Tag&gt;5&lt;/Tag&gt;&lt;Author/&gt;&lt;Year&gt;0&lt;/Year&gt;&lt;Details&gt;&lt;_doi&gt;10.1016/j.paerosci.2017.11.003&lt;/_doi&gt;&lt;_created&gt;64029527&lt;/_created&gt;&lt;_modified&gt;64029527&lt;/_modified&gt;&lt;/Details&gt;&lt;Extra&gt;&lt;DBUID&gt;{F96A950B-833F-4880-A151-76DA2D6A2879}&lt;/DBUID&gt;&lt;/Extra&gt;&lt;/Item&gt;&lt;/References&gt;&lt;/Group&gt;&lt;/Citation&gt;_x000a_"/>
    <w:docVar w:name="NE.Ref{254CC1DD-6D96-422E-AE79-4AE7AC3D34EB}" w:val=" ADDIN NE.Ref.{254CC1DD-6D96-422E-AE79-4AE7AC3D34EB}&lt;Citation&gt;&lt;Group&gt;&lt;References&gt;&lt;Item&gt;&lt;ID&gt;578&lt;/ID&gt;&lt;UID&gt;{57BDA70F-FCEE-457C-A6B9-822094213DA7}&lt;/UID&gt;&lt;Title&gt;Surrogate models in evolutionary single-objective optimization: A new taxonomy and experimental study&lt;/Title&gt;&lt;Template&gt;Journal Article&lt;/Template&gt;&lt;Star&gt;0&lt;/Star&gt;&lt;Tag&gt;0&lt;/Tag&gt;&lt;Author&gt;Tong, Hao; Huang, Changwu; Minku, Leandro L; Yao, Xin&lt;/Author&gt;&lt;Year&gt;2021&lt;/Year&gt;&lt;Details&gt;&lt;_accessed&gt;64031979&lt;/_accessed&gt;&lt;_collection_scope&gt;SCI;SCIE;EI&lt;/_collection_scope&gt;&lt;_created&gt;64031979&lt;/_created&gt;&lt;_db_updated&gt;CrossRef&lt;/_db_updated&gt;&lt;_doi&gt;10.1016/j.ins.2021.03.002&lt;/_doi&gt;&lt;_impact_factor&gt;   6.795&lt;/_impact_factor&gt;&lt;_isbn&gt;00200255&lt;/_isbn&gt;&lt;_journal&gt;Information Sciences&lt;/_journal&gt;&lt;_modified&gt;64042475&lt;/_modified&gt;&lt;_pages&gt;414-437&lt;/_pages&gt;&lt;_tertiary_title&gt;Information Sciences&lt;/_tertiary_title&gt;&lt;_url&gt;https://linkinghub.elsevier.com/retrieve/pii/S0020025521002395_x000d__x000a_https://api.elsevier.com/content/article/PII:S0020025521002395?httpAccept=text/xml&lt;/_url&gt;&lt;_volume&gt;562&lt;/_volume&gt;&lt;/Details&gt;&lt;Extra&gt;&lt;DBUID&gt;{F96A950B-833F-4880-A151-76DA2D6A2879}&lt;/DBUID&gt;&lt;/Extra&gt;&lt;/Item&gt;&lt;/References&gt;&lt;/Group&gt;&lt;/Citation&gt;_x000a_"/>
    <w:docVar w:name="NE.Ref{257ED8C8-B973-4070-ADC1-8840CBAAA3B6}" w:val=" ADDIN NE.Ref.{257ED8C8-B973-4070-ADC1-8840CBAAA3B6}&lt;Citation&gt;&lt;Group&gt;&lt;References&gt;&lt;Item&gt;&lt;ID&gt;538&lt;/ID&gt;&lt;UID&gt;{167BD8CD-7A4B-492D-ABA7-809094ACBABD}&lt;/UID&gt;&lt;Title&gt;Moving Least Squares Metamodels—Hyperparameter, Variable Reduction and Model Selection&lt;/Title&gt;&lt;Template&gt;Book Section&lt;/Template&gt;&lt;Star&gt;0&lt;/Star&gt;&lt;Tag&gt;0&lt;/Tag&gt;&lt;Author&gt;Reuter, I; Voigt, M; Mailach, R; Becker, K H; Fischersworring-Bunk, A; Schlums, H; Ivankovic, M&lt;/Author&gt;&lt;Year&gt;2016&lt;/Year&gt;&lt;Details&gt;&lt;_accessed&gt;64023709&lt;/_accessed&gt;&lt;_created&gt;64023709&lt;/_created&gt;&lt;_db_updated&gt;PKU Search&lt;/_db_updated&gt;&lt;_doi&gt;10.1007/978-3-319-47886-9_5&lt;/_doi&gt;&lt;_isbn&gt;9783319478852;3319478850;&lt;/_isbn&gt;&lt;_keywords&gt;Move Little Square; Root Mean Square Error; Support Point; Variable Reduction; Weight Little Square&lt;/_keywords&gt;&lt;_modified&gt;64042472&lt;/_modified&gt;&lt;_number&gt;1&lt;/_number&gt;&lt;_ori_publication&gt;Springer International Publishing&lt;/_ori_publication&gt;&lt;_pages&gt;63-80&lt;/_pages&gt;&lt;_place_published&gt;Cham&lt;/_place_published&gt;&lt;_publisher&gt;Springer International Publishing&lt;/_publisher&gt;&lt;_url&gt;https://go.exlibris.link/cWsyQqmc&lt;/_url&gt;&lt;/Details&gt;&lt;Extra&gt;&lt;DBUID&gt;{F96A950B-833F-4880-A151-76DA2D6A2879}&lt;/DBUID&gt;&lt;/Extra&gt;&lt;/Item&gt;&lt;/References&gt;&lt;/Group&gt;&lt;/Citation&gt;_x000a_"/>
    <w:docVar w:name="NE.Ref{288B6D16-075D-43FF-8CC9-3DF032C4CCBE}" w:val=" ADDIN NE.Ref.{288B6D16-075D-43FF-8CC9-3DF032C4CCBE}&lt;Citation&gt;&lt;Group&gt;&lt;References&gt;&lt;Item&gt;&lt;ID&gt;532&lt;/ID&gt;&lt;UID&gt;{BD6B0DCD-96D1-4AC5-B742-3E9A68389004}&lt;/UID&gt;&lt;Title&gt;Spatially defined optimization of FEA using nodal surrogate models&lt;/Title&gt;&lt;Template&gt;Journal Article&lt;/Template&gt;&lt;Star&gt;0&lt;/Star&gt;&lt;Tag&gt;0&lt;/Tag&gt;&lt;Author&gt;Thelin, Christopher; Bunnell, Spencer; Gorrell, Steven; Wright, Landon; Salmon, John&lt;/Author&gt;&lt;Year&gt;2021&lt;/Year&gt;&lt;Details&gt;&lt;_doi&gt;10.1007/s00158-021-02894-3&lt;/_doi&gt;&lt;_created&gt;64023031&lt;/_created&gt;&lt;_modified&gt;64023031&lt;/_modified&gt;&lt;_url&gt;https://link.springer.com/10.1007/s00158-021-02894-3_x000d__x000a_https://link.springer.com/content/pdf/10.1007/s00158-021-02894-3.pdf&lt;/_url&gt;&lt;_journal&gt;Structural and Multidisciplinary Optimization&lt;/_journal&gt;&lt;_volume&gt;64&lt;/_volume&gt;&lt;_issue&gt;2&lt;/_issue&gt;&lt;_pages&gt;813-828&lt;/_pages&gt;&lt;_tertiary_title&gt;Struct Multidisc Optim&lt;/_tertiary_title&gt;&lt;_isbn&gt;1615-147X&lt;/_isbn&gt;&lt;_accessed&gt;64023031&lt;/_accessed&gt;&lt;_db_updated&gt;CrossRef&lt;/_db_updated&gt;&lt;_impact_factor&gt;   4.542&lt;/_impact_factor&gt;&lt;_collection_scope&gt;SCIE;EI&lt;/_collection_scope&gt;&lt;/Details&gt;&lt;Extra&gt;&lt;DBUID&gt;{F96A950B-833F-4880-A151-76DA2D6A2879}&lt;/DBUID&gt;&lt;/Extra&gt;&lt;/Item&gt;&lt;/References&gt;&lt;/Group&gt;&lt;/Citation&gt;_x000a_"/>
    <w:docVar w:name="NE.Ref{2A61FD11-A264-41E2-BD48-D5AB55EDD4B6}" w:val=" ADDIN NE.Ref.{2A61FD11-A264-41E2-BD48-D5AB55EDD4B6}&lt;Citation&gt;&lt;Group&gt;&lt;References&gt;&lt;Item&gt;&lt;ID&gt;560&lt;/ID&gt;&lt;UID&gt;{F941ADF3-B199-46E5-960C-94D009B11E48}&lt;/UID&gt;&lt;Title&gt;A comparison of quality measures for model selection in surrogate-assisted evolutionary algorithm&lt;/Title&gt;&lt;Template&gt;Journal Article&lt;/Template&gt;&lt;Star&gt;0&lt;/Star&gt;&lt;Tag&gt;5&lt;/Tag&gt;&lt;Author&gt;Yu, Haibo; Tan, Ying; Sun, Chaoli; Zeng, Jianchao&lt;/Author&gt;&lt;Year&gt;2019&lt;/Year&gt;&lt;Details&gt;&lt;_accessed&gt;64030276&lt;/_accessed&gt;&lt;_collection_scope&gt;SCIE;EI&lt;/_collection_scope&gt;&lt;_created&gt;64030276&lt;/_created&gt;&lt;_db_updated&gt;CrossRef&lt;/_db_updated&gt;&lt;_doi&gt;10.1007/s00500-019-03783-0&lt;/_doi&gt;&lt;_impact_factor&gt;   3.643&lt;/_impact_factor&gt;&lt;_isbn&gt;1432-7643&lt;/_isbn&gt;&lt;_issue&gt;23&lt;/_issue&gt;&lt;_journal&gt;Soft Computing&lt;/_journal&gt;&lt;_modified&gt;64030966&lt;/_modified&gt;&lt;_pages&gt;12417-12436&lt;/_pages&gt;&lt;_tertiary_title&gt;Soft Comput&lt;/_tertiary_title&gt;&lt;_url&gt;http://link.springer.com/10.1007/s00500-019-03783-0_x000d__x000a_http://link.springer.com/content/pdf/10.1007/s00500-019-03783-0.pdf&lt;/_url&gt;&lt;_volume&gt;23&lt;/_volume&gt;&lt;/Details&gt;&lt;Extra&gt;&lt;DBUID&gt;{F96A950B-833F-4880-A151-76DA2D6A2879}&lt;/DBUID&gt;&lt;/Extra&gt;&lt;/Item&gt;&lt;/References&gt;&lt;/Group&gt;&lt;/Citation&gt;_x000a_"/>
    <w:docVar w:name="NE.Ref{2BB11811-A4D2-46BB-A967-CFC1FC79D41C}" w:val=" ADDIN NE.Ref.{2BB11811-A4D2-46BB-A967-CFC1FC79D41C}&lt;Citation&gt;&lt;Group&gt;&lt;References&gt;&lt;Item&gt;&lt;ID&gt;545&lt;/ID&gt;&lt;UID&gt;{123CFEA3-B047-401E-90A7-54236F7113F0}&lt;/UID&gt;&lt;Title&gt;Proceedings of the ASME 2011 International Design Engineering Technical Conferences &amp;amp; Computers and Information in Engineering Conference IDETC/CIE 2011&lt;/Title&gt;&lt;Template&gt;Journal Article&lt;/Template&gt;&lt;Star&gt;0&lt;/Star&gt;&lt;Tag&gt;0&lt;/Tag&gt;&lt;Author/&gt;&lt;Year&gt;0&lt;/Year&gt;&lt;Details&gt;&lt;_created&gt;64028780&lt;/_created&gt;&lt;_modified&gt;64028780&lt;/_modified&gt;&lt;_accessed&gt;64028780&lt;/_accessed&gt;&lt;/Details&gt;&lt;Extra&gt;&lt;DBUID&gt;{F96A950B-833F-4880-A151-76DA2D6A2879}&lt;/DBUID&gt;&lt;/Extra&gt;&lt;/Item&gt;&lt;/References&gt;&lt;/Group&gt;&lt;/Citation&gt;_x000a_"/>
    <w:docVar w:name="NE.Ref{2BF4F536-7D94-4233-AB69-9A27968AC0AB}" w:val=" ADDIN NE.Ref.{2BF4F536-7D94-4233-AB69-9A27968AC0AB}&lt;Citation&gt;&lt;Group&gt;&lt;References&gt;&lt;Item&gt;&lt;ID&gt;580&lt;/ID&gt;&lt;UID&gt;{1A058AED-9F18-4CB4-8F98-E8895C513675}&lt;/UID&gt;&lt;Title&gt;Managing computational complexity using surrogate models: a critical review&lt;/Title&gt;&lt;Template&gt;Journal Article&lt;/Template&gt;&lt;Star&gt;0&lt;/Star&gt;&lt;Tag&gt;5&lt;/Tag&gt;&lt;Author&gt;Alizadeh, Reza; Allen, Janet K; Mistree, Farrokh&lt;/Author&gt;&lt;Year&gt;2020&lt;/Year&gt;&lt;Details&gt;&lt;_accessed&gt;64042757&lt;/_accessed&gt;&lt;_collection_scope&gt;SCIE;EI&lt;/_collection_scope&gt;&lt;_created&gt;64042757&lt;/_created&gt;&lt;_date&gt;63113760&lt;/_date&gt;&lt;_date_display&gt;2020&lt;/_date_display&gt;&lt;_db_updated&gt;PKU Search&lt;/_db_updated&gt;&lt;_doi&gt;10.1007/s00163-020-00336-7&lt;/_doi&gt;&lt;_impact_factor&gt;   2.655&lt;/_impact_factor&gt;&lt;_isbn&gt;0934-9839&lt;/_isbn&gt;&lt;_issue&gt;3&lt;/_issue&gt;&lt;_journal&gt;Research in engineering design&lt;/_journal&gt;&lt;_keywords&gt;Accuracy; Complex systems; Complexity; Computational efficiency; Computer simulation; Computing time; Design engineering; Design of experiments; Hypercubes; Model accuracy; Response surfaces; State-of-the-art reviews&lt;/_keywords&gt;&lt;_modified&gt;64052671&lt;/_modified&gt;&lt;_number&gt;1&lt;/_number&gt;&lt;_ori_publication&gt;Springer Nature B.V&lt;/_ori_publication&gt;&lt;_pages&gt;275-298&lt;/_pages&gt;&lt;_place_published&gt;New York&lt;/_place_published&gt;&lt;_url&gt;https://go.exlibris.link/pd5gdLsc&lt;/_url&gt;&lt;_volume&gt;31&lt;/_volume&gt;&lt;/Details&gt;&lt;Extra&gt;&lt;DBUID&gt;{F96A950B-833F-4880-A151-76DA2D6A2879}&lt;/DBUID&gt;&lt;/Extra&gt;&lt;/Item&gt;&lt;/References&gt;&lt;/Group&gt;&lt;/Citation&gt;_x000a_"/>
    <w:docVar w:name="NE.Ref{2E0A084E-2BED-4323-AAA8-803A9935F070}" w:val=" ADDIN NE.Ref.{2E0A084E-2BED-4323-AAA8-803A9935F070}&lt;Citation&gt;&lt;Group&gt;&lt;References&gt;&lt;Item&gt;&lt;ID&gt;571&lt;/ID&gt;&lt;UID&gt;{E94D4ABB-DF5F-4FF6-B695-0E8DBD538569}&lt;/UID&gt;&lt;Title&gt;Advances in surrogate based modeling, feasibility analysis, and optimization: A review&lt;/Title&gt;&lt;Template&gt;Journal Article&lt;/Template&gt;&lt;Star&gt;0&lt;/Star&gt;&lt;Tag&gt;5&lt;/Tag&gt;&lt;Author&gt;Bhosekar, Atharv; Ierapetritou, Marianthi&lt;/Author&gt;&lt;Year&gt;2018&lt;/Year&gt;&lt;Details&gt;&lt;_accessed&gt;64031896&lt;/_accessed&gt;&lt;_collection_scope&gt;SCI;SCIE;EI&lt;/_collection_scope&gt;&lt;_created&gt;64031896&lt;/_created&gt;&lt;_db_updated&gt;CrossRef&lt;/_db_updated&gt;&lt;_doi&gt;10.1016/j.compchemeng.2017.09.017&lt;/_doi&gt;&lt;_impact_factor&gt;   3.845&lt;/_impact_factor&gt;&lt;_isbn&gt;00981354&lt;/_isbn&gt;&lt;_journal&gt;Computers &amp;amp; Chemical Engineering&lt;/_journal&gt;&lt;_modified&gt;64052792&lt;/_modified&gt;&lt;_pages&gt;250-267&lt;/_pages&gt;&lt;_tertiary_title&gt;Computers &amp;amp; Chemical Engineering&lt;/_tertiary_title&gt;&lt;_url&gt;https://linkinghub.elsevier.com/retrieve/pii/S0098135417303228_x000d__x000a_https://dul.usage.elsevier.com/doi/&lt;/_url&gt;&lt;_volume&gt;108&lt;/_volume&gt;&lt;/Details&gt;&lt;Extra&gt;&lt;DBUID&gt;{F96A950B-833F-4880-A151-76DA2D6A2879}&lt;/DBUID&gt;&lt;/Extra&gt;&lt;/Item&gt;&lt;/References&gt;&lt;/Group&gt;&lt;/Citation&gt;_x000a_"/>
    <w:docVar w:name="NE.Ref{2F1D3491-6698-46F1-8405-951E21C40A9D}" w:val=" ADDIN NE.Ref.{2F1D3491-6698-46F1-8405-951E21C40A9D}&lt;Citation&gt;&lt;Group&gt;&lt;References&gt;&lt;Item&gt;&lt;ID&gt;581&lt;/ID&gt;&lt;UID&gt;{6E56AF9E-298F-4E46-B4C5-D9ECE343CFD9}&lt;/UID&gt;&lt;Title&gt;A rule-based method for automated surrogate model selection&lt;/Title&gt;&lt;Template&gt;Journal Article&lt;/Template&gt;&lt;Star&gt;0&lt;/Star&gt;&lt;Tag&gt;5&lt;/Tag&gt;&lt;Author&gt;Jia, Liangyue; Alizadeh, Reza; Hao, Jia; Wang, Guoxin; Allen, Janet K; Mistree, Farrokh&lt;/Author&gt;&lt;Year&gt;2020&lt;/Year&gt;&lt;Details&gt;&lt;_accessed&gt;64043180&lt;/_accessed&gt;&lt;_collection_scope&gt;SCIE;EI&lt;/_collection_scope&gt;&lt;_created&gt;64043180&lt;/_created&gt;&lt;_date&gt;63113760&lt;/_date&gt;&lt;_date_display&gt;2020&lt;/_date_display&gt;&lt;_db_updated&gt;PKU Search&lt;/_db_updated&gt;&lt;_doi&gt;10.1016/j.aei.2020.101123&lt;/_doi&gt;&lt;_impact_factor&gt;   5.603&lt;/_impact_factor&gt;&lt;_isbn&gt;1474-0346&lt;/_isbn&gt;&lt;_journal&gt;Advanced engineering informatics&lt;/_journal&gt;&lt;_keywords&gt;Automated surrogate model selection; Metamodeling; Rule-based method; Surrogate modeling&lt;/_keywords&gt;&lt;_modified&gt;64052689&lt;/_modified&gt;&lt;_number&gt;1&lt;/_number&gt;&lt;_ori_publication&gt;Elsevier Ltd&lt;/_ori_publication&gt;&lt;_pages&gt;101123&lt;/_pages&gt;&lt;_url&gt;https://go.exlibris.link/1sWvhFQl&lt;/_url&gt;&lt;_volume&gt;45&lt;/_volume&gt;&lt;/Details&gt;&lt;Extra&gt;&lt;DBUID&gt;{F96A950B-833F-4880-A151-76DA2D6A2879}&lt;/DBUID&gt;&lt;/Extra&gt;&lt;/Item&gt;&lt;/References&gt;&lt;/Group&gt;&lt;/Citation&gt;_x000a_"/>
    <w:docVar w:name="NE.Ref{2F59EF9A-9824-4645-9298-988998F4D24B}" w:val=" ADDIN NE.Ref.{2F59EF9A-9824-4645-9298-988998F4D24B}&lt;Citation&gt;&lt;Group&gt;&lt;References&gt;&lt;Item&gt;&lt;ID&gt;550&lt;/ID&gt;&lt;UID&gt;{4463EDED-C70F-41B8-BFE7-0C4727272587}&lt;/UID&gt;&lt;Title&gt;Multiresponse Metamodeling in Simulation-Based Design Applications&lt;/Title&gt;&lt;Template&gt;Journal Article&lt;/Template&gt;&lt;Star&gt;0&lt;/Star&gt;&lt;Tag&gt;0&lt;/Tag&gt;&lt;Author/&gt;&lt;Year&gt;0&lt;/Year&gt;&lt;Details&gt;&lt;_created&gt;64029127&lt;/_created&gt;&lt;_modified&gt;64029127&lt;/_modified&gt;&lt;/Details&gt;&lt;Extra&gt;&lt;DBUID&gt;{F96A950B-833F-4880-A151-76DA2D6A2879}&lt;/DBUID&gt;&lt;/Extra&gt;&lt;/Item&gt;&lt;/References&gt;&lt;/Group&gt;&lt;/Citation&gt;_x000a_"/>
    <w:docVar w:name="NE.Ref{304E418A-9BEE-492B-8741-0B4077DC1E6C}" w:val=" ADDIN NE.Ref.{304E418A-9BEE-492B-8741-0B4077DC1E6C}&lt;Citation&gt;&lt;Group&gt;&lt;References&gt;&lt;Item&gt;&lt;ID&gt;573&lt;/ID&gt;&lt;UID&gt;{649DAACC-13AD-4B34-8412-BF1A1A5A2047}&lt;/UID&gt;&lt;Title&gt;LEAPS2: Learning based Evolutionary Assistive Paradigm for Surrogate Selection&lt;/Title&gt;&lt;Template&gt;Journal Article&lt;/Template&gt;&lt;Star&gt;0&lt;/Star&gt;&lt;Tag&gt;0&lt;/Tag&gt;&lt;Author&gt;Garud, Sushant S; Karimi, Iftekhar A; Kraft, Markus&lt;/Author&gt;&lt;Year&gt;2018&lt;/Year&gt;&lt;Details&gt;&lt;_accessed&gt;64031931&lt;/_accessed&gt;&lt;_collection_scope&gt;SCI;SCIE;EI&lt;/_collection_scope&gt;&lt;_created&gt;64031931&lt;/_created&gt;&lt;_date&gt;62062560&lt;/_date&gt;&lt;_date_display&gt;2018&lt;/_date_display&gt;&lt;_db_updated&gt;PKU Search&lt;/_db_updated&gt;&lt;_doi&gt;10.1016/j.compchemeng.2018.09.008&lt;/_doi&gt;&lt;_impact_factor&gt;   3.845&lt;/_impact_factor&gt;&lt;_isbn&gt;0098-1354&lt;/_isbn&gt;&lt;_journal&gt;Computers &amp;amp; chemical engineering&lt;/_journal&gt;&lt;_keywords&gt;Analysis; Knowledge pyramid; Machine learning; Meta-model; Surrogate model; System attributes&lt;/_keywords&gt;&lt;_modified&gt;64052671&lt;/_modified&gt;&lt;_number&gt;1&lt;/_number&gt;&lt;_ori_publication&gt;Elsevier Ltd&lt;/_ori_publication&gt;&lt;_pages&gt;352-370&lt;/_pages&gt;&lt;_url&gt;https://go.exlibris.link/vN8pklDd&lt;/_url&gt;&lt;_volume&gt;119&lt;/_volume&gt;&lt;/Details&gt;&lt;Extra&gt;&lt;DBUID&gt;{F96A950B-833F-4880-A151-76DA2D6A2879}&lt;/DBUID&gt;&lt;/Extra&gt;&lt;/Item&gt;&lt;/References&gt;&lt;/Group&gt;&lt;/Citation&gt;_x000a_"/>
    <w:docVar w:name="NE.Ref{305B0109-882D-430C-8DF8-0040574FB9CC}" w:val=" ADDIN NE.Ref.{305B0109-882D-430C-8DF8-0040574FB9CC}&lt;Citation&gt;&lt;Group&gt;&lt;References&gt;&lt;Item&gt;&lt;ID&gt;565&lt;/ID&gt;&lt;UID&gt;{FE75F490-ACD1-464A-A28F-F4B58215D555}&lt;/UID&gt;&lt;Title&gt;Online selection of surrogate models for constrained black-box optimization&lt;/Title&gt;&lt;Template&gt;Conference Proceedings&lt;/Template&gt;&lt;Star&gt;0&lt;/Star&gt;&lt;Tag&gt;5&lt;/Tag&gt;&lt;Author&gt;Bagheri, Samineh; Konen, Wolfgang; Back, Thomas&lt;/Author&gt;&lt;Year&gt;2016&lt;/Year&gt;&lt;Details&gt;&lt;_accessed&gt;64031588&lt;/_accessed&gt;&lt;_created&gt;64031588&lt;/_created&gt;&lt;_date&gt;61009920&lt;/_date&gt;&lt;_date_display&gt;2016&lt;/_date_display&gt;&lt;_db_updated&gt;PKU Search&lt;/_db_updated&gt;&lt;_doi&gt;10.1109/SSCI.2016.7850206&lt;/_doi&gt;&lt;_keywords&gt;Approximation algorithms; Approximation error; Computational modeling; Minimization; Optimization; Sociology; Statistics&lt;/_keywords&gt;&lt;_modified&gt;64031609&lt;/_modified&gt;&lt;_number&gt;1&lt;/_number&gt;&lt;_pages&gt;1-8&lt;/_pages&gt;&lt;_publisher&gt;IEEE&lt;/_publisher&gt;&lt;_url&gt;http://pku.summon.serialssolutions.com/2.0.0/link/0/eLvHCXMwlV3JasNADBVxTjl1SUp35gPqxNtMxucQ0xUCyamXMIsMpdQOdg35_Gpsk0DppTdjDDZvQHqW9PQA4mga-L9igpRhornWiMIqjkJZmdjcaMpfijK40w2_v8nXVZQt-fMAHg7SGERsZ9Fw6i7b1r4tTeMqZ7O55ER2hAeeDOaddKvvW4ZBOluvF09udEtM--eO_ilRnz6yk_-96RQmRx0eWx0yzBkMsDiHkeOH3XrlMbx0q0JZ3drZEMaszFndVFXpymOs9bmpGRFTZhwRdH4QaJl2VTtfl3tWUsT46qWYE9hky83i0e_9EfwPGcY-YRdpGWgTS0wt10KYGNVc5KkUuSCmQcEu5_SF1gjiVblrMuuIIzEKwzUG8QUMi7LAS2Apco4J_f3pBBMlYmVku0nHSkWHrNQVjB0o2123AWPb43H99-0bGDncu6GPWxh-Vw3egbf7bO7bQ_oBqWabGA&lt;/_url&gt;&lt;/Details&gt;&lt;Extra&gt;&lt;DBUID&gt;{F96A950B-833F-4880-A151-76DA2D6A2879}&lt;/DBUID&gt;&lt;/Extra&gt;&lt;/Item&gt;&lt;/References&gt;&lt;/Group&gt;&lt;/Citation&gt;_x000a_"/>
    <w:docVar w:name="NE.Ref{31744BE9-4C8D-40F8-A4A6-56A0A11D662D}" w:val=" ADDIN NE.Ref.{31744BE9-4C8D-40F8-A4A6-56A0A11D662D}&lt;Citation&gt;&lt;Group&gt;&lt;References&gt;&lt;Item&gt;&lt;ID&gt;557&lt;/ID&gt;&lt;UID&gt;{81E76120-7643-441C-AF22-30EB093B0DDF}&lt;/UID&gt;&lt;Title&gt;Review of Metamodeling Techniques in Support of Engineering Design Optimization&lt;/Title&gt;&lt;Template&gt;Journal Article&lt;/Template&gt;&lt;Star&gt;0&lt;/Star&gt;&lt;Tag&gt;0&lt;/Tag&gt;&lt;Author&gt;Wang, G Gary; Shan, S&lt;/Author&gt;&lt;Year&gt;2007&lt;/Year&gt;&lt;Details&gt;&lt;_accessed&gt;64029586&lt;/_accessed&gt;&lt;_created&gt;64029586&lt;/_created&gt;&lt;_modified&gt;64042474&lt;/_modified&gt;&lt;/Details&gt;&lt;Extra&gt;&lt;DBUID&gt;{F96A950B-833F-4880-A151-76DA2D6A2879}&lt;/DBUID&gt;&lt;/Extra&gt;&lt;/Item&gt;&lt;/References&gt;&lt;/Group&gt;&lt;/Citation&gt;_x000a_"/>
    <w:docVar w:name="NE.Ref{33E823B8-09CF-47B5-8528-616B3CFCA615}" w:val=" ADDIN NE.Ref.{33E823B8-09CF-47B5-8528-616B3CFCA615}&lt;Citation&gt;&lt;Group&gt;&lt;References&gt;&lt;Item&gt;&lt;ID&gt;568&lt;/ID&gt;&lt;UID&gt;{DEF76270-7CAE-4765-9666-4287AC8136F2}&lt;/UID&gt;&lt;Title&gt;SURROGATE MODEL SELECTION FOR DESIGN SPACE APPROXIMATION AND SURROGATE- BASED OPTIMIZATION&lt;/Title&gt;&lt;Template&gt;Journal Article&lt;/Template&gt;&lt;Star&gt;0&lt;/Star&gt;&lt;Tag&gt;5&lt;/Tag&gt;&lt;Author&gt;Williams, B A; Cremaschi, S&lt;/Author&gt;&lt;Year&gt;2019&lt;/Year&gt;&lt;Details&gt;&lt;_accessed&gt;64031693&lt;/_accessed&gt;&lt;_created&gt;64031693&lt;/_created&gt;&lt;_doi&gt;10.1016/B978-0-12-818597-1.50056-4&lt;/_doi&gt;&lt;_modified&gt;64031694&lt;/_modified&gt;&lt;/Details&gt;&lt;Extra&gt;&lt;DBUID&gt;{F96A950B-833F-4880-A151-76DA2D6A2879}&lt;/DBUID&gt;&lt;/Extra&gt;&lt;/Item&gt;&lt;/References&gt;&lt;/Group&gt;&lt;/Citation&gt;_x000a_"/>
    <w:docVar w:name="NE.Ref{33FF1C4A-AF39-4C77-B1BC-FA7E7E5BAE8F}" w:val=" ADDIN NE.Ref.{33FF1C4A-AF39-4C77-B1BC-FA7E7E5BAE8F}&lt;Citation&gt;&lt;Group&gt;&lt;References&gt;&lt;Item&gt;&lt;ID&gt;540&lt;/ID&gt;&lt;UID&gt;{FEC5BB8E-B716-458F-BF8D-52122E4ACC4B}&lt;/UID&gt;&lt;Title&gt;Aerodynamic optimisation of a high-speed train head shape using an advanced hybrid surrogate-based nonlinear model representation method&lt;/Title&gt;&lt;Template&gt;Journal Article&lt;/Template&gt;&lt;Star&gt;0&lt;/Star&gt;&lt;Tag&gt;0&lt;/Tag&gt;&lt;Author&gt;He, Zhao; Xiong, Xiaohui; Yang, Bo; Li, Haihong&lt;/Author&gt;&lt;Year&gt;2020&lt;/Year&gt;&lt;Details&gt;&lt;_accessed&gt;64023767&lt;/_accessed&gt;&lt;_collection_scope&gt;SCIE;EI&lt;/_collection_scope&gt;&lt;_created&gt;64023767&lt;/_created&gt;&lt;_date&gt;63460800&lt;/_date&gt;&lt;_db_updated&gt;CrossRef&lt;/_db_updated&gt;&lt;_doi&gt;10.1007/s11081-020-09554-3&lt;/_doi&gt;&lt;_impact_factor&gt;   2.760&lt;/_impact_factor&gt;&lt;_isbn&gt;1389-4420&lt;/_isbn&gt;&lt;_journal&gt;Optimization and Engineering&lt;/_journal&gt;&lt;_modified&gt;64023767&lt;/_modified&gt;&lt;_tertiary_title&gt;Optim Eng&lt;/_tertiary_title&gt;&lt;_url&gt;https://link.springer.com/10.1007/s11081-020-09554-3_x000d__x000a_https://link.springer.com/content/pdf/10.1007/s11081-020-09554-3.pdf&lt;/_url&gt;&lt;/Details&gt;&lt;Extra&gt;&lt;DBUID&gt;{F96A950B-833F-4880-A151-76DA2D6A2879}&lt;/DBUID&gt;&lt;/Extra&gt;&lt;/Item&gt;&lt;/References&gt;&lt;/Group&gt;&lt;/Citation&gt;_x000a_"/>
    <w:docVar w:name="NE.Ref{34327E6B-FB3B-4DAC-A9B7-9EB3DF548699}" w:val=" ADDIN NE.Ref.{34327E6B-FB3B-4DAC-A9B7-9EB3DF548699}&lt;Citation&gt;&lt;Group&gt;&lt;References&gt;&lt;Item&gt;&lt;ID&gt;561&lt;/ID&gt;&lt;UID&gt;{CE6E6E8C-82FE-4309-97C0-D662DA64AFEC}&lt;/UID&gt;&lt;Title&gt;Genetic algorithms for hyperparameter optimization in predictive business process monitoring&lt;/Title&gt;&lt;Template&gt;Journal Article&lt;/Template&gt;&lt;Star&gt;0&lt;/Star&gt;&lt;Tag&gt;5&lt;/Tag&gt;&lt;Author&gt;Di Francescomarino, Chiara; Dumas, Marlon; Federici, Marco; Ghidini, Chiara; Maggi, Fabrizio Maria; Rizzi, Williams; Simonetto, Luca&lt;/Author&gt;&lt;Year&gt;2018&lt;/Year&gt;&lt;Details&gt;&lt;_accessed&gt;64030966&lt;/_accessed&gt;&lt;_collection_scope&gt;SCI;SCIE;EI&lt;/_collection_scope&gt;&lt;_created&gt;64030965&lt;/_created&gt;&lt;_db_updated&gt;CrossRef&lt;/_db_updated&gt;&lt;_doi&gt;10.1016/j.is.2018.01.003&lt;/_doi&gt;&lt;_impact_factor&gt;   2.309&lt;/_impact_factor&gt;&lt;_isbn&gt;03064379&lt;/_isbn&gt;&lt;_journal&gt;Information Systems&lt;/_journal&gt;&lt;_modified&gt;64052709&lt;/_modified&gt;&lt;_pages&gt;67-83&lt;/_pages&gt;&lt;_tertiary_title&gt;Information Systems&lt;/_tertiary_title&gt;&lt;_url&gt;https://linkinghub.elsevier.com/retrieve/pii/S0306437916305695_x000d__x000a_https://api.elsevier.com/content/article/PII:S0306437916305695?httpAccept=text/xml&lt;/_url&gt;&lt;_volume&gt;74&lt;/_volume&gt;&lt;/Details&gt;&lt;Extra&gt;&lt;DBUID&gt;{F96A950B-833F-4880-A151-76DA2D6A2879}&lt;/DBUID&gt;&lt;/Extra&gt;&lt;/Item&gt;&lt;/References&gt;&lt;/Group&gt;&lt;/Citation&gt;_x000a_"/>
    <w:docVar w:name="NE.Ref{34AFB3DD-D383-41CE-A5CE-BEBB6AC0925A}" w:val=" ADDIN NE.Ref.{34AFB3DD-D383-41CE-A5CE-BEBB6AC0925A}&lt;Citation&gt;&lt;Group&gt;&lt;References&gt;&lt;Item&gt;&lt;ID&gt;582&lt;/ID&gt;&lt;UID&gt;{88A87D49-C007-446E-B0D8-EA756A05F9E4}&lt;/UID&gt;&lt;Title&gt;Concurrent surrogate model selection (COSMOS): optimizing model type, kernel function, and hyper-parameters&lt;/Title&gt;&lt;Template&gt;Journal Article&lt;/Template&gt;&lt;Star&gt;0&lt;/Star&gt;&lt;Tag&gt;5&lt;/Tag&gt;&lt;Author&gt;Mehmani, Ali; Chowdhury, Souma; Meinrenken, Christoph; Messac, Achille&lt;/Author&gt;&lt;Year&gt;2018&lt;/Year&gt;&lt;Details&gt;&lt;_accessed&gt;64043180&lt;/_accessed&gt;&lt;_collection_scope&gt;SCIE;EI&lt;/_collection_scope&gt;&lt;_created&gt;64043180&lt;/_created&gt;&lt;_db_updated&gt;CrossRef&lt;/_db_updated&gt;&lt;_doi&gt;10.1007/s00158-017-1797-y&lt;/_doi&gt;&lt;_impact_factor&gt;   4.542&lt;/_impact_factor&gt;&lt;_isbn&gt;1615-147X&lt;/_isbn&gt;&lt;_issue&gt;3&lt;/_issue&gt;&lt;_journal&gt;Structural and Multidisciplinary Optimization&lt;/_journal&gt;&lt;_modified&gt;64052709&lt;/_modified&gt;&lt;_pages&gt;1093-1114&lt;/_pages&gt;&lt;_tertiary_title&gt;Struct Multidisc Optim&lt;/_tertiary_title&gt;&lt;_url&gt;http://link.springer.com/10.1007/s00158-017-1797-y_x000d__x000a_http://link.springer.com/content/pdf/10.1007/s00158-017-1797-y.pdf&lt;/_url&gt;&lt;_volume&gt;57&lt;/_volume&gt;&lt;/Details&gt;&lt;Extra&gt;&lt;DBUID&gt;{F96A950B-833F-4880-A151-76DA2D6A2879}&lt;/DBUID&gt;&lt;/Extra&gt;&lt;/Item&gt;&lt;/References&gt;&lt;/Group&gt;&lt;/Citation&gt;_x000a_"/>
    <w:docVar w:name="NE.Ref{367DFAA5-04A5-4629-9C6B-1685760E08AF}" w:val=" ADDIN NE.Ref.{367DFAA5-04A5-4629-9C6B-1685760E08AF}&lt;Citation&gt;&lt;Group&gt;&lt;References&gt;&lt;Item&gt;&lt;ID&gt;546&lt;/ID&gt;&lt;UID&gt;{6EE6044B-E791-4668-99F2-486DD3226B16}&lt;/UID&gt;&lt;Title&gt;Performance evaluation of metamodelling methods for engineering problems: towards a practitioner guide&lt;/Title&gt;&lt;Template&gt;Journal Article&lt;/Template&gt;&lt;Star&gt;0&lt;/Star&gt;&lt;Tag&gt;0&lt;/Tag&gt;&lt;Author&gt;Kianifar, Mohammed Reza; Campean, Felician&lt;/Author&gt;&lt;Year&gt;2020&lt;/Year&gt;&lt;Details&gt;&lt;_accessed&gt;64028792&lt;/_accessed&gt;&lt;_collection_scope&gt;SCIE;EI&lt;/_collection_scope&gt;&lt;_created&gt;64028792&lt;/_created&gt;&lt;_db_updated&gt;CrossRef&lt;/_db_updated&gt;&lt;_doi&gt;10.1007/s00158-019-02352-1&lt;/_doi&gt;&lt;_impact_factor&gt;   4.542&lt;/_impact_factor&gt;&lt;_isbn&gt;1615-147X&lt;/_isbn&gt;&lt;_issue&gt;1&lt;/_issue&gt;&lt;_journal&gt;Structural and Multidisciplinary Optimization&lt;/_journal&gt;&lt;_modified&gt;64042472&lt;/_modified&gt;&lt;_pages&gt;159-186&lt;/_pages&gt;&lt;_tertiary_title&gt;Struct Multidisc Optim&lt;/_tertiary_title&gt;&lt;_url&gt;http://link.springer.com/10.1007/s00158-019-02352-1_x000d__x000a_http://link.springer.com/content/pdf/10.1007/s00158-019-02352-1.pdf&lt;/_url&gt;&lt;_volume&gt;61&lt;/_volume&gt;&lt;/Details&gt;&lt;Extra&gt;&lt;DBUID&gt;{F96A950B-833F-4880-A151-76DA2D6A2879}&lt;/DBUID&gt;&lt;/Extra&gt;&lt;/Item&gt;&lt;/References&gt;&lt;/Group&gt;&lt;/Citation&gt;_x000a_"/>
    <w:docVar w:name="NE.Ref{368699CD-0D74-4217-BAAE-F9134CFA782A}" w:val=" ADDIN NE.Ref.{368699CD-0D74-4217-BAAE-F9134CFA782A}&lt;Citation&gt;&lt;Group&gt;&lt;References&gt;&lt;Item&gt;&lt;ID&gt;532&lt;/ID&gt;&lt;UID&gt;{BD6B0DCD-96D1-4AC5-B742-3E9A68389004}&lt;/UID&gt;&lt;Title&gt;Spatially defined optimization of FEA using nodal surrogate models&lt;/Title&gt;&lt;Template&gt;Journal Article&lt;/Template&gt;&lt;Star&gt;0&lt;/Star&gt;&lt;Tag&gt;0&lt;/Tag&gt;&lt;Author&gt;Thelin, Christopher; Bunnell, Spencer; Gorrell, Steven; Wright, Landon; Salmon, John&lt;/Author&gt;&lt;Year&gt;2021&lt;/Year&gt;&lt;Details&gt;&lt;_accessed&gt;64023031&lt;/_accessed&gt;&lt;_collection_scope&gt;SCIE;EI&lt;/_collection_scope&gt;&lt;_created&gt;64023031&lt;/_created&gt;&lt;_db_updated&gt;CrossRef&lt;/_db_updated&gt;&lt;_doi&gt;10.1007/s00158-021-02894-3&lt;/_doi&gt;&lt;_impact_factor&gt;   4.542&lt;/_impact_factor&gt;&lt;_isbn&gt;1615-147X&lt;/_isbn&gt;&lt;_issue&gt;2&lt;/_issue&gt;&lt;_journal&gt;Structural and Multidisciplinary Optimization&lt;/_journal&gt;&lt;_modified&gt;64023031&lt;/_modified&gt;&lt;_pages&gt;813-828&lt;/_pages&gt;&lt;_tertiary_title&gt;Struct Multidisc Optim&lt;/_tertiary_title&gt;&lt;_url&gt;https://link.springer.com/10.1007/s00158-021-02894-3_x000d__x000a_https://link.springer.com/content/pdf/10.1007/s00158-021-02894-3.pdf&lt;/_url&gt;&lt;_volume&gt;64&lt;/_volume&gt;&lt;/Details&gt;&lt;Extra&gt;&lt;DBUID&gt;{F96A950B-833F-4880-A151-76DA2D6A2879}&lt;/DBUID&gt;&lt;/Extra&gt;&lt;/Item&gt;&lt;/References&gt;&lt;/Group&gt;&lt;/Citation&gt;_x000a_"/>
    <w:docVar w:name="NE.Ref{36ACDAB3-9344-43E1-BFDF-E201C1369151}" w:val=" ADDIN NE.Ref.{36ACDAB3-9344-43E1-BFDF-E201C1369151}&lt;Citation&gt;&lt;Group&gt;&lt;References&gt;&lt;Item&gt;&lt;ID&gt;572&lt;/ID&gt;&lt;UID&gt;{0F390C18-B8EB-4AD6-8B18-204E35594DCE}&lt;/UID&gt;&lt;Title&gt;A recommendation system for meta-modeling: A meta-learning based approach&lt;/Title&gt;&lt;Template&gt;Journal Article&lt;/Template&gt;&lt;Star&gt;0&lt;/Star&gt;&lt;Tag&gt;5&lt;/Tag&gt;&lt;Author&gt;Cui, Can; Hu, Mengqi; Weir, Jeffery D; Wu, Teresa&lt;/Author&gt;&lt;Year&gt;2016&lt;/Year&gt;&lt;Details&gt;&lt;_accessed&gt;64031916&lt;/_accessed&gt;&lt;_collection_scope&gt;SCIE;EI&lt;/_collection_scope&gt;&lt;_created&gt;64031916&lt;/_created&gt;&lt;_db_updated&gt;CrossRef&lt;/_db_updated&gt;&lt;_doi&gt;10.1016/j.eswa.2015.10.021&lt;/_doi&gt;&lt;_impact_factor&gt;   6.954&lt;/_impact_factor&gt;&lt;_isbn&gt;09574174&lt;/_isbn&gt;&lt;_journal&gt;Expert Systems with Applications&lt;/_journal&gt;&lt;_modified&gt;64052799&lt;/_modified&gt;&lt;_pages&gt;33-44&lt;/_pages&gt;&lt;_tertiary_title&gt;Expert Systems with Applications&lt;/_tertiary_title&gt;&lt;_url&gt;https://linkinghub.elsevier.com/retrieve/pii/S0957417415007162_x000d__x000a_https://api.elsevier.com/content/article/PII:S0957417415007162?httpAccept=text/xml&lt;/_url&gt;&lt;_volume&gt;46&lt;/_volume&gt;&lt;/Details&gt;&lt;Extra&gt;&lt;DBUID&gt;{F96A950B-833F-4880-A151-76DA2D6A2879}&lt;/DBUID&gt;&lt;/Extra&gt;&lt;/Item&gt;&lt;/References&gt;&lt;/Group&gt;&lt;/Citation&gt;_x000a_"/>
    <w:docVar w:name="NE.Ref{37065044-C15F-4CA1-843E-FF3AC1CCF979}" w:val=" ADDIN NE.Ref.{37065044-C15F-4CA1-843E-FF3AC1CCF979}&lt;Citation&gt;&lt;Group&gt;&lt;References&gt;&lt;Item&gt;&lt;ID&gt;572&lt;/ID&gt;&lt;UID&gt;{0F390C18-B8EB-4AD6-8B18-204E35594DCE}&lt;/UID&gt;&lt;Title&gt;A recommendation system for meta-modeling: A meta-learning based approach&lt;/Title&gt;&lt;Template&gt;Journal Article&lt;/Template&gt;&lt;Star&gt;0&lt;/Star&gt;&lt;Tag&gt;0&lt;/Tag&gt;&lt;Author&gt;Cui, Can; Hu, Mengqi; Weir, Jeffery D; Wu, Teresa&lt;/Author&gt;&lt;Year&gt;2016&lt;/Year&gt;&lt;Details&gt;&lt;_accessed&gt;64031916&lt;/_accessed&gt;&lt;_collection_scope&gt;SCIE;EI&lt;/_collection_scope&gt;&lt;_created&gt;64031916&lt;/_created&gt;&lt;_db_updated&gt;CrossRef&lt;/_db_updated&gt;&lt;_doi&gt;10.1016/j.eswa.2015.10.021&lt;/_doi&gt;&lt;_impact_factor&gt;   6.954&lt;/_impact_factor&gt;&lt;_isbn&gt;09574174&lt;/_isbn&gt;&lt;_journal&gt;Expert Systems with Applications&lt;/_journal&gt;&lt;_modified&gt;64052671&lt;/_modified&gt;&lt;_pages&gt;33-44&lt;/_pages&gt;&lt;_tertiary_title&gt;Expert Systems with Applications&lt;/_tertiary_title&gt;&lt;_url&gt;https://linkinghub.elsevier.com/retrieve/pii/S0957417415007162_x000d__x000a_https://api.elsevier.com/content/article/PII:S0957417415007162?httpAccept=text/xml&lt;/_url&gt;&lt;_volume&gt;46&lt;/_volume&gt;&lt;/Details&gt;&lt;Extra&gt;&lt;DBUID&gt;{F96A950B-833F-4880-A151-76DA2D6A2879}&lt;/DBUID&gt;&lt;/Extra&gt;&lt;/Item&gt;&lt;/References&gt;&lt;/Group&gt;&lt;Group&gt;&lt;References&gt;&lt;Item&gt;&lt;ID&gt;573&lt;/ID&gt;&lt;UID&gt;{649DAACC-13AD-4B34-8412-BF1A1A5A2047}&lt;/UID&gt;&lt;Title&gt;LEAPS2: Learning based Evolutionary Assistive Paradigm for Surrogate Selection&lt;/Title&gt;&lt;Template&gt;Journal Article&lt;/Template&gt;&lt;Star&gt;0&lt;/Star&gt;&lt;Tag&gt;0&lt;/Tag&gt;&lt;Author&gt;Garud, Sushant S; Karimi, Iftekhar A; Kraft, Markus&lt;/Author&gt;&lt;Year&gt;2018&lt;/Year&gt;&lt;Details&gt;&lt;_accessed&gt;64031931&lt;/_accessed&gt;&lt;_collection_scope&gt;SCI;SCIE;EI&lt;/_collection_scope&gt;&lt;_created&gt;64031931&lt;/_created&gt;&lt;_date&gt;62062560&lt;/_date&gt;&lt;_date_display&gt;2018&lt;/_date_display&gt;&lt;_db_updated&gt;PKU Search&lt;/_db_updated&gt;&lt;_doi&gt;10.1016/j.compchemeng.2018.09.008&lt;/_doi&gt;&lt;_impact_factor&gt;   3.845&lt;/_impact_factor&gt;&lt;_isbn&gt;0098-1354&lt;/_isbn&gt;&lt;_journal&gt;Computers &amp;amp; chemical engineering&lt;/_journal&gt;&lt;_keywords&gt;Analysis; Knowledge pyramid; Machine learning; Meta-model; Surrogate model; System attributes&lt;/_keywords&gt;&lt;_modified&gt;64052671&lt;/_modified&gt;&lt;_number&gt;1&lt;/_number&gt;&lt;_ori_publication&gt;Elsevier Ltd&lt;/_ori_publication&gt;&lt;_pages&gt;352-370&lt;/_pages&gt;&lt;_url&gt;https://go.exlibris.link/vN8pklDd&lt;/_url&gt;&lt;_volume&gt;119&lt;/_volume&gt;&lt;/Details&gt;&lt;Extra&gt;&lt;DBUID&gt;{F96A950B-833F-4880-A151-76DA2D6A2879}&lt;/DBUID&gt;&lt;/Extra&gt;&lt;/Item&gt;&lt;/References&gt;&lt;/Group&gt;&lt;Group&gt;&lt;References&gt;&lt;Item&gt;&lt;ID&gt;581&lt;/ID&gt;&lt;UID&gt;{6E56AF9E-298F-4E46-B4C5-D9ECE343CFD9}&lt;/UID&gt;&lt;Title&gt;A rule-based method for automated surrogate model selection&lt;/Title&gt;&lt;Template&gt;Journal Article&lt;/Template&gt;&lt;Star&gt;0&lt;/Star&gt;&lt;Tag&gt;5&lt;/Tag&gt;&lt;Author&gt;Jia, Liangyue; Alizadeh, Reza; Hao, Jia; Wang, Guoxin; Allen, Janet K; Mistree, Farrokh&lt;/Author&gt;&lt;Year&gt;2020&lt;/Year&gt;&lt;Details&gt;&lt;_accessed&gt;64043180&lt;/_accessed&gt;&lt;_collection_scope&gt;SCIE;EI&lt;/_collection_scope&gt;&lt;_created&gt;64043180&lt;/_created&gt;&lt;_date&gt;63113760&lt;/_date&gt;&lt;_date_display&gt;2020&lt;/_date_display&gt;&lt;_db_updated&gt;PKU Search&lt;/_db_updated&gt;&lt;_doi&gt;10.1016/j.aei.2020.101123&lt;/_doi&gt;&lt;_impact_factor&gt;   5.603&lt;/_impact_factor&gt;&lt;_isbn&gt;1474-0346&lt;/_isbn&gt;&lt;_journal&gt;Advanced engineering informatics&lt;/_journal&gt;&lt;_keywords&gt;Automated surrogate model selection; Metamodeling; Rule-based method; Surrogate modeling&lt;/_keywords&gt;&lt;_modified&gt;64052689&lt;/_modified&gt;&lt;_number&gt;1&lt;/_number&gt;&lt;_ori_publication&gt;Elsevier Ltd&lt;/_ori_publication&gt;&lt;_pages&gt;101123&lt;/_pages&gt;&lt;_url&gt;https://go.exlibris.link/1sWvhFQl&lt;/_url&gt;&lt;_volume&gt;45&lt;/_volume&gt;&lt;/Details&gt;&lt;Extra&gt;&lt;DBUID&gt;{F96A950B-833F-4880-A151-76DA2D6A2879}&lt;/DBUID&gt;&lt;/Extra&gt;&lt;/Item&gt;&lt;/References&gt;&lt;/Group&gt;&lt;Group&gt;&lt;References&gt;&lt;Item&gt;&lt;ID&gt;597&lt;/ID&gt;&lt;UID&gt;{10F690A8-4750-4C54-B0A6-B78C340D5493}&lt;/UID&gt;&lt;Title&gt;Revised learning based evolutionary assistive paradigm for surrogate selection (LEAPS2v2)&lt;/Title&gt;&lt;Template&gt;Journal Article&lt;/Template&gt;&lt;Star&gt;0&lt;/Star&gt;&lt;Tag&gt;0&lt;/Tag&gt;&lt;Author&gt;Ahmad, Maaz; Karimi, Iftekhar A&lt;/Author&gt;&lt;Year&gt;2021&lt;/Year&gt;&lt;Details&gt;&lt;_doi&gt;10.1016/j.compchemeng.2021.107385&lt;/_doi&gt;&lt;_created&gt;64133990&lt;/_created&gt;&lt;_modified&gt;64133990&lt;/_modified&gt;&lt;_url&gt;https://linkinghub.elsevier.com/retrieve/pii/S0098135421001630_x000d__x000a_https://api.elsevier.com/content/article/PII:S0098135421001630?httpAccept=text/xml&lt;/_url&gt;&lt;_journal&gt;Computers &amp;amp; Chemical Engineering&lt;/_journal&gt;&lt;_volume&gt;152&lt;/_volume&gt;&lt;_pages&gt;107385&lt;/_pages&gt;&lt;_tertiary_title&gt;Computers &amp;amp; Chemical Engineering&lt;/_tertiary_title&gt;&lt;_isbn&gt;00981354&lt;/_isbn&gt;&lt;_accessed&gt;64133990&lt;/_accessed&gt;&lt;_db_updated&gt;CrossRef&lt;/_db_updated&gt;&lt;_impact_factor&gt;   3.845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374C1AFD-6CA0-4B63-9149-C12E6784D26A}" w:val=" ADDIN NE.Ref.{374C1AFD-6CA0-4B63-9149-C12E6784D26A}&lt;Citation&gt;&lt;Group&gt;&lt;References&gt;&lt;Item&gt;&lt;ID&gt;573&lt;/ID&gt;&lt;UID&gt;{649DAACC-13AD-4B34-8412-BF1A1A5A2047}&lt;/UID&gt;&lt;Title&gt;LEAPS2: Learning based Evolutionary Assistive Paradigm for Surrogate Selection&lt;/Title&gt;&lt;Template&gt;Journal Article&lt;/Template&gt;&lt;Star&gt;0&lt;/Star&gt;&lt;Tag&gt;0&lt;/Tag&gt;&lt;Author&gt;Garud, Sushant S; Karimi, Iftekhar A; Kraft, Markus&lt;/Author&gt;&lt;Year&gt;2018&lt;/Year&gt;&lt;Details&gt;&lt;_accessed&gt;64031931&lt;/_accessed&gt;&lt;_collection_scope&gt;SCI;SCIE;EI&lt;/_collection_scope&gt;&lt;_created&gt;64031931&lt;/_created&gt;&lt;_date&gt;62062560&lt;/_date&gt;&lt;_date_display&gt;2018&lt;/_date_display&gt;&lt;_db_updated&gt;PKU Search&lt;/_db_updated&gt;&lt;_doi&gt;10.1016/j.compchemeng.2018.09.008&lt;/_doi&gt;&lt;_impact_factor&gt;   3.845&lt;/_impact_factor&gt;&lt;_isbn&gt;0098-1354&lt;/_isbn&gt;&lt;_journal&gt;Computers &amp;amp; chemical engineering&lt;/_journal&gt;&lt;_keywords&gt;Analysis; Knowledge pyramid; Machine learning; Meta-model; Surrogate model; System attributes&lt;/_keywords&gt;&lt;_modified&gt;64052671&lt;/_modified&gt;&lt;_number&gt;1&lt;/_number&gt;&lt;_ori_publication&gt;Elsevier Ltd&lt;/_ori_publication&gt;&lt;_pages&gt;352-370&lt;/_pages&gt;&lt;_url&gt;https://go.exlibris.link/vN8pklDd&lt;/_url&gt;&lt;_volume&gt;119&lt;/_volume&gt;&lt;/Details&gt;&lt;Extra&gt;&lt;DBUID&gt;{F96A950B-833F-4880-A151-76DA2D6A2879}&lt;/DBUID&gt;&lt;/Extra&gt;&lt;/Item&gt;&lt;/References&gt;&lt;/Group&gt;&lt;/Citation&gt;_x000a_"/>
    <w:docVar w:name="NE.Ref{391413E3-A8E9-4AE3-8240-A6F4ACED9FD8}" w:val=" ADDIN NE.Ref.{391413E3-A8E9-4AE3-8240-A6F4ACED9FD8}&lt;Citation&gt;&lt;Group&gt;&lt;References&gt;&lt;Item&gt;&lt;ID&gt;539&lt;/ID&gt;&lt;UID&gt;{2276FC24-8AAA-40A3-A38D-781119D8C741}&lt;/UID&gt;&lt;Title&gt;Efficient Multi-Objective Optimization of Labyrinth Seal Leakage in Steam Turbines based on Hybrid Surrogate Models&lt;/Title&gt;&lt;Template&gt;Journal Article&lt;/Template&gt;&lt;Star&gt;0&lt;/Star&gt;&lt;Tag&gt;0&lt;/Tag&gt;&lt;Author/&gt;&lt;Year&gt;0&lt;/Year&gt;&lt;Details&gt;&lt;_created&gt;64023758&lt;/_created&gt;&lt;_modified&gt;64023758&lt;/_modified&gt;&lt;/Details&gt;&lt;Extra&gt;&lt;DBUID&gt;{F96A950B-833F-4880-A151-76DA2D6A2879}&lt;/DBUID&gt;&lt;/Extra&gt;&lt;/Item&gt;&lt;/References&gt;&lt;/Group&gt;&lt;/Citation&gt;_x000a_"/>
    <w:docVar w:name="NE.Ref{3AF73041-69DE-4812-83C7-0BECD511E045}" w:val=" ADDIN NE.Ref.{3AF73041-69DE-4812-83C7-0BECD511E045}&lt;Citation&gt;&lt;Group&gt;&lt;References&gt;&lt;Item&gt;&lt;ID&gt;578&lt;/ID&gt;&lt;UID&gt;{57BDA70F-FCEE-457C-A6B9-822094213DA7}&lt;/UID&gt;&lt;Title&gt;Surrogate models in evolutionary single-objective optimization: A new taxonomy and experimental study&lt;/Title&gt;&lt;Template&gt;Journal Article&lt;/Template&gt;&lt;Star&gt;0&lt;/Star&gt;&lt;Tag&gt;0&lt;/Tag&gt;&lt;Author&gt;Tong, Hao; Huang, Changwu; Minku, Leandro L; Yao, Xin&lt;/Author&gt;&lt;Year&gt;2021&lt;/Year&gt;&lt;Details&gt;&lt;_accessed&gt;64031979&lt;/_accessed&gt;&lt;_collection_scope&gt;SCI;SCIE;EI&lt;/_collection_scope&gt;&lt;_created&gt;64031979&lt;/_created&gt;&lt;_db_updated&gt;CrossRef&lt;/_db_updated&gt;&lt;_doi&gt;10.1016/j.ins.2021.03.002&lt;/_doi&gt;&lt;_impact_factor&gt;   6.795&lt;/_impact_factor&gt;&lt;_isbn&gt;00200255&lt;/_isbn&gt;&lt;_journal&gt;Information Sciences&lt;/_journal&gt;&lt;_modified&gt;64042475&lt;/_modified&gt;&lt;_pages&gt;414-437&lt;/_pages&gt;&lt;_tertiary_title&gt;Information Sciences&lt;/_tertiary_title&gt;&lt;_url&gt;https://linkinghub.elsevier.com/retrieve/pii/S0020025521002395_x000d__x000a_https://api.elsevier.com/content/article/PII:S0020025521002395?httpAccept=text/xml&lt;/_url&gt;&lt;_volume&gt;562&lt;/_volume&gt;&lt;/Details&gt;&lt;Extra&gt;&lt;DBUID&gt;{F96A950B-833F-4880-A151-76DA2D6A2879}&lt;/DBUID&gt;&lt;/Extra&gt;&lt;/Item&gt;&lt;/References&gt;&lt;/Group&gt;&lt;/Citation&gt;_x000a_"/>
    <w:docVar w:name="NE.Ref{3BAE9AC3-90C2-4B90-9A7A-B9C9A56131E3}" w:val=" ADDIN NE.Ref.{3BAE9AC3-90C2-4B90-9A7A-B9C9A56131E3}&lt;Citation&gt;&lt;Group&gt;&lt;References&gt;&lt;Item&gt;&lt;ID&gt;533&lt;/ID&gt;&lt;UID&gt;{2699B75C-668F-48A9-A30C-28AF58AF03A4}&lt;/UID&gt;&lt;Title&gt;Multidisciplinary design and multi-objective optimization on guide fins of twin-web disk using Kriging surrogate model&lt;/Title&gt;&lt;Template&gt;Journal Article&lt;/Template&gt;&lt;Star&gt;0&lt;/Star&gt;&lt;Tag&gt;0&lt;/Tag&gt;&lt;Author&gt;Zhang, Mengchuang; Gou, Wenxuan; Li, Lei; Yang, Fan; Yue, Zhufeng&lt;/Author&gt;&lt;Year&gt;2017&lt;/Year&gt;&lt;Details&gt;&lt;_accessed&gt;64023031&lt;/_accessed&gt;&lt;_collection_scope&gt;SCIE;EI&lt;/_collection_scope&gt;&lt;_created&gt;64023031&lt;/_created&gt;&lt;_db_updated&gt;CrossRef&lt;/_db_updated&gt;&lt;_doi&gt;10.1007/s00158-016-1488-0&lt;/_doi&gt;&lt;_impact_factor&gt;   4.542&lt;/_impact_factor&gt;&lt;_isbn&gt;1615-147X&lt;/_isbn&gt;&lt;_issue&gt;1&lt;/_issue&gt;&lt;_journal&gt;Structural and Multidisciplinary Optimization&lt;/_journal&gt;&lt;_modified&gt;64023031&lt;/_modified&gt;&lt;_pages&gt;361-373&lt;/_pages&gt;&lt;_tertiary_title&gt;Struct Multidisc Optim&lt;/_tertiary_title&gt;&lt;_url&gt;http://link.springer.com/10.1007/s00158-016-1488-0_x000d__x000a_http://link.springer.com/content/pdf/10.1007/s00158-016-1488-0&lt;/_url&gt;&lt;_volume&gt;55&lt;/_volume&gt;&lt;/Details&gt;&lt;Extra&gt;&lt;DBUID&gt;{F96A950B-833F-4880-A151-76DA2D6A2879}&lt;/DBUID&gt;&lt;/Extra&gt;&lt;/Item&gt;&lt;/References&gt;&lt;/Group&gt;&lt;/Citation&gt;_x000a_"/>
    <w:docVar w:name="NE.Ref{3ED64D29-68B8-463B-A75A-AF5325A53D79}" w:val=" ADDIN NE.Ref.{3ED64D29-68B8-463B-A75A-AF5325A53D79}&lt;Citation&gt;&lt;Group&gt;&lt;References&gt;&lt;Item&gt;&lt;ID&gt;575&lt;/ID&gt;&lt;UID&gt;{250D3773-F7C5-417C-A99F-8175C8B676C3}&lt;/UID&gt;&lt;Title&gt;Comparison of metamodeling techniques in evolutionary algorithms&lt;/Title&gt;&lt;Template&gt;Journal Article&lt;/Template&gt;&lt;Star&gt;0&lt;/Star&gt;&lt;Tag&gt;0&lt;/Tag&gt;&lt;Author&gt;Díaz-Manríquez, Alan; Toscano, Gregorio; Coello Coello, Carlos A&lt;/Author&gt;&lt;Year&gt;2017&lt;/Year&gt;&lt;Details&gt;&lt;_accessed&gt;64031967&lt;/_accessed&gt;&lt;_collection_scope&gt;SCIE;EI&lt;/_collection_scope&gt;&lt;_created&gt;64031967&lt;/_created&gt;&lt;_db_updated&gt;CrossRef&lt;/_db_updated&gt;&lt;_doi&gt;10.1007/s00500-016-2140-z&lt;/_doi&gt;&lt;_impact_factor&gt;   3.643&lt;/_impact_factor&gt;&lt;_isbn&gt;1432-7643&lt;/_isbn&gt;&lt;_issue&gt;19&lt;/_issue&gt;&lt;_journal&gt;Soft Computing&lt;/_journal&gt;&lt;_modified&gt;64042475&lt;/_modified&gt;&lt;_pages&gt;5647-5663&lt;/_pages&gt;&lt;_tertiary_title&gt;Soft Comput&lt;/_tertiary_title&gt;&lt;_url&gt;http://link.springer.com/10.1007/s00500-016-2140-z_x000d__x000a_http://link.springer.com/content/pdf/10.1007/s00500-016-2140-z&lt;/_url&gt;&lt;_volume&gt;21&lt;/_volume&gt;&lt;/Details&gt;&lt;Extra&gt;&lt;DBUID&gt;{F96A950B-833F-4880-A151-76DA2D6A2879}&lt;/DBUID&gt;&lt;/Extra&gt;&lt;/Item&gt;&lt;/References&gt;&lt;/Group&gt;&lt;/Citation&gt;_x000a_"/>
    <w:docVar w:name="NE.Ref{4050E3FD-A64F-470A-AA8A-310A01726794}" w:val=" ADDIN NE.Ref.{4050E3FD-A64F-470A-AA8A-310A01726794}&lt;Citation&gt;&lt;Group&gt;&lt;References&gt;&lt;Item&gt;&lt;ID&gt;547&lt;/ID&gt;&lt;UID&gt;{FB57899E-9EFC-440A-95A7-236EFC72C929}&lt;/UID&gt;&lt;Title&gt;A comparative study of expected improvement-assisted global optimization with different surrogates&lt;/Title&gt;&lt;Template&gt;Journal Article&lt;/Template&gt;&lt;Star&gt;0&lt;/Star&gt;&lt;Tag&gt;0&lt;/Tag&gt;&lt;Author&gt;Wang, Hu; Ye, Fan; Li, Enying; Li, Guangyao&lt;/Author&gt;&lt;Year&gt;2016&lt;/Year&gt;&lt;Details&gt;&lt;_accessed&gt;64042488&lt;/_accessed&gt;&lt;_collection_scope&gt;SCIE;EI&lt;/_collection_scope&gt;&lt;_created&gt;64028815&lt;/_created&gt;&lt;_date&gt;61009920&lt;/_date&gt;&lt;_date_display&gt;2016&lt;/_date_display&gt;&lt;_db_updated&gt;PKU Search&lt;/_db_updated&gt;&lt;_doi&gt;10.1080/0305215X.2015.1115645&lt;/_doi&gt;&lt;_impact_factor&gt;   3.230&lt;/_impact_factor&gt;&lt;_isbn&gt;0305-215X&lt;/_isbn&gt;&lt;_issue&gt;8&lt;/_issue&gt;&lt;_journal&gt;Engineering optimization&lt;/_journal&gt;&lt;_keywords&gt;efficient global optimization (EGO); exploitation; exploration; multiple surrogates; surrogate-assisted optimization (SAO)&lt;/_keywords&gt;&lt;_modified&gt;64042493&lt;/_modified&gt;&lt;_number&gt;1&lt;/_number&gt;&lt;_ori_publication&gt;Taylor &amp;amp; Francis&lt;/_ori_publication&gt;&lt;_pages&gt;1432-1458&lt;/_pages&gt;&lt;_url&gt;https://go.exlibris.link/MgcYGvcX&lt;/_url&gt;&lt;_volume&gt;48&lt;/_volume&gt;&lt;/Details&gt;&lt;Extra&gt;&lt;DBUID&gt;{F96A950B-833F-4880-A151-76DA2D6A2879}&lt;/DBUID&gt;&lt;/Extra&gt;&lt;/Item&gt;&lt;/References&gt;&lt;/Group&gt;&lt;Group&gt;&lt;References&gt;&lt;Item&gt;&lt;ID&gt;551&lt;/ID&gt;&lt;UID&gt;{1B56B038-1D62-44E6-BB39-47D5C7C6411B}&lt;/UID&gt;&lt;Title&gt;Using Multiple Surrogates for Metamodeling&lt;/Title&gt;&lt;Template&gt;Journal Article&lt;/Template&gt;&lt;Star&gt;0&lt;/Star&gt;&lt;Tag&gt;0&lt;/Tag&gt;&lt;Author&gt;Viana, Felipe A C; Haftka, Raphael T&lt;/Author&gt;&lt;Year&gt;2008&lt;/Year&gt;&lt;Details&gt;&lt;_accessed&gt;64042485&lt;/_accessed&gt;&lt;_created&gt;64029175&lt;/_created&gt;&lt;_modified&gt;64042485&lt;/_modified&gt;&lt;/Details&gt;&lt;Extra&gt;&lt;DBUID&gt;{F96A950B-833F-4880-A151-76DA2D6A2879}&lt;/DBUID&gt;&lt;/Extra&gt;&lt;/Item&gt;&lt;/References&gt;&lt;/Group&gt;&lt;/Citation&gt;_x000a_"/>
    <w:docVar w:name="NE.Ref{456E4783-357D-404F-B438-C6C25BDC9DC3}" w:val=" ADDIN NE.Ref.{456E4783-357D-404F-B438-C6C25BDC9DC3}&lt;Citation&gt;&lt;Group&gt;&lt;References&gt;&lt;Item&gt;&lt;ID&gt;554&lt;/ID&gt;&lt;UID&gt;{347FECB7-7189-4413-9905-6F6F870557DF}&lt;/UID&gt;&lt;Title&gt;A review on design of experiments and surrogate models in aircraft real-time and many-query aerodynamic analyses&lt;/Title&gt;&lt;Template&gt;Journal Article&lt;/Template&gt;&lt;Star&gt;0&lt;/Star&gt;&lt;Tag&gt;0&lt;/Tag&gt;&lt;Author&gt;Raul Yondoa, Esther Andr&amp;apos;esb Eusebio Valeroa&lt;/Author&gt;&lt;Year&gt;2017&lt;/Year&gt;&lt;Details&gt;&lt;_accessed&gt;64042481&lt;/_accessed&gt;&lt;_created&gt;64029527&lt;/_created&gt;&lt;_doi&gt;10.1016/j.paerosci.2017.11.003&lt;/_doi&gt;&lt;_modified&gt;64042493&lt;/_modified&gt;&lt;/Details&gt;&lt;Extra&gt;&lt;DBUID&gt;{F96A950B-833F-4880-A151-76DA2D6A2879}&lt;/DBUID&gt;&lt;/Extra&gt;&lt;/Item&gt;&lt;/References&gt;&lt;/Group&gt;&lt;/Citation&gt;_x000a_"/>
    <w:docVar w:name="NE.Ref{469BF615-5F7D-4E04-ACEA-35B07482808E}" w:val=" ADDIN NE.Ref.{469BF615-5F7D-4E04-ACEA-35B07482808E}&lt;Citation&gt;&lt;Group&gt;&lt;References&gt;&lt;Item&gt;&lt;ID&gt;571&lt;/ID&gt;&lt;UID&gt;{E94D4ABB-DF5F-4FF6-B695-0E8DBD538569}&lt;/UID&gt;&lt;Title&gt;Advances in surrogate based modeling, feasibility analysis, and optimization: A review&lt;/Title&gt;&lt;Template&gt;Journal Article&lt;/Template&gt;&lt;Star&gt;0&lt;/Star&gt;&lt;Tag&gt;0&lt;/Tag&gt;&lt;Author&gt;Bhosekar, Atharv; Ierapetritou, Marianthi&lt;/Author&gt;&lt;Year&gt;2018&lt;/Year&gt;&lt;Details&gt;&lt;_doi&gt;10.1016/j.compchemeng.2017.09.017&lt;/_doi&gt;&lt;_created&gt;64031896&lt;/_created&gt;&lt;_modified&gt;64031896&lt;/_modified&gt;&lt;_url&gt;https://linkinghub.elsevier.com/retrieve/pii/S0098135417303228_x000d__x000a_https://dul.usage.elsevier.com/doi/&lt;/_url&gt;&lt;_journal&gt;Computers &amp;amp; Chemical Engineering&lt;/_journal&gt;&lt;_volume&gt;108&lt;/_volume&gt;&lt;_pages&gt;250-267&lt;/_pages&gt;&lt;_tertiary_title&gt;Computers &amp;amp; Chemical Engineering&lt;/_tertiary_title&gt;&lt;_isbn&gt;00981354&lt;/_isbn&gt;&lt;_accessed&gt;64031896&lt;/_accessed&gt;&lt;_db_updated&gt;CrossRef&lt;/_db_updated&gt;&lt;_impact_factor&gt;   3.845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4B172FA7-428E-40B3-880F-D310864E1CBB}" w:val=" ADDIN NE.Ref.{4B172FA7-428E-40B3-880F-D310864E1CBB}&lt;Citation&gt;&lt;Group&gt;&lt;References&gt;&lt;Item&gt;&lt;ID&gt;572&lt;/ID&gt;&lt;UID&gt;{0F390C18-B8EB-4AD6-8B18-204E35594DCE}&lt;/UID&gt;&lt;Title&gt;A recommendation system for meta-modeling: A meta-learning based approach&lt;/Title&gt;&lt;Template&gt;Journal Article&lt;/Template&gt;&lt;Star&gt;0&lt;/Star&gt;&lt;Tag&gt;5&lt;/Tag&gt;&lt;Author&gt;Cui, Can; Hu, Mengqi; Weir, Jeffery D; Wu, Teresa&lt;/Author&gt;&lt;Year&gt;2016&lt;/Year&gt;&lt;Details&gt;&lt;_accessed&gt;64031916&lt;/_accessed&gt;&lt;_collection_scope&gt;SCIE;EI&lt;/_collection_scope&gt;&lt;_created&gt;64031916&lt;/_created&gt;&lt;_db_updated&gt;CrossRef&lt;/_db_updated&gt;&lt;_doi&gt;10.1016/j.eswa.2015.10.021&lt;/_doi&gt;&lt;_impact_factor&gt;   6.954&lt;/_impact_factor&gt;&lt;_isbn&gt;09574174&lt;/_isbn&gt;&lt;_journal&gt;Expert Systems with Applications&lt;/_journal&gt;&lt;_modified&gt;64052799&lt;/_modified&gt;&lt;_pages&gt;33-44&lt;/_pages&gt;&lt;_tertiary_title&gt;Expert Systems with Applications&lt;/_tertiary_title&gt;&lt;_url&gt;https://linkinghub.elsevier.com/retrieve/pii/S0957417415007162_x000d__x000a_https://api.elsevier.com/content/article/PII:S0957417415007162?httpAccept=text/xml&lt;/_url&gt;&lt;_volume&gt;46&lt;/_volume&gt;&lt;/Details&gt;&lt;Extra&gt;&lt;DBUID&gt;{F96A950B-833F-4880-A151-76DA2D6A2879}&lt;/DBUID&gt;&lt;/Extra&gt;&lt;/Item&gt;&lt;/References&gt;&lt;/Group&gt;&lt;/Citation&gt;_x000a_"/>
    <w:docVar w:name="NE.Ref{4BDF74E8-E76E-4B4B-98C9-D5E323295B50}" w:val=" ADDIN NE.Ref.{4BDF74E8-E76E-4B4B-98C9-D5E323295B50}&lt;Citation&gt;&lt;Group&gt;&lt;References&gt;&lt;Item&gt;&lt;ID&gt;607&lt;/ID&gt;&lt;UID&gt;{4723D310-504A-460D-A638-1A31AB405F18}&lt;/UID&gt;&lt;Title&gt;An Inverse, Decision-Based Design Method for Integrated Design Exploration of Materials, Products, and Manufacturing Processes&lt;/Title&gt;&lt;Template&gt;Journal Article&lt;/Template&gt;&lt;Star&gt;0&lt;/Star&gt;&lt;Tag&gt;0&lt;/Tag&gt;&lt;Author&gt;Nellippallil, Anand Balu; Rangaraj, Vignesh; Gautham, B P; Singh, Amarendra Kumar; Allen, Janet K; Mistree, Farrokh&lt;/Author&gt;&lt;Year&gt;2018&lt;/Year&gt;&lt;Details&gt;&lt;_created&gt;64357721&lt;/_created&gt;&lt;_modified&gt;64357723&lt;/_modified&gt;&lt;_accessed&gt;64357721&lt;/_accessed&gt;&lt;/Details&gt;&lt;Extra&gt;&lt;DBUID&gt;{F96A950B-833F-4880-A151-76DA2D6A2879}&lt;/DBUID&gt;&lt;/Extra&gt;&lt;/Item&gt;&lt;/References&gt;&lt;/Group&gt;&lt;/Citation&gt;_x000a_"/>
    <w:docVar w:name="NE.Ref{4CE5317D-66B1-43DA-8DA1-B46A7D07687B}" w:val=" ADDIN NE.Ref.{4CE5317D-66B1-43DA-8DA1-B46A7D07687B}&lt;Citation&gt;&lt;Group&gt;&lt;References&gt;&lt;Item&gt;&lt;ID&gt;522&lt;/ID&gt;&lt;UID&gt;{434908FD-CA9C-4F03-9BDE-5C7D9410AB39}&lt;/UID&gt;&lt;Title&gt;Optimal U-shaped baffle square-duct heat exchanger through surrogate-assisted self-adaptive differential evolution with neighbourhood search and weighted exploitation-exploration&lt;/Title&gt;&lt;Template&gt;Journal Article&lt;/Template&gt;&lt;Star&gt;0&lt;/Star&gt;&lt;Tag&gt;0&lt;/Tag&gt;&lt;Author&gt;Wansaseub, Kittinan; Pholdee, Nantiwat; Bureerat, Sujin&lt;/Author&gt;&lt;Year&gt;2017&lt;/Year&gt;&lt;Details&gt;&lt;_accessed&gt;64023031&lt;/_accessed&gt;&lt;_collection_scope&gt;SCIE;EI&lt;/_collection_scope&gt;&lt;_created&gt;64023031&lt;/_created&gt;&lt;_db_updated&gt;CrossRef&lt;/_db_updated&gt;&lt;_doi&gt;10.1016/j.applthermaleng.2017.02.100&lt;/_doi&gt;&lt;_impact_factor&gt;   5.295&lt;/_impact_factor&gt;&lt;_isbn&gt;13594311&lt;/_isbn&gt;&lt;_journal&gt;Applied Thermal Engineering&lt;/_journal&gt;&lt;_modified&gt;64023031&lt;/_modified&gt;&lt;_pages&gt;455-463&lt;/_pages&gt;&lt;_tertiary_title&gt;Applied Thermal Engineering&lt;/_tertiary_title&gt;&lt;_url&gt;https://linkinghub.elsevier.com/retrieve/pii/S1359431116332240_x000d__x000a_https://api.elsevier.com/content/article/PII:S1359431116332240?httpAccept=text/xml&lt;/_url&gt;&lt;_volume&gt;118&lt;/_volume&gt;&lt;/Details&gt;&lt;Extra&gt;&lt;DBUID&gt;{F96A950B-833F-4880-A151-76DA2D6A2879}&lt;/DBUID&gt;&lt;/Extra&gt;&lt;/Item&gt;&lt;/References&gt;&lt;/Group&gt;&lt;/Citation&gt;_x000a_"/>
    <w:docVar w:name="NE.Ref{51388EE7-8B93-4DB8-8BE2-EDF230121647}" w:val=" ADDIN NE.Ref.{51388EE7-8B93-4DB8-8BE2-EDF230121647}&lt;Citation&gt;&lt;Group&gt;&lt;References&gt;&lt;Item&gt;&lt;ID&gt;598&lt;/ID&gt;&lt;UID&gt;{560834C3-624E-42C5-ADB2-A5C367484816}&lt;/UID&gt;&lt;Title&gt;Anand Balu Nellippallil1,*, Parker R. Berthelson1,2, Luke Peterson1, and Raj K. Prabhu1&lt;/Title&gt;&lt;Template&gt;Journal Article&lt;/Template&gt;&lt;Star&gt;0&lt;/Star&gt;&lt;Tag&gt;0&lt;/Tag&gt;&lt;Author&gt;Anand&lt;/Author&gt;&lt;Year&gt;2018&lt;/Year&gt;&lt;Details&gt;&lt;_created&gt;64134163&lt;/_created&gt;&lt;_modified&gt;64134278&lt;/_modified&gt;&lt;_accessed&gt;64134278&lt;/_accessed&gt;&lt;/Details&gt;&lt;Extra&gt;&lt;DBUID&gt;{F96A950B-833F-4880-A151-76DA2D6A2879}&lt;/DBUID&gt;&lt;/Extra&gt;&lt;/Item&gt;&lt;/References&gt;&lt;/Group&gt;&lt;/Citation&gt;_x000a_"/>
    <w:docVar w:name="NE.Ref{51EB0B88-8A22-457F-AD14-0EF3D93E100E}" w:val=" ADDIN NE.Ref.{51EB0B88-8A22-457F-AD14-0EF3D93E100E}&lt;Citation&gt;&lt;Group&gt;&lt;References&gt;&lt;Item&gt;&lt;ID&gt;570&lt;/ID&gt;&lt;UID&gt;{1584A135-3D2E-4122-8405-45238C27B3A9}&lt;/UID&gt;&lt;Title&gt;Efficient Surrogate Model Development: Optimum Model Form Based on Input Function Characteristics&lt;/Title&gt;&lt;Template&gt;Journal Article&lt;/Template&gt;&lt;Star&gt;0&lt;/Star&gt;&lt;Tag&gt;5&lt;/Tag&gt;&lt;Author&gt;Davis, Sarah E; Cremaschi, Selen; Eden, Mario R&lt;/Author&gt;&lt;Year&gt;2017&lt;/Year&gt;&lt;Details&gt;&lt;_accessed&gt;64031725&lt;/_accessed&gt;&lt;_created&gt;64031725&lt;/_created&gt;&lt;_doi&gt;10.1016/B978-0-444-63965-3.50078-7&lt;/_doi&gt;&lt;_modified&gt;64052787&lt;/_modified&gt;&lt;/Details&gt;&lt;Extra&gt;&lt;DBUID&gt;{F96A950B-833F-4880-A151-76DA2D6A2879}&lt;/DBUID&gt;&lt;/Extra&gt;&lt;/Item&gt;&lt;/References&gt;&lt;/Group&gt;&lt;/Citation&gt;_x000a_"/>
    <w:docVar w:name="NE.Ref{569B40BC-FC15-43FF-AAFA-6D8A6AF0578D}" w:val=" ADDIN NE.Ref.{569B40BC-FC15-43FF-AAFA-6D8A6AF0578D}&lt;Citation&gt;&lt;Group&gt;&lt;References&gt;&lt;Item&gt;&lt;ID&gt;529&lt;/ID&gt;&lt;UID&gt;{56AB2C6A-62D0-4C69-999B-9DBA0D32846C}&lt;/UID&gt;&lt;Title&gt;CFD Optimization Process of a Lateral Inlet/Outlet Diffusion Part of a Pumped Hydroelectric Storage Based on Optimal Surrogate Models&lt;/Title&gt;&lt;Template&gt;Journal Article&lt;/Template&gt;&lt;Star&gt;0&lt;/Star&gt;&lt;Tag&gt;0&lt;/Tag&gt;&lt;Author&gt;Gao; Zhu; Zhang; Sun; Qin; Tian&lt;/Author&gt;&lt;Year&gt;2019&lt;/Year&gt;&lt;Details&gt;&lt;_accessed&gt;64023031&lt;/_accessed&gt;&lt;_collection_scope&gt;SCIE&lt;/_collection_scope&gt;&lt;_created&gt;64023031&lt;/_created&gt;&lt;_date&gt;62588160&lt;/_date&gt;&lt;_date_display&gt;2019&lt;/_date_display&gt;&lt;_db_updated&gt;PKU Search&lt;/_db_updated&gt;&lt;_doi&gt;10.3390/pr7040204&lt;/_doi&gt;&lt;_impact_factor&gt;   2.847&lt;/_impact_factor&gt;&lt;_isbn&gt;2227-9717&lt;/_isbn&gt;&lt;_issue&gt;4&lt;/_issue&gt;&lt;_journal&gt;Processes&lt;/_journal&gt;&lt;_keywords&gt;inlet/outlet; multi-objective optimization process; pumped hydroelectric storage; surrogate model selection&lt;/_keywords&gt;&lt;_modified&gt;64023031&lt;/_modified&gt;&lt;_number&gt;1&lt;/_number&gt;&lt;_ori_publication&gt;MDPI AG&lt;/_ori_publication&gt;&lt;_pages&gt;204&lt;/_pages&gt;&lt;_url&gt;https://go.exlibris.link/Mg7P9B2R&lt;/_url&gt;&lt;_volume&gt;7&lt;/_volume&gt;&lt;/Details&gt;&lt;Extra&gt;&lt;DBUID&gt;{F96A950B-833F-4880-A151-76DA2D6A2879}&lt;/DBUID&gt;&lt;/Extra&gt;&lt;/Item&gt;&lt;/References&gt;&lt;/Group&gt;&lt;/Citation&gt;_x000a_"/>
    <w:docVar w:name="NE.Ref{5BA7DCCC-FD19-4EE8-87D5-F95A11E2F6A8}" w:val=" ADDIN NE.Ref.{5BA7DCCC-FD19-4EE8-87D5-F95A11E2F6A8}&lt;Citation&gt;&lt;Group&gt;&lt;References&gt;&lt;Item&gt;&lt;ID&gt;573&lt;/ID&gt;&lt;UID&gt;{649DAACC-13AD-4B34-8412-BF1A1A5A2047}&lt;/UID&gt;&lt;Title&gt;LEAPS2: Learning based Evolutionary Assistive Paradigm for Surrogate Selection&lt;/Title&gt;&lt;Template&gt;Journal Article&lt;/Template&gt;&lt;Star&gt;0&lt;/Star&gt;&lt;Tag&gt;0&lt;/Tag&gt;&lt;Author&gt;Garud, Sushant S; Karimi, Iftekhar A; Kraft, Markus&lt;/Author&gt;&lt;Year&gt;2018&lt;/Year&gt;&lt;Details&gt;&lt;_accessed&gt;64031931&lt;/_accessed&gt;&lt;_collection_scope&gt;SCI;SCIE;EI&lt;/_collection_scope&gt;&lt;_created&gt;64031931&lt;/_created&gt;&lt;_date&gt;62062560&lt;/_date&gt;&lt;_date_display&gt;2018&lt;/_date_display&gt;&lt;_db_updated&gt;PKU Search&lt;/_db_updated&gt;&lt;_doi&gt;10.1016/j.compchemeng.2018.09.008&lt;/_doi&gt;&lt;_impact_factor&gt;   3.845&lt;/_impact_factor&gt;&lt;_isbn&gt;0098-1354&lt;/_isbn&gt;&lt;_journal&gt;Computers &amp;amp; chemical engineering&lt;/_journal&gt;&lt;_keywords&gt;Analysis; Knowledge pyramid; Machine learning; Meta-model; Surrogate model; System attributes&lt;/_keywords&gt;&lt;_modified&gt;64052671&lt;/_modified&gt;&lt;_number&gt;1&lt;/_number&gt;&lt;_ori_publication&gt;Elsevier Ltd&lt;/_ori_publication&gt;&lt;_pages&gt;352-370&lt;/_pages&gt;&lt;_url&gt;https://go.exlibris.link/vN8pklDd&lt;/_url&gt;&lt;_volume&gt;119&lt;/_volume&gt;&lt;/Details&gt;&lt;Extra&gt;&lt;DBUID&gt;{F96A950B-833F-4880-A151-76DA2D6A2879}&lt;/DBUID&gt;&lt;/Extra&gt;&lt;/Item&gt;&lt;/References&gt;&lt;/Group&gt;&lt;/Citation&gt;_x000a_"/>
    <w:docVar w:name="NE.Ref{5CCAC112-A544-4927-A8DC-C0456549CBF3}" w:val=" ADDIN NE.Ref.{5CCAC112-A544-4927-A8DC-C0456549CBF3}&lt;Citation&gt;&lt;Group&gt;&lt;References&gt;&lt;Item&gt;&lt;ID&gt;582&lt;/ID&gt;&lt;UID&gt;{88A87D49-C007-446E-B0D8-EA756A05F9E4}&lt;/UID&gt;&lt;Title&gt;Concurrent surrogate model selection (COSMOS): optimizing model type, kernel function, and hyper-parameters&lt;/Title&gt;&lt;Template&gt;Journal Article&lt;/Template&gt;&lt;Star&gt;0&lt;/Star&gt;&lt;Tag&gt;5&lt;/Tag&gt;&lt;Author&gt;Mehmani, Ali; Chowdhury, Souma; Meinrenken, Christoph; Messac, Achille&lt;/Author&gt;&lt;Year&gt;2018&lt;/Year&gt;&lt;Details&gt;&lt;_accessed&gt;64043180&lt;/_accessed&gt;&lt;_collection_scope&gt;SCIE;EI&lt;/_collection_scope&gt;&lt;_created&gt;64043180&lt;/_created&gt;&lt;_db_updated&gt;CrossRef&lt;/_db_updated&gt;&lt;_doi&gt;10.1007/s00158-017-1797-y&lt;/_doi&gt;&lt;_impact_factor&gt;   4.542&lt;/_impact_factor&gt;&lt;_isbn&gt;1615-147X&lt;/_isbn&gt;&lt;_issue&gt;3&lt;/_issue&gt;&lt;_journal&gt;Structural and Multidisciplinary Optimization&lt;/_journal&gt;&lt;_modified&gt;64052709&lt;/_modified&gt;&lt;_pages&gt;1093-1114&lt;/_pages&gt;&lt;_tertiary_title&gt;Struct Multidisc Optim&lt;/_tertiary_title&gt;&lt;_url&gt;http://link.springer.com/10.1007/s00158-017-1797-y_x000d__x000a_http://link.springer.com/content/pdf/10.1007/s00158-017-1797-y.pdf&lt;/_url&gt;&lt;_volume&gt;57&lt;/_volume&gt;&lt;/Details&gt;&lt;Extra&gt;&lt;DBUID&gt;{F96A950B-833F-4880-A151-76DA2D6A2879}&lt;/DBUID&gt;&lt;/Extra&gt;&lt;/Item&gt;&lt;/References&gt;&lt;/Group&gt;&lt;/Citation&gt;_x000a_"/>
    <w:docVar w:name="NE.Ref{5E389F27-1154-4A15-8128-37EF9F8C766B}" w:val=" ADDIN NE.Ref.{5E389F27-1154-4A15-8128-37EF9F8C766B}&lt;Citation&gt;&lt;Group&gt;&lt;References&gt;&lt;Item&gt;&lt;ID&gt;590&lt;/ID&gt;&lt;UID&gt;{47A616B3-B12B-4C56-B949-A4363CD2285D}&lt;/UID&gt;&lt;Title&gt;Inverse Multi-Scale Robust Design of Composite Structures Using Design Capability Indices&lt;/Title&gt;&lt;Template&gt;Conference Proceedings&lt;/Template&gt;&lt;Star&gt;0&lt;/Star&gt;&lt;Tag&gt;0&lt;/Tag&gt;&lt;Author&gt;Beemaraj, Soban Babu; Pathan, Rizwan Khan; Salvi, Amit G; Sharma, Gehendra; Mistree, Farrokh; Allen, Janet K&lt;/Author&gt;&lt;Year&gt;2020&lt;/Year&gt;&lt;Details&gt;&lt;_doi&gt;10.1115/DETC2020-22259&lt;/_doi&gt;&lt;_secondary_title&gt;ASME 2020 International Design Engineering Technical Conferences and Computers and Information in Engineering Conference&lt;/_secondary_title&gt;&lt;_url&gt;https://doi.org/10.1115/DETC2020-22259&lt;/_url&gt;&lt;_volume&gt;Volume 9: 40th Computers and Information in Engineering Conference (CIE)&lt;/_volume&gt;&lt;_created&gt;64052448&lt;/_created&gt;&lt;_modified&gt;64052448&lt;/_modified&gt;&lt;/Details&gt;&lt;Extra&gt;&lt;DBUID&gt;{F96A950B-833F-4880-A151-76DA2D6A2879}&lt;/DBUID&gt;&lt;/Extra&gt;&lt;/Item&gt;&lt;/References&gt;&lt;/Group&gt;&lt;/Citation&gt;_x000a_"/>
    <w:docVar w:name="NE.Ref{5E701E0F-9612-4530-B32C-DE5FBFCAD263}" w:val=" ADDIN NE.Ref.{5E701E0F-9612-4530-B32C-DE5FBFCAD263}&lt;Citation&gt;&lt;Group&gt;&lt;References&gt;&lt;Item&gt;&lt;ID&gt;582&lt;/ID&gt;&lt;UID&gt;{88A87D49-C007-446E-B0D8-EA756A05F9E4}&lt;/UID&gt;&lt;Title&gt;Concurrent surrogate model selection (COSMOS): optimizing model type, kernel function, and hyper-parameters&lt;/Title&gt;&lt;Template&gt;Journal Article&lt;/Template&gt;&lt;Star&gt;0&lt;/Star&gt;&lt;Tag&gt;5&lt;/Tag&gt;&lt;Author&gt;Mehmani, Ali; Chowdhury, Souma; Meinrenken, Christoph; Messac, Achille&lt;/Author&gt;&lt;Year&gt;2018&lt;/Year&gt;&lt;Details&gt;&lt;_accessed&gt;64043180&lt;/_accessed&gt;&lt;_collection_scope&gt;SCIE;EI&lt;/_collection_scope&gt;&lt;_created&gt;64043180&lt;/_created&gt;&lt;_db_updated&gt;CrossRef&lt;/_db_updated&gt;&lt;_doi&gt;10.1007/s00158-017-1797-y&lt;/_doi&gt;&lt;_impact_factor&gt;   4.542&lt;/_impact_factor&gt;&lt;_isbn&gt;1615-147X&lt;/_isbn&gt;&lt;_issue&gt;3&lt;/_issue&gt;&lt;_journal&gt;Structural and Multidisciplinary Optimization&lt;/_journal&gt;&lt;_modified&gt;64052709&lt;/_modified&gt;&lt;_pages&gt;1093-1114&lt;/_pages&gt;&lt;_tertiary_title&gt;Struct Multidisc Optim&lt;/_tertiary_title&gt;&lt;_url&gt;http://link.springer.com/10.1007/s00158-017-1797-y_x000d__x000a_http://link.springer.com/content/pdf/10.1007/s00158-017-1797-y.pdf&lt;/_url&gt;&lt;_volume&gt;57&lt;/_volume&gt;&lt;/Details&gt;&lt;Extra&gt;&lt;DBUID&gt;{F96A950B-833F-4880-A151-76DA2D6A2879}&lt;/DBUID&gt;&lt;/Extra&gt;&lt;/Item&gt;&lt;/References&gt;&lt;/Group&gt;&lt;/Citation&gt;_x000a_"/>
    <w:docVar w:name="NE.Ref{632A22B6-C43B-414C-9295-49D000E64FB3}" w:val=" ADDIN NE.Ref.{632A22B6-C43B-414C-9295-49D000E64FB3}&lt;Citation&gt;&lt;Group&gt;&lt;References&gt;&lt;Item&gt;&lt;ID&gt;576&lt;/ID&gt;&lt;UID&gt;{F5D55178-8F5C-4558-9935-CE62880FD6AC}&lt;/UID&gt;&lt;Title&gt;Efficient Surrogate Model Development: Impact of Sample Size and Underlying Model Dimensions&lt;/Title&gt;&lt;Template&gt;Journal Article&lt;/Template&gt;&lt;Star&gt;0&lt;/Star&gt;&lt;Tag&gt;0&lt;/Tag&gt;&lt;Author&gt;Davis, Sarah E; Cremaschi, Selen; Eden, Mario R&lt;/Author&gt;&lt;Year&gt;2018&lt;/Year&gt;&lt;Details&gt;&lt;_accessed&gt;64031969&lt;/_accessed&gt;&lt;_created&gt;64031969&lt;/_created&gt;&lt;_doi&gt;10.1016/B978-0-444-64241-7.50158-0&lt;/_doi&gt;&lt;_modified&gt;64042475&lt;/_modified&gt;&lt;/Details&gt;&lt;Extra&gt;&lt;DBUID&gt;{F96A950B-833F-4880-A151-76DA2D6A2879}&lt;/DBUID&gt;&lt;/Extra&gt;&lt;/Item&gt;&lt;/References&gt;&lt;/Group&gt;&lt;Group&gt;&lt;References&gt;&lt;Item&gt;&lt;ID&gt;578&lt;/ID&gt;&lt;UID&gt;{57BDA70F-FCEE-457C-A6B9-822094213DA7}&lt;/UID&gt;&lt;Title&gt;Surrogate models in evolutionary single-objective optimization: A new taxonomy and experimental study&lt;/Title&gt;&lt;Template&gt;Journal Article&lt;/Template&gt;&lt;Star&gt;0&lt;/Star&gt;&lt;Tag&gt;0&lt;/Tag&gt;&lt;Author&gt;Tong, Hao; Huang, Changwu; Minku, Leandro L; Yao, Xin&lt;/Author&gt;&lt;Year&gt;2021&lt;/Year&gt;&lt;Details&gt;&lt;_accessed&gt;64031979&lt;/_accessed&gt;&lt;_collection_scope&gt;SCI;SCIE;EI&lt;/_collection_scope&gt;&lt;_created&gt;64031979&lt;/_created&gt;&lt;_db_updated&gt;CrossRef&lt;/_db_updated&gt;&lt;_doi&gt;10.1016/j.ins.2021.03.002&lt;/_doi&gt;&lt;_impact_factor&gt;   6.795&lt;/_impact_factor&gt;&lt;_isbn&gt;00200255&lt;/_isbn&gt;&lt;_journal&gt;Information Sciences&lt;/_journal&gt;&lt;_modified&gt;64042475&lt;/_modified&gt;&lt;_pages&gt;414-437&lt;/_pages&gt;&lt;_tertiary_title&gt;Information Sciences&lt;/_tertiary_title&gt;&lt;_url&gt;https://linkinghub.elsevier.com/retrieve/pii/S0020025521002395_x000d__x000a_https://api.elsevier.com/content/article/PII:S0020025521002395?httpAccept=text/xml&lt;/_url&gt;&lt;_volume&gt;562&lt;/_volume&gt;&lt;/Details&gt;&lt;Extra&gt;&lt;DBUID&gt;{F96A950B-833F-4880-A151-76DA2D6A2879}&lt;/DBUID&gt;&lt;/Extra&gt;&lt;/Item&gt;&lt;/References&gt;&lt;/Group&gt;&lt;Group&gt;&lt;References&gt;&lt;Item&gt;&lt;ID&gt;546&lt;/ID&gt;&lt;UID&gt;{6EE6044B-E791-4668-99F2-486DD3226B16}&lt;/UID&gt;&lt;Title&gt;Performance evaluation of metamodelling methods for engineering problems: towards a practitioner guide&lt;/Title&gt;&lt;Template&gt;Journal Article&lt;/Template&gt;&lt;Star&gt;0&lt;/Star&gt;&lt;Tag&gt;0&lt;/Tag&gt;&lt;Author&gt;Kianifar, Mohammed Reza; Campean, Felician&lt;/Author&gt;&lt;Year&gt;2020&lt;/Year&gt;&lt;Details&gt;&lt;_accessed&gt;64028792&lt;/_accessed&gt;&lt;_collection_scope&gt;SCIE;EI&lt;/_collection_scope&gt;&lt;_created&gt;64028792&lt;/_created&gt;&lt;_db_updated&gt;CrossRef&lt;/_db_updated&gt;&lt;_doi&gt;10.1007/s00158-019-02352-1&lt;/_doi&gt;&lt;_impact_factor&gt;   4.542&lt;/_impact_factor&gt;&lt;_isbn&gt;1615-147X&lt;/_isbn&gt;&lt;_issue&gt;1&lt;/_issue&gt;&lt;_journal&gt;Structural and Multidisciplinary Optimization&lt;/_journal&gt;&lt;_modified&gt;64042472&lt;/_modified&gt;&lt;_pages&gt;159-186&lt;/_pages&gt;&lt;_tertiary_title&gt;Struct Multidisc Optim&lt;/_tertiary_title&gt;&lt;_url&gt;http://link.springer.com/10.1007/s00158-019-02352-1_x000d__x000a_http://link.springer.com/content/pdf/10.1007/s00158-019-02352-1.pdf&lt;/_url&gt;&lt;_volume&gt;61&lt;/_volume&gt;&lt;/Details&gt;&lt;Extra&gt;&lt;DBUID&gt;{F96A950B-833F-4880-A151-76DA2D6A2879}&lt;/DBUID&gt;&lt;/Extra&gt;&lt;/Item&gt;&lt;/References&gt;&lt;/Group&gt;&lt;/Citation&gt;_x000a_"/>
    <w:docVar w:name="NE.Ref{63B2BE87-F6E6-40A2-BAD9-1105A95A1600}" w:val=" ADDIN NE.Ref.{63B2BE87-F6E6-40A2-BAD9-1105A95A1600}&lt;Citation&gt;&lt;Group&gt;&lt;References&gt;&lt;Item&gt;&lt;ID&gt;549&lt;/ID&gt;&lt;UID&gt;{CD474C9D-C18C-49E7-9A5C-C5EA272519AC}&lt;/UID&gt;&lt;Title&gt;A Review of Surrogate Modeling Techniques for Aerodynamic Analysis and Optimization: Current Limitations and Future Challenges in Industry&lt;/Title&gt;&lt;Template&gt;Book Section&lt;/Template&gt;&lt;Star&gt;0&lt;/Star&gt;&lt;Tag&gt;0&lt;/Tag&gt;&lt;Author&gt;Yondo, Raul; Bobrowski, Kamil; Andrés, Esther; Valero, Eusebio&lt;/Author&gt;&lt;Year&gt;2018&lt;/Year&gt;&lt;Details&gt;&lt;_accessed&gt;64029056&lt;/_accessed&gt;&lt;_created&gt;64029056&lt;/_created&gt;&lt;_db_updated&gt;PKU Search&lt;/_db_updated&gt;&lt;_doi&gt;10.1007/978-3-319-89988-6_2&lt;/_doi&gt;&lt;_isbn&gt;1871-3033&lt;/_isbn&gt;&lt;_keywords&gt;Aircraft Aerodynamics; Decision Support Scheme; Design And Analysis Of Computer Experiments (DACE); Reduced Order Model (ROMs); Surrogate-based Optimization (SBO)&lt;/_keywords&gt;&lt;_modified&gt;64042473&lt;/_modified&gt;&lt;_number&gt;1&lt;/_number&gt;&lt;_ori_publication&gt;Springer International Publishing&lt;/_ori_publication&gt;&lt;_pages&gt;19-33&lt;/_pages&gt;&lt;_place_published&gt;Cham&lt;/_place_published&gt;&lt;_publisher&gt;Springer International Publishing&lt;/_publisher&gt;&lt;_url&gt;https://go.exlibris.link/msBSttmc&lt;/_url&gt;&lt;/Details&gt;&lt;Extra&gt;&lt;DBUID&gt;{F96A950B-833F-4880-A151-76DA2D6A2879}&lt;/DBUID&gt;&lt;/Extra&gt;&lt;/Item&gt;&lt;/References&gt;&lt;/Group&gt;&lt;/Citation&gt;_x000a_"/>
    <w:docVar w:name="NE.Ref{64997311-2B4D-4DD1-BCCF-D64A3A3901A6}" w:val=" ADDIN NE.Ref.{64997311-2B4D-4DD1-BCCF-D64A3A3901A6}&lt;Citation&gt;&lt;Group&gt;&lt;References&gt;&lt;Item&gt;&lt;ID&gt;562&lt;/ID&gt;&lt;UID&gt;{C78DEA8C-163D-4F10-B6F4-C7A0121FB24D}&lt;/UID&gt;&lt;Title&gt;Automatic surrogate model type selection during the optimization of expensive black-box problems&lt;/Title&gt;&lt;Template&gt;Conference Proceedings&lt;/Template&gt;&lt;Star&gt;0&lt;/Star&gt;&lt;Tag&gt;5&lt;/Tag&gt;&lt;Author&gt;Couckuyt, I; De Turck, F; Dhaene, T; Gorissen, D&lt;/Author&gt;&lt;Year&gt;2011&lt;/Year&gt;&lt;Details&gt;&lt;_accessed&gt;64030982&lt;/_accessed&gt;&lt;_created&gt;64030982&lt;/_created&gt;&lt;_date&gt;58380480&lt;/_date&gt;&lt;_date_display&gt;2011&lt;/_date_display&gt;&lt;_db_updated&gt;PKU Search&lt;/_db_updated&gt;&lt;_doi&gt;10.1109/WSC.2011.6148114&lt;/_doi&gt;&lt;_isbn&gt;0891-7736&lt;/_isbn&gt;&lt;_keywords&gt;Optimization&lt;/_keywords&gt;&lt;_modified&gt;64052713&lt;/_modified&gt;&lt;_number&gt;1&lt;/_number&gt;&lt;_pages&gt;4269-4279&lt;/_pages&gt;&lt;_publisher&gt;IEEE&lt;/_publisher&gt;&lt;_url&gt;https://go.exlibris.link/MHYybwk5&lt;/_url&gt;&lt;/Details&gt;&lt;Extra&gt;&lt;DBUID&gt;{F96A950B-833F-4880-A151-76DA2D6A2879}&lt;/DBUID&gt;&lt;/Extra&gt;&lt;/Item&gt;&lt;/References&gt;&lt;/Group&gt;&lt;/Citation&gt;_x000a_"/>
    <w:docVar w:name="NE.Ref{6C763ADE-3FC8-44AD-AC7E-43168EAEACD3}" w:val=" ADDIN NE.Ref.{6C763ADE-3FC8-44AD-AC7E-43168EAEACD3}&lt;Citation&gt;&lt;Group&gt;&lt;References&gt;&lt;Item&gt;&lt;ID&gt;558&lt;/ID&gt;&lt;UID&gt;{71FC60FF-A2CD-4B22-8CC5-642FE9A2E89A}&lt;/UID&gt;&lt;Title&gt;Kriging metamodeling in simulation: A review&lt;/Title&gt;&lt;Template&gt;Journal Article&lt;/Template&gt;&lt;Star&gt;0&lt;/Star&gt;&lt;Tag&gt;0&lt;/Tag&gt;&lt;Author&gt;Kleijnen, Jack P C&lt;/Author&gt;&lt;Year&gt;2009&lt;/Year&gt;&lt;Details&gt;&lt;_accessed&gt;64029594&lt;/_accessed&gt;&lt;_collection_scope&gt;SCIE;EI&lt;/_collection_scope&gt;&lt;_created&gt;64029594&lt;/_created&gt;&lt;_date&gt;57329280&lt;/_date&gt;&lt;_date_display&gt;2009&lt;/_date_display&gt;&lt;_db_updated&gt;PKU Search&lt;/_db_updated&gt;&lt;_doi&gt;10.1016/j.ejor.2007.10.013&lt;/_doi&gt;&lt;_impact_factor&gt;   5.334&lt;/_impact_factor&gt;&lt;_isbn&gt;0377-2217&lt;/_isbn&gt;&lt;_issue&gt;3&lt;/_issue&gt;&lt;_journal&gt;European journal of operational research&lt;/_journal&gt;&lt;_keywords&gt;Design; Exact sciences and technology; Interpolation; Kriging; Kriging Metamodel Response surface Interpolation Optimization Design; Linear inference, regression; Mathematics; Metamodel; Optimization; Probability and statistics; Response surface; Sciences and techniques of general use; Statistics&lt;/_keywords&gt;&lt;_modified&gt;64042474&lt;/_modified&gt;&lt;_number&gt;1&lt;/_number&gt;&lt;_ori_publication&gt;Elsevier B.V&lt;/_ori_publication&gt;&lt;_pages&gt;707-716&lt;/_pages&gt;&lt;_place_published&gt;Amsterdam&lt;/_place_published&gt;&lt;_url&gt;https://go.exlibris.link/VTTyDcvt&lt;/_url&gt;&lt;_volume&gt;192&lt;/_volume&gt;&lt;/Details&gt;&lt;Extra&gt;&lt;DBUID&gt;{F96A950B-833F-4880-A151-76DA2D6A2879}&lt;/DBUID&gt;&lt;/Extra&gt;&lt;/Item&gt;&lt;/References&gt;&lt;/Group&gt;&lt;/Citation&gt;_x000a_"/>
    <w:docVar w:name="NE.Ref{6FADD7E3-B40C-4CAB-83E1-5B44471E458F}" w:val=" ADDIN NE.Ref.{6FADD7E3-B40C-4CAB-83E1-5B44471E458F}&lt;Citation&gt;&lt;Group&gt;&lt;References&gt;&lt;Item&gt;&lt;ID&gt;562&lt;/ID&gt;&lt;UID&gt;{C78DEA8C-163D-4F10-B6F4-C7A0121FB24D}&lt;/UID&gt;&lt;Title&gt;Automatic surrogate model type selection during the optimization of expensive black-box problems&lt;/Title&gt;&lt;Template&gt;Conference Proceedings&lt;/Template&gt;&lt;Star&gt;0&lt;/Star&gt;&lt;Tag&gt;5&lt;/Tag&gt;&lt;Author&gt;Couckuyt, I; De Turck, F; Dhaene, T; Gorissen, D&lt;/Author&gt;&lt;Year&gt;2011&lt;/Year&gt;&lt;Details&gt;&lt;_accessed&gt;64030982&lt;/_accessed&gt;&lt;_created&gt;64030982&lt;/_created&gt;&lt;_date&gt;58380480&lt;/_date&gt;&lt;_date_display&gt;2011&lt;/_date_display&gt;&lt;_db_updated&gt;PKU Search&lt;/_db_updated&gt;&lt;_doi&gt;10.1109/WSC.2011.6148114&lt;/_doi&gt;&lt;_isbn&gt;0891-7736&lt;/_isbn&gt;&lt;_keywords&gt;Optimization&lt;/_keywords&gt;&lt;_modified&gt;64052713&lt;/_modified&gt;&lt;_number&gt;1&lt;/_number&gt;&lt;_pages&gt;4269-4279&lt;/_pages&gt;&lt;_publisher&gt;IEEE&lt;/_publisher&gt;&lt;_url&gt;https://go.exlibris.link/MHYybwk5&lt;/_url&gt;&lt;/Details&gt;&lt;Extra&gt;&lt;DBUID&gt;{F96A950B-833F-4880-A151-76DA2D6A2879}&lt;/DBUID&gt;&lt;/Extra&gt;&lt;/Item&gt;&lt;/References&gt;&lt;/Group&gt;&lt;/Citation&gt;_x000a_"/>
    <w:docVar w:name="NE.Ref{708BDF2D-CD57-4BA9-90E4-6C336AE0EAFF}" w:val=" ADDIN NE.Ref.{708BDF2D-CD57-4BA9-90E4-6C336AE0EAFF}&lt;Citation&gt;&lt;Group&gt;&lt;References&gt;&lt;Item&gt;&lt;ID&gt;580&lt;/ID&gt;&lt;UID&gt;{1A058AED-9F18-4CB4-8F98-E8895C513675}&lt;/UID&gt;&lt;Title&gt;Managing computational complexity using surrogate models: a critical review&lt;/Title&gt;&lt;Template&gt;Journal Article&lt;/Template&gt;&lt;Star&gt;0&lt;/Star&gt;&lt;Tag&gt;5&lt;/Tag&gt;&lt;Author&gt;Alizadeh, Reza; Allen, Janet K; Mistree, Farrokh&lt;/Author&gt;&lt;Year&gt;2020&lt;/Year&gt;&lt;Details&gt;&lt;_accessed&gt;64042757&lt;/_accessed&gt;&lt;_collection_scope&gt;SCIE;EI&lt;/_collection_scope&gt;&lt;_created&gt;64042757&lt;/_created&gt;&lt;_date&gt;63113760&lt;/_date&gt;&lt;_date_display&gt;2020&lt;/_date_display&gt;&lt;_db_updated&gt;PKU Search&lt;/_db_updated&gt;&lt;_doi&gt;10.1007/s00163-020-00336-7&lt;/_doi&gt;&lt;_impact_factor&gt;   2.655&lt;/_impact_factor&gt;&lt;_isbn&gt;0934-9839&lt;/_isbn&gt;&lt;_issue&gt;3&lt;/_issue&gt;&lt;_journal&gt;Research in engineering design&lt;/_journal&gt;&lt;_keywords&gt;Accuracy; Complex systems; Complexity; Computational efficiency; Computer simulation; Computing time; Design engineering; Design of experiments; Hypercubes; Model accuracy; Response surfaces; State-of-the-art reviews&lt;/_keywords&gt;&lt;_modified&gt;64052671&lt;/_modified&gt;&lt;_number&gt;1&lt;/_number&gt;&lt;_ori_publication&gt;Springer Nature B.V&lt;/_ori_publication&gt;&lt;_pages&gt;275-298&lt;/_pages&gt;&lt;_place_published&gt;New York&lt;/_place_published&gt;&lt;_url&gt;https://go.exlibris.link/pd5gdLsc&lt;/_url&gt;&lt;_volume&gt;31&lt;/_volume&gt;&lt;/Details&gt;&lt;Extra&gt;&lt;DBUID&gt;{F96A950B-833F-4880-A151-76DA2D6A2879}&lt;/DBUID&gt;&lt;/Extra&gt;&lt;/Item&gt;&lt;/References&gt;&lt;/Group&gt;&lt;/Citation&gt;_x000a_"/>
    <w:docVar w:name="NE.Ref{73132C0C-8563-4012-BD31-0F5102192D4A}" w:val=" ADDIN NE.Ref.{73132C0C-8563-4012-BD31-0F5102192D4A}&lt;Citation&gt;&lt;Group&gt;&lt;References&gt;&lt;Item&gt;&lt;ID&gt;548&lt;/ID&gt;&lt;UID&gt;{5B0BF000-EBE2-4A2D-BBA9-7D6D233E56AF}&lt;/UID&gt;&lt;Title&gt;Emulation techniques for the reduction and sensitivity analysis of complex environmental models&lt;/Title&gt;&lt;Template&gt;Journal Article&lt;/Template&gt;&lt;Star&gt;0&lt;/Star&gt;&lt;Tag&gt;0&lt;/Tag&gt;&lt;Author&gt;Ratto, Marco; Castelletti, Andrea; Pagano, Andrea&lt;/Author&gt;&lt;Year&gt;2012&lt;/Year&gt;&lt;Details&gt;&lt;_doi&gt;10.1016/j.envsoft.2011.11.003&lt;/_doi&gt;&lt;_created&gt;64028832&lt;/_created&gt;&lt;_modified&gt;64028832&lt;/_modified&gt;&lt;_url&gt;https://linkinghub.elsevier.com/retrieve/pii/S1364815211002489_x000d__x000a_https://api.elsevier.com/content/article/PII:S1364815211002489?httpAccept=text/xml&lt;/_url&gt;&lt;_journal&gt;Environmental Modelling &amp;amp; Software&lt;/_journal&gt;&lt;_volume&gt;34&lt;/_volume&gt;&lt;_pages&gt;1-4&lt;/_pages&gt;&lt;_tertiary_title&gt;Environmental Modelling &amp;amp; Software&lt;/_tertiary_title&gt;&lt;_isbn&gt;13648152&lt;/_isbn&gt;&lt;_accessed&gt;64028832&lt;/_accessed&gt;&lt;_db_updated&gt;CrossRef&lt;/_db_updated&gt;&lt;_impact_factor&gt;   5.288&lt;/_impact_factor&gt;&lt;_collection_scope&gt;SCIE;EI&lt;/_collection_scope&gt;&lt;/Details&gt;&lt;Extra&gt;&lt;DBUID&gt;{F96A950B-833F-4880-A151-76DA2D6A2879}&lt;/DBUID&gt;&lt;/Extra&gt;&lt;/Item&gt;&lt;/References&gt;&lt;/Group&gt;&lt;/Citation&gt;_x000a_"/>
    <w:docVar w:name="NE.Ref{757E6269-0D67-4629-838E-E02CEC59A907}" w:val=" ADDIN NE.Ref.{757E6269-0D67-4629-838E-E02CEC59A907}&lt;Citation&gt;&lt;Group&gt;&lt;References&gt;&lt;Item&gt;&lt;ID&gt;574&lt;/ID&gt;&lt;UID&gt;{4BE155A1-AA1C-4D0E-B7F5-15339BFD05CA}&lt;/UID&gt;&lt;Title&gt;Comparing Kriging and Radial Basis Function Surrogates&lt;/Title&gt;&lt;Template&gt;Journal Article&lt;/Template&gt;&lt;Star&gt;0&lt;/Star&gt;&lt;Tag&gt;0&lt;/Tag&gt;&lt;Author&gt;Bagheri, Samineh; Konen, Wolfgang; Bäck, Thomas&lt;/Author&gt;&lt;Year&gt;2017&lt;/Year&gt;&lt;Details&gt;&lt;_accessed&gt;64031960&lt;/_accessed&gt;&lt;_created&gt;64031960&lt;/_created&gt;&lt;_modified&gt;64042475&lt;/_modified&gt;&lt;/Details&gt;&lt;Extra&gt;&lt;DBUID&gt;{F96A950B-833F-4880-A151-76DA2D6A2879}&lt;/DBUID&gt;&lt;/Extra&gt;&lt;/Item&gt;&lt;/References&gt;&lt;/Group&gt;&lt;/Citation&gt;_x000a_"/>
    <w:docVar w:name="NE.Ref{77F772C0-4493-478A-B3D4-FD0C087C85CA}" w:val=" ADDIN NE.Ref.{77F772C0-4493-478A-B3D4-FD0C087C85CA}&lt;Citation&gt;&lt;Group&gt;&lt;References&gt;&lt;Item&gt;&lt;ID&gt;598&lt;/ID&gt;&lt;UID&gt;{560834C3-624E-42C5-ADB2-A5C367484816}&lt;/UID&gt;&lt;Title&gt;Anand Balu Nellippallil1,*, Parker R. Berthelson1,2, Luke Peterson1, and Raj K. Prabhu1&lt;/Title&gt;&lt;Template&gt;Journal Article&lt;/Template&gt;&lt;Star&gt;0&lt;/Star&gt;&lt;Tag&gt;0&lt;/Tag&gt;&lt;Author&gt;Anand&lt;/Author&gt;&lt;Year&gt;2018&lt;/Year&gt;&lt;Details&gt;&lt;_accessed&gt;64134278&lt;/_accessed&gt;&lt;_created&gt;64134163&lt;/_created&gt;&lt;_modified&gt;64134278&lt;/_modified&gt;&lt;/Details&gt;&lt;Extra&gt;&lt;DBUID&gt;{F96A950B-833F-4880-A151-76DA2D6A2879}&lt;/DBUID&gt;&lt;/Extra&gt;&lt;/Item&gt;&lt;/References&gt;&lt;/Group&gt;&lt;/Citation&gt;_x000a_"/>
    <w:docVar w:name="NE.Ref{788EE466-ACC9-4767-B684-EF2794C7AC0B}" w:val=" ADDIN NE.Ref.{788EE466-ACC9-4767-B684-EF2794C7AC0B}&lt;Citation&gt;&lt;Group&gt;&lt;References&gt;&lt;Item&gt;&lt;ID&gt;551&lt;/ID&gt;&lt;UID&gt;{1B56B038-1D62-44E6-BB39-47D5C7C6411B}&lt;/UID&gt;&lt;Title&gt;Using Multiple Surrogates for Metamodeling&lt;/Title&gt;&lt;Template&gt;Journal Article&lt;/Template&gt;&lt;Star&gt;0&lt;/Star&gt;&lt;Tag&gt;0&lt;/Tag&gt;&lt;Author&gt;Viana, Felipe A C; Haftka, Raphael T&lt;/Author&gt;&lt;Year&gt;2008&lt;/Year&gt;&lt;Details&gt;&lt;_accessed&gt;64042485&lt;/_accessed&gt;&lt;_created&gt;64029175&lt;/_created&gt;&lt;_modified&gt;64042485&lt;/_modified&gt;&lt;/Details&gt;&lt;Extra&gt;&lt;DBUID&gt;{F96A950B-833F-4880-A151-76DA2D6A2879}&lt;/DBUID&gt;&lt;/Extra&gt;&lt;/Item&gt;&lt;/References&gt;&lt;/Group&gt;&lt;/Citation&gt;_x000a_"/>
    <w:docVar w:name="NE.Ref{78BDB9A7-1E49-42A0-BE2D-FDC253269BFF}" w:val=" ADDIN NE.Ref.{78BDB9A7-1E49-42A0-BE2D-FDC253269BFF}&lt;Citation&gt;&lt;Group&gt;&lt;References&gt;&lt;Item&gt;&lt;ID&gt;520&lt;/ID&gt;&lt;UID&gt;{E9FE44F5-7A6A-4D2D-845C-2AE0A02CD37B}&lt;/UID&gt;&lt;Title&gt;Transfer learning based variable-fidelity surrogate model for shell buckling prediction&lt;/Title&gt;&lt;Template&gt;Journal Article&lt;/Template&gt;&lt;Star&gt;0&lt;/Star&gt;&lt;Tag&gt;0&lt;/Tag&gt;&lt;Author&gt;Tian, Kuo; Li, Zengcong; Zhang, Jiaxin; Huang, Lei; Wang, Bo&lt;/Author&gt;&lt;Year&gt;2021&lt;/Year&gt;&lt;Details&gt;&lt;_accessed&gt;64023031&lt;/_accessed&gt;&lt;_collection_scope&gt;SCIE;EI&lt;/_collection_scope&gt;&lt;_created&gt;64023031&lt;/_created&gt;&lt;_db_updated&gt;CrossRef&lt;/_db_updated&gt;&lt;_doi&gt;10.1016/j.compstruct.2021.114285&lt;/_doi&gt;&lt;_impact_factor&gt;   5.407&lt;/_impact_factor&gt;&lt;_isbn&gt;02638223&lt;/_isbn&gt;&lt;_journal&gt;Composite Structures&lt;/_journal&gt;&lt;_modified&gt;64023031&lt;/_modified&gt;&lt;_pages&gt;114285&lt;/_pages&gt;&lt;_tertiary_title&gt;Composite Structures&lt;/_tertiary_title&gt;&lt;_url&gt;https://linkinghub.elsevier.com/retrieve/pii/S0263822321007479_x000d__x000a_https://api.elsevier.com/content/article/PII:S0263822321007479?httpAccept=text/xml&lt;/_url&gt;&lt;_volume&gt;273&lt;/_volume&gt;&lt;/Details&gt;&lt;Extra&gt;&lt;DBUID&gt;{F96A950B-833F-4880-A151-76DA2D6A2879}&lt;/DBUID&gt;&lt;/Extra&gt;&lt;/Item&gt;&lt;/References&gt;&lt;/Group&gt;&lt;/Citation&gt;_x000a_"/>
    <w:docVar w:name="NE.Ref{7AEE9E48-D9E8-4E7D-81EF-B98959671444}" w:val=" ADDIN NE.Ref.{7AEE9E48-D9E8-4E7D-81EF-B98959671444}&lt;Citation&gt;&lt;Group&gt;&lt;References&gt;&lt;Item&gt;&lt;ID&gt;565&lt;/ID&gt;&lt;UID&gt;{FE75F490-ACD1-464A-A28F-F4B58215D555}&lt;/UID&gt;&lt;Title&gt;Online selection of surrogate models for constrained black-box optimization&lt;/Title&gt;&lt;Template&gt;Conference Proceedings&lt;/Template&gt;&lt;Star&gt;0&lt;/Star&gt;&lt;Tag&gt;5&lt;/Tag&gt;&lt;Author&gt;Bagheri, Samineh; Konen, Wolfgang; Back, Thomas&lt;/Author&gt;&lt;Year&gt;2016&lt;/Year&gt;&lt;Details&gt;&lt;_accessed&gt;64031588&lt;/_accessed&gt;&lt;_created&gt;64031588&lt;/_created&gt;&lt;_date&gt;61009920&lt;/_date&gt;&lt;_date_display&gt;2016&lt;/_date_display&gt;&lt;_db_updated&gt;PKU Search&lt;/_db_updated&gt;&lt;_doi&gt;10.1109/SSCI.2016.7850206&lt;/_doi&gt;&lt;_keywords&gt;Approximation algorithms; Approximation error; Computational modeling; Minimization; Optimization; Sociology; Statistics&lt;/_keywords&gt;&lt;_modified&gt;64052732&lt;/_modified&gt;&lt;_number&gt;1&lt;/_number&gt;&lt;_pages&gt;1-8&lt;/_pages&gt;&lt;_publisher&gt;IEEE&lt;/_publisher&gt;&lt;_url&gt;http://pku.summon.serialssolutions.com/2.0.0/link/0/eLvHCXMwlV3JasNADBVxTjl1SUp35gPqxNtMxucQ0xUCyamXMIsMpdQOdg35_Gpsk0DppTdjDDZvQHqW9PQA4mga-L9igpRhornWiMIqjkJZmdjcaMpfijK40w2_v8nXVZQt-fMAHg7SGERsZ9Fw6i7b1r4tTeMqZ7O55ER2hAeeDOaddKvvW4ZBOluvF09udEtM--eO_ilRnz6yk_-96RQmRx0eWx0yzBkMsDiHkeOH3XrlMbx0q0JZ3drZEMaszFndVFXpymOs9bmpGRFTZhwRdH4QaJl2VTtfl3tWUsT46qWYE9hky83i0e_9EfwPGcY-YRdpGWgTS0wt10KYGNVc5KkUuSCmQcEu5_SF1gjiVblrMuuIIzEKwzUG8QUMi7LAS2Apco4J_f3pBBMlYmVku0nHSkWHrNQVjB0o2123AWPb43H99-0bGDncu6GPWxh-Vw3egbf7bO7bQ_oBqWabGA&lt;/_url&gt;&lt;/Details&gt;&lt;Extra&gt;&lt;DBUID&gt;{F96A950B-833F-4880-A151-76DA2D6A2879}&lt;/DBUID&gt;&lt;/Extra&gt;&lt;/Item&gt;&lt;/References&gt;&lt;/Group&gt;&lt;/Citation&gt;_x000a_"/>
    <w:docVar w:name="NE.Ref{7B11F4C1-4F0E-4DD8-A776-0AB5E688AD55}" w:val=" ADDIN NE.Ref.{7B11F4C1-4F0E-4DD8-A776-0AB5E688AD55}&lt;Citation&gt;&lt;Group&gt;&lt;References&gt;&lt;Item&gt;&lt;ID&gt;538&lt;/ID&gt;&lt;UID&gt;{167BD8CD-7A4B-492D-ABA7-809094ACBABD}&lt;/UID&gt;&lt;Title&gt;Moving Least Squares Metamodels—Hyperparameter, Variable Reduction and Model Selection&lt;/Title&gt;&lt;Template&gt;Book Section&lt;/Template&gt;&lt;Star&gt;0&lt;/Star&gt;&lt;Tag&gt;0&lt;/Tag&gt;&lt;Author&gt;Reuter, I; Voigt, M; Mailach, R; Becker, K H; Fischersworring-Bunk, A; Schlums, H; Ivankovic, M&lt;/Author&gt;&lt;Year&gt;2016&lt;/Year&gt;&lt;Details&gt;&lt;_accessed&gt;64023709&lt;/_accessed&gt;&lt;_created&gt;64023709&lt;/_created&gt;&lt;_db_updated&gt;PKU Search&lt;/_db_updated&gt;&lt;_doi&gt;10.1007/978-3-319-47886-9_5&lt;/_doi&gt;&lt;_isbn&gt;9783319478852;3319478850;&lt;/_isbn&gt;&lt;_keywords&gt;Move Little Square; Root Mean Square Error; Support Point; Variable Reduction; Weight Little Square&lt;/_keywords&gt;&lt;_modified&gt;64042472&lt;/_modified&gt;&lt;_number&gt;1&lt;/_number&gt;&lt;_ori_publication&gt;Springer International Publishing&lt;/_ori_publication&gt;&lt;_pages&gt;63-80&lt;/_pages&gt;&lt;_place_published&gt;Cham&lt;/_place_published&gt;&lt;_publisher&gt;Springer International Publishing&lt;/_publisher&gt;&lt;_url&gt;https://go.exlibris.link/cWsyQqmc&lt;/_url&gt;&lt;/Details&gt;&lt;Extra&gt;&lt;DBUID&gt;{F96A950B-833F-4880-A151-76DA2D6A2879}&lt;/DBUID&gt;&lt;/Extra&gt;&lt;/Item&gt;&lt;/References&gt;&lt;/Group&gt;&lt;/Citation&gt;_x000a_"/>
    <w:docVar w:name="NE.Ref{7EE83231-E37F-4F02-8595-1606B302347C}" w:val=" ADDIN NE.Ref.{7EE83231-E37F-4F02-8595-1606B302347C}&lt;Citation&gt;&lt;Group&gt;&lt;References&gt;&lt;Item&gt;&lt;ID&gt;581&lt;/ID&gt;&lt;UID&gt;{6E56AF9E-298F-4E46-B4C5-D9ECE343CFD9}&lt;/UID&gt;&lt;Title&gt;A rule-based method for automated surrogate model selection&lt;/Title&gt;&lt;Template&gt;Journal Article&lt;/Template&gt;&lt;Star&gt;0&lt;/Star&gt;&lt;Tag&gt;5&lt;/Tag&gt;&lt;Author&gt;Jia, Liangyue; Alizadeh, Reza; Hao, Jia; Wang, Guoxin; Allen, Janet K; Mistree, Farrokh&lt;/Author&gt;&lt;Year&gt;2020&lt;/Year&gt;&lt;Details&gt;&lt;_accessed&gt;64043180&lt;/_accessed&gt;&lt;_collection_scope&gt;SCIE;EI&lt;/_collection_scope&gt;&lt;_created&gt;64043180&lt;/_created&gt;&lt;_date&gt;63113760&lt;/_date&gt;&lt;_date_display&gt;2020&lt;/_date_display&gt;&lt;_db_updated&gt;PKU Search&lt;/_db_updated&gt;&lt;_doi&gt;10.1016/j.aei.2020.101123&lt;/_doi&gt;&lt;_impact_factor&gt;   5.603&lt;/_impact_factor&gt;&lt;_isbn&gt;1474-0346&lt;/_isbn&gt;&lt;_journal&gt;Advanced engineering informatics&lt;/_journal&gt;&lt;_keywords&gt;Automated surrogate model selection; Metamodeling; Rule-based method; Surrogate modeling&lt;/_keywords&gt;&lt;_modified&gt;64052689&lt;/_modified&gt;&lt;_number&gt;1&lt;/_number&gt;&lt;_ori_publication&gt;Elsevier Ltd&lt;/_ori_publication&gt;&lt;_pages&gt;101123&lt;/_pages&gt;&lt;_url&gt;https://go.exlibris.link/1sWvhFQl&lt;/_url&gt;&lt;_volume&gt;45&lt;/_volume&gt;&lt;/Details&gt;&lt;Extra&gt;&lt;DBUID&gt;{F96A950B-833F-4880-A151-76DA2D6A2879}&lt;/DBUID&gt;&lt;/Extra&gt;&lt;/Item&gt;&lt;/References&gt;&lt;/Group&gt;&lt;/Citation&gt;_x000a_"/>
    <w:docVar w:name="NE.Ref{80BB89DF-03E0-40DF-90B3-E3B1E03E062B}" w:val=" ADDIN NE.Ref.{80BB89DF-03E0-40DF-90B3-E3B1E03E062B}&lt;Citation&gt;&lt;Group&gt;&lt;References&gt;&lt;Item&gt;&lt;ID&gt;541&lt;/ID&gt;&lt;UID&gt;{0B01B3D3-A834-4DB3-9617-DDED3528595F}&lt;/UID&gt;&lt;Title&gt;A NEW OPTIMIZED ANISOTROPIC MOVING LEAST SQUARES SURROGATE MODEL WITH MAXIMIZED PROGNOSIS&lt;/Title&gt;&lt;Template&gt;Journal Article&lt;/Template&gt;&lt;Star&gt;0&lt;/Star&gt;&lt;Tag&gt;0&lt;/Tag&gt;&lt;Author/&gt;&lt;Year&gt;0&lt;/Year&gt;&lt;Details&gt;&lt;_created&gt;64023772&lt;/_created&gt;&lt;_modified&gt;64023772&lt;/_modified&gt;&lt;/Details&gt;&lt;Extra&gt;&lt;DBUID&gt;{F96A950B-833F-4880-A151-76DA2D6A2879}&lt;/DBUID&gt;&lt;/Extra&gt;&lt;/Item&gt;&lt;/References&gt;&lt;/Group&gt;&lt;/Citation&gt;_x000a_"/>
    <w:docVar w:name="NE.Ref{844CE43D-4EC1-4072-AA70-BDCD84A6F31B}" w:val=" ADDIN NE.Ref.{844CE43D-4EC1-4072-AA70-BDCD84A6F31B}&lt;Citation&gt;&lt;Group&gt;&lt;References&gt;&lt;Item&gt;&lt;ID&gt;552&lt;/ID&gt;&lt;UID&gt;{85A77402-9098-417B-A314-10724A058BB8}&lt;/UID&gt;&lt;Title&gt;Performance comparison of several response surface surrogate models and ensemble methods for water injection optimization under uncertainty&lt;/Title&gt;&lt;Template&gt;Journal Article&lt;/Template&gt;&lt;Star&gt;0&lt;/Star&gt;&lt;Tag&gt;0&lt;/Tag&gt;&lt;Author&gt;Babaei, Masoud; Pan, Indranil&lt;/Author&gt;&lt;Year&gt;2016&lt;/Year&gt;&lt;Details&gt;&lt;_accessed&gt;64029206&lt;/_accessed&gt;&lt;_collection_scope&gt;SCI;SCIE;EI&lt;/_collection_scope&gt;&lt;_created&gt;64029206&lt;/_created&gt;&lt;_db_updated&gt;CrossRef&lt;/_db_updated&gt;&lt;_doi&gt;10.1016/j.cageo.2016.02.022&lt;/_doi&gt;&lt;_impact_factor&gt;   3.372&lt;/_impact_factor&gt;&lt;_isbn&gt;00983004&lt;/_isbn&gt;&lt;_journal&gt;Computers &amp;amp; Geosciences&lt;/_journal&gt;&lt;_modified&gt;64042473&lt;/_modified&gt;&lt;_pages&gt;19-32&lt;/_pages&gt;&lt;_tertiary_title&gt;Computers &amp;amp; Geosciences&lt;/_tertiary_title&gt;&lt;_url&gt;https://linkinghub.elsevier.com/retrieve/pii/S0098300416300565_x000d__x000a_https://dul.usage.elsevier.com/doi/&lt;/_url&gt;&lt;_volume&gt;91&lt;/_volume&gt;&lt;/Details&gt;&lt;Extra&gt;&lt;DBUID&gt;{F96A950B-833F-4880-A151-76DA2D6A2879}&lt;/DBUID&gt;&lt;/Extra&gt;&lt;/Item&gt;&lt;/References&gt;&lt;/Group&gt;&lt;/Citation&gt;_x000a_"/>
    <w:docVar w:name="NE.Ref{84C8CD69-7A63-41BC-8E16-C372D2E8EEA2}" w:val=" ADDIN NE.Ref.{84C8CD69-7A63-41BC-8E16-C372D2E8EEA2}&lt;Citation&gt;&lt;Group&gt;&lt;References&gt;&lt;Item&gt;&lt;ID&gt;558&lt;/ID&gt;&lt;UID&gt;{71FC60FF-A2CD-4B22-8CC5-642FE9A2E89A}&lt;/UID&gt;&lt;Title&gt;Kriging metamodeling in simulation: A review&lt;/Title&gt;&lt;Template&gt;Journal Article&lt;/Template&gt;&lt;Star&gt;0&lt;/Star&gt;&lt;Tag&gt;0&lt;/Tag&gt;&lt;Author&gt;Kleijnen, Jack P C&lt;/Author&gt;&lt;Year&gt;2009&lt;/Year&gt;&lt;Details&gt;&lt;_accessed&gt;64029594&lt;/_accessed&gt;&lt;_collection_scope&gt;SCIE;EI&lt;/_collection_scope&gt;&lt;_created&gt;64029594&lt;/_created&gt;&lt;_date&gt;57329280&lt;/_date&gt;&lt;_date_display&gt;2009&lt;/_date_display&gt;&lt;_db_updated&gt;PKU Search&lt;/_db_updated&gt;&lt;_doi&gt;10.1016/j.ejor.2007.10.013&lt;/_doi&gt;&lt;_impact_factor&gt;   5.334&lt;/_impact_factor&gt;&lt;_isbn&gt;0377-2217&lt;/_isbn&gt;&lt;_issue&gt;3&lt;/_issue&gt;&lt;_journal&gt;European journal of operational research&lt;/_journal&gt;&lt;_keywords&gt;Design; Exact sciences and technology; Interpolation; Kriging; Kriging Metamodel Response surface Interpolation Optimization Design; Linear inference, regression; Mathematics; Metamodel; Optimization; Probability and statistics; Response surface; Sciences and techniques of general use; Statistics&lt;/_keywords&gt;&lt;_modified&gt;64042474&lt;/_modified&gt;&lt;_number&gt;1&lt;/_number&gt;&lt;_ori_publication&gt;Elsevier B.V&lt;/_ori_publication&gt;&lt;_pages&gt;707-716&lt;/_pages&gt;&lt;_place_published&gt;Amsterdam&lt;/_place_published&gt;&lt;_url&gt;https://go.exlibris.link/VTTyDcvt&lt;/_url&gt;&lt;_volume&gt;192&lt;/_volume&gt;&lt;/Details&gt;&lt;Extra&gt;&lt;DBUID&gt;{F96A950B-833F-4880-A151-76DA2D6A2879}&lt;/DBUID&gt;&lt;/Extra&gt;&lt;/Item&gt;&lt;/References&gt;&lt;/Group&gt;&lt;/Citation&gt;_x000a_"/>
    <w:docVar w:name="NE.Ref{84D482F3-5918-47E0-BE30-4354BFA8EA4D}" w:val=" ADDIN NE.Ref.{84D482F3-5918-47E0-BE30-4354BFA8EA4D}&lt;Citation&gt;&lt;Group&gt;&lt;References&gt;&lt;Item&gt;&lt;ID&gt;546&lt;/ID&gt;&lt;UID&gt;{6EE6044B-E791-4668-99F2-486DD3226B16}&lt;/UID&gt;&lt;Title&gt;Performance evaluation of metamodelling methods for engineering problems: towards a practitioner guide&lt;/Title&gt;&lt;Template&gt;Journal Article&lt;/Template&gt;&lt;Star&gt;0&lt;/Star&gt;&lt;Tag&gt;5&lt;/Tag&gt;&lt;Author&gt;Kianifar, Mohammed Reza; Campean, Felician&lt;/Author&gt;&lt;Year&gt;2020&lt;/Year&gt;&lt;Details&gt;&lt;_accessed&gt;64028792&lt;/_accessed&gt;&lt;_collection_scope&gt;SCIE;EI&lt;/_collection_scope&gt;&lt;_created&gt;64028792&lt;/_created&gt;&lt;_db_updated&gt;CrossRef&lt;/_db_updated&gt;&lt;_doi&gt;10.1007/s00158-019-02352-1&lt;/_doi&gt;&lt;_impact_factor&gt;   4.542&lt;/_impact_factor&gt;&lt;_isbn&gt;1615-147X&lt;/_isbn&gt;&lt;_issue&gt;1&lt;/_issue&gt;&lt;_journal&gt;Structural and Multidisciplinary Optimization&lt;/_journal&gt;&lt;_modified&gt;64029507&lt;/_modified&gt;&lt;_pages&gt;159-186&lt;/_pages&gt;&lt;_tertiary_title&gt;Struct Multidisc Optim&lt;/_tertiary_title&gt;&lt;_url&gt;http://link.springer.com/10.1007/s00158-019-02352-1_x000d__x000a_http://link.springer.com/content/pdf/10.1007/s00158-019-02352-1.pdf&lt;/_url&gt;&lt;_volume&gt;61&lt;/_volume&gt;&lt;/Details&gt;&lt;Extra&gt;&lt;DBUID&gt;{F96A950B-833F-4880-A151-76DA2D6A2879}&lt;/DBUID&gt;&lt;/Extra&gt;&lt;/Item&gt;&lt;/References&gt;&lt;/Group&gt;&lt;/Citation&gt;_x000a_"/>
    <w:docVar w:name="NE.Ref{87DD133B-294C-4B19-AA7E-7643E942E05A}" w:val=" ADDIN NE.Ref.{87DD133B-294C-4B19-AA7E-7643E942E05A}&lt;Citation&gt;&lt;Group&gt;&lt;References&gt;&lt;Item&gt;&lt;ID&gt;523&lt;/ID&gt;&lt;UID&gt;{15E89F8B-2E79-4595-AD7A-69BDDEC10E37}&lt;/UID&gt;&lt;Title&gt;Coupled-analysis assisted gradient-enhanced kriging method for global multidisciplinary design optimization&lt;/Title&gt;&lt;Template&gt;Journal Article&lt;/Template&gt;&lt;Star&gt;0&lt;/Star&gt;&lt;Tag&gt;0&lt;/Tag&gt;&lt;Author&gt;Chen, Xu; Wang, Peng; Dong, Huachao; Zhao, Xiaozhe; Xue, Deyi&lt;/Author&gt;&lt;Year&gt;2021&lt;/Year&gt;&lt;Details&gt;&lt;_accessed&gt;64023031&lt;/_accessed&gt;&lt;_collection_scope&gt;SCIE;EI&lt;/_collection_scope&gt;&lt;_created&gt;64023031&lt;/_created&gt;&lt;_date_display&gt;2021;2020;&lt;/_date_display&gt;&lt;_db_updated&gt;PKU Search&lt;/_db_updated&gt;&lt;_doi&gt;10.1080/0305215X.2020.1773812&lt;/_doi&gt;&lt;_impact_factor&gt;   3.230&lt;/_impact_factor&gt;&lt;_isbn&gt;0305-215X&lt;/_isbn&gt;&lt;_issue&gt;6&lt;/_issue&gt;&lt;_journal&gt;Engineering optimization&lt;/_journal&gt;&lt;_keywords&gt;coupled analysis; global optimization; gradient-enhanced kriging; Multidisciplinary design optimization&lt;/_keywords&gt;&lt;_modified&gt;64023031&lt;/_modified&gt;&lt;_number&gt;1&lt;/_number&gt;&lt;_ori_publication&gt;Taylor &amp;amp; Francis&lt;/_ori_publication&gt;&lt;_pages&gt;1081-1100&lt;/_pages&gt;&lt;_url&gt;https://go.exlibris.link/HRLY56wr&lt;/_url&gt;&lt;_volume&gt;53&lt;/_volume&gt;&lt;/Details&gt;&lt;Extra&gt;&lt;DBUID&gt;{F96A950B-833F-4880-A151-76DA2D6A2879}&lt;/DBUID&gt;&lt;/Extra&gt;&lt;/Item&gt;&lt;/References&gt;&lt;/Group&gt;&lt;/Citation&gt;_x000a_"/>
    <w:docVar w:name="NE.Ref{897460DC-AD00-49F0-B681-91125DA3D235}" w:val=" ADDIN NE.Ref.{897460DC-AD00-49F0-B681-91125DA3D235}&lt;Citation&gt;&lt;Group&gt;&lt;References&gt;&lt;Item&gt;&lt;ID&gt;600&lt;/ID&gt;&lt;UID&gt;{CE8B1E16-34B8-40F9-90F2-B3F0C37993D7}&lt;/UID&gt;&lt;Title&gt;An evaluation of adaptive surrogate modeling based optimization with two benchmark problems&lt;/Title&gt;&lt;Template&gt;Journal Article&lt;/Template&gt;&lt;Star&gt;0&lt;/Star&gt;&lt;Tag&gt;0&lt;/Tag&gt;&lt;Author&gt;Wang, Chen; Duan, Qingyun; Gong, Wei; Ye, Aizhong; Di, Zhenhua; Miao, Chiyuan&lt;/Author&gt;&lt;Year&gt;2014&lt;/Year&gt;&lt;Details&gt;&lt;_doi&gt;10.1016/j.envsoft.2014.05.026&lt;/_doi&gt;&lt;_created&gt;64144032&lt;/_created&gt;&lt;_modified&gt;64144032&lt;/_modified&gt;&lt;_url&gt;https://linkinghub.elsevier.com/retrieve/pii/S1364815214001698_x000d__x000a_https://api.elsevier.com/content/article/PII:S1364815214001698?httpAccept=text/xml&lt;/_url&gt;&lt;_journal&gt;Environmental Modelling &amp;amp; Software&lt;/_journal&gt;&lt;_volume&gt;60&lt;/_volume&gt;&lt;_pages&gt;167-179&lt;/_pages&gt;&lt;_tertiary_title&gt;Environmental Modelling &amp;amp; Software&lt;/_tertiary_title&gt;&lt;_isbn&gt;13648152&lt;/_isbn&gt;&lt;_accessed&gt;64144032&lt;/_accessed&gt;&lt;_db_updated&gt;CrossRef&lt;/_db_updated&gt;&lt;_impact_factor&gt;   5.288&lt;/_impact_factor&gt;&lt;_collection_scope&gt;SCIE;EI&lt;/_collection_scope&gt;&lt;/Details&gt;&lt;Extra&gt;&lt;DBUID&gt;{F96A950B-833F-4880-A151-76DA2D6A2879}&lt;/DBUID&gt;&lt;/Extra&gt;&lt;/Item&gt;&lt;/References&gt;&lt;/Group&gt;&lt;/Citation&gt;_x000a_"/>
    <w:docVar w:name="NE.Ref{8992093B-40D6-4B76-839B-F069969CCB9A}" w:val=" ADDIN NE.Ref.{8992093B-40D6-4B76-839B-F069969CCB9A}&lt;Citation&gt;&lt;Group&gt;&lt;References&gt;&lt;Item&gt;&lt;ID&gt;566&lt;/ID&gt;&lt;UID&gt;{1519D8FD-4336-419C-8467-06F62103D186}&lt;/UID&gt;&lt;Title&gt;Performance influences on metamodelling for aerodynamic surrogate-based optimization of an aerofoil&lt;/Title&gt;&lt;Template&gt;Journal Article&lt;/Template&gt;&lt;Star&gt;0&lt;/Star&gt;&lt;Tag&gt;5&lt;/Tag&gt;&lt;Author&gt;Viúdez-Moreiras, D&lt;/Author&gt;&lt;Year&gt;2019&lt;/Year&gt;&lt;Details&gt;&lt;_accessed&gt;64031608&lt;/_accessed&gt;&lt;_collection_scope&gt;SCIE;EI&lt;/_collection_scope&gt;&lt;_created&gt;64031608&lt;/_created&gt;&lt;_date&gt;62588160&lt;/_date&gt;&lt;_date_display&gt;2019&lt;/_date_display&gt;&lt;_db_updated&gt;PKU Search&lt;/_db_updated&gt;&lt;_doi&gt;10.1080/0305215X.2018.1464564&lt;/_doi&gt;&lt;_impact_factor&gt;   3.230&lt;/_impact_factor&gt;&lt;_isbn&gt;0305-215X&lt;/_isbn&gt;&lt;_issue&gt;3&lt;/_issue&gt;&lt;_journal&gt;Engineering optimization&lt;/_journal&gt;&lt;_keywords&gt;aerodynamic optimization; aerofoil coefficients prediction; computational fluid dynamics; kriging; Surrogate modelling&lt;/_keywords&gt;&lt;_modified&gt;64052751&lt;/_modified&gt;&lt;_number&gt;1&lt;/_number&gt;&lt;_ori_publication&gt;Taylor &amp;amp; Francis&lt;/_ori_publication&gt;&lt;_pages&gt;427-446&lt;/_pages&gt;&lt;_url&gt;http://pku.summon.serialssolutions.com/2.0.0/link/0/eLvHCXMwpV1LT8MwDLbYTnDgjRiPKX-go02atT0itAohQDsMgbhUaZJKE6ydtu7_Y_ehbUhw2aGHSnHUOo6dh_19AIIPXOeXT1C4kAsNekajU81T7mk9tIGRQWRwO-RRrfLnS_g85vFIPjVF_U2SJe2osxo2ovLcNNVVumzz4-7IYjFufVCaVkgTnwBS0CdjYCJGg0n8vr5VcCuGOpJwSKSt6Pmrl61YtYVkuhGD4qPdP_cYDpv1J7uvDeYE9mx-CgcbqIRnoMfrYgI2bUlMlqzI2cyWquLOoSJ2ho2YsuiBa1Z7tlwtFgUdyzkUGw0r0B3NmjpPVmRM5VXzrJh-n8NbPJo8PDoNF4OjeRCUjjRCaiN9q7h2feFzG0qZpbi4wIHU2gx966VS8CB0tRFaEXBYZrTxIjPE3zbiArp5kdtLYMoNhvj4MlDUnxeGkfaVJSL2NMX9XQ8GrdaTeQ25kXgtkmmjvYS0lzTa60G0OTZJWZ11ZDUxSSL-lb3aQfYa9vE1qjLS_BvolouVvYXO_GvVh45wX_uV9f0AW1DbIQ&lt;/_url&gt;&lt;_volume&gt;51&lt;/_volume&gt;&lt;/Details&gt;&lt;Extra&gt;&lt;DBUID&gt;{F96A950B-833F-4880-A151-76DA2D6A2879}&lt;/DBUID&gt;&lt;/Extra&gt;&lt;/Item&gt;&lt;/References&gt;&lt;/Group&gt;&lt;/Citation&gt;_x000a_"/>
    <w:docVar w:name="NE.Ref{8C7B9E91-158E-410F-A4B6-B7A50D30853C}" w:val=" ADDIN NE.Ref.{8C7B9E91-158E-410F-A4B6-B7A50D30853C}&lt;Citation&gt;&lt;Group&gt;&lt;References&gt;&lt;Item&gt;&lt;ID&gt;580&lt;/ID&gt;&lt;UID&gt;{1A058AED-9F18-4CB4-8F98-E8895C513675}&lt;/UID&gt;&lt;Title&gt;Managing computational complexity using surrogate models: a critical review&lt;/Title&gt;&lt;Template&gt;Journal Article&lt;/Template&gt;&lt;Star&gt;0&lt;/Star&gt;&lt;Tag&gt;5&lt;/Tag&gt;&lt;Author&gt;Alizadeh, Reza; Allen, Janet K; Mistree, Farrokh&lt;/Author&gt;&lt;Year&gt;2020&lt;/Year&gt;&lt;Details&gt;&lt;_accessed&gt;64042757&lt;/_accessed&gt;&lt;_collection_scope&gt;SCIE;EI&lt;/_collection_scope&gt;&lt;_created&gt;64042757&lt;/_created&gt;&lt;_date&gt;63113760&lt;/_date&gt;&lt;_date_display&gt;2020&lt;/_date_display&gt;&lt;_db_updated&gt;PKU Search&lt;/_db_updated&gt;&lt;_doi&gt;10.1007/s00163-020-00336-7&lt;/_doi&gt;&lt;_impact_factor&gt;   2.655&lt;/_impact_factor&gt;&lt;_isbn&gt;0934-9839&lt;/_isbn&gt;&lt;_issue&gt;3&lt;/_issue&gt;&lt;_journal&gt;Research in engineering design&lt;/_journal&gt;&lt;_keywords&gt;Accuracy; Complex systems; Complexity; Computational efficiency; Computer simulation; Computing time; Design engineering; Design of experiments; Hypercubes; Model accuracy; Response surfaces; State-of-the-art reviews&lt;/_keywords&gt;&lt;_modified&gt;64052671&lt;/_modified&gt;&lt;_number&gt;1&lt;/_number&gt;&lt;_ori_publication&gt;Springer Nature B.V&lt;/_ori_publication&gt;&lt;_pages&gt;275-298&lt;/_pages&gt;&lt;_place_published&gt;New York&lt;/_place_published&gt;&lt;_url&gt;https://go.exlibris.link/pd5gdLsc&lt;/_url&gt;&lt;_volume&gt;31&lt;/_volume&gt;&lt;/Details&gt;&lt;Extra&gt;&lt;DBUID&gt;{F96A950B-833F-4880-A151-76DA2D6A2879}&lt;/DBUID&gt;&lt;/Extra&gt;&lt;/Item&gt;&lt;/References&gt;&lt;/Group&gt;&lt;Group&gt;&lt;References&gt;&lt;Item&gt;&lt;ID&gt;581&lt;/ID&gt;&lt;UID&gt;{6E56AF9E-298F-4E46-B4C5-D9ECE343CFD9}&lt;/UID&gt;&lt;Title&gt;A rule-based method for automated surrogate model selection&lt;/Title&gt;&lt;Template&gt;Journal Article&lt;/Template&gt;&lt;Star&gt;0&lt;/Star&gt;&lt;Tag&gt;5&lt;/Tag&gt;&lt;Author&gt;Jia, Liangyue; Alizadeh, Reza; Hao, Jia; Wang, Guoxin; Allen, Janet K; Mistree, Farrokh&lt;/Author&gt;&lt;Year&gt;2020&lt;/Year&gt;&lt;Details&gt;&lt;_accessed&gt;64043180&lt;/_accessed&gt;&lt;_collection_scope&gt;SCIE;EI&lt;/_collection_scope&gt;&lt;_created&gt;64043180&lt;/_created&gt;&lt;_date&gt;63113760&lt;/_date&gt;&lt;_date_display&gt;2020&lt;/_date_display&gt;&lt;_db_updated&gt;PKU Search&lt;/_db_updated&gt;&lt;_doi&gt;10.1016/j.aei.2020.101123&lt;/_doi&gt;&lt;_impact_factor&gt;   5.603&lt;/_impact_factor&gt;&lt;_isbn&gt;1474-0346&lt;/_isbn&gt;&lt;_journal&gt;Advanced engineering informatics&lt;/_journal&gt;&lt;_keywords&gt;Automated surrogate model selection; Metamodeling; Rule-based method; Surrogate modeling&lt;/_keywords&gt;&lt;_modified&gt;64052689&lt;/_modified&gt;&lt;_number&gt;1&lt;/_number&gt;&lt;_ori_publication&gt;Elsevier Ltd&lt;/_ori_publication&gt;&lt;_pages&gt;101123&lt;/_pages&gt;&lt;_url&gt;https://go.exlibris.link/1sWvhFQl&lt;/_url&gt;&lt;_volume&gt;45&lt;/_volume&gt;&lt;/Details&gt;&lt;Extra&gt;&lt;DBUID&gt;{F96A950B-833F-4880-A151-76DA2D6A2879}&lt;/DBUID&gt;&lt;/Extra&gt;&lt;/Item&gt;&lt;/References&gt;&lt;/Group&gt;&lt;Group&gt;&lt;References&gt;&lt;Item&gt;&lt;ID&gt;582&lt;/ID&gt;&lt;UID&gt;{88A87D49-C007-446E-B0D8-EA756A05F9E4}&lt;/UID&gt;&lt;Title&gt;Concurrent surrogate model selection (COSMOS): optimizing model type, kernel function, and hyper-parameters&lt;/Title&gt;&lt;Template&gt;Journal Article&lt;/Template&gt;&lt;Star&gt;0&lt;/Star&gt;&lt;Tag&gt;5&lt;/Tag&gt;&lt;Author&gt;Mehmani, Ali; Chowdhury, Souma; Meinrenken, Christoph; Messac, Achille&lt;/Author&gt;&lt;Year&gt;2018&lt;/Year&gt;&lt;Details&gt;&lt;_accessed&gt;64043180&lt;/_accessed&gt;&lt;_collection_scope&gt;SCIE;EI&lt;/_collection_scope&gt;&lt;_created&gt;64043180&lt;/_created&gt;&lt;_db_updated&gt;CrossRef&lt;/_db_updated&gt;&lt;_doi&gt;10.1007/s00158-017-1797-y&lt;/_doi&gt;&lt;_impact_factor&gt;   4.542&lt;/_impact_factor&gt;&lt;_isbn&gt;1615-147X&lt;/_isbn&gt;&lt;_issue&gt;3&lt;/_issue&gt;&lt;_journal&gt;Structural and Multidisciplinary Optimization&lt;/_journal&gt;&lt;_modified&gt;64052709&lt;/_modified&gt;&lt;_pages&gt;1093-1114&lt;/_pages&gt;&lt;_tertiary_title&gt;Struct Multidisc Optim&lt;/_tertiary_title&gt;&lt;_url&gt;http://link.springer.com/10.1007/s00158-017-1797-y_x000d__x000a_http://link.springer.com/content/pdf/10.1007/s00158-017-1797-y.pdf&lt;/_url&gt;&lt;_volume&gt;57&lt;/_volume&gt;&lt;/Details&gt;&lt;Extra&gt;&lt;DBUID&gt;{F96A950B-833F-4880-A151-76DA2D6A2879}&lt;/DBUID&gt;&lt;/Extra&gt;&lt;/Item&gt;&lt;/References&gt;&lt;/Group&gt;&lt;/Citation&gt;_x000a_"/>
    <w:docVar w:name="NE.Ref{8DAB85BB-7E34-43C1-B353-CEC1E6BC14AD}" w:val=" ADDIN NE.Ref.{8DAB85BB-7E34-43C1-B353-CEC1E6BC14AD}&lt;Citation&gt;&lt;Group&gt;&lt;References&gt;&lt;Item&gt;&lt;ID&gt;542&lt;/ID&gt;&lt;UID&gt;{2B656995-0ED2-4AF6-A148-7B59A45899B0}&lt;/UID&gt;&lt;Title&gt;On design optimization for structural crashworthiness and its state of the art&lt;/Title&gt;&lt;Template&gt;Journal Article&lt;/Template&gt;&lt;Star&gt;0&lt;/Star&gt;&lt;Tag&gt;0&lt;/Tag&gt;&lt;Author&gt;Fang, Jianguang; Sun, Guangyong; Qiu, Na; Kim, Nam H; Li, Qing&lt;/Author&gt;&lt;Year&gt;2017&lt;/Year&gt;&lt;Details&gt;&lt;_accessed&gt;64024372&lt;/_accessed&gt;&lt;_collection_scope&gt;SCIE;EI&lt;/_collection_scope&gt;&lt;_created&gt;64024372&lt;/_created&gt;&lt;_db_updated&gt;CrossRef&lt;/_db_updated&gt;&lt;_doi&gt;10.1007/s00158-016-1579-y&lt;/_doi&gt;&lt;_impact_factor&gt;   4.542&lt;/_impact_factor&gt;&lt;_isbn&gt;1615-147X&lt;/_isbn&gt;&lt;_issue&gt;3&lt;/_issue&gt;&lt;_journal&gt;Structural and Multidisciplinary Optimization&lt;/_journal&gt;&lt;_modified&gt;64042472&lt;/_modified&gt;&lt;_pages&gt;1091-1119&lt;/_pages&gt;&lt;_tertiary_title&gt;Struct Multidisc Optim&lt;/_tertiary_title&gt;&lt;_url&gt;http://link.springer.com/10.1007/s00158-016-1579-y_x000d__x000a_http://link.springer.com/content/pdf/10.1007/s00158-016-1579-y.pdf&lt;/_url&gt;&lt;_volume&gt;55&lt;/_volume&gt;&lt;/Details&gt;&lt;Extra&gt;&lt;DBUID&gt;{F96A950B-833F-4880-A151-76DA2D6A2879}&lt;/DBUID&gt;&lt;/Extra&gt;&lt;/Item&gt;&lt;/References&gt;&lt;/Group&gt;&lt;/Citation&gt;_x000a_"/>
    <w:docVar w:name="NE.Ref{9262E7E4-35C8-4C48-9887-C105E5169D2D}" w:val=" ADDIN NE.Ref.{9262E7E4-35C8-4C48-9887-C105E5169D2D}&lt;Citation&gt;&lt;Group&gt;&lt;References&gt;&lt;Item&gt;&lt;ID&gt;600&lt;/ID&gt;&lt;UID&gt;{CE8B1E16-34B8-40F9-90F2-B3F0C37993D7}&lt;/UID&gt;&lt;Title&gt;An evaluation of adaptive surrogate modeling based optimization with two benchmark problems&lt;/Title&gt;&lt;Template&gt;Journal Article&lt;/Template&gt;&lt;Star&gt;0&lt;/Star&gt;&lt;Tag&gt;0&lt;/Tag&gt;&lt;Author&gt;Wang, Chen; Duan, Qingyun; Gong, Wei; Ye, Aizhong; Di, Zhenhua; Miao, Chiyuan&lt;/Author&gt;&lt;Year&gt;2014&lt;/Year&gt;&lt;Details&gt;&lt;_accessed&gt;64144032&lt;/_accessed&gt;&lt;_collection_scope&gt;SCIE;EI&lt;/_collection_scope&gt;&lt;_created&gt;64144032&lt;/_created&gt;&lt;_db_updated&gt;CrossRef&lt;/_db_updated&gt;&lt;_doi&gt;10.1016/j.envsoft.2014.05.026&lt;/_doi&gt;&lt;_impact_factor&gt;   5.288&lt;/_impact_factor&gt;&lt;_isbn&gt;13648152&lt;/_isbn&gt;&lt;_journal&gt;Environmental Modelling &amp;amp; Software&lt;/_journal&gt;&lt;_modified&gt;64144032&lt;/_modified&gt;&lt;_pages&gt;167-179&lt;/_pages&gt;&lt;_tertiary_title&gt;Environmental Modelling &amp;amp; Software&lt;/_tertiary_title&gt;&lt;_url&gt;https://linkinghub.elsevier.com/retrieve/pii/S1364815214001698_x000d__x000a_https://api.elsevier.com/content/article/PII:S1364815214001698?httpAccept=text/xml&lt;/_url&gt;&lt;_volume&gt;60&lt;/_volume&gt;&lt;/Details&gt;&lt;Extra&gt;&lt;DBUID&gt;{F96A950B-833F-4880-A151-76DA2D6A2879}&lt;/DBUID&gt;&lt;/Extra&gt;&lt;/Item&gt;&lt;/References&gt;&lt;/Group&gt;&lt;/Citation&gt;_x000a_"/>
    <w:docVar w:name="NE.Ref{92670EE5-1B9D-466D-9AA5-E4D4C1FE2044}" w:val=" ADDIN NE.Ref.{92670EE5-1B9D-466D-9AA5-E4D4C1FE2044}&lt;Citation&gt;&lt;Group&gt;&lt;References&gt;&lt;Item&gt;&lt;ID&gt;567&lt;/ID&gt;&lt;UID&gt;{7B3C4313-0710-46A9-AFA4-80373536F457}&lt;/UID&gt;&lt;Title&gt;Selecting the Best Quantity and Variety of Surrogates for an Ensemble Model&lt;/Title&gt;&lt;Template&gt;Journal Article&lt;/Template&gt;&lt;Star&gt;0&lt;/Star&gt;&lt;Tag&gt;5&lt;/Tag&gt;&lt;Author&gt;Ye, Pengcheng; Pan, Guang&lt;/Author&gt;&lt;Year&gt;2020&lt;/Year&gt;&lt;Details&gt;&lt;_accessed&gt;64031621&lt;/_accessed&gt;&lt;_created&gt;64031621&lt;/_created&gt;&lt;_date&gt;63516960&lt;/_date&gt;&lt;_db_updated&gt;CrossRef&lt;/_db_updated&gt;&lt;_doi&gt;10.3390/math8101721&lt;/_doi&gt;&lt;_impact_factor&gt;   2.258&lt;/_impact_factor&gt;&lt;_isbn&gt;2227-7390&lt;/_isbn&gt;&lt;_issue&gt;10&lt;/_issue&gt;&lt;_journal&gt;Mathematics&lt;/_journal&gt;&lt;_modified&gt;64031645&lt;/_modified&gt;&lt;_pages&gt;1721&lt;/_pages&gt;&lt;_tertiary_title&gt;Mathematics&lt;/_tertiary_title&gt;&lt;_url&gt;https://www.mdpi.com/2227-7390/8/10/1721_x000d__x000a_https://www.mdpi.com/2227-7390/8/10/1721/pdf&lt;/_url&gt;&lt;_volume&gt;8&lt;/_volume&gt;&lt;/Details&gt;&lt;Extra&gt;&lt;DBUID&gt;{F96A950B-833F-4880-A151-76DA2D6A2879}&lt;/DBUID&gt;&lt;/Extra&gt;&lt;/Item&gt;&lt;/References&gt;&lt;/Group&gt;&lt;/Citation&gt;_x000a_"/>
    <w:docVar w:name="NE.Ref{937CC981-911F-4D15-A51B-706569605FB5}" w:val=" ADDIN NE.Ref.{937CC981-911F-4D15-A51B-706569605FB5}&lt;Citation&gt;&lt;Group&gt;&lt;References&gt;&lt;Item&gt;&lt;ID&gt;546&lt;/ID&gt;&lt;UID&gt;{6EE6044B-E791-4668-99F2-486DD3226B16}&lt;/UID&gt;&lt;Title&gt;Performance evaluation of metamodelling methods for engineering problems: towards a practitioner guide&lt;/Title&gt;&lt;Template&gt;Journal Article&lt;/Template&gt;&lt;Star&gt;0&lt;/Star&gt;&lt;Tag&gt;0&lt;/Tag&gt;&lt;Author&gt;Kianifar, Mohammed Reza; Campean, Felician&lt;/Author&gt;&lt;Year&gt;2020&lt;/Year&gt;&lt;Details&gt;&lt;_accessed&gt;64028792&lt;/_accessed&gt;&lt;_collection_scope&gt;SCIE;EI&lt;/_collection_scope&gt;&lt;_created&gt;64028792&lt;/_created&gt;&lt;_db_updated&gt;CrossRef&lt;/_db_updated&gt;&lt;_doi&gt;10.1007/s00158-019-02352-1&lt;/_doi&gt;&lt;_impact_factor&gt;   4.542&lt;/_impact_factor&gt;&lt;_isbn&gt;1615-147X&lt;/_isbn&gt;&lt;_issue&gt;1&lt;/_issue&gt;&lt;_journal&gt;Structural and Multidisciplinary Optimization&lt;/_journal&gt;&lt;_modified&gt;64042472&lt;/_modified&gt;&lt;_pages&gt;159-186&lt;/_pages&gt;&lt;_tertiary_title&gt;Struct Multidisc Optim&lt;/_tertiary_title&gt;&lt;_url&gt;http://link.springer.com/10.1007/s00158-019-02352-1_x000d__x000a_http://link.springer.com/content/pdf/10.1007/s00158-019-02352-1.pdf&lt;/_url&gt;&lt;_volume&gt;61&lt;/_volume&gt;&lt;/Details&gt;&lt;Extra&gt;&lt;DBUID&gt;{F96A950B-833F-4880-A151-76DA2D6A2879}&lt;/DBUID&gt;&lt;/Extra&gt;&lt;/Item&gt;&lt;/References&gt;&lt;/Group&gt;&lt;/Citation&gt;_x000a_"/>
    <w:docVar w:name="NE.Ref{967CDAF0-E34F-4786-A236-3FC54BC9A1A5}" w:val=" ADDIN NE.Ref.{967CDAF0-E34F-4786-A236-3FC54BC9A1A5}&lt;Citation&gt;&lt;Group&gt;&lt;References&gt;&lt;Item&gt;&lt;ID&gt;562&lt;/ID&gt;&lt;UID&gt;{C78DEA8C-163D-4F10-B6F4-C7A0121FB24D}&lt;/UID&gt;&lt;Title&gt;Automatic surrogate model type selection during the optimization of expensive black-box problems&lt;/Title&gt;&lt;Template&gt;Conference Proceedings&lt;/Template&gt;&lt;Star&gt;0&lt;/Star&gt;&lt;Tag&gt;5&lt;/Tag&gt;&lt;Author&gt;Couckuyt, I; De Turck, F; Dhaene, T; Gorissen, D&lt;/Author&gt;&lt;Year&gt;2011&lt;/Year&gt;&lt;Details&gt;&lt;_accessed&gt;64030982&lt;/_accessed&gt;&lt;_created&gt;64030982&lt;/_created&gt;&lt;_date&gt;58380480&lt;/_date&gt;&lt;_date_display&gt;2011&lt;/_date_display&gt;&lt;_db_updated&gt;PKU Search&lt;/_db_updated&gt;&lt;_doi&gt;10.1109/WSC.2011.6148114&lt;/_doi&gt;&lt;_isbn&gt;0891-7736&lt;/_isbn&gt;&lt;_keywords&gt;Optimization&lt;/_keywords&gt;&lt;_modified&gt;64030982&lt;/_modified&gt;&lt;_number&gt;1&lt;/_number&gt;&lt;_pages&gt;4269-4279&lt;/_pages&gt;&lt;_publisher&gt;IEEE&lt;/_publisher&gt;&lt;_url&gt;https://go.exlibris.link/MHYybwk5&lt;/_url&gt;&lt;/Details&gt;&lt;Extra&gt;&lt;DBUID&gt;{F96A950B-833F-4880-A151-76DA2D6A2879}&lt;/DBUID&gt;&lt;/Extra&gt;&lt;/Item&gt;&lt;/References&gt;&lt;/Group&gt;&lt;/Citation&gt;_x000a_"/>
    <w:docVar w:name="NE.Ref{9A63139E-C022-4311-A04B-DB8CFFEE1B0E}" w:val=" ADDIN NE.Ref.{9A63139E-C022-4311-A04B-DB8CFFEE1B0E}&lt;Citation&gt;&lt;Group&gt;&lt;References&gt;&lt;Item&gt;&lt;ID&gt;581&lt;/ID&gt;&lt;UID&gt;{6E56AF9E-298F-4E46-B4C5-D9ECE343CFD9}&lt;/UID&gt;&lt;Title&gt;A rule-based method for automated surrogate model selection&lt;/Title&gt;&lt;Template&gt;Journal Article&lt;/Template&gt;&lt;Star&gt;0&lt;/Star&gt;&lt;Tag&gt;5&lt;/Tag&gt;&lt;Author&gt;Jia, Liangyue; Alizadeh, Reza; Hao, Jia; Wang, Guoxin; Allen, Janet K; Mistree, Farrokh&lt;/Author&gt;&lt;Year&gt;2020&lt;/Year&gt;&lt;Details&gt;&lt;_accessed&gt;64043180&lt;/_accessed&gt;&lt;_collection_scope&gt;SCIE;EI&lt;/_collection_scope&gt;&lt;_created&gt;64043180&lt;/_created&gt;&lt;_date&gt;63113760&lt;/_date&gt;&lt;_date_display&gt;2020&lt;/_date_display&gt;&lt;_db_updated&gt;PKU Search&lt;/_db_updated&gt;&lt;_doi&gt;10.1016/j.aei.2020.101123&lt;/_doi&gt;&lt;_impact_factor&gt;   5.603&lt;/_impact_factor&gt;&lt;_isbn&gt;1474-0346&lt;/_isbn&gt;&lt;_journal&gt;Advanced engineering informatics&lt;/_journal&gt;&lt;_keywords&gt;Automated surrogate model selection; Metamodeling; Rule-based method; Surrogate modeling&lt;/_keywords&gt;&lt;_modified&gt;64052689&lt;/_modified&gt;&lt;_number&gt;1&lt;/_number&gt;&lt;_ori_publication&gt;Elsevier Ltd&lt;/_ori_publication&gt;&lt;_pages&gt;101123&lt;/_pages&gt;&lt;_url&gt;https://go.exlibris.link/1sWvhFQl&lt;/_url&gt;&lt;_volume&gt;45&lt;/_volume&gt;&lt;/Details&gt;&lt;Extra&gt;&lt;DBUID&gt;{F96A950B-833F-4880-A151-76DA2D6A2879}&lt;/DBUID&gt;&lt;/Extra&gt;&lt;/Item&gt;&lt;/References&gt;&lt;/Group&gt;&lt;/Citation&gt;_x000a_"/>
    <w:docVar w:name="NE.Ref{9ED1D853-A13E-41E1-8CA9-9D4D32844326}" w:val=" ADDIN NE.Ref.{9ED1D853-A13E-41E1-8CA9-9D4D32844326}&lt;Citation&gt;&lt;Group&gt;&lt;References&gt;&lt;Item&gt;&lt;ID&gt;527&lt;/ID&gt;&lt;UID&gt;{E237906E-773E-40E6-97B7-19D1BAC79EDB}&lt;/UID&gt;&lt;Title&gt;Reliability-based design optimization of crane bridges using Kriging-based surrogate models&lt;/Title&gt;&lt;Template&gt;Journal Article&lt;/Template&gt;&lt;Star&gt;0&lt;/Star&gt;&lt;Tag&gt;0&lt;/Tag&gt;&lt;Author&gt;Fan, Xiaoning; Wang, Pingfeng; Hao, FangFang&lt;/Author&gt;&lt;Year&gt;2019&lt;/Year&gt;&lt;Details&gt;&lt;_accessed&gt;64023031&lt;/_accessed&gt;&lt;_collection_scope&gt;SCIE;EI&lt;/_collection_scope&gt;&lt;_created&gt;64023031&lt;/_created&gt;&lt;_db_updated&gt;CrossRef&lt;/_db_updated&gt;&lt;_doi&gt;10.1007/s00158-018-2183-0&lt;/_doi&gt;&lt;_impact_factor&gt;   4.542&lt;/_impact_factor&gt;&lt;_isbn&gt;1615-147X&lt;/_isbn&gt;&lt;_issue&gt;3&lt;/_issue&gt;&lt;_journal&gt;Structural and Multidisciplinary Optimization&lt;/_journal&gt;&lt;_modified&gt;64023031&lt;/_modified&gt;&lt;_pages&gt;993-1005&lt;/_pages&gt;&lt;_tertiary_title&gt;Struct Multidisc Optim&lt;/_tertiary_title&gt;&lt;_url&gt;http://link.springer.com/10.1007/s00158-018-2183-0_x000d__x000a_http://link.springer.com/content/pdf/10.1007/s00158-018-2183-0.pdf&lt;/_url&gt;&lt;_volume&gt;59&lt;/_volume&gt;&lt;/Details&gt;&lt;Extra&gt;&lt;DBUID&gt;{F96A950B-833F-4880-A151-76DA2D6A2879}&lt;/DBUID&gt;&lt;/Extra&gt;&lt;/Item&gt;&lt;/References&gt;&lt;/Group&gt;&lt;/Citation&gt;_x000a_"/>
    <w:docVar w:name="NE.Ref{9F7ED424-F7A6-444C-9C37-04D6885C5584}" w:val=" ADDIN NE.Ref.{9F7ED424-F7A6-444C-9C37-04D6885C5584}&lt;Citation&gt;&lt;Group&gt;&lt;References&gt;&lt;Item&gt;&lt;ID&gt;547&lt;/ID&gt;&lt;UID&gt;{FB57899E-9EFC-440A-95A7-236EFC72C929}&lt;/UID&gt;&lt;Title&gt;A comparative study of expected improvement-assisted global optimization with different surrogates&lt;/Title&gt;&lt;Template&gt;Journal Article&lt;/Template&gt;&lt;Star&gt;0&lt;/Star&gt;&lt;Tag&gt;0&lt;/Tag&gt;&lt;Author&gt;Wang, Hu; Ye, Fan; Li, Enying; Li, Guangyao&lt;/Author&gt;&lt;Year&gt;2016&lt;/Year&gt;&lt;Details&gt;&lt;_accessed&gt;64042488&lt;/_accessed&gt;&lt;_collection_scope&gt;SCIE;EI&lt;/_collection_scope&gt;&lt;_created&gt;64028815&lt;/_created&gt;&lt;_date&gt;61009920&lt;/_date&gt;&lt;_date_display&gt;2016&lt;/_date_display&gt;&lt;_db_updated&gt;PKU Search&lt;/_db_updated&gt;&lt;_doi&gt;10.1080/0305215X.2015.1115645&lt;/_doi&gt;&lt;_impact_factor&gt;   3.230&lt;/_impact_factor&gt;&lt;_isbn&gt;0305-215X&lt;/_isbn&gt;&lt;_issue&gt;8&lt;/_issue&gt;&lt;_journal&gt;Engineering optimization&lt;/_journal&gt;&lt;_keywords&gt;efficient global optimization (EGO); exploitation; exploration; multiple surrogates; surrogate-assisted optimization (SAO)&lt;/_keywords&gt;&lt;_modified&gt;64042493&lt;/_modified&gt;&lt;_number&gt;1&lt;/_number&gt;&lt;_ori_publication&gt;Taylor &amp;amp; Francis&lt;/_ori_publication&gt;&lt;_pages&gt;1432-1458&lt;/_pages&gt;&lt;_url&gt;https://go.exlibris.link/MgcYGvcX&lt;/_url&gt;&lt;_volume&gt;48&lt;/_volume&gt;&lt;/Details&gt;&lt;Extra&gt;&lt;DBUID&gt;{F96A950B-833F-4880-A151-76DA2D6A2879}&lt;/DBUID&gt;&lt;/Extra&gt;&lt;/Item&gt;&lt;/References&gt;&lt;/Group&gt;&lt;/Citation&gt;_x000a_"/>
    <w:docVar w:name="NE.Ref{9FCA10DA-841B-492E-B0D5-584116D0020F}" w:val=" ADDIN NE.Ref.{9FCA10DA-841B-492E-B0D5-584116D0020F}&lt;Citation&gt;&lt;Group&gt;&lt;References&gt;&lt;Item&gt;&lt;ID&gt;554&lt;/ID&gt;&lt;UID&gt;{347FECB7-7189-4413-9905-6F6F870557DF}&lt;/UID&gt;&lt;Title&gt;A review on design of experiments and surrogate models in aircraft real-time and many-query aerodynamic analyses&lt;/Title&gt;&lt;Template&gt;Journal Article&lt;/Template&gt;&lt;Star&gt;0&lt;/Star&gt;&lt;Tag&gt;0&lt;/Tag&gt;&lt;Author&gt;Raul Yondoa, Esther Andr&amp;apos;esb Eusebio Valeroa&lt;/Author&gt;&lt;Year&gt;2017&lt;/Year&gt;&lt;Details&gt;&lt;_accessed&gt;64042481&lt;/_accessed&gt;&lt;_created&gt;64029527&lt;/_created&gt;&lt;_doi&gt;10.1016/j.paerosci.2017.11.003&lt;/_doi&gt;&lt;_modified&gt;64042493&lt;/_modified&gt;&lt;/Details&gt;&lt;Extra&gt;&lt;DBUID&gt;{F96A950B-833F-4880-A151-76DA2D6A2879}&lt;/DBUID&gt;&lt;/Extra&gt;&lt;/Item&gt;&lt;/References&gt;&lt;/Group&gt;&lt;/Citation&gt;_x000a_"/>
    <w:docVar w:name="NE.Ref{A0F16115-B64E-4878-8CB3-26FC3FE3C621}" w:val=" ADDIN NE.Ref.{A0F16115-B64E-4878-8CB3-26FC3FE3C621}&lt;Citation&gt;&lt;Group&gt;&lt;References&gt;&lt;Item&gt;&lt;ID&gt;600&lt;/ID&gt;&lt;UID&gt;{CE8B1E16-34B8-40F9-90F2-B3F0C37993D7}&lt;/UID&gt;&lt;Title&gt;An evaluation of adaptive surrogate modeling based optimization with two benchmark problems&lt;/Title&gt;&lt;Template&gt;Journal Article&lt;/Template&gt;&lt;Star&gt;0&lt;/Star&gt;&lt;Tag&gt;0&lt;/Tag&gt;&lt;Author&gt;Wang, Chen; Duan, Qingyun; Gong, Wei; Ye, Aizhong; Di, Zhenhua; Miao, Chiyuan&lt;/Author&gt;&lt;Year&gt;2014&lt;/Year&gt;&lt;Details&gt;&lt;_accessed&gt;64144032&lt;/_accessed&gt;&lt;_collection_scope&gt;SCIE;EI&lt;/_collection_scope&gt;&lt;_created&gt;64144032&lt;/_created&gt;&lt;_db_updated&gt;CrossRef&lt;/_db_updated&gt;&lt;_doi&gt;10.1016/j.envsoft.2014.05.026&lt;/_doi&gt;&lt;_impact_factor&gt;   5.288&lt;/_impact_factor&gt;&lt;_isbn&gt;13648152&lt;/_isbn&gt;&lt;_journal&gt;Environmental Modelling &amp;amp; Software&lt;/_journal&gt;&lt;_modified&gt;64144032&lt;/_modified&gt;&lt;_pages&gt;167-179&lt;/_pages&gt;&lt;_tertiary_title&gt;Environmental Modelling &amp;amp; Software&lt;/_tertiary_title&gt;&lt;_url&gt;https://linkinghub.elsevier.com/retrieve/pii/S1364815214001698_x000d__x000a_https://api.elsevier.com/content/article/PII:S1364815214001698?httpAccept=text/xml&lt;/_url&gt;&lt;_volume&gt;60&lt;/_volume&gt;&lt;/Details&gt;&lt;Extra&gt;&lt;DBUID&gt;{F96A950B-833F-4880-A151-76DA2D6A2879}&lt;/DBUID&gt;&lt;/Extra&gt;&lt;/Item&gt;&lt;/References&gt;&lt;/Group&gt;&lt;/Citation&gt;_x000a_"/>
    <w:docVar w:name="NE.Ref{A13BCA31-EA5A-43EF-9A55-E21C6C0CFBE9}" w:val=" ADDIN NE.Ref.{A13BCA31-EA5A-43EF-9A55-E21C6C0CFBE9}&lt;Citation&gt;&lt;Group&gt;&lt;References&gt;&lt;Item&gt;&lt;ID&gt;567&lt;/ID&gt;&lt;UID&gt;{7B3C4313-0710-46A9-AFA4-80373536F457}&lt;/UID&gt;&lt;Title&gt;Selecting the Best Quantity and Variety of Surrogates for an Ensemble Model&lt;/Title&gt;&lt;Template&gt;Journal Article&lt;/Template&gt;&lt;Star&gt;0&lt;/Star&gt;&lt;Tag&gt;5&lt;/Tag&gt;&lt;Author&gt;Ye, Pengcheng; Pan, Guang&lt;/Author&gt;&lt;Year&gt;2020&lt;/Year&gt;&lt;Details&gt;&lt;_accessed&gt;64031621&lt;/_accessed&gt;&lt;_created&gt;64031621&lt;/_created&gt;&lt;_date&gt;63516960&lt;/_date&gt;&lt;_db_updated&gt;CrossRef&lt;/_db_updated&gt;&lt;_doi&gt;10.3390/math8101721&lt;/_doi&gt;&lt;_impact_factor&gt;   2.258&lt;/_impact_factor&gt;&lt;_isbn&gt;2227-7390&lt;/_isbn&gt;&lt;_issue&gt;10&lt;/_issue&gt;&lt;_journal&gt;Mathematics&lt;/_journal&gt;&lt;_modified&gt;64052755&lt;/_modified&gt;&lt;_pages&gt;1721&lt;/_pages&gt;&lt;_tertiary_title&gt;Mathematics&lt;/_tertiary_title&gt;&lt;_url&gt;https://www.mdpi.com/2227-7390/8/10/1721_x000d__x000a_https://www.mdpi.com/2227-7390/8/10/1721/pdf&lt;/_url&gt;&lt;_volume&gt;8&lt;/_volume&gt;&lt;/Details&gt;&lt;Extra&gt;&lt;DBUID&gt;{F96A950B-833F-4880-A151-76DA2D6A2879}&lt;/DBUID&gt;&lt;/Extra&gt;&lt;/Item&gt;&lt;/References&gt;&lt;/Group&gt;&lt;/Citation&gt;_x000a_"/>
    <w:docVar w:name="NE.Ref{A5227E6F-7844-4FBB-8CEB-19E60A81828E}" w:val=" ADDIN NE.Ref.{A5227E6F-7844-4FBB-8CEB-19E60A81828E}&lt;Citation&gt;&lt;Group&gt;&lt;References&gt;&lt;Item&gt;&lt;ID&gt;559&lt;/ID&gt;&lt;UID&gt;{D082F447-F760-4F2D-86CE-E36E15BD533E}&lt;/UID&gt;&lt;Title&gt;Regression and Kriging metamodels with their experimental designs in simulation: A review&lt;/Title&gt;&lt;Template&gt;Journal Article&lt;/Template&gt;&lt;Star&gt;0&lt;/Star&gt;&lt;Tag&gt;0&lt;/Tag&gt;&lt;Author&gt;Kleijnen, Jack P C&lt;/Author&gt;&lt;Year&gt;2017&lt;/Year&gt;&lt;Details&gt;&lt;_accessed&gt;64029606&lt;/_accessed&gt;&lt;_collection_scope&gt;SCIE;EI&lt;/_collection_scope&gt;&lt;_created&gt;64029606&lt;/_created&gt;&lt;_db_updated&gt;CrossRef&lt;/_db_updated&gt;&lt;_doi&gt;10.1016/j.ejor.2016.06.041&lt;/_doi&gt;&lt;_impact_factor&gt;   5.334&lt;/_impact_factor&gt;&lt;_isbn&gt;03772217&lt;/_isbn&gt;&lt;_issue&gt;1&lt;/_issue&gt;&lt;_journal&gt;European Journal of Operational Research&lt;/_journal&gt;&lt;_modified&gt;64042475&lt;/_modified&gt;&lt;_pages&gt;1-16&lt;/_pages&gt;&lt;_tertiary_title&gt;European Journal of Operational Research&lt;/_tertiary_title&gt;&lt;_url&gt;https://linkinghub.elsevier.com/retrieve/pii/S0377221716304623_x000d__x000a_https://api.elsevier.com/content/article/PII:S0377221716304623?httpAccept=text/xml&lt;/_url&gt;&lt;_volume&gt;256&lt;/_volume&gt;&lt;/Details&gt;&lt;Extra&gt;&lt;DBUID&gt;{F96A950B-833F-4880-A151-76DA2D6A2879}&lt;/DBUID&gt;&lt;/Extra&gt;&lt;/Item&gt;&lt;/References&gt;&lt;/Group&gt;&lt;/Citation&gt;_x000a_"/>
    <w:docVar w:name="NE.Ref{A7592ADB-DD20-4339-85F8-59753D0560AC}" w:val=" ADDIN NE.Ref.{A7592ADB-DD20-4339-85F8-59753D0560AC}&lt;Citation&gt;&lt;Group&gt;&lt;References&gt;&lt;Item&gt;&lt;ID&gt;550&lt;/ID&gt;&lt;UID&gt;{4463EDED-C70F-41B8-BFE7-0C4727272587}&lt;/UID&gt;&lt;Title&gt;Multiresponse Metamodeling in Simulation-Based Design Applications&lt;/Title&gt;&lt;Template&gt;Journal Article&lt;/Template&gt;&lt;Star&gt;0&lt;/Star&gt;&lt;Tag&gt;0&lt;/Tag&gt;&lt;Author&gt;Romero, David A; Amon, Cristina H; Finger, Susan&lt;/Author&gt;&lt;Year&gt;2012&lt;/Year&gt;&lt;Details&gt;&lt;_created&gt;64029127&lt;/_created&gt;&lt;_modified&gt;64029175&lt;/_modified&gt;&lt;_accessed&gt;64029174&lt;/_accessed&gt;&lt;/Details&gt;&lt;Extra&gt;&lt;DBUID&gt;{F96A950B-833F-4880-A151-76DA2D6A2879}&lt;/DBUID&gt;&lt;/Extra&gt;&lt;/Item&gt;&lt;/References&gt;&lt;/Group&gt;&lt;/Citation&gt;_x000a_"/>
    <w:docVar w:name="NE.Ref{A7618E18-AF54-4EDC-9839-B30B2F8151F6}" w:val=" ADDIN NE.Ref.{A7618E18-AF54-4EDC-9839-B30B2F8151F6}&lt;Citation&gt;&lt;Group&gt;&lt;References&gt;&lt;Item&gt;&lt;ID&gt;538&lt;/ID&gt;&lt;UID&gt;{167BD8CD-7A4B-492D-ABA7-809094ACBABD}&lt;/UID&gt;&lt;Title&gt;Moving Least Squares Metamodels—Hyperparameter, Variable Reduction and Model Selection&lt;/Title&gt;&lt;Template&gt;Book Section&lt;/Template&gt;&lt;Star&gt;0&lt;/Star&gt;&lt;Tag&gt;0&lt;/Tag&gt;&lt;Author&gt;Reuter, I; Voigt, M; Mailach, R; Becker, K H; Fischersworring-Bunk, A; Schlums, H; Ivankovic, M&lt;/Author&gt;&lt;Year&gt;2016&lt;/Year&gt;&lt;Details&gt;&lt;_accessed&gt;64023709&lt;/_accessed&gt;&lt;_created&gt;64023709&lt;/_created&gt;&lt;_db_updated&gt;PKU Search&lt;/_db_updated&gt;&lt;_doi&gt;10.1007/978-3-319-47886-9_5&lt;/_doi&gt;&lt;_isbn&gt;9783319478852;3319478850;&lt;/_isbn&gt;&lt;_keywords&gt;Move Little Square; Root Mean Square Error; Support Point; Variable Reduction; Weight Little Square&lt;/_keywords&gt;&lt;_modified&gt;64042472&lt;/_modified&gt;&lt;_number&gt;1&lt;/_number&gt;&lt;_ori_publication&gt;Springer International Publishing&lt;/_ori_publication&gt;&lt;_pages&gt;63-80&lt;/_pages&gt;&lt;_place_published&gt;Cham&lt;/_place_published&gt;&lt;_publisher&gt;Springer International Publishing&lt;/_publisher&gt;&lt;_url&gt;https://go.exlibris.link/cWsyQqmc&lt;/_url&gt;&lt;/Details&gt;&lt;Extra&gt;&lt;DBUID&gt;{F96A950B-833F-4880-A151-76DA2D6A2879}&lt;/DBUID&gt;&lt;/Extra&gt;&lt;/Item&gt;&lt;/References&gt;&lt;/Group&gt;&lt;/Citation&gt;_x000a_"/>
    <w:docVar w:name="NE.Ref{A81032A2-E696-4F76-8903-DFC31317A8D7}" w:val=" ADDIN NE.Ref.{A81032A2-E696-4F76-8903-DFC31317A8D7}&lt;Citation&gt;&lt;Group&gt;&lt;References&gt;&lt;Item&gt;&lt;ID&gt;526&lt;/ID&gt;&lt;UID&gt;{A0FADB15-B8D3-4954-A3FB-608A106F56EC}&lt;/UID&gt;&lt;Title&gt;DESIGN OPTIMIZATION OF A REAR INDEPENDENT SUSPENSION FOR THE KOREAN LIGHT TACTICAL VEHICLE&lt;/Title&gt;&lt;Template&gt;Journal Article&lt;/Template&gt;&lt;Star&gt;0&lt;/Star&gt;&lt;Tag&gt;0&lt;/Tag&gt;&lt;Author/&gt;&lt;Year&gt;0&lt;/Year&gt;&lt;Details&gt;&lt;_doi&gt;10.1007/s12239&lt;/_doi&gt;&lt;_created&gt;64023031&lt;/_created&gt;&lt;_modified&gt;64023031&lt;/_modified&gt;&lt;/Details&gt;&lt;Extra&gt;&lt;DBUID&gt;{F96A950B-833F-4880-A151-76DA2D6A2879}&lt;/DBUID&gt;&lt;/Extra&gt;&lt;/Item&gt;&lt;/References&gt;&lt;/Group&gt;&lt;/Citation&gt;_x000a_"/>
    <w:docVar w:name="NE.Ref{A8613DC5-0876-4980-81FD-FF12F376C267}" w:val=" ADDIN NE.Ref.{A8613DC5-0876-4980-81FD-FF12F376C267}&lt;Citation&gt;&lt;Group&gt;&lt;References&gt;&lt;Item&gt;&lt;ID&gt;569&lt;/ID&gt;&lt;UID&gt;{69FAF2E7-669F-4D6D-A88D-D02EA34F91BB}&lt;/UID&gt;&lt;Title&gt;Selection of surrogate modeling techniques for surface approximation and surrogate-based optimization&lt;/Title&gt;&lt;Template&gt;Journal Article&lt;/Template&gt;&lt;Star&gt;0&lt;/Star&gt;&lt;Tag&gt;5&lt;/Tag&gt;&lt;Author&gt;Williams, Bianca; Cremaschi, Selen&lt;/Author&gt;&lt;Year&gt;2021&lt;/Year&gt;&lt;Details&gt;&lt;_accessed&gt;64031716&lt;/_accessed&gt;&lt;_created&gt;64031716&lt;/_created&gt;&lt;_db_updated&gt;CrossRef&lt;/_db_updated&gt;&lt;_doi&gt;10.1016/j.cherd.2021.03.028&lt;/_doi&gt;&lt;_impact_factor&gt;   3.739&lt;/_impact_factor&gt;&lt;_isbn&gt;02638762&lt;/_isbn&gt;&lt;_journal&gt;Chemical Engineering Research and Design&lt;/_journal&gt;&lt;_modified&gt;64052771&lt;/_modified&gt;&lt;_pages&gt;76-89&lt;/_pages&gt;&lt;_tertiary_title&gt;Chemical Engineering Research and Design&lt;/_tertiary_title&gt;&lt;_url&gt;https://linkinghub.elsevier.com/retrieve/pii/S0263876221001465_x000d__x000a_https://api.elsevier.com/content/article/PII:S0263876221001465?httpAccept=text/xml&lt;/_url&gt;&lt;_volume&gt;170&lt;/_volume&gt;&lt;/Details&gt;&lt;Extra&gt;&lt;DBUID&gt;{F96A950B-833F-4880-A151-76DA2D6A2879}&lt;/DBUID&gt;&lt;/Extra&gt;&lt;/Item&gt;&lt;/References&gt;&lt;/Group&gt;&lt;/Citation&gt;_x000a_"/>
    <w:docVar w:name="NE.Ref{AD98DCB0-4C0D-484D-BFE8-9BAA2140CBFE}" w:val=" ADDIN NE.Ref.{AD98DCB0-4C0D-484D-BFE8-9BAA2140CBFE}&lt;Citation&gt;&lt;Group&gt;&lt;References&gt;&lt;Item&gt;&lt;ID&gt;535&lt;/ID&gt;&lt;UID&gt;{7C6F60E5-5404-4146-B8A7-4C1A8250228F}&lt;/UID&gt;&lt;Title&gt;DESIGN OPTIMIZATION OF A REAR INDEPENDENT SUSPENSION FOR THE KOREAN LIGHT TACTICAL VEHICLE&lt;/Title&gt;&lt;Template&gt;Journal Article&lt;/Template&gt;&lt;Star&gt;0&lt;/Star&gt;&lt;Tag&gt;0&lt;/Tag&gt;&lt;Author/&gt;&lt;Year&gt;0&lt;/Year&gt;&lt;Details&gt;&lt;_created&gt;64023208&lt;/_created&gt;&lt;_doi&gt;10.1007/s12239&lt;/_doi&gt;&lt;_modified&gt;64023208&lt;/_modified&gt;&lt;/Details&gt;&lt;Extra&gt;&lt;DBUID&gt;{F96A950B-833F-4880-A151-76DA2D6A2879}&lt;/DBUID&gt;&lt;/Extra&gt;&lt;/Item&gt;&lt;/References&gt;&lt;/Group&gt;&lt;/Citation&gt;_x000a_"/>
    <w:docVar w:name="NE.Ref{AFF5CF13-CE58-401E-8B8B-F0023A4BEEF0}" w:val=" ADDIN NE.Ref.{AFF5CF13-CE58-401E-8B8B-F0023A4BEEF0}&lt;Citation&gt;&lt;Group&gt;&lt;References&gt;&lt;Item&gt;&lt;ID&gt;580&lt;/ID&gt;&lt;UID&gt;{1A058AED-9F18-4CB4-8F98-E8895C513675}&lt;/UID&gt;&lt;Title&gt;Managing computational complexity using surrogate models: a critical review&lt;/Title&gt;&lt;Template&gt;Journal Article&lt;/Template&gt;&lt;Star&gt;0&lt;/Star&gt;&lt;Tag&gt;5&lt;/Tag&gt;&lt;Author&gt;Alizadeh, Reza; Allen, Janet K; Mistree, Farrokh&lt;/Author&gt;&lt;Year&gt;2020&lt;/Year&gt;&lt;Details&gt;&lt;_accessed&gt;64042757&lt;/_accessed&gt;&lt;_collection_scope&gt;SCIE;EI&lt;/_collection_scope&gt;&lt;_created&gt;64042757&lt;/_created&gt;&lt;_date&gt;63113760&lt;/_date&gt;&lt;_date_display&gt;2020&lt;/_date_display&gt;&lt;_db_updated&gt;PKU Search&lt;/_db_updated&gt;&lt;_doi&gt;10.1007/s00163-020-00336-7&lt;/_doi&gt;&lt;_impact_factor&gt;   2.655&lt;/_impact_factor&gt;&lt;_isbn&gt;0934-9839&lt;/_isbn&gt;&lt;_issue&gt;3&lt;/_issue&gt;&lt;_journal&gt;Research in engineering design&lt;/_journal&gt;&lt;_keywords&gt;Accuracy; Complex systems; Complexity; Computational efficiency; Computer simulation; Computing time; Design engineering; Design of experiments; Hypercubes; Model accuracy; Response surfaces; State-of-the-art reviews&lt;/_keywords&gt;&lt;_modified&gt;64052671&lt;/_modified&gt;&lt;_number&gt;1&lt;/_number&gt;&lt;_ori_publication&gt;Springer Nature B.V&lt;/_ori_publication&gt;&lt;_pages&gt;275-298&lt;/_pages&gt;&lt;_place_published&gt;New York&lt;/_place_published&gt;&lt;_url&gt;https://go.exlibris.link/pd5gdLsc&lt;/_url&gt;&lt;_volume&gt;31&lt;/_volume&gt;&lt;/Details&gt;&lt;Extra&gt;&lt;DBUID&gt;{F96A950B-833F-4880-A151-76DA2D6A2879}&lt;/DBUID&gt;&lt;/Extra&gt;&lt;/Item&gt;&lt;/References&gt;&lt;/Group&gt;&lt;/Citation&gt;_x000a_"/>
    <w:docVar w:name="NE.Ref{B243A626-C9A1-4230-8305-9FB3019145C1}" w:val=" ADDIN NE.Ref.{B243A626-C9A1-4230-8305-9FB3019145C1}&lt;Citation&gt;&lt;Group&gt;&lt;References&gt;&lt;Item&gt;&lt;ID&gt;597&lt;/ID&gt;&lt;UID&gt;{10F690A8-4750-4C54-B0A6-B78C340D5493}&lt;/UID&gt;&lt;Title&gt;Revised learning based evolutionary assistive paradigm for surrogate selection (LEAPS2v2)&lt;/Title&gt;&lt;Template&gt;Journal Article&lt;/Template&gt;&lt;Star&gt;0&lt;/Star&gt;&lt;Tag&gt;0&lt;/Tag&gt;&lt;Author&gt;Ahmad, Maaz; Karimi, Iftekhar A&lt;/Author&gt;&lt;Year&gt;2021&lt;/Year&gt;&lt;Details&gt;&lt;_doi&gt;10.1016/j.compchemeng.2021.107385&lt;/_doi&gt;&lt;_created&gt;64133990&lt;/_created&gt;&lt;_modified&gt;64133990&lt;/_modified&gt;&lt;_url&gt;https://linkinghub.elsevier.com/retrieve/pii/S0098135421001630_x000d__x000a_https://api.elsevier.com/content/article/PII:S0098135421001630?httpAccept=text/xml&lt;/_url&gt;&lt;_journal&gt;Computers &amp;amp; Chemical Engineering&lt;/_journal&gt;&lt;_volume&gt;152&lt;/_volume&gt;&lt;_pages&gt;107385&lt;/_pages&gt;&lt;_tertiary_title&gt;Computers &amp;amp; Chemical Engineering&lt;/_tertiary_title&gt;&lt;_isbn&gt;00981354&lt;/_isbn&gt;&lt;_accessed&gt;64133990&lt;/_accessed&gt;&lt;_db_updated&gt;CrossRef&lt;/_db_updated&gt;&lt;_impact_factor&gt;   3.845&lt;/_impact_factor&gt;&lt;_collection_scope&gt;SCI;SCIE;EI&lt;/_collection_scope&gt;&lt;/Details&gt;&lt;Extra&gt;&lt;DBUID&gt;{F96A950B-833F-4880-A151-76DA2D6A2879}&lt;/DBUID&gt;&lt;/Extra&gt;&lt;/Item&gt;&lt;/References&gt;&lt;/Group&gt;&lt;/Citation&gt;_x000a_"/>
    <w:docVar w:name="NE.Ref{B243FA6D-A766-4223-9C6D-FFBD9D1473A9}" w:val=" ADDIN NE.Ref.{B243FA6D-A766-4223-9C6D-FFBD9D1473A9}&lt;Citation&gt;&lt;Group&gt;&lt;References&gt;&lt;Item&gt;&lt;ID&gt;576&lt;/ID&gt;&lt;UID&gt;{F5D55178-8F5C-4558-9935-CE62880FD6AC}&lt;/UID&gt;&lt;Title&gt;Efficient Surrogate Model Development: Impact of Sample Size and Underlying Model Dimensions&lt;/Title&gt;&lt;Template&gt;Journal Article&lt;/Template&gt;&lt;Star&gt;0&lt;/Star&gt;&lt;Tag&gt;0&lt;/Tag&gt;&lt;Author&gt;Davis, Sarah E; Cremaschi, Selen; Eden, Mario R&lt;/Author&gt;&lt;Year&gt;2018&lt;/Year&gt;&lt;Details&gt;&lt;_accessed&gt;64031969&lt;/_accessed&gt;&lt;_created&gt;64031969&lt;/_created&gt;&lt;_doi&gt;10.1016/B978-0-444-64241-7.50158-0&lt;/_doi&gt;&lt;_modified&gt;64042475&lt;/_modified&gt;&lt;/Details&gt;&lt;Extra&gt;&lt;DBUID&gt;{F96A950B-833F-4880-A151-76DA2D6A2879}&lt;/DBUID&gt;&lt;/Extra&gt;&lt;/Item&gt;&lt;/References&gt;&lt;/Group&gt;&lt;/Citation&gt;_x000a_"/>
    <w:docVar w:name="NE.Ref{B3270E43-0C87-4CAB-9100-5363CEEA5852}" w:val=" ADDIN NE.Ref.{B3270E43-0C87-4CAB-9100-5363CEEA5852}&lt;Citation&gt;&lt;Group&gt;&lt;References&gt;&lt;Item&gt;&lt;ID&gt;560&lt;/ID&gt;&lt;UID&gt;{F941ADF3-B199-46E5-960C-94D009B11E48}&lt;/UID&gt;&lt;Title&gt;A comparison of quality measures for model selection in surrogate-assisted evolutionary algorithm&lt;/Title&gt;&lt;Template&gt;Journal Article&lt;/Template&gt;&lt;Star&gt;0&lt;/Star&gt;&lt;Tag&gt;5&lt;/Tag&gt;&lt;Author&gt;Yu, Haibo; Tan, Ying; Sun, Chaoli; Zeng, Jianchao&lt;/Author&gt;&lt;Year&gt;2019&lt;/Year&gt;&lt;Details&gt;&lt;_accessed&gt;64030276&lt;/_accessed&gt;&lt;_collection_scope&gt;SCIE;EI&lt;/_collection_scope&gt;&lt;_created&gt;64030276&lt;/_created&gt;&lt;_db_updated&gt;CrossRef&lt;/_db_updated&gt;&lt;_doi&gt;10.1007/s00500-019-03783-0&lt;/_doi&gt;&lt;_impact_factor&gt;   3.643&lt;/_impact_factor&gt;&lt;_isbn&gt;1432-7643&lt;/_isbn&gt;&lt;_issue&gt;23&lt;/_issue&gt;&lt;_journal&gt;Soft Computing&lt;/_journal&gt;&lt;_modified&gt;64052671&lt;/_modified&gt;&lt;_pages&gt;12417-12436&lt;/_pages&gt;&lt;_tertiary_title&gt;Soft Comput&lt;/_tertiary_title&gt;&lt;_url&gt;http://link.springer.com/10.1007/s00500-019-03783-0_x000d__x000a_http://link.springer.com/content/pdf/10.1007/s00500-019-03783-0.pdf&lt;/_url&gt;&lt;_volume&gt;23&lt;/_volume&gt;&lt;/Details&gt;&lt;Extra&gt;&lt;DBUID&gt;{F96A950B-833F-4880-A151-76DA2D6A2879}&lt;/DBUID&gt;&lt;/Extra&gt;&lt;/Item&gt;&lt;/References&gt;&lt;/Group&gt;&lt;/Citation&gt;_x000a_"/>
    <w:docVar w:name="NE.Ref{B506A29A-E0C1-459D-97F3-153299A29FB2}" w:val=" ADDIN NE.Ref.{B506A29A-E0C1-459D-97F3-153299A29FB2}&lt;Citation&gt;&lt;Group&gt;&lt;References&gt;&lt;Item&gt;&lt;ID&gt;553&lt;/ID&gt;&lt;UID&gt;{653E2EC6-6BD8-41B2-9A4E-D55E59AA373B}&lt;/UID&gt;&lt;Title&gt;MAKING THE MOST OUT OF SURROGATE MODELS: TRICKS OF THE TRADE&lt;/Title&gt;&lt;Template&gt;Journal Article&lt;/Template&gt;&lt;Star&gt;0&lt;/Star&gt;&lt;Tag&gt;0&lt;/Tag&gt;&lt;Author/&gt;&lt;Year&gt;0&lt;/Year&gt;&lt;Details&gt;&lt;_created&gt;64029214&lt;/_created&gt;&lt;_modified&gt;64029214&lt;/_modified&gt;&lt;/Details&gt;&lt;Extra&gt;&lt;DBUID&gt;{F96A950B-833F-4880-A151-76DA2D6A2879}&lt;/DBUID&gt;&lt;/Extra&gt;&lt;/Item&gt;&lt;/References&gt;&lt;/Group&gt;&lt;/Citation&gt;_x000a_"/>
    <w:docVar w:name="NE.Ref{B67CB79F-1460-4460-BE36-5A139293ECA1}" w:val=" ADDIN NE.Ref.{B67CB79F-1460-4460-BE36-5A139293ECA1}&lt;Citation&gt;&lt;Group&gt;&lt;References&gt;&lt;Item&gt;&lt;ID&gt;524&lt;/ID&gt;&lt;UID&gt;{9044D087-C302-42B5-BA9B-E3783B3C8DA8}&lt;/UID&gt;&lt;Title&gt;Multi-fidelity surrogates from shared principal components&lt;/Title&gt;&lt;Template&gt;Journal Article&lt;/Template&gt;&lt;Star&gt;0&lt;/Star&gt;&lt;Tag&gt;0&lt;/Tag&gt;&lt;Author&gt;Bunnell, Spencer; Gorrell, Steven; Salmon, John&lt;/Author&gt;&lt;Year&gt;2021&lt;/Year&gt;&lt;Details&gt;&lt;_accessed&gt;64023031&lt;/_accessed&gt;&lt;_collection_scope&gt;SCIE;EI&lt;/_collection_scope&gt;&lt;_created&gt;64023031&lt;/_created&gt;&lt;_db_updated&gt;CrossRef&lt;/_db_updated&gt;&lt;_doi&gt;10.1007/s00158-020-02793-z&lt;/_doi&gt;&lt;_impact_factor&gt;   4.542&lt;/_impact_factor&gt;&lt;_isbn&gt;1615-147X&lt;/_isbn&gt;&lt;_issue&gt;5&lt;/_issue&gt;&lt;_journal&gt;Structural and Multidisciplinary Optimization&lt;/_journal&gt;&lt;_modified&gt;64023031&lt;/_modified&gt;&lt;_pages&gt;2177-2190&lt;/_pages&gt;&lt;_tertiary_title&gt;Struct Multidisc Optim&lt;/_tertiary_title&gt;&lt;_url&gt;https://link.springer.com/10.1007/s00158-020-02793-z_x000d__x000a_https://link.springer.com/content/pdf/10.1007/s00158-020-02793-z.pdf&lt;/_url&gt;&lt;_volume&gt;63&lt;/_volume&gt;&lt;/Details&gt;&lt;Extra&gt;&lt;DBUID&gt;{F96A950B-833F-4880-A151-76DA2D6A2879}&lt;/DBUID&gt;&lt;/Extra&gt;&lt;/Item&gt;&lt;/References&gt;&lt;/Group&gt;&lt;/Citation&gt;_x000a_"/>
    <w:docVar w:name="NE.Ref{BAD49BCC-A922-4A3D-9920-7A961BC8E170}" w:val=" ADDIN NE.Ref.{BAD49BCC-A922-4A3D-9920-7A961BC8E170}&lt;Citation&gt;&lt;Group&gt;&lt;References&gt;&lt;Item&gt;&lt;ID&gt;565&lt;/ID&gt;&lt;UID&gt;{FE75F490-ACD1-464A-A28F-F4B58215D555}&lt;/UID&gt;&lt;Title&gt;Online selection of surrogate models for constrained black-box optimization&lt;/Title&gt;&lt;Template&gt;Conference Proceedings&lt;/Template&gt;&lt;Star&gt;0&lt;/Star&gt;&lt;Tag&gt;5&lt;/Tag&gt;&lt;Author&gt;Bagheri, Samineh; Konen, Wolfgang; Back, Thomas&lt;/Author&gt;&lt;Year&gt;2016&lt;/Year&gt;&lt;Details&gt;&lt;_accessed&gt;64031588&lt;/_accessed&gt;&lt;_created&gt;64031588&lt;/_created&gt;&lt;_date&gt;61009920&lt;/_date&gt;&lt;_date_display&gt;2016&lt;/_date_display&gt;&lt;_db_updated&gt;PKU Search&lt;/_db_updated&gt;&lt;_doi&gt;10.1109/SSCI.2016.7850206&lt;/_doi&gt;&lt;_keywords&gt;Approximation algorithms; Approximation error; Computational modeling; Minimization; Optimization; Sociology; Statistics&lt;/_keywords&gt;&lt;_modified&gt;64031609&lt;/_modified&gt;&lt;_number&gt;1&lt;/_number&gt;&lt;_pages&gt;1-8&lt;/_pages&gt;&lt;_publisher&gt;IEEE&lt;/_publisher&gt;&lt;_url&gt;http://pku.summon.serialssolutions.com/2.0.0/link/0/eLvHCXMwlV3JasNADBVxTjl1SUp35gPqxNtMxucQ0xUCyamXMIsMpdQOdg35_Gpsk0DppTdjDDZvQHqW9PQA4mga-L9igpRhornWiMIqjkJZmdjcaMpfijK40w2_v8nXVZQt-fMAHg7SGERsZ9Fw6i7b1r4tTeMqZ7O55ER2hAeeDOaddKvvW4ZBOluvF09udEtM--eO_ilRnz6yk_-96RQmRx0eWx0yzBkMsDiHkeOH3XrlMbx0q0JZ3drZEMaszFndVFXpymOs9bmpGRFTZhwRdH4QaJl2VTtfl3tWUsT46qWYE9hky83i0e_9EfwPGcY-YRdpGWgTS0wt10KYGNVc5KkUuSCmQcEu5_SF1gjiVblrMuuIIzEKwzUG8QUMi7LAS2Apco4J_f3pBBMlYmVku0nHSkWHrNQVjB0o2123AWPb43H99-0bGDncu6GPWxh-Vw3egbf7bO7bQ_oBqWabGA&lt;/_url&gt;&lt;/Details&gt;&lt;Extra&gt;&lt;DBUID&gt;{F96A950B-833F-4880-A151-76DA2D6A2879}&lt;/DBUID&gt;&lt;/Extra&gt;&lt;/Item&gt;&lt;/References&gt;&lt;/Group&gt;&lt;/Citation&gt;_x000a_"/>
    <w:docVar w:name="NE.Ref{BB8D0FAB-E4AA-4C01-97F9-ABE184B34431}" w:val=" ADDIN NE.Ref.{BB8D0FAB-E4AA-4C01-97F9-ABE184B34431}&lt;Citation&gt;&lt;Group&gt;&lt;References&gt;&lt;Item&gt;&lt;ID&gt;581&lt;/ID&gt;&lt;UID&gt;{6E56AF9E-298F-4E46-B4C5-D9ECE343CFD9}&lt;/UID&gt;&lt;Title&gt;A rule-based method for automated surrogate model selection&lt;/Title&gt;&lt;Template&gt;Journal Article&lt;/Template&gt;&lt;Star&gt;0&lt;/Star&gt;&lt;Tag&gt;5&lt;/Tag&gt;&lt;Author&gt;Jia, Liangyue; Alizadeh, Reza; Hao, Jia; Wang, Guoxin; Allen, Janet K; Mistree, Farrokh&lt;/Author&gt;&lt;Year&gt;2020&lt;/Year&gt;&lt;Details&gt;&lt;_accessed&gt;64043180&lt;/_accessed&gt;&lt;_collection_scope&gt;SCIE;EI&lt;/_collection_scope&gt;&lt;_created&gt;64043180&lt;/_created&gt;&lt;_date&gt;63113760&lt;/_date&gt;&lt;_date_display&gt;2020&lt;/_date_display&gt;&lt;_db_updated&gt;PKU Search&lt;/_db_updated&gt;&lt;_doi&gt;10.1016/j.aei.2020.101123&lt;/_doi&gt;&lt;_impact_factor&gt;   5.603&lt;/_impact_factor&gt;&lt;_isbn&gt;1474-0346&lt;/_isbn&gt;&lt;_journal&gt;Advanced engineering informatics&lt;/_journal&gt;&lt;_keywords&gt;Automated surrogate model selection; Metamodeling; Rule-based method; Surrogate modeling&lt;/_keywords&gt;&lt;_modified&gt;64052689&lt;/_modified&gt;&lt;_number&gt;1&lt;/_number&gt;&lt;_ori_publication&gt;Elsevier Ltd&lt;/_ori_publication&gt;&lt;_pages&gt;101123&lt;/_pages&gt;&lt;_url&gt;https://go.exlibris.link/1sWvhFQl&lt;/_url&gt;&lt;_volume&gt;45&lt;/_volume&gt;&lt;/Details&gt;&lt;Extra&gt;&lt;DBUID&gt;{F96A950B-833F-4880-A151-76DA2D6A2879}&lt;/DBUID&gt;&lt;/Extra&gt;&lt;/Item&gt;&lt;/References&gt;&lt;/Group&gt;&lt;/Citation&gt;_x000a_"/>
    <w:docVar w:name="NE.Ref{BBE8B3C1-094E-4F22-B72F-C725110A3225}" w:val=" ADDIN NE.Ref.{BBE8B3C1-094E-4F22-B72F-C725110A3225}&lt;Citation&gt;&lt;Group&gt;&lt;References&gt;&lt;Item&gt;&lt;ID&gt;593&lt;/ID&gt;&lt;UID&gt;{5CA66411-2F96-45F0-9586-D182006668F3}&lt;/UID&gt;&lt;Title&gt;THE COMPROMISE DECISION SUPPORT PROBLEM AND THE ADAPTIVE LINEAR PROGRAMMING ALGORITHM&lt;/Title&gt;&lt;Template&gt;Journal Article&lt;/Template&gt;&lt;Star&gt;0&lt;/Star&gt;&lt;Tag&gt;0&lt;/Tag&gt;&lt;Author&gt;Mistree, Farrokh; Hughes, Owen F; Bras, Bert&lt;/Author&gt;&lt;Year&gt;1993&lt;/Year&gt;&lt;Details&gt;&lt;_accessed&gt;64052453&lt;/_accessed&gt;&lt;_created&gt;64052453&lt;/_created&gt;&lt;_modified&gt;64052454&lt;/_modified&gt;&lt;/Details&gt;&lt;Extra&gt;&lt;DBUID&gt;{F96A950B-833F-4880-A151-76DA2D6A2879}&lt;/DBUID&gt;&lt;/Extra&gt;&lt;/Item&gt;&lt;/References&gt;&lt;/Group&gt;&lt;/Citation&gt;_x000a_"/>
    <w:docVar w:name="NE.Ref{BC3CDEAD-A409-447B-A286-F1C952F4C60A}" w:val=" ADDIN NE.Ref.{BC3CDEAD-A409-447B-A286-F1C952F4C60A}&lt;Citation&gt;&lt;Group&gt;&lt;References&gt;&lt;Item&gt;&lt;ID&gt;563&lt;/ID&gt;&lt;UID&gt;{66113767-72A4-4D02-8DD2-8E27871A4294}&lt;/UID&gt;&lt;Title&gt;Evolutionary Model Type Selection for Global Surrogate Modeling&lt;/Title&gt;&lt;Template&gt;Journal Article&lt;/Template&gt;&lt;Star&gt;0&lt;/Star&gt;&lt;Tag&gt;0&lt;/Tag&gt;&lt;Author&gt;Gorissen, Dirk; Dhaene, Tom; De Turck, Filip&lt;/Author&gt;&lt;Year&gt;2009&lt;/Year&gt;&lt;Details&gt;&lt;_created&gt;64031023&lt;/_created&gt;&lt;_modified&gt;64031028&lt;/_modified&gt;&lt;_accessed&gt;64031028&lt;/_accessed&gt;&lt;/Details&gt;&lt;Extra&gt;&lt;DBUID&gt;{F96A950B-833F-4880-A151-76DA2D6A2879}&lt;/DBUID&gt;&lt;/Extra&gt;&lt;/Item&gt;&lt;/References&gt;&lt;/Group&gt;&lt;/Citation&gt;_x000a_"/>
    <w:docVar w:name="NE.Ref{BD7479A8-0B03-48E3-B11C-A23079E9EED4}" w:val=" ADDIN NE.Ref.{BD7479A8-0B03-48E3-B11C-A23079E9EED4}&lt;Citation&gt;&lt;Group&gt;&lt;References&gt;&lt;Item&gt;&lt;ID&gt;593&lt;/ID&gt;&lt;UID&gt;{5CA66411-2F96-45F0-9586-D182006668F3}&lt;/UID&gt;&lt;Title&gt;THE COMPROMISE DECISION SUPPORT PROBLEM AND THE ADAPTIVE LINEAR PROGRAMMING ALGORITHM&lt;/Title&gt;&lt;Template&gt;Journal Article&lt;/Template&gt;&lt;Star&gt;0&lt;/Star&gt;&lt;Tag&gt;0&lt;/Tag&gt;&lt;Author&gt;Mistree, Farrokh; Hughes, Owen F; Bras, Bert&lt;/Author&gt;&lt;Year&gt;1993&lt;/Year&gt;&lt;Details&gt;&lt;_accessed&gt;64052453&lt;/_accessed&gt;&lt;_created&gt;64052453&lt;/_created&gt;&lt;_modified&gt;64052454&lt;/_modified&gt;&lt;/Details&gt;&lt;Extra&gt;&lt;DBUID&gt;{F96A950B-833F-4880-A151-76DA2D6A2879}&lt;/DBUID&gt;&lt;/Extra&gt;&lt;/Item&gt;&lt;/References&gt;&lt;/Group&gt;&lt;/Citation&gt;_x000a_"/>
    <w:docVar w:name="NE.Ref{BF9FE24C-E1EC-4ADA-84A2-56AA06B13676}" w:val=" ADDIN NE.Ref.{BF9FE24C-E1EC-4ADA-84A2-56AA06B13676}&lt;Citation&gt;&lt;Group&gt;&lt;References&gt;&lt;Item&gt;&lt;ID&gt;538&lt;/ID&gt;&lt;UID&gt;{167BD8CD-7A4B-492D-ABA7-809094ACBABD}&lt;/UID&gt;&lt;Title&gt;Moving Least Squares Metamodels—Hyperparameter, Variable Reduction and Model Selection&lt;/Title&gt;&lt;Template&gt;Book Section&lt;/Template&gt;&lt;Star&gt;0&lt;/Star&gt;&lt;Tag&gt;5&lt;/Tag&gt;&lt;Author&gt;Reuter, I; Voigt, M; Mailach, R; Becker, K H; Fischersworring-Bunk, A; Schlums, H; Ivankovic, M&lt;/Author&gt;&lt;Year&gt;2016&lt;/Year&gt;&lt;Details&gt;&lt;_accessed&gt;64023709&lt;/_accessed&gt;&lt;_created&gt;64023709&lt;/_created&gt;&lt;_db_updated&gt;PKU Search&lt;/_db_updated&gt;&lt;_doi&gt;10.1007/978-3-319-47886-9_5&lt;/_doi&gt;&lt;_isbn&gt;9783319478852;3319478850;&lt;/_isbn&gt;&lt;_keywords&gt;Move Little Square; Root Mean Square Error; Support Point; Variable Reduction; Weight Little Square&lt;/_keywords&gt;&lt;_modified&gt;64029507&lt;/_modified&gt;&lt;_number&gt;1&lt;/_number&gt;&lt;_ori_publication&gt;Springer International Publishing&lt;/_ori_publication&gt;&lt;_pages&gt;63-80&lt;/_pages&gt;&lt;_place_published&gt;Cham&lt;/_place_published&gt;&lt;_publisher&gt;Springer International Publishing&lt;/_publisher&gt;&lt;_url&gt;https://go.exlibris.link/cWsyQqmc&lt;/_url&gt;&lt;/Details&gt;&lt;Extra&gt;&lt;DBUID&gt;{F96A950B-833F-4880-A151-76DA2D6A2879}&lt;/DBUID&gt;&lt;/Extra&gt;&lt;/Item&gt;&lt;/References&gt;&lt;/Group&gt;&lt;/Citation&gt;_x000a_"/>
    <w:docVar w:name="NE.Ref{BFE5E9DB-4FCF-4D6B-B3A8-1F381383F281}" w:val=" ADDIN NE.Ref.{BFE5E9DB-4FCF-4D6B-B3A8-1F381383F281}&lt;Citation&gt;&lt;Group&gt;&lt;References&gt;&lt;Item&gt;&lt;ID&gt;575&lt;/ID&gt;&lt;UID&gt;{250D3773-F7C5-417C-A99F-8175C8B676C3}&lt;/UID&gt;&lt;Title&gt;Comparison of metamodeling techniques in evolutionary algorithms&lt;/Title&gt;&lt;Template&gt;Journal Article&lt;/Template&gt;&lt;Star&gt;0&lt;/Star&gt;&lt;Tag&gt;0&lt;/Tag&gt;&lt;Author&gt;Díaz-Manríquez, Alan; Toscano, Gregorio; Coello Coello, Carlos A&lt;/Author&gt;&lt;Year&gt;2017&lt;/Year&gt;&lt;Details&gt;&lt;_doi&gt;10.1007/s00500-016-2140-z&lt;/_doi&gt;&lt;_created&gt;64031967&lt;/_created&gt;&lt;_modified&gt;64031967&lt;/_modified&gt;&lt;_url&gt;http://link.springer.com/10.1007/s00500-016-2140-z_x000d__x000a_http://link.springer.com/content/pdf/10.1007/s00500-016-2140-z&lt;/_url&gt;&lt;_journal&gt;Soft Computing&lt;/_journal&gt;&lt;_volume&gt;21&lt;/_volume&gt;&lt;_issue&gt;19&lt;/_issue&gt;&lt;_pages&gt;5647-5663&lt;/_pages&gt;&lt;_tertiary_title&gt;Soft Comput&lt;/_tertiary_title&gt;&lt;_isbn&gt;1432-7643&lt;/_isbn&gt;&lt;_accessed&gt;64031967&lt;/_accessed&gt;&lt;_db_updated&gt;CrossRef&lt;/_db_updated&gt;&lt;_impact_factor&gt;   3.643&lt;/_impact_factor&gt;&lt;_collection_scope&gt;SCIE;EI&lt;/_collection_scope&gt;&lt;/Details&gt;&lt;Extra&gt;&lt;DBUID&gt;{F96A950B-833F-4880-A151-76DA2D6A2879}&lt;/DBUID&gt;&lt;/Extra&gt;&lt;/Item&gt;&lt;/References&gt;&lt;/Group&gt;&lt;/Citation&gt;_x000a_"/>
    <w:docVar w:name="NE.Ref{C27D9AFC-226D-4336-948B-73EAE4C97FD9}" w:val=" ADDIN NE.Ref.{C27D9AFC-226D-4336-948B-73EAE4C97FD9}&lt;Citation&gt;&lt;Group&gt;&lt;References&gt;&lt;Item&gt;&lt;ID&gt;551&lt;/ID&gt;&lt;UID&gt;{1B56B038-1D62-44E6-BB39-47D5C7C6411B}&lt;/UID&gt;&lt;Title&gt;Using Multiple Surrogates for Metamodeling&lt;/Title&gt;&lt;Template&gt;Journal Article&lt;/Template&gt;&lt;Star&gt;0&lt;/Star&gt;&lt;Tag&gt;5&lt;/Tag&gt;&lt;Author&gt;Haftka, Felipe A C Viana&lt;/Author&gt;&lt;Year&gt;0&lt;/Year&gt;&lt;Details&gt;&lt;_created&gt;64029175&lt;/_created&gt;&lt;_modified&gt;64029508&lt;/_modified&gt;&lt;_accessed&gt;64029497&lt;/_accessed&gt;&lt;/Details&gt;&lt;Extra&gt;&lt;DBUID&gt;{F96A950B-833F-4880-A151-76DA2D6A2879}&lt;/DBUID&gt;&lt;/Extra&gt;&lt;/Item&gt;&lt;/References&gt;&lt;/Group&gt;&lt;/Citation&gt;_x000a_"/>
    <w:docVar w:name="NE.Ref{C4D3C4D2-B286-4D49-AE1B-EBD8CCB81D91}" w:val=" ADDIN NE.Ref.{C4D3C4D2-B286-4D49-AE1B-EBD8CCB81D91}&lt;Citation&gt;&lt;Group&gt;&lt;References&gt;&lt;Item&gt;&lt;ID&gt;575&lt;/ID&gt;&lt;UID&gt;{250D3773-F7C5-417C-A99F-8175C8B676C3}&lt;/UID&gt;&lt;Title&gt;Comparison of metamodeling techniques in evolutionary algorithms&lt;/Title&gt;&lt;Template&gt;Journal Article&lt;/Template&gt;&lt;Star&gt;0&lt;/Star&gt;&lt;Tag&gt;0&lt;/Tag&gt;&lt;Author&gt;Díaz-Manríquez, Alan; Toscano, Gregorio; Coello Coello, Carlos A&lt;/Author&gt;&lt;Year&gt;2017&lt;/Year&gt;&lt;Details&gt;&lt;_doi&gt;10.1007/s00500-016-2140-z&lt;/_doi&gt;&lt;_created&gt;64031967&lt;/_created&gt;&lt;_modified&gt;64031967&lt;/_modified&gt;&lt;_url&gt;http://link.springer.com/10.1007/s00500-016-2140-z_x000d__x000a_http://link.springer.com/content/pdf/10.1007/s00500-016-2140-z&lt;/_url&gt;&lt;_journal&gt;Soft Computing&lt;/_journal&gt;&lt;_volume&gt;21&lt;/_volume&gt;&lt;_issue&gt;19&lt;/_issue&gt;&lt;_pages&gt;5647-5663&lt;/_pages&gt;&lt;_tertiary_title&gt;Soft Comput&lt;/_tertiary_title&gt;&lt;_isbn&gt;1432-7643&lt;/_isbn&gt;&lt;_accessed&gt;64031967&lt;/_accessed&gt;&lt;_db_updated&gt;CrossRef&lt;/_db_updated&gt;&lt;_impact_factor&gt;   3.643&lt;/_impact_factor&gt;&lt;_collection_scope&gt;SCIE;EI&lt;/_collection_scope&gt;&lt;/Details&gt;&lt;Extra&gt;&lt;DBUID&gt;{F96A950B-833F-4880-A151-76DA2D6A2879}&lt;/DBUID&gt;&lt;/Extra&gt;&lt;/Item&gt;&lt;/References&gt;&lt;/Group&gt;&lt;/Citation&gt;_x000a_"/>
    <w:docVar w:name="NE.Ref{C8D12DC3-A81D-4012-A1BD-C3E6A4885712}" w:val=" ADDIN NE.Ref.{C8D12DC3-A81D-4012-A1BD-C3E6A4885712}&lt;Citation&gt;&lt;Group&gt;&lt;References&gt;&lt;Item&gt;&lt;ID&gt;557&lt;/ID&gt;&lt;UID&gt;{81E76120-7643-441C-AF22-30EB093B0DDF}&lt;/UID&gt;&lt;Title&gt;Review of Metamodeling Techniques in Support of Engineering Design Optimization&lt;/Title&gt;&lt;Template&gt;Journal Article&lt;/Template&gt;&lt;Star&gt;0&lt;/Star&gt;&lt;Tag&gt;0&lt;/Tag&gt;&lt;Author&gt;Wang, G Gary; Shan, S&lt;/Author&gt;&lt;Year&gt;2007&lt;/Year&gt;&lt;Details&gt;&lt;_accessed&gt;64029586&lt;/_accessed&gt;&lt;_created&gt;64029586&lt;/_created&gt;&lt;_modified&gt;64042474&lt;/_modified&gt;&lt;/Details&gt;&lt;Extra&gt;&lt;DBUID&gt;{F96A950B-833F-4880-A151-76DA2D6A2879}&lt;/DBUID&gt;&lt;/Extra&gt;&lt;/Item&gt;&lt;/References&gt;&lt;/Group&gt;&lt;/Citation&gt;_x000a_"/>
    <w:docVar w:name="NE.Ref{CCC89ADC-B953-41DC-96B0-2DD18D7EF130}" w:val=" ADDIN NE.Ref.{CCC89ADC-B953-41DC-96B0-2DD18D7EF130}&lt;Citation&gt;&lt;Group&gt;&lt;References&gt;&lt;Item&gt;&lt;ID&gt;565&lt;/ID&gt;&lt;UID&gt;{FE75F490-ACD1-464A-A28F-F4B58215D555}&lt;/UID&gt;&lt;Title&gt;Online selection of surrogate models for constrained black-box optimization&lt;/Title&gt;&lt;Template&gt;Conference Proceedings&lt;/Template&gt;&lt;Star&gt;0&lt;/Star&gt;&lt;Tag&gt;5&lt;/Tag&gt;&lt;Author&gt;Bagheri, Samineh; Konen, Wolfgang; Back, Thomas&lt;/Author&gt;&lt;Year&gt;2016&lt;/Year&gt;&lt;Details&gt;&lt;_accessed&gt;64031588&lt;/_accessed&gt;&lt;_created&gt;64031588&lt;/_created&gt;&lt;_date&gt;61009920&lt;/_date&gt;&lt;_date_display&gt;2016&lt;/_date_display&gt;&lt;_db_updated&gt;PKU Search&lt;/_db_updated&gt;&lt;_doi&gt;10.1109/SSCI.2016.7850206&lt;/_doi&gt;&lt;_keywords&gt;Approximation algorithms; Approximation error; Computational modeling; Minimization; Optimization; Sociology; Statistics&lt;/_keywords&gt;&lt;_modified&gt;64052732&lt;/_modified&gt;&lt;_number&gt;1&lt;/_number&gt;&lt;_pages&gt;1-8&lt;/_pages&gt;&lt;_publisher&gt;IEEE&lt;/_publisher&gt;&lt;_url&gt;http://pku.summon.serialssolutions.com/2.0.0/link/0/eLvHCXMwlV3JasNADBVxTjl1SUp35gPqxNtMxucQ0xUCyamXMIsMpdQOdg35_Gpsk0DppTdjDDZvQHqW9PQA4mga-L9igpRhornWiMIqjkJZmdjcaMpfijK40w2_v8nXVZQt-fMAHg7SGERsZ9Fw6i7b1r4tTeMqZ7O55ER2hAeeDOaddKvvW4ZBOluvF09udEtM--eO_ilRnz6yk_-96RQmRx0eWx0yzBkMsDiHkeOH3XrlMbx0q0JZ3drZEMaszFndVFXpymOs9bmpGRFTZhwRdH4QaJl2VTtfl3tWUsT46qWYE9hky83i0e_9EfwPGcY-YRdpGWgTS0wt10KYGNVc5KkUuSCmQcEu5_SF1gjiVblrMuuIIzEKwzUG8QUMi7LAS2Apco4J_f3pBBMlYmVku0nHSkWHrNQVjB0o2123AWPb43H99-0bGDncu6GPWxh-Vw3egbf7bO7bQ_oBqWabGA&lt;/_url&gt;&lt;/Details&gt;&lt;Extra&gt;&lt;DBUID&gt;{F96A950B-833F-4880-A151-76DA2D6A2879}&lt;/DBUID&gt;&lt;/Extra&gt;&lt;/Item&gt;&lt;/References&gt;&lt;/Group&gt;&lt;/Citation&gt;_x000a_"/>
    <w:docVar w:name="NE.Ref{CDC51936-6FED-49A9-B279-C37CA407DB2E}" w:val=" ADDIN NE.Ref.{CDC51936-6FED-49A9-B279-C37CA407DB2E}&lt;Citation&gt;&lt;Group&gt;&lt;References&gt;&lt;Item&gt;&lt;ID&gt;560&lt;/ID&gt;&lt;UID&gt;{F941ADF3-B199-46E5-960C-94D009B11E48}&lt;/UID&gt;&lt;Title&gt;A comparison of quality measures for model selection in surrogate-assisted evolutionary algorithm&lt;/Title&gt;&lt;Template&gt;Journal Article&lt;/Template&gt;&lt;Star&gt;0&lt;/Star&gt;&lt;Tag&gt;5&lt;/Tag&gt;&lt;Author&gt;Yu, Haibo; Tan, Ying; Sun, Chaoli; Zeng, Jianchao&lt;/Author&gt;&lt;Year&gt;2019&lt;/Year&gt;&lt;Details&gt;&lt;_doi&gt;10.1007/s00500-019-03783-0&lt;/_doi&gt;&lt;_created&gt;64030276&lt;/_created&gt;&lt;_modified&gt;64030966&lt;/_modified&gt;&lt;_url&gt;http://link.springer.com/10.1007/s00500-019-03783-0_x000d__x000a_http://link.springer.com/content/pdf/10.1007/s00500-019-03783-0.pdf&lt;/_url&gt;&lt;_journal&gt;Soft Computing&lt;/_journal&gt;&lt;_volume&gt;23&lt;/_volume&gt;&lt;_issue&gt;23&lt;/_issue&gt;&lt;_pages&gt;12417-12436&lt;/_pages&gt;&lt;_tertiary_title&gt;Soft Comput&lt;/_tertiary_title&gt;&lt;_isbn&gt;1432-7643&lt;/_isbn&gt;&lt;_accessed&gt;64030276&lt;/_accessed&gt;&lt;_db_updated&gt;CrossRef&lt;/_db_updated&gt;&lt;_impact_factor&gt;   3.643&lt;/_impact_factor&gt;&lt;_collection_scope&gt;SCIE;EI&lt;/_collection_scope&gt;&lt;/Details&gt;&lt;Extra&gt;&lt;DBUID&gt;{F96A950B-833F-4880-A151-76DA2D6A2879}&lt;/DBUID&gt;&lt;/Extra&gt;&lt;/Item&gt;&lt;/References&gt;&lt;/Group&gt;&lt;/Citation&gt;_x000a_"/>
    <w:docVar w:name="NE.Ref{D2137344-56A6-4D8A-8309-0B70D08B0B32}" w:val=" ADDIN NE.Ref.{D2137344-56A6-4D8A-8309-0B70D08B0B32}&lt;Citation&gt;&lt;Group&gt;&lt;References&gt;&lt;Item&gt;&lt;ID&gt;551&lt;/ID&gt;&lt;UID&gt;{1B56B038-1D62-44E6-BB39-47D5C7C6411B}&lt;/UID&gt;&lt;Title&gt;Using Multiple Surrogates for Metamodeling&lt;/Title&gt;&lt;Template&gt;Journal Article&lt;/Template&gt;&lt;Star&gt;0&lt;/Star&gt;&lt;Tag&gt;0&lt;/Tag&gt;&lt;Author/&gt;&lt;Year&gt;0&lt;/Year&gt;&lt;Details&gt;&lt;_created&gt;64029175&lt;/_created&gt;&lt;_modified&gt;64029175&lt;/_modified&gt;&lt;/Details&gt;&lt;Extra&gt;&lt;DBUID&gt;{F96A950B-833F-4880-A151-76DA2D6A2879}&lt;/DBUID&gt;&lt;/Extra&gt;&lt;/Item&gt;&lt;/References&gt;&lt;/Group&gt;&lt;/Citation&gt;_x000a_"/>
    <w:docVar w:name="NE.Ref{D3AFD961-DA9F-46C5-864E-DD7ED52A294F}" w:val=" ADDIN NE.Ref.{D3AFD961-DA9F-46C5-864E-DD7ED52A294F}&lt;Citation&gt;&lt;Group&gt;&lt;References&gt;&lt;Item&gt;&lt;ID&gt;561&lt;/ID&gt;&lt;UID&gt;{CE6E6E8C-82FE-4309-97C0-D662DA64AFEC}&lt;/UID&gt;&lt;Title&gt;Genetic algorithms for hyperparameter optimization in predictive business process monitoring&lt;/Title&gt;&lt;Template&gt;Journal Article&lt;/Template&gt;&lt;Star&gt;0&lt;/Star&gt;&lt;Tag&gt;5&lt;/Tag&gt;&lt;Author&gt;Di Francescomarino, Chiara; Dumas, Marlon; Federici, Marco; Ghidini, Chiara; Maggi, Fabrizio Maria; Rizzi, Williams; Simonetto, Luca&lt;/Author&gt;&lt;Year&gt;2018&lt;/Year&gt;&lt;Details&gt;&lt;_accessed&gt;64030966&lt;/_accessed&gt;&lt;_collection_scope&gt;SCI;SCIE;EI&lt;/_collection_scope&gt;&lt;_created&gt;64030965&lt;/_created&gt;&lt;_db_updated&gt;CrossRef&lt;/_db_updated&gt;&lt;_doi&gt;10.1016/j.is.2018.01.003&lt;/_doi&gt;&lt;_impact_factor&gt;   2.309&lt;/_impact_factor&gt;&lt;_isbn&gt;03064379&lt;/_isbn&gt;&lt;_journal&gt;Information Systems&lt;/_journal&gt;&lt;_modified&gt;64052709&lt;/_modified&gt;&lt;_pages&gt;67-83&lt;/_pages&gt;&lt;_tertiary_title&gt;Information Systems&lt;/_tertiary_title&gt;&lt;_url&gt;https://linkinghub.elsevier.com/retrieve/pii/S0306437916305695_x000d__x000a_https://api.elsevier.com/content/article/PII:S0306437916305695?httpAccept=text/xml&lt;/_url&gt;&lt;_volume&gt;74&lt;/_volume&gt;&lt;/Details&gt;&lt;Extra&gt;&lt;DBUID&gt;{F96A950B-833F-4880-A151-76DA2D6A2879}&lt;/DBUID&gt;&lt;/Extra&gt;&lt;/Item&gt;&lt;/References&gt;&lt;/Group&gt;&lt;/Citation&gt;_x000a_"/>
    <w:docVar w:name="NE.Ref{D6C00B38-0D14-4FC7-A9B6-F84022BC5BB5}" w:val=" ADDIN NE.Ref.{D6C00B38-0D14-4FC7-A9B6-F84022BC5BB5}&lt;Citation&gt;&lt;Group&gt;&lt;References&gt;&lt;Item&gt;&lt;ID&gt;563&lt;/ID&gt;&lt;UID&gt;{66113767-72A4-4D02-8DD2-8E27871A4294}&lt;/UID&gt;&lt;Title&gt;Evolutionary Model Type Selection for Global Surrogate Modeling&lt;/Title&gt;&lt;Template&gt;Journal Article&lt;/Template&gt;&lt;Star&gt;0&lt;/Star&gt;&lt;Tag&gt;0&lt;/Tag&gt;&lt;Author&gt;Gorissen, Dirk; Dhaene, Tom; De Turck, Filip&lt;/Author&gt;&lt;Year&gt;2009&lt;/Year&gt;&lt;Details&gt;&lt;_accessed&gt;64031028&lt;/_accessed&gt;&lt;_created&gt;64031023&lt;/_created&gt;&lt;_modified&gt;64052063&lt;/_modified&gt;&lt;/Details&gt;&lt;Extra&gt;&lt;DBUID&gt;{F96A950B-833F-4880-A151-76DA2D6A2879}&lt;/DBUID&gt;&lt;/Extra&gt;&lt;/Item&gt;&lt;/References&gt;&lt;/Group&gt;&lt;/Citation&gt;_x000a_"/>
    <w:docVar w:name="NE.Ref{D9E3502A-AF8D-488A-BD28-BFA0391A8A98}" w:val=" ADDIN NE.Ref.{D9E3502A-AF8D-488A-BD28-BFA0391A8A98}&lt;Citation&gt;&lt;Group&gt;&lt;References&gt;&lt;Item&gt;&lt;ID&gt;585&lt;/ID&gt;&lt;UID&gt;{FE96AC51-5CB8-4A48-845B-45437A7ED4EE}&lt;/UID&gt;&lt;Title&gt;Suport Vectro Regression Machines&lt;/Title&gt;&lt;Template&gt;Journal Article&lt;/Template&gt;&lt;Star&gt;0&lt;/Star&gt;&lt;Tag&gt;0&lt;/Tag&gt;&lt;Author&gt;Drucker, H; Burges, C J; Kaufman, L; Smola, A J; Vapnik, V&lt;/Author&gt;&lt;Year&gt;1997&lt;/Year&gt;&lt;Details&gt;&lt;_accessed&gt;64043309&lt;/_accessed&gt;&lt;_created&gt;64043308&lt;/_created&gt;&lt;_modified&gt;64043309&lt;/_modified&gt;&lt;/Details&gt;&lt;Extra&gt;&lt;DBUID&gt;{F96A950B-833F-4880-A151-76DA2D6A2879}&lt;/DBUID&gt;&lt;/Extra&gt;&lt;/Item&gt;&lt;/References&gt;&lt;/Group&gt;&lt;/Citation&gt;_x000a_"/>
    <w:docVar w:name="NE.Ref{E0368C78-268E-434E-93D4-5BD21093DF74}" w:val=" ADDIN NE.Ref.{E0368C78-268E-434E-93D4-5BD21093DF74}&lt;Citation&gt;&lt;Group&gt;&lt;References&gt;&lt;Item&gt;&lt;ID&gt;551&lt;/ID&gt;&lt;UID&gt;{1B56B038-1D62-44E6-BB39-47D5C7C6411B}&lt;/UID&gt;&lt;Title&gt;Using Multiple Surrogates for Metamodeling&lt;/Title&gt;&lt;Template&gt;Journal Article&lt;/Template&gt;&lt;Star&gt;0&lt;/Star&gt;&lt;Tag&gt;0&lt;/Tag&gt;&lt;Author&gt;Viana, Felipe A C; Haftka, Raphael T&lt;/Author&gt;&lt;Year&gt;2008&lt;/Year&gt;&lt;Details&gt;&lt;_accessed&gt;64042485&lt;/_accessed&gt;&lt;_created&gt;64029175&lt;/_created&gt;&lt;_modified&gt;64042485&lt;/_modified&gt;&lt;/Details&gt;&lt;Extra&gt;&lt;DBUID&gt;{F96A950B-833F-4880-A151-76DA2D6A2879}&lt;/DBUID&gt;&lt;/Extra&gt;&lt;/Item&gt;&lt;/References&gt;&lt;/Group&gt;&lt;/Citation&gt;_x000a_"/>
    <w:docVar w:name="NE.Ref{E052BF81-B46B-4E9E-AEAF-E604A8B47C6B}" w:val=" ADDIN NE.Ref.{E052BF81-B46B-4E9E-AEAF-E604A8B47C6B}&lt;Citation&gt;&lt;Group&gt;&lt;References&gt;&lt;Item&gt;&lt;ID&gt;555&lt;/ID&gt;&lt;UID&gt;{E30FCD6A-D732-46AC-9EDD-3649FDC84084}&lt;/UID&gt;&lt;Title&gt;Performance of global metamodeling techniques in solution of structural reliability problems&lt;/Title&gt;&lt;Template&gt;Journal Article&lt;/Template&gt;&lt;Star&gt;0&lt;/Star&gt;&lt;Tag&gt;0&lt;/Tag&gt;&lt;Author&gt;Kroetz, Henrique M; Tessari, Rodolfo K; Beck, André T&lt;/Author&gt;&lt;Year&gt;2017&lt;/Year&gt;&lt;Details&gt;&lt;_accessed&gt;64029563&lt;/_accessed&gt;&lt;_collection_scope&gt;SCIE;EI&lt;/_collection_scope&gt;&lt;_created&gt;64029563&lt;/_created&gt;&lt;_db_updated&gt;CrossRef&lt;/_db_updated&gt;&lt;_doi&gt;10.1016/j.advengsoft.2017.08.001&lt;/_doi&gt;&lt;_impact_factor&gt;   4.141&lt;/_impact_factor&gt;&lt;_isbn&gt;09659978&lt;/_isbn&gt;&lt;_journal&gt;Advances in Engineering Software&lt;/_journal&gt;&lt;_modified&gt;64042473&lt;/_modified&gt;&lt;_pages&gt;394-404&lt;/_pages&gt;&lt;_tertiary_title&gt;Advances in Engineering Software&lt;/_tertiary_title&gt;&lt;_url&gt;https://linkinghub.elsevier.com/retrieve/pii/S0965997817305331_x000d__x000a_https://api.elsevier.com/content/article/PII:S0965997817305331?httpAccept=text/xml&lt;/_url&gt;&lt;_volume&gt;114&lt;/_volume&gt;&lt;/Details&gt;&lt;Extra&gt;&lt;DBUID&gt;{F96A950B-833F-4880-A151-76DA2D6A2879}&lt;/DBUID&gt;&lt;/Extra&gt;&lt;/Item&gt;&lt;/References&gt;&lt;/Group&gt;&lt;/Citation&gt;_x000a_"/>
    <w:docVar w:name="NE.Ref{E167E5D0-364F-4476-A92A-2977815C42C2}" w:val=" ADDIN NE.Ref.{E167E5D0-364F-4476-A92A-2977815C42C2}&lt;Citation&gt;&lt;Group&gt;&lt;References&gt;&lt;Item&gt;&lt;ID&gt;570&lt;/ID&gt;&lt;UID&gt;{1584A135-3D2E-4122-8405-45238C27B3A9}&lt;/UID&gt;&lt;Title&gt;Efficient Surrogate Model Development: Optimum Model Form Based on Input Function Characteristics&lt;/Title&gt;&lt;Template&gt;Journal Article&lt;/Template&gt;&lt;Star&gt;0&lt;/Star&gt;&lt;Tag&gt;5&lt;/Tag&gt;&lt;Author&gt;Davis, Sarah E; Cremaschi, Selen; Eden, Mario R&lt;/Author&gt;&lt;Year&gt;2017&lt;/Year&gt;&lt;Details&gt;&lt;_accessed&gt;64031725&lt;/_accessed&gt;&lt;_created&gt;64031725&lt;/_created&gt;&lt;_doi&gt;10.1016/B978-0-444-63965-3.50078-7&lt;/_doi&gt;&lt;_modified&gt;64052787&lt;/_modified&gt;&lt;/Details&gt;&lt;Extra&gt;&lt;DBUID&gt;{F96A950B-833F-4880-A151-76DA2D6A2879}&lt;/DBUID&gt;&lt;/Extra&gt;&lt;/Item&gt;&lt;/References&gt;&lt;/Group&gt;&lt;/Citation&gt;_x000a_"/>
    <w:docVar w:name="NE.Ref{E4F3E29E-7319-492E-A64A-000EA4B4A390}" w:val=" ADDIN NE.Ref.{E4F3E29E-7319-492E-A64A-000EA4B4A390}&lt;Citation&gt;&lt;Group&gt;&lt;References&gt;&lt;Item&gt;&lt;ID&gt;573&lt;/ID&gt;&lt;UID&gt;{649DAACC-13AD-4B34-8412-BF1A1A5A2047}&lt;/UID&gt;&lt;Title&gt;LEAPS2: Learning based Evolutionary Assistive Paradigm for Surrogate Selection&lt;/Title&gt;&lt;Template&gt;Journal Article&lt;/Template&gt;&lt;Star&gt;0&lt;/Star&gt;&lt;Tag&gt;0&lt;/Tag&gt;&lt;Author&gt;Garud, Sushant S; Karimi, Iftekhar A; Kraft, Markus&lt;/Author&gt;&lt;Year&gt;2018&lt;/Year&gt;&lt;Details&gt;&lt;_accessed&gt;64031931&lt;/_accessed&gt;&lt;_collection_scope&gt;SCI;SCIE;EI&lt;/_collection_scope&gt;&lt;_created&gt;64031931&lt;/_created&gt;&lt;_date&gt;62062560&lt;/_date&gt;&lt;_date_display&gt;2018&lt;/_date_display&gt;&lt;_db_updated&gt;PKU Search&lt;/_db_updated&gt;&lt;_doi&gt;10.1016/j.compchemeng.2018.09.008&lt;/_doi&gt;&lt;_impact_factor&gt;   3.845&lt;/_impact_factor&gt;&lt;_isbn&gt;0098-1354&lt;/_isbn&gt;&lt;_journal&gt;Computers &amp;amp; chemical engineering&lt;/_journal&gt;&lt;_keywords&gt;Analysis; Knowledge pyramid; Machine learning; Meta-model; Surrogate model; System attributes&lt;/_keywords&gt;&lt;_modified&gt;64052671&lt;/_modified&gt;&lt;_number&gt;1&lt;/_number&gt;&lt;_ori_publication&gt;Elsevier Ltd&lt;/_ori_publication&gt;&lt;_pages&gt;352-370&lt;/_pages&gt;&lt;_url&gt;https://go.exlibris.link/vN8pklDd&lt;/_url&gt;&lt;_volume&gt;119&lt;/_volume&gt;&lt;/Details&gt;&lt;Extra&gt;&lt;DBUID&gt;{F96A950B-833F-4880-A151-76DA2D6A2879}&lt;/DBUID&gt;&lt;/Extra&gt;&lt;/Item&gt;&lt;/References&gt;&lt;/Group&gt;&lt;/Citation&gt;_x000a_"/>
    <w:docVar w:name="NE.Ref{E53C6E58-C14D-40F9-A75A-EE3A6512E73B}" w:val=" ADDIN NE.Ref.{E53C6E58-C14D-40F9-A75A-EE3A6512E73B}&lt;Citation&gt;&lt;Group&gt;&lt;References&gt;&lt;Item&gt;&lt;ID&gt;563&lt;/ID&gt;&lt;UID&gt;{66113767-72A4-4D02-8DD2-8E27871A4294}&lt;/UID&gt;&lt;Title&gt;Evolutionary Model Type Selection for Global Surrogate Modeling&lt;/Title&gt;&lt;Template&gt;Journal Article&lt;/Template&gt;&lt;Star&gt;0&lt;/Star&gt;&lt;Tag&gt;0&lt;/Tag&gt;&lt;Author&gt;Gorissen, Dirk; Dhaene, Tom; De Turck, Filip&lt;/Author&gt;&lt;Year&gt;2009&lt;/Year&gt;&lt;Details&gt;&lt;_accessed&gt;64031028&lt;/_accessed&gt;&lt;_created&gt;64031023&lt;/_created&gt;&lt;_modified&gt;64052063&lt;/_modified&gt;&lt;/Details&gt;&lt;Extra&gt;&lt;DBUID&gt;{F96A950B-833F-4880-A151-76DA2D6A2879}&lt;/DBUID&gt;&lt;/Extra&gt;&lt;/Item&gt;&lt;/References&gt;&lt;/Group&gt;&lt;/Citation&gt;_x000a_"/>
    <w:docVar w:name="NE.Ref{E67286A4-C0B2-4B6D-AB29-8A6A9780E5B6}" w:val=" ADDIN NE.Ref.{E67286A4-C0B2-4B6D-AB29-8A6A9780E5B6}&lt;Citation&gt;&lt;Group&gt;&lt;References&gt;&lt;Item&gt;&lt;ID&gt;544&lt;/ID&gt;&lt;UID&gt;{B3763B55-9A50-4C56-8739-B7F49D1D7D31}&lt;/UID&gt;&lt;Title&gt;Metamodel based high-fidelity stochastic analysis of composite laminates: A concise review with critical comparative assessment&lt;/Title&gt;&lt;Template&gt;Journal Article&lt;/Template&gt;&lt;Star&gt;0&lt;/Star&gt;&lt;Tag&gt;0&lt;/Tag&gt;&lt;Author&gt;Dey, S; Mukhopadhyay, T; Adhikari, S&lt;/Author&gt;&lt;Year&gt;2017&lt;/Year&gt;&lt;Details&gt;&lt;_accessed&gt;64028168&lt;/_accessed&gt;&lt;_collection_scope&gt;SCIE;EI&lt;/_collection_scope&gt;&lt;_created&gt;64028168&lt;/_created&gt;&lt;_db_updated&gt;CrossRef&lt;/_db_updated&gt;&lt;_doi&gt;10.1016/j.compstruct.2017.01.061&lt;/_doi&gt;&lt;_impact_factor&gt;   5.407&lt;/_impact_factor&gt;&lt;_isbn&gt;02638223&lt;/_isbn&gt;&lt;_journal&gt;Composite Structures&lt;/_journal&gt;&lt;_modified&gt;64042472&lt;/_modified&gt;&lt;_pages&gt;227-250&lt;/_pages&gt;&lt;_tertiary_title&gt;Composite Structures&lt;/_tertiary_title&gt;&lt;_url&gt;https://linkinghub.elsevier.com/retrieve/pii/S0263822316328793_x000d__x000a_https://api.elsevier.com/content/article/PII:S0263822316328793?httpAccept=text/plain&lt;/_url&gt;&lt;_volume&gt;171&lt;/_volume&gt;&lt;/Details&gt;&lt;Extra&gt;&lt;DBUID&gt;{F96A950B-833F-4880-A151-76DA2D6A2879}&lt;/DBUID&gt;&lt;/Extra&gt;&lt;/Item&gt;&lt;/References&gt;&lt;/Group&gt;&lt;/Citation&gt;_x000a_"/>
    <w:docVar w:name="NE.Ref{E778E464-EA35-46F7-BE95-1CA91307A977}" w:val=" ADDIN NE.Ref.{E778E464-EA35-46F7-BE95-1CA91307A977}&lt;Citation&gt;&lt;Group&gt;&lt;References&gt;&lt;Item&gt;&lt;ID&gt;592&lt;/ID&gt;&lt;UID&gt;{59B6C25B-FDFA-46C2-8E33-870249B118BD}&lt;/UID&gt;&lt;Title&gt;An Inductive Design Exploration Method for the Integrated Design of Multi-Scale Materials and Products&lt;/Title&gt;&lt;Template&gt;Conference Proceedings&lt;/Template&gt;&lt;Star&gt;0&lt;/Star&gt;&lt;Tag&gt;0&lt;/Tag&gt;&lt;Author&gt;Choi, Hae-Jin; Allen, Janet K; Rosen, David; McDowell, David L; Mistree, Farrokh&lt;/Author&gt;&lt;Year&gt;2005&lt;/Year&gt;&lt;Details&gt;&lt;_created&gt;64052450&lt;/_created&gt;&lt;_doi&gt;10.1115/DETC2005-85335&lt;/_doi&gt;&lt;_modified&gt;64052450&lt;/_modified&gt;&lt;_pages&gt;859-870&lt;/_pages&gt;&lt;_secondary_title&gt;ASME 2005 International Design Engineering Technical Conferences and Computers and Information in Engineering Conference&lt;/_secondary_title&gt;&lt;_url&gt;https://doi.org/10.1115/DETC2005-85335&lt;/_url&gt;&lt;_volume&gt;Volume 2: 31st Design Automation Conference, Parts A and B&lt;/_volume&gt;&lt;/Details&gt;&lt;Extra&gt;&lt;DBUID&gt;{F96A950B-833F-4880-A151-76DA2D6A2879}&lt;/DBUID&gt;&lt;/Extra&gt;&lt;/Item&gt;&lt;/References&gt;&lt;/Group&gt;&lt;Group&gt;&lt;References&gt;&lt;Item&gt;&lt;ID&gt;591&lt;/ID&gt;&lt;UID&gt;{54FB4348-7A35-4C52-AE4D-13DBA6DE8F1B}&lt;/UID&gt;&lt;Title&gt;Integrated Multiscale Robust Design Considering Microstructure Evolution and Material Properties in the Hot Rolling Process&lt;/Title&gt;&lt;Template&gt;Conference Proceedings&lt;/Template&gt;&lt;Star&gt;0&lt;/Star&gt;&lt;Tag&gt;0&lt;/Tag&gt;&lt;Author&gt;Goh, Chung-Hyun; Ahmed, Salman; Dachowicz, Adam P; Allen, Janet K; Mistree, Farrokh&lt;/Author&gt;&lt;Year&gt;2014&lt;/Year&gt;&lt;Details&gt;&lt;_created&gt;64052449&lt;/_created&gt;&lt;_doi&gt;10.1115/DETC2014-34157&lt;/_doi&gt;&lt;_modified&gt;64052449&lt;/_modified&gt;&lt;_secondary_title&gt;ASME 2014 International Design Engineering Technical Conferences and Computers and Information in Engineering Conference&lt;/_secondary_title&gt;&lt;_url&gt;https://doi.org/10.1115/DETC2014-34157&lt;/_url&gt;&lt;_volume&gt;Volume 2B: 40th Design Automation Conference&lt;/_volume&gt;&lt;/Details&gt;&lt;Extra&gt;&lt;DBUID&gt;{F96A950B-833F-4880-A151-76DA2D6A2879}&lt;/DBUID&gt;&lt;/Extra&gt;&lt;/Item&gt;&lt;/References&gt;&lt;/Group&gt;&lt;Group&gt;&lt;References&gt;&lt;Item&gt;&lt;ID&gt;589&lt;/ID&gt;&lt;UID&gt;{920DC0F2-9AD0-4C2E-B2FD-7471AF0C81A8}&lt;/UID&gt;&lt;Title&gt;Integrated Design Exploration of Materials, Products, and Manufacturing Processes Using Goal-Oriented, Inverse Design Method&lt;/Title&gt;&lt;Template&gt;Book Section&lt;/Template&gt;&lt;Star&gt;0&lt;/Star&gt;&lt;Tag&gt;0&lt;/Tag&gt;&lt;Author&gt;Nellippallil, Anand Balu; Allen, Janet K; Gautham, B P; Singh, Amarendra K; Mistree, Farrokh&lt;/Author&gt;&lt;Year&gt;2020&lt;/Year&gt;&lt;Details&gt;&lt;_created&gt;64052446&lt;/_created&gt;&lt;_doi&gt;10.1007/978-3-030-45324-4_6&lt;/_doi&gt;&lt;_isbn&gt;978-3-030-45324-4&lt;/_isbn&gt;&lt;_label&gt;Nellippallil2020&lt;/_label&gt;&lt;_modified&gt;64052446&lt;/_modified&gt;&lt;_pages&gt;207-262&lt;/_pages&gt;&lt;_place_published&gt;Cham&lt;/_place_published&gt;&lt;_publisher&gt;Springer International Publishing&lt;/_publisher&gt;&lt;_secondary_title&gt;Architecting Robust Co-Design of Materials, Products, and Manufacturing Processes&lt;/_secondary_title&gt;&lt;_url&gt;https://doi.org/10.1007/978-3-030-45324-4_6&lt;/_url&gt;&lt;/Details&gt;&lt;Extra&gt;&lt;DBUID&gt;{F96A950B-833F-4880-A151-76DA2D6A2879}&lt;/DBUID&gt;&lt;/Extra&gt;&lt;/Item&gt;&lt;/References&gt;&lt;/Group&gt;&lt;Group&gt;&lt;References&gt;&lt;Item&gt;&lt;ID&gt;590&lt;/ID&gt;&lt;UID&gt;{47A616B3-B12B-4C56-B949-A4363CD2285D}&lt;/UID&gt;&lt;Title&gt;Inverse Multi-Scale Robust Design of Composite Structures Using Design Capability Indices&lt;/Title&gt;&lt;Template&gt;Conference Proceedings&lt;/Template&gt;&lt;Star&gt;0&lt;/Star&gt;&lt;Tag&gt;0&lt;/Tag&gt;&lt;Author&gt;Beemaraj, Soban Babu; Pathan, Rizwan Khan; Salvi, Amit G; Sharma, Gehendra; Mistree, Farrokh; Allen, Janet K&lt;/Author&gt;&lt;Year&gt;2020&lt;/Year&gt;&lt;Details&gt;&lt;_created&gt;64052448&lt;/_created&gt;&lt;_doi&gt;10.1115/DETC2020-22259&lt;/_doi&gt;&lt;_modified&gt;64052448&lt;/_modified&gt;&lt;_secondary_title&gt;ASME 2020 International Design Engineering Technical Conferences and Computers and Information in Engineering Conference&lt;/_secondary_title&gt;&lt;_url&gt;https://doi.org/10.1115/DETC2020-22259&lt;/_url&gt;&lt;_volume&gt;Volume 9: 40th Computers and Information in Engineering Conference (CIE)&lt;/_volume&gt;&lt;/Details&gt;&lt;Extra&gt;&lt;DBUID&gt;{F96A950B-833F-4880-A151-76DA2D6A2879}&lt;/DBUID&gt;&lt;/Extra&gt;&lt;/Item&gt;&lt;/References&gt;&lt;/Group&gt;&lt;/Citation&gt;_x000a_"/>
    <w:docVar w:name="NE.Ref{E8103834-58A9-4CE7-BD42-69DD4BFD047F}" w:val=" ADDIN NE.Ref.{E8103834-58A9-4CE7-BD42-69DD4BFD047F}&lt;Citation&gt;&lt;Group&gt;&lt;References&gt;&lt;Item&gt;&lt;ID&gt;517&lt;/ID&gt;&lt;UID&gt;{161BE498-6EE9-4557-B7F4-2209AB1C949F}&lt;/UID&gt;&lt;Title&gt;A rule-based method for automated surrogate model selection&lt;/Title&gt;&lt;Template&gt;Journal Article&lt;/Template&gt;&lt;Star&gt;0&lt;/Star&gt;&lt;Tag&gt;0&lt;/Tag&gt;&lt;Author&gt;Jia, Liangyue; Alizadeh, Reza; Hao, Jia; Wang, Guoxin; Allen, Janet K; Mistree, Farrokh&lt;/Author&gt;&lt;Year&gt;2020&lt;/Year&gt;&lt;Details&gt;&lt;_accessed&gt;64021890&lt;/_accessed&gt;&lt;_collection_scope&gt;SCIE;EI&lt;/_collection_scope&gt;&lt;_created&gt;64021890&lt;/_created&gt;&lt;_date&gt;63113760&lt;/_date&gt;&lt;_date_display&gt;2020&lt;/_date_display&gt;&lt;_db_updated&gt;PKU Search&lt;/_db_updated&gt;&lt;_doi&gt;10.1016/j.aei.2020.101123&lt;/_doi&gt;&lt;_impact_factor&gt;   5.603&lt;/_impact_factor&gt;&lt;_isbn&gt;1474-0346&lt;/_isbn&gt;&lt;_journal&gt;Advanced engineering informatics&lt;/_journal&gt;&lt;_keywords&gt;Automated surrogate model selection; Metamodeling; Rule-based method; Surrogate modeling&lt;/_keywords&gt;&lt;_modified&gt;64021890&lt;/_modified&gt;&lt;_number&gt;1&lt;/_number&gt;&lt;_ori_publication&gt;Elsevier Ltd&lt;/_ori_publication&gt;&lt;_pages&gt;101123&lt;/_pages&gt;&lt;_url&gt;https://go.exlibris.link/NwDT76yf&lt;/_url&gt;&lt;_volume&gt;45&lt;/_volume&gt;&lt;/Details&gt;&lt;Extra&gt;&lt;DBUID&gt;{F96A950B-833F-4880-A151-76DA2D6A2879}&lt;/DBUID&gt;&lt;/Extra&gt;&lt;/Item&gt;&lt;/References&gt;&lt;/Group&gt;&lt;/Citation&gt;_x000a_"/>
    <w:docVar w:name="NE.Ref{EA0E1CA0-8076-4D23-B098-076387AD08C5}" w:val=" ADDIN NE.Ref.{EA0E1CA0-8076-4D23-B098-076387AD08C5}&lt;Citation&gt;&lt;Group&gt;&lt;References&gt;&lt;Item&gt;&lt;ID&gt;543&lt;/ID&gt;&lt;UID&gt;{E1E3BEBC-66F1-4726-BA30-CD3B8BA32BD2}&lt;/UID&gt;&lt;Title&gt;An Overview of Gradient-Enhanced Metamodels with Applications&lt;/Title&gt;&lt;Template&gt;Journal Article&lt;/Template&gt;&lt;Star&gt;0&lt;/Star&gt;&lt;Tag&gt;0&lt;/Tag&gt;&lt;Author&gt;Laurent, Luc; Le Riche, Rodolphe; Soulier, Bruno; Boucard, Pierre-Alain&lt;/Author&gt;&lt;Year&gt;2019&lt;/Year&gt;&lt;Details&gt;&lt;_accessed&gt;64024431&lt;/_accessed&gt;&lt;_collection_scope&gt;SCIE;EI&lt;/_collection_scope&gt;&lt;_created&gt;64024431&lt;/_created&gt;&lt;_db_updated&gt;CrossRef&lt;/_db_updated&gt;&lt;_doi&gt;10.1007/s11831-017-9226-3&lt;/_doi&gt;&lt;_impact_factor&gt;   7.302&lt;/_impact_factor&gt;&lt;_isbn&gt;1134-3060&lt;/_isbn&gt;&lt;_issue&gt;1&lt;/_issue&gt;&lt;_journal&gt;Archives of Computational Methods in Engineering&lt;/_journal&gt;&lt;_modified&gt;64042472&lt;/_modified&gt;&lt;_pages&gt;61-106&lt;/_pages&gt;&lt;_tertiary_title&gt;Arch Computat Methods Eng&lt;/_tertiary_title&gt;&lt;_url&gt;http://link.springer.com/10.1007/s11831-017-9226-3_x000d__x000a_http://link.springer.com/content/pdf/10.1007/s11831-017-9226-3.pdf&lt;/_url&gt;&lt;_volume&gt;26&lt;/_volume&gt;&lt;/Details&gt;&lt;Extra&gt;&lt;DBUID&gt;{F96A950B-833F-4880-A151-76DA2D6A2879}&lt;/DBUID&gt;&lt;/Extra&gt;&lt;/Item&gt;&lt;/References&gt;&lt;/Group&gt;&lt;/Citation&gt;_x000a_"/>
    <w:docVar w:name="NE.Ref{ED1EB1C5-F419-4FCD-9CEF-B5992390C737}" w:val=" ADDIN NE.Ref.{ED1EB1C5-F419-4FCD-9CEF-B5992390C737}&lt;Citation&gt;&lt;Group&gt;&lt;References&gt;&lt;Item&gt;&lt;ID&gt;560&lt;/ID&gt;&lt;UID&gt;{F941ADF3-B199-46E5-960C-94D009B11E48}&lt;/UID&gt;&lt;Title&gt;A comparison of quality measures for model selection in surrogate-assisted evolutionary algorithm&lt;/Title&gt;&lt;Template&gt;Journal Article&lt;/Template&gt;&lt;Star&gt;0&lt;/Star&gt;&lt;Tag&gt;5&lt;/Tag&gt;&lt;Author&gt;Yu, Haibo; Tan, Ying; Sun, Chaoli; Zeng, Jianchao&lt;/Author&gt;&lt;Year&gt;2019&lt;/Year&gt;&lt;Details&gt;&lt;_accessed&gt;64030276&lt;/_accessed&gt;&lt;_collection_scope&gt;SCIE;EI&lt;/_collection_scope&gt;&lt;_created&gt;64030276&lt;/_created&gt;&lt;_db_updated&gt;CrossRef&lt;/_db_updated&gt;&lt;_doi&gt;10.1007/s00500-019-03783-0&lt;/_doi&gt;&lt;_impact_factor&gt;   3.643&lt;/_impact_factor&gt;&lt;_isbn&gt;1432-7643&lt;/_isbn&gt;&lt;_issue&gt;23&lt;/_issue&gt;&lt;_journal&gt;Soft Computing&lt;/_journal&gt;&lt;_modified&gt;64052671&lt;/_modified&gt;&lt;_pages&gt;12417-12436&lt;/_pages&gt;&lt;_tertiary_title&gt;Soft Comput&lt;/_tertiary_title&gt;&lt;_url&gt;http://link.springer.com/10.1007/s00500-019-03783-0_x000d__x000a_http://link.springer.com/content/pdf/10.1007/s00500-019-03783-0.pdf&lt;/_url&gt;&lt;_volume&gt;23&lt;/_volume&gt;&lt;/Details&gt;&lt;Extra&gt;&lt;DBUID&gt;{F96A950B-833F-4880-A151-76DA2D6A2879}&lt;/DBUID&gt;&lt;/Extra&gt;&lt;/Item&gt;&lt;/References&gt;&lt;/Group&gt;&lt;/Citation&gt;_x000a_"/>
    <w:docVar w:name="NE.Ref{EE4A84A4-6FF3-49AD-91F9-8531FC61C69C}" w:val=" ADDIN NE.Ref.{EE4A84A4-6FF3-49AD-91F9-8531FC61C69C}&lt;Citation&gt;&lt;Group&gt;&lt;References&gt;&lt;Item&gt;&lt;ID&gt;556&lt;/ID&gt;&lt;UID&gt;{AB331945-A4C6-4198-A6B1-9ECF279AE4AC}&lt;/UID&gt;&lt;Title&gt;A COMPARISON OF APPROXIMATION MODELING TECHNIQUES: POLYNOMIAL VERSUS INTERPOLATING MODELS&lt;/Title&gt;&lt;Template&gt;Journal Article&lt;/Template&gt;&lt;Star&gt;0&lt;/Star&gt;&lt;Tag&gt;0&lt;/Tag&gt;&lt;Author&gt;Giunta, Anthony A; Watson, Layne T&lt;/Author&gt;&lt;Year&gt;1998&lt;/Year&gt;&lt;Details&gt;&lt;_accessed&gt;64042487&lt;/_accessed&gt;&lt;_created&gt;64029578&lt;/_created&gt;&lt;_modified&gt;64042487&lt;/_modified&gt;&lt;/Details&gt;&lt;Extra&gt;&lt;DBUID&gt;{F96A950B-833F-4880-A151-76DA2D6A2879}&lt;/DBUID&gt;&lt;/Extra&gt;&lt;/Item&gt;&lt;/References&gt;&lt;/Group&gt;&lt;/Citation&gt;_x000a_"/>
    <w:docVar w:name="NE.Ref{F0C08DF3-81C8-4495-9CD1-1EFABCA4071D}" w:val=" ADDIN NE.Ref.{F0C08DF3-81C8-4495-9CD1-1EFABCA4071D}&lt;Citation&gt;&lt;Group&gt;&lt;References&gt;&lt;Item&gt;&lt;ID&gt;547&lt;/ID&gt;&lt;UID&gt;{FB57899E-9EFC-440A-95A7-236EFC72C929}&lt;/UID&gt;&lt;Title&gt;A comparative study of expected improvement-assisted global optimization with different surrogates&lt;/Title&gt;&lt;Template&gt;Journal Article&lt;/Template&gt;&lt;Star&gt;0&lt;/Star&gt;&lt;Tag&gt;0&lt;/Tag&gt;&lt;Author&gt;Wang, Hu; Ye, Fan; Li, Enying; Li, Guangyao&lt;/Author&gt;&lt;Year&gt;2016&lt;/Year&gt;&lt;Details&gt;&lt;_accessed&gt;64042488&lt;/_accessed&gt;&lt;_collection_scope&gt;SCIE;EI&lt;/_collection_scope&gt;&lt;_created&gt;64028815&lt;/_created&gt;&lt;_date&gt;61009920&lt;/_date&gt;&lt;_date_display&gt;2016&lt;/_date_display&gt;&lt;_db_updated&gt;PKU Search&lt;/_db_updated&gt;&lt;_doi&gt;10.1080/0305215X.2015.1115645&lt;/_doi&gt;&lt;_impact_factor&gt;   3.230&lt;/_impact_factor&gt;&lt;_isbn&gt;0305-215X&lt;/_isbn&gt;&lt;_issue&gt;8&lt;/_issue&gt;&lt;_journal&gt;Engineering optimization&lt;/_journal&gt;&lt;_keywords&gt;efficient global optimization (EGO); exploitation; exploration; multiple surrogates; surrogate-assisted optimization (SAO)&lt;/_keywords&gt;&lt;_modified&gt;64042493&lt;/_modified&gt;&lt;_number&gt;1&lt;/_number&gt;&lt;_ori_publication&gt;Taylor &amp;amp; Francis&lt;/_ori_publication&gt;&lt;_pages&gt;1432-1458&lt;/_pages&gt;&lt;_url&gt;https://go.exlibris.link/MgcYGvcX&lt;/_url&gt;&lt;_volume&gt;48&lt;/_volume&gt;&lt;/Details&gt;&lt;Extra&gt;&lt;DBUID&gt;{F96A950B-833F-4880-A151-76DA2D6A2879}&lt;/DBUID&gt;&lt;/Extra&gt;&lt;/Item&gt;&lt;/References&gt;&lt;/Group&gt;&lt;/Citation&gt;_x000a_"/>
    <w:docVar w:name="NE.Ref{F0E04CDD-D628-42B7-B33A-96F91F0833E6}" w:val=" ADDIN NE.Ref.{F0E04CDD-D628-42B7-B33A-96F91F0833E6}&lt;Citation&gt;&lt;Group&gt;&lt;References&gt;&lt;Item&gt;&lt;ID&gt;566&lt;/ID&gt;&lt;UID&gt;{1519D8FD-4336-419C-8467-06F62103D186}&lt;/UID&gt;&lt;Title&gt;Performance influences on metamodelling for aerodynamic surrogate-based optimization of an aerofoil&lt;/Title&gt;&lt;Template&gt;Journal Article&lt;/Template&gt;&lt;Star&gt;0&lt;/Star&gt;&lt;Tag&gt;5&lt;/Tag&gt;&lt;Author&gt;Viúdez-Moreiras, D&lt;/Author&gt;&lt;Year&gt;2019&lt;/Year&gt;&lt;Details&gt;&lt;_accessed&gt;64031608&lt;/_accessed&gt;&lt;_collection_scope&gt;SCIE;EI&lt;/_collection_scope&gt;&lt;_created&gt;64031608&lt;/_created&gt;&lt;_date&gt;62588160&lt;/_date&gt;&lt;_date_display&gt;2019&lt;/_date_display&gt;&lt;_db_updated&gt;PKU Search&lt;/_db_updated&gt;&lt;_doi&gt;10.1080/0305215X.2018.1464564&lt;/_doi&gt;&lt;_impact_factor&gt;   3.230&lt;/_impact_factor&gt;&lt;_isbn&gt;0305-215X&lt;/_isbn&gt;&lt;_issue&gt;3&lt;/_issue&gt;&lt;_journal&gt;Engineering optimization&lt;/_journal&gt;&lt;_keywords&gt;aerodynamic optimization; aerofoil coefficients prediction; computational fluid dynamics; kriging; Surrogate modelling&lt;/_keywords&gt;&lt;_modified&gt;64052751&lt;/_modified&gt;&lt;_number&gt;1&lt;/_number&gt;&lt;_ori_publication&gt;Taylor &amp;amp; Francis&lt;/_ori_publication&gt;&lt;_pages&gt;427-446&lt;/_pages&gt;&lt;_url&gt;http://pku.summon.serialssolutions.com/2.0.0/link/0/eLvHCXMwpV1LT8MwDLbYTnDgjRiPKX-go02atT0itAohQDsMgbhUaZJKE6ydtu7_Y_ehbUhw2aGHSnHUOo6dh_19AIIPXOeXT1C4kAsNekajU81T7mk9tIGRQWRwO-RRrfLnS_g85vFIPjVF_U2SJe2osxo2ovLcNNVVumzz4-7IYjFufVCaVkgTnwBS0CdjYCJGg0n8vr5VcCuGOpJwSKSt6Pmrl61YtYVkuhGD4qPdP_cYDpv1J7uvDeYE9mx-CgcbqIRnoMfrYgI2bUlMlqzI2cyWquLOoSJ2ho2YsuiBa1Z7tlwtFgUdyzkUGw0r0B3NmjpPVmRM5VXzrJh-n8NbPJo8PDoNF4OjeRCUjjRCaiN9q7h2feFzG0qZpbi4wIHU2gx966VS8CB0tRFaEXBYZrTxIjPE3zbiArp5kdtLYMoNhvj4MlDUnxeGkfaVJSL2NMX9XQ8GrdaTeQ25kXgtkmmjvYS0lzTa60G0OTZJWZ11ZDUxSSL-lb3aQfYa9vE1qjLS_BvolouVvYXO_GvVh45wX_uV9f0AW1DbIQ&lt;/_url&gt;&lt;_volume&gt;51&lt;/_volume&gt;&lt;/Details&gt;&lt;Extra&gt;&lt;DBUID&gt;{F96A950B-833F-4880-A151-76DA2D6A2879}&lt;/DBUID&gt;&lt;/Extra&gt;&lt;/Item&gt;&lt;/References&gt;&lt;/Group&gt;&lt;/Citation&gt;_x000a_"/>
    <w:docVar w:name="NE.Ref{F11D31D7-14DE-48D8-80EF-374927D73D89}" w:val=" ADDIN NE.Ref.{F11D31D7-14DE-48D8-80EF-374927D73D89}&lt;Citation&gt;&lt;Group&gt;&lt;References&gt;&lt;Item&gt;&lt;ID&gt;552&lt;/ID&gt;&lt;UID&gt;{85A77402-9098-417B-A314-10724A058BB8}&lt;/UID&gt;&lt;Title&gt;Performance comparison of several response surface surrogate models and ensemble methods for water injection optimization under uncertainty&lt;/Title&gt;&lt;Template&gt;Journal Article&lt;/Template&gt;&lt;Star&gt;0&lt;/Star&gt;&lt;Tag&gt;0&lt;/Tag&gt;&lt;Author&gt;Babaei, Masoud; Pan, Indranil&lt;/Author&gt;&lt;Year&gt;2016&lt;/Year&gt;&lt;Details&gt;&lt;_accessed&gt;64029206&lt;/_accessed&gt;&lt;_collection_scope&gt;SCI;SCIE;EI&lt;/_collection_scope&gt;&lt;_created&gt;64029206&lt;/_created&gt;&lt;_db_updated&gt;CrossRef&lt;/_db_updated&gt;&lt;_doi&gt;10.1016/j.cageo.2016.02.022&lt;/_doi&gt;&lt;_impact_factor&gt;   3.372&lt;/_impact_factor&gt;&lt;_isbn&gt;00983004&lt;/_isbn&gt;&lt;_journal&gt;Computers &amp;amp; Geosciences&lt;/_journal&gt;&lt;_modified&gt;64042473&lt;/_modified&gt;&lt;_pages&gt;19-32&lt;/_pages&gt;&lt;_tertiary_title&gt;Computers &amp;amp; Geosciences&lt;/_tertiary_title&gt;&lt;_url&gt;https://linkinghub.elsevier.com/retrieve/pii/S0098300416300565_x000d__x000a_https://dul.usage.elsevier.com/doi/&lt;/_url&gt;&lt;_volume&gt;91&lt;/_volume&gt;&lt;/Details&gt;&lt;Extra&gt;&lt;DBUID&gt;{F96A950B-833F-4880-A151-76DA2D6A2879}&lt;/DBUID&gt;&lt;/Extra&gt;&lt;/Item&gt;&lt;/References&gt;&lt;/Group&gt;&lt;/Citation&gt;_x000a_"/>
    <w:docVar w:name="NE.Ref{F324D279-84E9-4D83-BCCA-58761BAEF154}" w:val=" ADDIN NE.Ref.{F324D279-84E9-4D83-BCCA-58761BAEF154}&lt;Citation&gt;&lt;Group&gt;&lt;References&gt;&lt;Item&gt;&lt;ID&gt;532&lt;/ID&gt;&lt;UID&gt;{BD6B0DCD-96D1-4AC5-B742-3E9A68389004}&lt;/UID&gt;&lt;Title&gt;Spatially defined optimization of FEA using nodal surrogate models&lt;/Title&gt;&lt;Template&gt;Journal Article&lt;/Template&gt;&lt;Star&gt;0&lt;/Star&gt;&lt;Tag&gt;0&lt;/Tag&gt;&lt;Author&gt;Thelin, Christopher; Bunnell, Spencer; Gorrell, Steven; Wright, Landon; Salmon, John&lt;/Author&gt;&lt;Year&gt;2021&lt;/Year&gt;&lt;Details&gt;&lt;_accessed&gt;64023031&lt;/_accessed&gt;&lt;_collection_scope&gt;SCIE;EI&lt;/_collection_scope&gt;&lt;_created&gt;64023031&lt;/_created&gt;&lt;_db_updated&gt;CrossRef&lt;/_db_updated&gt;&lt;_doi&gt;10.1007/s00158-021-02894-3&lt;/_doi&gt;&lt;_impact_factor&gt;   4.542&lt;/_impact_factor&gt;&lt;_isbn&gt;1615-147X&lt;/_isbn&gt;&lt;_issue&gt;2&lt;/_issue&gt;&lt;_journal&gt;Structural and Multidisciplinary Optimization&lt;/_journal&gt;&lt;_modified&gt;64023031&lt;/_modified&gt;&lt;_pages&gt;813-828&lt;/_pages&gt;&lt;_tertiary_title&gt;Struct Multidisc Optim&lt;/_tertiary_title&gt;&lt;_url&gt;https://link.springer.com/10.1007/s00158-021-02894-3_x000d__x000a_https://link.springer.com/content/pdf/10.1007/s00158-021-02894-3.pdf&lt;/_url&gt;&lt;_volume&gt;64&lt;/_volume&gt;&lt;/Details&gt;&lt;Extra&gt;&lt;DBUID&gt;{F96A950B-833F-4880-A151-76DA2D6A2879}&lt;/DBUID&gt;&lt;/Extra&gt;&lt;/Item&gt;&lt;/References&gt;&lt;/Group&gt;&lt;/Citation&gt;_x000a_"/>
    <w:docVar w:name="NE.Ref{F47DC32E-68E6-4D31-A63A-31601C3A89CA}" w:val=" ADDIN NE.Ref.{F47DC32E-68E6-4D31-A63A-31601C3A89CA}&lt;Citation&gt;&lt;Group&gt;&lt;References&gt;&lt;Item&gt;&lt;ID&gt;575&lt;/ID&gt;&lt;UID&gt;{250D3773-F7C5-417C-A99F-8175C8B676C3}&lt;/UID&gt;&lt;Title&gt;Comparison of metamodeling techniques in evolutionary algorithms&lt;/Title&gt;&lt;Template&gt;Journal Article&lt;/Template&gt;&lt;Star&gt;0&lt;/Star&gt;&lt;Tag&gt;0&lt;/Tag&gt;&lt;Author&gt;Díaz-Manríquez, Alan; Toscano, Gregorio; Coello Coello, Carlos A&lt;/Author&gt;&lt;Year&gt;2017&lt;/Year&gt;&lt;Details&gt;&lt;_accessed&gt;64031967&lt;/_accessed&gt;&lt;_collection_scope&gt;SCIE;EI&lt;/_collection_scope&gt;&lt;_created&gt;64031967&lt;/_created&gt;&lt;_db_updated&gt;CrossRef&lt;/_db_updated&gt;&lt;_doi&gt;10.1007/s00500-016-2140-z&lt;/_doi&gt;&lt;_impact_factor&gt;   3.643&lt;/_impact_factor&gt;&lt;_isbn&gt;1432-7643&lt;/_isbn&gt;&lt;_issue&gt;19&lt;/_issue&gt;&lt;_journal&gt;Soft Computing&lt;/_journal&gt;&lt;_modified&gt;64042475&lt;/_modified&gt;&lt;_pages&gt;5647-5663&lt;/_pages&gt;&lt;_tertiary_title&gt;Soft Comput&lt;/_tertiary_title&gt;&lt;_url&gt;http://link.springer.com/10.1007/s00500-016-2140-z_x000d__x000a_http://link.springer.com/content/pdf/10.1007/s00500-016-2140-z&lt;/_url&gt;&lt;_volume&gt;21&lt;/_volume&gt;&lt;/Details&gt;&lt;Extra&gt;&lt;DBUID&gt;{F96A950B-833F-4880-A151-76DA2D6A2879}&lt;/DBUID&gt;&lt;/Extra&gt;&lt;/Item&gt;&lt;/References&gt;&lt;/Group&gt;&lt;/Citation&gt;_x000a_"/>
    <w:docVar w:name="NE.Ref{F803A603-661C-4A7D-A1A4-990DA34FF447}" w:val=" ADDIN NE.Ref.{F803A603-661C-4A7D-A1A4-990DA34FF447}&lt;Citation&gt;&lt;Group&gt;&lt;References&gt;&lt;Item&gt;&lt;ID&gt;584&lt;/ID&gt;&lt;UID&gt;{ED0D1646-57B2-48DD-A467-E6366D46C8C7}&lt;/UID&gt;&lt;Title&gt;The application of the method of least squares to the interpolation of sequences&lt;/Title&gt;&lt;Template&gt;Journal Article&lt;/Template&gt;&lt;Star&gt;0&lt;/Star&gt;&lt;Tag&gt;0&lt;/Tag&gt;&lt;Author&gt;Gergonne, JD&lt;/Author&gt;&lt;Year&gt;1974&lt;/Year&gt;&lt;Details&gt;&lt;_accessed&gt;64043306&lt;/_accessed&gt;&lt;_created&gt;64043306&lt;/_created&gt;&lt;_modified&gt;64043306&lt;/_modified&gt;&lt;/Details&gt;&lt;Extra&gt;&lt;DBUID&gt;{F96A950B-833F-4880-A151-76DA2D6A2879}&lt;/DBUID&gt;&lt;/Extra&gt;&lt;/Item&gt;&lt;/References&gt;&lt;/Group&gt;&lt;/Citation&gt;_x000a_"/>
    <w:docVar w:name="NE.Ref{F90503F9-A697-45A8-A03B-C7D566BA9DA5}" w:val=" ADDIN NE.Ref.{F90503F9-A697-45A8-A03B-C7D566BA9DA5}&lt;Citation&gt;&lt;Group&gt;&lt;References&gt;&lt;Item&gt;&lt;ID&gt;556&lt;/ID&gt;&lt;UID&gt;{AB331945-A4C6-4198-A6B1-9ECF279AE4AC}&lt;/UID&gt;&lt;Title&gt;A COMPARISON OF APPROXIMATION MODELING TECHNIQUES: POLYNOMIAL VERSUS INTERPOLATING MODELS&lt;/Title&gt;&lt;Template&gt;Journal Article&lt;/Template&gt;&lt;Star&gt;0&lt;/Star&gt;&lt;Tag&gt;0&lt;/Tag&gt;&lt;Author&gt;Giunta, Anthony A; Watson, Layne T&lt;/Author&gt;&lt;Year&gt;1998&lt;/Year&gt;&lt;Details&gt;&lt;_accessed&gt;64042487&lt;/_accessed&gt;&lt;_created&gt;64029578&lt;/_created&gt;&lt;_modified&gt;64042487&lt;/_modified&gt;&lt;/Details&gt;&lt;Extra&gt;&lt;DBUID&gt;{F96A950B-833F-4880-A151-76DA2D6A2879}&lt;/DBUID&gt;&lt;/Extra&gt;&lt;/Item&gt;&lt;/References&gt;&lt;/Group&gt;&lt;/Citation&gt;_x000a_"/>
    <w:docVar w:name="ne_docsoft" w:val="MSWord"/>
    <w:docVar w:name="ne_docversion" w:val="NoteExpress 2.0"/>
    <w:docVar w:name="ne_stylename" w:val="兵工学报双语改模板"/>
  </w:docVars>
  <w:rsids>
    <w:rsidRoot w:val="00D1647F"/>
    <w:rsid w:val="00000874"/>
    <w:rsid w:val="00000AA7"/>
    <w:rsid w:val="0000295A"/>
    <w:rsid w:val="00003BCE"/>
    <w:rsid w:val="000042F4"/>
    <w:rsid w:val="0001100C"/>
    <w:rsid w:val="00011CA5"/>
    <w:rsid w:val="000209DC"/>
    <w:rsid w:val="0002275E"/>
    <w:rsid w:val="00022D74"/>
    <w:rsid w:val="0002365A"/>
    <w:rsid w:val="0002459F"/>
    <w:rsid w:val="00024F99"/>
    <w:rsid w:val="00034726"/>
    <w:rsid w:val="00034EB3"/>
    <w:rsid w:val="00035471"/>
    <w:rsid w:val="00036AED"/>
    <w:rsid w:val="00036DC4"/>
    <w:rsid w:val="00037E14"/>
    <w:rsid w:val="000411CF"/>
    <w:rsid w:val="000414D1"/>
    <w:rsid w:val="00042E25"/>
    <w:rsid w:val="00046384"/>
    <w:rsid w:val="0004795B"/>
    <w:rsid w:val="00047E49"/>
    <w:rsid w:val="0005121D"/>
    <w:rsid w:val="000527AB"/>
    <w:rsid w:val="00052A08"/>
    <w:rsid w:val="00052EEB"/>
    <w:rsid w:val="000569C0"/>
    <w:rsid w:val="00056E45"/>
    <w:rsid w:val="00057C1B"/>
    <w:rsid w:val="00061344"/>
    <w:rsid w:val="000634AB"/>
    <w:rsid w:val="0006358B"/>
    <w:rsid w:val="0006619E"/>
    <w:rsid w:val="00066E93"/>
    <w:rsid w:val="0006725A"/>
    <w:rsid w:val="0006739C"/>
    <w:rsid w:val="00067931"/>
    <w:rsid w:val="00071032"/>
    <w:rsid w:val="000716EF"/>
    <w:rsid w:val="0007237C"/>
    <w:rsid w:val="00072A75"/>
    <w:rsid w:val="00072DC7"/>
    <w:rsid w:val="00073960"/>
    <w:rsid w:val="000739C5"/>
    <w:rsid w:val="0007423B"/>
    <w:rsid w:val="00074F92"/>
    <w:rsid w:val="00076359"/>
    <w:rsid w:val="0008045E"/>
    <w:rsid w:val="000807F4"/>
    <w:rsid w:val="00083C80"/>
    <w:rsid w:val="0008453D"/>
    <w:rsid w:val="0008635D"/>
    <w:rsid w:val="0009073B"/>
    <w:rsid w:val="0009091B"/>
    <w:rsid w:val="00091F5C"/>
    <w:rsid w:val="00095F47"/>
    <w:rsid w:val="00096AAD"/>
    <w:rsid w:val="0009741C"/>
    <w:rsid w:val="000A268B"/>
    <w:rsid w:val="000A43B4"/>
    <w:rsid w:val="000A47A9"/>
    <w:rsid w:val="000A5403"/>
    <w:rsid w:val="000A543B"/>
    <w:rsid w:val="000B252C"/>
    <w:rsid w:val="000B74E0"/>
    <w:rsid w:val="000C01D6"/>
    <w:rsid w:val="000C091E"/>
    <w:rsid w:val="000C4176"/>
    <w:rsid w:val="000C5378"/>
    <w:rsid w:val="000C5D72"/>
    <w:rsid w:val="000C68E4"/>
    <w:rsid w:val="000C7453"/>
    <w:rsid w:val="000C75E4"/>
    <w:rsid w:val="000D00EC"/>
    <w:rsid w:val="000D22D6"/>
    <w:rsid w:val="000D238C"/>
    <w:rsid w:val="000D3ADA"/>
    <w:rsid w:val="000D6131"/>
    <w:rsid w:val="000D6294"/>
    <w:rsid w:val="000E08DC"/>
    <w:rsid w:val="000E1E9B"/>
    <w:rsid w:val="000E1FC4"/>
    <w:rsid w:val="000E2DFE"/>
    <w:rsid w:val="000E320D"/>
    <w:rsid w:val="000E3B31"/>
    <w:rsid w:val="000E41B2"/>
    <w:rsid w:val="000E4788"/>
    <w:rsid w:val="000E6AA4"/>
    <w:rsid w:val="000F16A8"/>
    <w:rsid w:val="000F2206"/>
    <w:rsid w:val="000F48CD"/>
    <w:rsid w:val="000F65B2"/>
    <w:rsid w:val="00100598"/>
    <w:rsid w:val="0010177E"/>
    <w:rsid w:val="00101AA5"/>
    <w:rsid w:val="00102331"/>
    <w:rsid w:val="00102717"/>
    <w:rsid w:val="00102A59"/>
    <w:rsid w:val="00102D29"/>
    <w:rsid w:val="00103B5F"/>
    <w:rsid w:val="001110C0"/>
    <w:rsid w:val="00112D4D"/>
    <w:rsid w:val="00114EC7"/>
    <w:rsid w:val="00116066"/>
    <w:rsid w:val="00117556"/>
    <w:rsid w:val="001206D7"/>
    <w:rsid w:val="001211FD"/>
    <w:rsid w:val="0012149E"/>
    <w:rsid w:val="0012376C"/>
    <w:rsid w:val="00123F98"/>
    <w:rsid w:val="00127CD1"/>
    <w:rsid w:val="00127EA0"/>
    <w:rsid w:val="001313B7"/>
    <w:rsid w:val="001322EC"/>
    <w:rsid w:val="00132F2A"/>
    <w:rsid w:val="001338EC"/>
    <w:rsid w:val="00133F4B"/>
    <w:rsid w:val="00135FAA"/>
    <w:rsid w:val="00136107"/>
    <w:rsid w:val="001369C5"/>
    <w:rsid w:val="0014013F"/>
    <w:rsid w:val="00140C96"/>
    <w:rsid w:val="00140F68"/>
    <w:rsid w:val="001415E4"/>
    <w:rsid w:val="00141652"/>
    <w:rsid w:val="0014166E"/>
    <w:rsid w:val="00143F4B"/>
    <w:rsid w:val="001448AA"/>
    <w:rsid w:val="00145407"/>
    <w:rsid w:val="0014660B"/>
    <w:rsid w:val="0015034C"/>
    <w:rsid w:val="00155A79"/>
    <w:rsid w:val="001568B2"/>
    <w:rsid w:val="0015735A"/>
    <w:rsid w:val="00160800"/>
    <w:rsid w:val="0016438F"/>
    <w:rsid w:val="001660C2"/>
    <w:rsid w:val="00166804"/>
    <w:rsid w:val="00170098"/>
    <w:rsid w:val="0017154C"/>
    <w:rsid w:val="00171E64"/>
    <w:rsid w:val="00172A2F"/>
    <w:rsid w:val="00172B48"/>
    <w:rsid w:val="00172B68"/>
    <w:rsid w:val="0017368B"/>
    <w:rsid w:val="00173B00"/>
    <w:rsid w:val="001744D8"/>
    <w:rsid w:val="001762C1"/>
    <w:rsid w:val="00176606"/>
    <w:rsid w:val="00176D5A"/>
    <w:rsid w:val="00177EE4"/>
    <w:rsid w:val="00180674"/>
    <w:rsid w:val="001812F8"/>
    <w:rsid w:val="00181825"/>
    <w:rsid w:val="00181A5D"/>
    <w:rsid w:val="00184D16"/>
    <w:rsid w:val="0018663F"/>
    <w:rsid w:val="0019061C"/>
    <w:rsid w:val="00194BCD"/>
    <w:rsid w:val="00195195"/>
    <w:rsid w:val="00195D13"/>
    <w:rsid w:val="00196082"/>
    <w:rsid w:val="00196C2A"/>
    <w:rsid w:val="00196F9D"/>
    <w:rsid w:val="001A0AC3"/>
    <w:rsid w:val="001A25E4"/>
    <w:rsid w:val="001A3BA2"/>
    <w:rsid w:val="001A43B4"/>
    <w:rsid w:val="001A4A3E"/>
    <w:rsid w:val="001A4C4A"/>
    <w:rsid w:val="001A60E9"/>
    <w:rsid w:val="001A6202"/>
    <w:rsid w:val="001B0898"/>
    <w:rsid w:val="001B2234"/>
    <w:rsid w:val="001B5C3A"/>
    <w:rsid w:val="001B6DF2"/>
    <w:rsid w:val="001B6E69"/>
    <w:rsid w:val="001C2735"/>
    <w:rsid w:val="001C4F6F"/>
    <w:rsid w:val="001C64D6"/>
    <w:rsid w:val="001C7A25"/>
    <w:rsid w:val="001D295B"/>
    <w:rsid w:val="001D2B5F"/>
    <w:rsid w:val="001D350F"/>
    <w:rsid w:val="001D5F71"/>
    <w:rsid w:val="001D69F2"/>
    <w:rsid w:val="001E00E8"/>
    <w:rsid w:val="001E1CCF"/>
    <w:rsid w:val="001E2844"/>
    <w:rsid w:val="001E3C40"/>
    <w:rsid w:val="001E420C"/>
    <w:rsid w:val="001E5404"/>
    <w:rsid w:val="001E7B02"/>
    <w:rsid w:val="001F1D09"/>
    <w:rsid w:val="001F21A8"/>
    <w:rsid w:val="001F24C4"/>
    <w:rsid w:val="001F2E92"/>
    <w:rsid w:val="001F3BFD"/>
    <w:rsid w:val="001F4B58"/>
    <w:rsid w:val="001F5044"/>
    <w:rsid w:val="001F7FA7"/>
    <w:rsid w:val="00202C23"/>
    <w:rsid w:val="00202E64"/>
    <w:rsid w:val="00204A12"/>
    <w:rsid w:val="00204F98"/>
    <w:rsid w:val="00206429"/>
    <w:rsid w:val="002121AB"/>
    <w:rsid w:val="00214A7E"/>
    <w:rsid w:val="00214AC7"/>
    <w:rsid w:val="00216DD7"/>
    <w:rsid w:val="002210E4"/>
    <w:rsid w:val="002211D8"/>
    <w:rsid w:val="00222FB6"/>
    <w:rsid w:val="002235C0"/>
    <w:rsid w:val="002238F0"/>
    <w:rsid w:val="00223DF0"/>
    <w:rsid w:val="00224975"/>
    <w:rsid w:val="0022545F"/>
    <w:rsid w:val="00227324"/>
    <w:rsid w:val="002301B9"/>
    <w:rsid w:val="00231210"/>
    <w:rsid w:val="00231FCC"/>
    <w:rsid w:val="0023357E"/>
    <w:rsid w:val="00234A7D"/>
    <w:rsid w:val="00235A14"/>
    <w:rsid w:val="00235A24"/>
    <w:rsid w:val="00235B8B"/>
    <w:rsid w:val="002361C3"/>
    <w:rsid w:val="002369F9"/>
    <w:rsid w:val="00236A48"/>
    <w:rsid w:val="00237562"/>
    <w:rsid w:val="00237CD2"/>
    <w:rsid w:val="002409F0"/>
    <w:rsid w:val="00243DB2"/>
    <w:rsid w:val="002443BD"/>
    <w:rsid w:val="00245959"/>
    <w:rsid w:val="00247690"/>
    <w:rsid w:val="00247FC2"/>
    <w:rsid w:val="0025059D"/>
    <w:rsid w:val="00253147"/>
    <w:rsid w:val="00254A90"/>
    <w:rsid w:val="002565AA"/>
    <w:rsid w:val="00260C51"/>
    <w:rsid w:val="002644A2"/>
    <w:rsid w:val="002652DC"/>
    <w:rsid w:val="00266FE1"/>
    <w:rsid w:val="002671F1"/>
    <w:rsid w:val="0026724B"/>
    <w:rsid w:val="0027143E"/>
    <w:rsid w:val="002735F5"/>
    <w:rsid w:val="00274D45"/>
    <w:rsid w:val="002774D2"/>
    <w:rsid w:val="0028088C"/>
    <w:rsid w:val="00280EF8"/>
    <w:rsid w:val="00281CD4"/>
    <w:rsid w:val="00281DB1"/>
    <w:rsid w:val="00286093"/>
    <w:rsid w:val="0028645A"/>
    <w:rsid w:val="00286C2E"/>
    <w:rsid w:val="00290A89"/>
    <w:rsid w:val="0029198E"/>
    <w:rsid w:val="00292EE1"/>
    <w:rsid w:val="00293DFE"/>
    <w:rsid w:val="0029430B"/>
    <w:rsid w:val="002958EA"/>
    <w:rsid w:val="00296533"/>
    <w:rsid w:val="002A0DE8"/>
    <w:rsid w:val="002A2009"/>
    <w:rsid w:val="002A2269"/>
    <w:rsid w:val="002A2969"/>
    <w:rsid w:val="002A32C0"/>
    <w:rsid w:val="002A3326"/>
    <w:rsid w:val="002A48F6"/>
    <w:rsid w:val="002A6B3B"/>
    <w:rsid w:val="002A6B3D"/>
    <w:rsid w:val="002B2D4B"/>
    <w:rsid w:val="002B54D1"/>
    <w:rsid w:val="002B56A4"/>
    <w:rsid w:val="002B6571"/>
    <w:rsid w:val="002B6C02"/>
    <w:rsid w:val="002B71EE"/>
    <w:rsid w:val="002B78F5"/>
    <w:rsid w:val="002C153C"/>
    <w:rsid w:val="002C2613"/>
    <w:rsid w:val="002C2C8A"/>
    <w:rsid w:val="002C4B5B"/>
    <w:rsid w:val="002C5CE5"/>
    <w:rsid w:val="002D0581"/>
    <w:rsid w:val="002D2D13"/>
    <w:rsid w:val="002D305B"/>
    <w:rsid w:val="002D5B2F"/>
    <w:rsid w:val="002D6880"/>
    <w:rsid w:val="002D6E90"/>
    <w:rsid w:val="002D7E94"/>
    <w:rsid w:val="002E07AB"/>
    <w:rsid w:val="002E1300"/>
    <w:rsid w:val="002E36FC"/>
    <w:rsid w:val="002E6A26"/>
    <w:rsid w:val="002F13CE"/>
    <w:rsid w:val="002F18A3"/>
    <w:rsid w:val="002F1C47"/>
    <w:rsid w:val="002F257F"/>
    <w:rsid w:val="002F4193"/>
    <w:rsid w:val="002F4F83"/>
    <w:rsid w:val="002F53AD"/>
    <w:rsid w:val="002F7BE7"/>
    <w:rsid w:val="003018AA"/>
    <w:rsid w:val="00301E4B"/>
    <w:rsid w:val="00302015"/>
    <w:rsid w:val="00303EA9"/>
    <w:rsid w:val="003044E6"/>
    <w:rsid w:val="00305589"/>
    <w:rsid w:val="003060C8"/>
    <w:rsid w:val="003066A9"/>
    <w:rsid w:val="00307E9D"/>
    <w:rsid w:val="003162F4"/>
    <w:rsid w:val="00317BA5"/>
    <w:rsid w:val="00322B31"/>
    <w:rsid w:val="00324671"/>
    <w:rsid w:val="003256EC"/>
    <w:rsid w:val="00326B05"/>
    <w:rsid w:val="00327910"/>
    <w:rsid w:val="00330737"/>
    <w:rsid w:val="00331885"/>
    <w:rsid w:val="00332555"/>
    <w:rsid w:val="00333992"/>
    <w:rsid w:val="00333F63"/>
    <w:rsid w:val="00337053"/>
    <w:rsid w:val="00337859"/>
    <w:rsid w:val="00341725"/>
    <w:rsid w:val="00342EE4"/>
    <w:rsid w:val="0034423A"/>
    <w:rsid w:val="00344C50"/>
    <w:rsid w:val="003453E1"/>
    <w:rsid w:val="003464E8"/>
    <w:rsid w:val="0035245F"/>
    <w:rsid w:val="00353BAE"/>
    <w:rsid w:val="003613DB"/>
    <w:rsid w:val="00362AC2"/>
    <w:rsid w:val="00374723"/>
    <w:rsid w:val="00374FED"/>
    <w:rsid w:val="003757D7"/>
    <w:rsid w:val="00376066"/>
    <w:rsid w:val="00377819"/>
    <w:rsid w:val="00377AF6"/>
    <w:rsid w:val="00377C4B"/>
    <w:rsid w:val="00380EA7"/>
    <w:rsid w:val="00382AF1"/>
    <w:rsid w:val="00383714"/>
    <w:rsid w:val="003842CC"/>
    <w:rsid w:val="0038787A"/>
    <w:rsid w:val="00392379"/>
    <w:rsid w:val="003971F3"/>
    <w:rsid w:val="003977AA"/>
    <w:rsid w:val="00397A99"/>
    <w:rsid w:val="003A1CA5"/>
    <w:rsid w:val="003A27AB"/>
    <w:rsid w:val="003A2879"/>
    <w:rsid w:val="003A2D60"/>
    <w:rsid w:val="003A3046"/>
    <w:rsid w:val="003A53C9"/>
    <w:rsid w:val="003A5C07"/>
    <w:rsid w:val="003A679E"/>
    <w:rsid w:val="003A6B29"/>
    <w:rsid w:val="003A7997"/>
    <w:rsid w:val="003B1B73"/>
    <w:rsid w:val="003B211F"/>
    <w:rsid w:val="003B35DB"/>
    <w:rsid w:val="003B38B5"/>
    <w:rsid w:val="003B5E45"/>
    <w:rsid w:val="003C0332"/>
    <w:rsid w:val="003C24BB"/>
    <w:rsid w:val="003C39DA"/>
    <w:rsid w:val="003C472C"/>
    <w:rsid w:val="003C526A"/>
    <w:rsid w:val="003C5D93"/>
    <w:rsid w:val="003D1008"/>
    <w:rsid w:val="003D1DD2"/>
    <w:rsid w:val="003D30DB"/>
    <w:rsid w:val="003D51E0"/>
    <w:rsid w:val="003D5705"/>
    <w:rsid w:val="003D595C"/>
    <w:rsid w:val="003D5A36"/>
    <w:rsid w:val="003D643F"/>
    <w:rsid w:val="003D64C8"/>
    <w:rsid w:val="003D6836"/>
    <w:rsid w:val="003E231F"/>
    <w:rsid w:val="003E363A"/>
    <w:rsid w:val="003E4315"/>
    <w:rsid w:val="003E4B36"/>
    <w:rsid w:val="003E7AA3"/>
    <w:rsid w:val="003F14DB"/>
    <w:rsid w:val="003F26D4"/>
    <w:rsid w:val="003F2B3C"/>
    <w:rsid w:val="003F791A"/>
    <w:rsid w:val="0040125D"/>
    <w:rsid w:val="004024FB"/>
    <w:rsid w:val="00404BBA"/>
    <w:rsid w:val="0040521C"/>
    <w:rsid w:val="00405731"/>
    <w:rsid w:val="00405A6A"/>
    <w:rsid w:val="004065A8"/>
    <w:rsid w:val="004070ED"/>
    <w:rsid w:val="004103C8"/>
    <w:rsid w:val="00413CF5"/>
    <w:rsid w:val="00414B97"/>
    <w:rsid w:val="00416E34"/>
    <w:rsid w:val="0042496D"/>
    <w:rsid w:val="0042526F"/>
    <w:rsid w:val="004253B9"/>
    <w:rsid w:val="00425D8D"/>
    <w:rsid w:val="00427025"/>
    <w:rsid w:val="0042797B"/>
    <w:rsid w:val="00431382"/>
    <w:rsid w:val="00432305"/>
    <w:rsid w:val="00432BF0"/>
    <w:rsid w:val="00432F6B"/>
    <w:rsid w:val="00434ACC"/>
    <w:rsid w:val="00441F35"/>
    <w:rsid w:val="0044315D"/>
    <w:rsid w:val="00443262"/>
    <w:rsid w:val="00444C60"/>
    <w:rsid w:val="00447BBF"/>
    <w:rsid w:val="0045033C"/>
    <w:rsid w:val="004522E6"/>
    <w:rsid w:val="0045583B"/>
    <w:rsid w:val="00455846"/>
    <w:rsid w:val="00457669"/>
    <w:rsid w:val="00460084"/>
    <w:rsid w:val="00461224"/>
    <w:rsid w:val="00461A84"/>
    <w:rsid w:val="00463D5B"/>
    <w:rsid w:val="00466C83"/>
    <w:rsid w:val="00473C9E"/>
    <w:rsid w:val="004740F4"/>
    <w:rsid w:val="00475CAF"/>
    <w:rsid w:val="00477FCE"/>
    <w:rsid w:val="00486EC8"/>
    <w:rsid w:val="0048747D"/>
    <w:rsid w:val="00487D37"/>
    <w:rsid w:val="004905B2"/>
    <w:rsid w:val="00492DF7"/>
    <w:rsid w:val="004936F3"/>
    <w:rsid w:val="0049530A"/>
    <w:rsid w:val="00496182"/>
    <w:rsid w:val="004963D8"/>
    <w:rsid w:val="00496B88"/>
    <w:rsid w:val="00496C05"/>
    <w:rsid w:val="004A0978"/>
    <w:rsid w:val="004A0A0E"/>
    <w:rsid w:val="004A1132"/>
    <w:rsid w:val="004A1A0D"/>
    <w:rsid w:val="004A266A"/>
    <w:rsid w:val="004A3039"/>
    <w:rsid w:val="004A494E"/>
    <w:rsid w:val="004A565D"/>
    <w:rsid w:val="004A5BEE"/>
    <w:rsid w:val="004A6D32"/>
    <w:rsid w:val="004A750E"/>
    <w:rsid w:val="004A7727"/>
    <w:rsid w:val="004B0595"/>
    <w:rsid w:val="004B075D"/>
    <w:rsid w:val="004B6E29"/>
    <w:rsid w:val="004C125D"/>
    <w:rsid w:val="004C3019"/>
    <w:rsid w:val="004C43FB"/>
    <w:rsid w:val="004C57C3"/>
    <w:rsid w:val="004C5895"/>
    <w:rsid w:val="004D0A98"/>
    <w:rsid w:val="004D0B97"/>
    <w:rsid w:val="004D14ED"/>
    <w:rsid w:val="004D186E"/>
    <w:rsid w:val="004D2D28"/>
    <w:rsid w:val="004D356A"/>
    <w:rsid w:val="004D649B"/>
    <w:rsid w:val="004D6C53"/>
    <w:rsid w:val="004E0092"/>
    <w:rsid w:val="004E195E"/>
    <w:rsid w:val="004E196C"/>
    <w:rsid w:val="004E1B2C"/>
    <w:rsid w:val="004E2F72"/>
    <w:rsid w:val="004E459C"/>
    <w:rsid w:val="004E5460"/>
    <w:rsid w:val="004E65DF"/>
    <w:rsid w:val="004E6FD0"/>
    <w:rsid w:val="004E750E"/>
    <w:rsid w:val="004F0E23"/>
    <w:rsid w:val="004F14E9"/>
    <w:rsid w:val="004F1CB9"/>
    <w:rsid w:val="004F3754"/>
    <w:rsid w:val="004F6C16"/>
    <w:rsid w:val="005018E4"/>
    <w:rsid w:val="00502000"/>
    <w:rsid w:val="00502A3A"/>
    <w:rsid w:val="00503630"/>
    <w:rsid w:val="00505CB3"/>
    <w:rsid w:val="00506E95"/>
    <w:rsid w:val="00507DD0"/>
    <w:rsid w:val="00507E69"/>
    <w:rsid w:val="00510302"/>
    <w:rsid w:val="00512E36"/>
    <w:rsid w:val="005136AE"/>
    <w:rsid w:val="005153CB"/>
    <w:rsid w:val="00516971"/>
    <w:rsid w:val="0051697E"/>
    <w:rsid w:val="00516E39"/>
    <w:rsid w:val="0051723C"/>
    <w:rsid w:val="00517514"/>
    <w:rsid w:val="00517803"/>
    <w:rsid w:val="005178EF"/>
    <w:rsid w:val="00517B60"/>
    <w:rsid w:val="0052021F"/>
    <w:rsid w:val="0052227F"/>
    <w:rsid w:val="0052273C"/>
    <w:rsid w:val="00523B19"/>
    <w:rsid w:val="0052584F"/>
    <w:rsid w:val="005273AE"/>
    <w:rsid w:val="00532A18"/>
    <w:rsid w:val="0053403A"/>
    <w:rsid w:val="0053589F"/>
    <w:rsid w:val="00535E32"/>
    <w:rsid w:val="00535F89"/>
    <w:rsid w:val="00536C42"/>
    <w:rsid w:val="0054057C"/>
    <w:rsid w:val="00540597"/>
    <w:rsid w:val="005450C2"/>
    <w:rsid w:val="005472A9"/>
    <w:rsid w:val="00547B21"/>
    <w:rsid w:val="00554280"/>
    <w:rsid w:val="0055528A"/>
    <w:rsid w:val="00555F4C"/>
    <w:rsid w:val="005560C7"/>
    <w:rsid w:val="005563C9"/>
    <w:rsid w:val="00557319"/>
    <w:rsid w:val="005623C8"/>
    <w:rsid w:val="00564CFC"/>
    <w:rsid w:val="00564F38"/>
    <w:rsid w:val="00566240"/>
    <w:rsid w:val="0056776A"/>
    <w:rsid w:val="00571E56"/>
    <w:rsid w:val="00573664"/>
    <w:rsid w:val="00573F88"/>
    <w:rsid w:val="0057533D"/>
    <w:rsid w:val="0057622F"/>
    <w:rsid w:val="00580E59"/>
    <w:rsid w:val="00582D34"/>
    <w:rsid w:val="005838C5"/>
    <w:rsid w:val="00584AE6"/>
    <w:rsid w:val="005856D7"/>
    <w:rsid w:val="00586B59"/>
    <w:rsid w:val="005873D4"/>
    <w:rsid w:val="005904CC"/>
    <w:rsid w:val="0059246B"/>
    <w:rsid w:val="005925DB"/>
    <w:rsid w:val="005939CE"/>
    <w:rsid w:val="00594237"/>
    <w:rsid w:val="00596B59"/>
    <w:rsid w:val="005A121C"/>
    <w:rsid w:val="005A1783"/>
    <w:rsid w:val="005A18B9"/>
    <w:rsid w:val="005A2BF9"/>
    <w:rsid w:val="005A3141"/>
    <w:rsid w:val="005A381D"/>
    <w:rsid w:val="005A4A9B"/>
    <w:rsid w:val="005A687C"/>
    <w:rsid w:val="005A7338"/>
    <w:rsid w:val="005A7360"/>
    <w:rsid w:val="005A744D"/>
    <w:rsid w:val="005A756C"/>
    <w:rsid w:val="005A7802"/>
    <w:rsid w:val="005B04DE"/>
    <w:rsid w:val="005B0D23"/>
    <w:rsid w:val="005B0FAA"/>
    <w:rsid w:val="005B3FC3"/>
    <w:rsid w:val="005B4586"/>
    <w:rsid w:val="005B60F2"/>
    <w:rsid w:val="005B687B"/>
    <w:rsid w:val="005B6A63"/>
    <w:rsid w:val="005B7FA6"/>
    <w:rsid w:val="005C12CE"/>
    <w:rsid w:val="005C15C2"/>
    <w:rsid w:val="005C3464"/>
    <w:rsid w:val="005C72CA"/>
    <w:rsid w:val="005C7744"/>
    <w:rsid w:val="005C7D49"/>
    <w:rsid w:val="005D0413"/>
    <w:rsid w:val="005D0DF0"/>
    <w:rsid w:val="005D1173"/>
    <w:rsid w:val="005D2082"/>
    <w:rsid w:val="005D2F25"/>
    <w:rsid w:val="005D701B"/>
    <w:rsid w:val="005D7184"/>
    <w:rsid w:val="005E2164"/>
    <w:rsid w:val="005E24CE"/>
    <w:rsid w:val="005E395C"/>
    <w:rsid w:val="005E3967"/>
    <w:rsid w:val="005E4C18"/>
    <w:rsid w:val="005E4F4C"/>
    <w:rsid w:val="005E5F4D"/>
    <w:rsid w:val="005E6B05"/>
    <w:rsid w:val="005E6DBB"/>
    <w:rsid w:val="005E7090"/>
    <w:rsid w:val="005E7B4A"/>
    <w:rsid w:val="005F167A"/>
    <w:rsid w:val="005F2E12"/>
    <w:rsid w:val="005F5511"/>
    <w:rsid w:val="005F56C9"/>
    <w:rsid w:val="005F7829"/>
    <w:rsid w:val="00602C82"/>
    <w:rsid w:val="00602D39"/>
    <w:rsid w:val="006044AA"/>
    <w:rsid w:val="00604ED4"/>
    <w:rsid w:val="0060515A"/>
    <w:rsid w:val="00607B49"/>
    <w:rsid w:val="006115BF"/>
    <w:rsid w:val="006118FC"/>
    <w:rsid w:val="006138B0"/>
    <w:rsid w:val="00613DEC"/>
    <w:rsid w:val="00614692"/>
    <w:rsid w:val="00616665"/>
    <w:rsid w:val="00617C6C"/>
    <w:rsid w:val="00624CAC"/>
    <w:rsid w:val="006264FF"/>
    <w:rsid w:val="006270E3"/>
    <w:rsid w:val="0062730F"/>
    <w:rsid w:val="00631EB4"/>
    <w:rsid w:val="0063318E"/>
    <w:rsid w:val="00633B3C"/>
    <w:rsid w:val="00635BEB"/>
    <w:rsid w:val="006366EF"/>
    <w:rsid w:val="00636A3D"/>
    <w:rsid w:val="00637CE4"/>
    <w:rsid w:val="00640D32"/>
    <w:rsid w:val="006414EC"/>
    <w:rsid w:val="0064435C"/>
    <w:rsid w:val="006449C0"/>
    <w:rsid w:val="00645D4A"/>
    <w:rsid w:val="00646B2B"/>
    <w:rsid w:val="0064773D"/>
    <w:rsid w:val="00650689"/>
    <w:rsid w:val="00651589"/>
    <w:rsid w:val="00652855"/>
    <w:rsid w:val="00653CF7"/>
    <w:rsid w:val="00655B1D"/>
    <w:rsid w:val="006608E9"/>
    <w:rsid w:val="006632E3"/>
    <w:rsid w:val="0066413F"/>
    <w:rsid w:val="00664A9E"/>
    <w:rsid w:val="00667069"/>
    <w:rsid w:val="00667B57"/>
    <w:rsid w:val="00671E20"/>
    <w:rsid w:val="0067235C"/>
    <w:rsid w:val="006738AA"/>
    <w:rsid w:val="00676FD8"/>
    <w:rsid w:val="006773E4"/>
    <w:rsid w:val="00677F19"/>
    <w:rsid w:val="0068084E"/>
    <w:rsid w:val="006819B4"/>
    <w:rsid w:val="00686344"/>
    <w:rsid w:val="00686CBC"/>
    <w:rsid w:val="00692AF7"/>
    <w:rsid w:val="00695E55"/>
    <w:rsid w:val="0069795D"/>
    <w:rsid w:val="00697CF1"/>
    <w:rsid w:val="006A03BE"/>
    <w:rsid w:val="006A04DB"/>
    <w:rsid w:val="006A3266"/>
    <w:rsid w:val="006A5249"/>
    <w:rsid w:val="006A54EF"/>
    <w:rsid w:val="006A596C"/>
    <w:rsid w:val="006A6A54"/>
    <w:rsid w:val="006A703E"/>
    <w:rsid w:val="006A70CF"/>
    <w:rsid w:val="006B15D9"/>
    <w:rsid w:val="006B17A5"/>
    <w:rsid w:val="006B17B0"/>
    <w:rsid w:val="006B3531"/>
    <w:rsid w:val="006B3AA3"/>
    <w:rsid w:val="006B43FE"/>
    <w:rsid w:val="006B62A8"/>
    <w:rsid w:val="006B77B8"/>
    <w:rsid w:val="006B7A89"/>
    <w:rsid w:val="006B7AB0"/>
    <w:rsid w:val="006C06E6"/>
    <w:rsid w:val="006C1F51"/>
    <w:rsid w:val="006C2E2D"/>
    <w:rsid w:val="006C2EFD"/>
    <w:rsid w:val="006C6BEA"/>
    <w:rsid w:val="006D4220"/>
    <w:rsid w:val="006E0B99"/>
    <w:rsid w:val="006E112C"/>
    <w:rsid w:val="006E1FF2"/>
    <w:rsid w:val="006E26D5"/>
    <w:rsid w:val="006E290C"/>
    <w:rsid w:val="006E2A26"/>
    <w:rsid w:val="006E30B6"/>
    <w:rsid w:val="006E548C"/>
    <w:rsid w:val="006E5960"/>
    <w:rsid w:val="006E5A76"/>
    <w:rsid w:val="006E5D31"/>
    <w:rsid w:val="006E63D5"/>
    <w:rsid w:val="006F1DDE"/>
    <w:rsid w:val="006F1E06"/>
    <w:rsid w:val="006F2BFC"/>
    <w:rsid w:val="00700246"/>
    <w:rsid w:val="00701FBB"/>
    <w:rsid w:val="00702DA2"/>
    <w:rsid w:val="0070411D"/>
    <w:rsid w:val="0070423D"/>
    <w:rsid w:val="007045A7"/>
    <w:rsid w:val="007048CC"/>
    <w:rsid w:val="00704F18"/>
    <w:rsid w:val="007101E8"/>
    <w:rsid w:val="00713D18"/>
    <w:rsid w:val="00714F9D"/>
    <w:rsid w:val="0071677D"/>
    <w:rsid w:val="00716D63"/>
    <w:rsid w:val="00720287"/>
    <w:rsid w:val="00720FEF"/>
    <w:rsid w:val="0072174F"/>
    <w:rsid w:val="00721D29"/>
    <w:rsid w:val="00722918"/>
    <w:rsid w:val="00730555"/>
    <w:rsid w:val="0073089D"/>
    <w:rsid w:val="00730EB4"/>
    <w:rsid w:val="0073218F"/>
    <w:rsid w:val="00732BDF"/>
    <w:rsid w:val="0073307F"/>
    <w:rsid w:val="00733578"/>
    <w:rsid w:val="00733CA0"/>
    <w:rsid w:val="00734327"/>
    <w:rsid w:val="007351B3"/>
    <w:rsid w:val="00735C14"/>
    <w:rsid w:val="00736722"/>
    <w:rsid w:val="007377F4"/>
    <w:rsid w:val="00741247"/>
    <w:rsid w:val="007419F5"/>
    <w:rsid w:val="007430BD"/>
    <w:rsid w:val="00746151"/>
    <w:rsid w:val="0074762B"/>
    <w:rsid w:val="00747FBE"/>
    <w:rsid w:val="007503E5"/>
    <w:rsid w:val="00751EA3"/>
    <w:rsid w:val="007530DA"/>
    <w:rsid w:val="00753148"/>
    <w:rsid w:val="00753E97"/>
    <w:rsid w:val="00756583"/>
    <w:rsid w:val="0075698C"/>
    <w:rsid w:val="00756D0F"/>
    <w:rsid w:val="00756EB1"/>
    <w:rsid w:val="007602AC"/>
    <w:rsid w:val="00760668"/>
    <w:rsid w:val="00764D8B"/>
    <w:rsid w:val="00766474"/>
    <w:rsid w:val="007700F9"/>
    <w:rsid w:val="00771AB2"/>
    <w:rsid w:val="00772082"/>
    <w:rsid w:val="00773FE9"/>
    <w:rsid w:val="00776533"/>
    <w:rsid w:val="00776772"/>
    <w:rsid w:val="00777671"/>
    <w:rsid w:val="0077799B"/>
    <w:rsid w:val="007839D6"/>
    <w:rsid w:val="007842E4"/>
    <w:rsid w:val="00785040"/>
    <w:rsid w:val="007855A4"/>
    <w:rsid w:val="00786815"/>
    <w:rsid w:val="00787840"/>
    <w:rsid w:val="00787C8D"/>
    <w:rsid w:val="00787F5B"/>
    <w:rsid w:val="00790475"/>
    <w:rsid w:val="00790DCB"/>
    <w:rsid w:val="007924E3"/>
    <w:rsid w:val="00792F0B"/>
    <w:rsid w:val="007978EC"/>
    <w:rsid w:val="007A1103"/>
    <w:rsid w:val="007A2CEB"/>
    <w:rsid w:val="007A3214"/>
    <w:rsid w:val="007A33E5"/>
    <w:rsid w:val="007A4F9B"/>
    <w:rsid w:val="007A51CC"/>
    <w:rsid w:val="007A5F5D"/>
    <w:rsid w:val="007A6996"/>
    <w:rsid w:val="007A7D87"/>
    <w:rsid w:val="007B09F4"/>
    <w:rsid w:val="007B1DD2"/>
    <w:rsid w:val="007B333B"/>
    <w:rsid w:val="007B43C7"/>
    <w:rsid w:val="007B49CF"/>
    <w:rsid w:val="007B49E9"/>
    <w:rsid w:val="007B56CA"/>
    <w:rsid w:val="007B5C29"/>
    <w:rsid w:val="007B7498"/>
    <w:rsid w:val="007C16D5"/>
    <w:rsid w:val="007C57EA"/>
    <w:rsid w:val="007C6042"/>
    <w:rsid w:val="007C66B1"/>
    <w:rsid w:val="007C734A"/>
    <w:rsid w:val="007C73EA"/>
    <w:rsid w:val="007D01C7"/>
    <w:rsid w:val="007D0747"/>
    <w:rsid w:val="007D1A94"/>
    <w:rsid w:val="007D266A"/>
    <w:rsid w:val="007D71F6"/>
    <w:rsid w:val="007D7390"/>
    <w:rsid w:val="007D7E15"/>
    <w:rsid w:val="007E0011"/>
    <w:rsid w:val="007E2467"/>
    <w:rsid w:val="007E59C8"/>
    <w:rsid w:val="007E59F1"/>
    <w:rsid w:val="007E643C"/>
    <w:rsid w:val="007E6F31"/>
    <w:rsid w:val="007F279A"/>
    <w:rsid w:val="007F2C64"/>
    <w:rsid w:val="007F3C24"/>
    <w:rsid w:val="007F63B9"/>
    <w:rsid w:val="007F6777"/>
    <w:rsid w:val="007F6A4E"/>
    <w:rsid w:val="0080024F"/>
    <w:rsid w:val="00801D2C"/>
    <w:rsid w:val="00802013"/>
    <w:rsid w:val="00806241"/>
    <w:rsid w:val="00807939"/>
    <w:rsid w:val="00810107"/>
    <w:rsid w:val="00811F99"/>
    <w:rsid w:val="008133B9"/>
    <w:rsid w:val="00815253"/>
    <w:rsid w:val="00815714"/>
    <w:rsid w:val="008157A8"/>
    <w:rsid w:val="008207DA"/>
    <w:rsid w:val="008213D0"/>
    <w:rsid w:val="00821654"/>
    <w:rsid w:val="0082303A"/>
    <w:rsid w:val="00823E55"/>
    <w:rsid w:val="008256C2"/>
    <w:rsid w:val="00826CA6"/>
    <w:rsid w:val="00830DF7"/>
    <w:rsid w:val="00833D84"/>
    <w:rsid w:val="00833EE7"/>
    <w:rsid w:val="00834AF2"/>
    <w:rsid w:val="00834B69"/>
    <w:rsid w:val="00835707"/>
    <w:rsid w:val="00835E7F"/>
    <w:rsid w:val="0084046C"/>
    <w:rsid w:val="00840B0A"/>
    <w:rsid w:val="00841153"/>
    <w:rsid w:val="00842067"/>
    <w:rsid w:val="008441AE"/>
    <w:rsid w:val="008444F9"/>
    <w:rsid w:val="00845BDD"/>
    <w:rsid w:val="0085083D"/>
    <w:rsid w:val="00852A45"/>
    <w:rsid w:val="00854717"/>
    <w:rsid w:val="00854929"/>
    <w:rsid w:val="0085620B"/>
    <w:rsid w:val="008564C4"/>
    <w:rsid w:val="00856815"/>
    <w:rsid w:val="0085759E"/>
    <w:rsid w:val="008601B1"/>
    <w:rsid w:val="00861D3A"/>
    <w:rsid w:val="00862978"/>
    <w:rsid w:val="00863E5C"/>
    <w:rsid w:val="008655CB"/>
    <w:rsid w:val="0086596F"/>
    <w:rsid w:val="00865F0E"/>
    <w:rsid w:val="00866F1D"/>
    <w:rsid w:val="00867442"/>
    <w:rsid w:val="00867872"/>
    <w:rsid w:val="00870705"/>
    <w:rsid w:val="00870B1A"/>
    <w:rsid w:val="00870C04"/>
    <w:rsid w:val="008712CE"/>
    <w:rsid w:val="00873007"/>
    <w:rsid w:val="0087470A"/>
    <w:rsid w:val="00875EBA"/>
    <w:rsid w:val="00877240"/>
    <w:rsid w:val="00877366"/>
    <w:rsid w:val="00880D73"/>
    <w:rsid w:val="00882061"/>
    <w:rsid w:val="00882A64"/>
    <w:rsid w:val="008839A9"/>
    <w:rsid w:val="00883E6D"/>
    <w:rsid w:val="0088593D"/>
    <w:rsid w:val="00886A7A"/>
    <w:rsid w:val="00887578"/>
    <w:rsid w:val="00887BF5"/>
    <w:rsid w:val="008921A6"/>
    <w:rsid w:val="00893B6D"/>
    <w:rsid w:val="0089508C"/>
    <w:rsid w:val="00897A6E"/>
    <w:rsid w:val="008A0E8F"/>
    <w:rsid w:val="008A18DD"/>
    <w:rsid w:val="008A4837"/>
    <w:rsid w:val="008B048D"/>
    <w:rsid w:val="008B1410"/>
    <w:rsid w:val="008B7BCB"/>
    <w:rsid w:val="008B7FCC"/>
    <w:rsid w:val="008C1BAC"/>
    <w:rsid w:val="008C1F4A"/>
    <w:rsid w:val="008C2BAA"/>
    <w:rsid w:val="008C2CC6"/>
    <w:rsid w:val="008C59A3"/>
    <w:rsid w:val="008C763A"/>
    <w:rsid w:val="008C7F50"/>
    <w:rsid w:val="008D17B2"/>
    <w:rsid w:val="008D225E"/>
    <w:rsid w:val="008D243C"/>
    <w:rsid w:val="008D51F6"/>
    <w:rsid w:val="008D5521"/>
    <w:rsid w:val="008E09C8"/>
    <w:rsid w:val="008E0BAD"/>
    <w:rsid w:val="008E0F1B"/>
    <w:rsid w:val="008E225D"/>
    <w:rsid w:val="008E2BCF"/>
    <w:rsid w:val="008E3D0A"/>
    <w:rsid w:val="008E403A"/>
    <w:rsid w:val="008E5AFA"/>
    <w:rsid w:val="008E6EDF"/>
    <w:rsid w:val="008E7CA3"/>
    <w:rsid w:val="008F02E2"/>
    <w:rsid w:val="008F076C"/>
    <w:rsid w:val="008F11AB"/>
    <w:rsid w:val="008F2855"/>
    <w:rsid w:val="008F4E1A"/>
    <w:rsid w:val="008F5589"/>
    <w:rsid w:val="008F5F4F"/>
    <w:rsid w:val="008F6173"/>
    <w:rsid w:val="008F6399"/>
    <w:rsid w:val="008F644E"/>
    <w:rsid w:val="009060E2"/>
    <w:rsid w:val="009072FD"/>
    <w:rsid w:val="00907A0F"/>
    <w:rsid w:val="00910930"/>
    <w:rsid w:val="009142B6"/>
    <w:rsid w:val="00914834"/>
    <w:rsid w:val="00916306"/>
    <w:rsid w:val="009210C0"/>
    <w:rsid w:val="00921669"/>
    <w:rsid w:val="00921BE5"/>
    <w:rsid w:val="00921C44"/>
    <w:rsid w:val="0092376F"/>
    <w:rsid w:val="009243DE"/>
    <w:rsid w:val="0092454A"/>
    <w:rsid w:val="0092495C"/>
    <w:rsid w:val="00925D39"/>
    <w:rsid w:val="009268F7"/>
    <w:rsid w:val="00926BCC"/>
    <w:rsid w:val="00930842"/>
    <w:rsid w:val="00931C9D"/>
    <w:rsid w:val="00932B2E"/>
    <w:rsid w:val="009336D2"/>
    <w:rsid w:val="00934258"/>
    <w:rsid w:val="00935E74"/>
    <w:rsid w:val="00937D01"/>
    <w:rsid w:val="00941911"/>
    <w:rsid w:val="00941A68"/>
    <w:rsid w:val="009420F4"/>
    <w:rsid w:val="00946C94"/>
    <w:rsid w:val="009511F8"/>
    <w:rsid w:val="00951D4E"/>
    <w:rsid w:val="00953EA7"/>
    <w:rsid w:val="009575CA"/>
    <w:rsid w:val="00961428"/>
    <w:rsid w:val="0096177F"/>
    <w:rsid w:val="00963B12"/>
    <w:rsid w:val="00964A5A"/>
    <w:rsid w:val="009712EA"/>
    <w:rsid w:val="00971AF5"/>
    <w:rsid w:val="00971D9F"/>
    <w:rsid w:val="00972785"/>
    <w:rsid w:val="00972DA9"/>
    <w:rsid w:val="0097317F"/>
    <w:rsid w:val="00974414"/>
    <w:rsid w:val="00975D76"/>
    <w:rsid w:val="00976DCD"/>
    <w:rsid w:val="00977167"/>
    <w:rsid w:val="009834D7"/>
    <w:rsid w:val="00983C5C"/>
    <w:rsid w:val="00985969"/>
    <w:rsid w:val="00986BE7"/>
    <w:rsid w:val="0098777E"/>
    <w:rsid w:val="0098784B"/>
    <w:rsid w:val="00990150"/>
    <w:rsid w:val="0099030B"/>
    <w:rsid w:val="00990F93"/>
    <w:rsid w:val="00993B2E"/>
    <w:rsid w:val="00994379"/>
    <w:rsid w:val="00994D4D"/>
    <w:rsid w:val="00996304"/>
    <w:rsid w:val="009970C8"/>
    <w:rsid w:val="009976BD"/>
    <w:rsid w:val="009A1B32"/>
    <w:rsid w:val="009A1B42"/>
    <w:rsid w:val="009A273E"/>
    <w:rsid w:val="009A3895"/>
    <w:rsid w:val="009A4761"/>
    <w:rsid w:val="009A5DD0"/>
    <w:rsid w:val="009A6B7E"/>
    <w:rsid w:val="009A7EA8"/>
    <w:rsid w:val="009B0157"/>
    <w:rsid w:val="009B3B41"/>
    <w:rsid w:val="009B6640"/>
    <w:rsid w:val="009B681F"/>
    <w:rsid w:val="009B7A8B"/>
    <w:rsid w:val="009C025F"/>
    <w:rsid w:val="009C0F40"/>
    <w:rsid w:val="009C2D6B"/>
    <w:rsid w:val="009C316B"/>
    <w:rsid w:val="009C62A4"/>
    <w:rsid w:val="009D008E"/>
    <w:rsid w:val="009D06E6"/>
    <w:rsid w:val="009D111D"/>
    <w:rsid w:val="009D7732"/>
    <w:rsid w:val="009E22D3"/>
    <w:rsid w:val="009E29AF"/>
    <w:rsid w:val="009E3D68"/>
    <w:rsid w:val="009E5441"/>
    <w:rsid w:val="009E60BC"/>
    <w:rsid w:val="009E6634"/>
    <w:rsid w:val="009F00E8"/>
    <w:rsid w:val="009F20F4"/>
    <w:rsid w:val="009F2EF6"/>
    <w:rsid w:val="009F3060"/>
    <w:rsid w:val="009F4E6E"/>
    <w:rsid w:val="009F7002"/>
    <w:rsid w:val="00A00316"/>
    <w:rsid w:val="00A01E6E"/>
    <w:rsid w:val="00A0243F"/>
    <w:rsid w:val="00A024D4"/>
    <w:rsid w:val="00A05C9B"/>
    <w:rsid w:val="00A061C2"/>
    <w:rsid w:val="00A10791"/>
    <w:rsid w:val="00A11712"/>
    <w:rsid w:val="00A1236C"/>
    <w:rsid w:val="00A130DA"/>
    <w:rsid w:val="00A13272"/>
    <w:rsid w:val="00A13585"/>
    <w:rsid w:val="00A13AA0"/>
    <w:rsid w:val="00A13CCB"/>
    <w:rsid w:val="00A148F0"/>
    <w:rsid w:val="00A16B11"/>
    <w:rsid w:val="00A17BF1"/>
    <w:rsid w:val="00A20021"/>
    <w:rsid w:val="00A21C51"/>
    <w:rsid w:val="00A22641"/>
    <w:rsid w:val="00A233AD"/>
    <w:rsid w:val="00A24D9E"/>
    <w:rsid w:val="00A25FF1"/>
    <w:rsid w:val="00A26425"/>
    <w:rsid w:val="00A273CD"/>
    <w:rsid w:val="00A31944"/>
    <w:rsid w:val="00A34565"/>
    <w:rsid w:val="00A35085"/>
    <w:rsid w:val="00A411CF"/>
    <w:rsid w:val="00A41236"/>
    <w:rsid w:val="00A436CC"/>
    <w:rsid w:val="00A44C03"/>
    <w:rsid w:val="00A44C50"/>
    <w:rsid w:val="00A44CE0"/>
    <w:rsid w:val="00A50B42"/>
    <w:rsid w:val="00A564FB"/>
    <w:rsid w:val="00A5701F"/>
    <w:rsid w:val="00A6036A"/>
    <w:rsid w:val="00A61523"/>
    <w:rsid w:val="00A61B3A"/>
    <w:rsid w:val="00A6260B"/>
    <w:rsid w:val="00A637E9"/>
    <w:rsid w:val="00A6385B"/>
    <w:rsid w:val="00A71086"/>
    <w:rsid w:val="00A72F77"/>
    <w:rsid w:val="00A73A4E"/>
    <w:rsid w:val="00A73F61"/>
    <w:rsid w:val="00A746C6"/>
    <w:rsid w:val="00A757DC"/>
    <w:rsid w:val="00A763D2"/>
    <w:rsid w:val="00A805C7"/>
    <w:rsid w:val="00A83CDB"/>
    <w:rsid w:val="00A84205"/>
    <w:rsid w:val="00A8653C"/>
    <w:rsid w:val="00A870C2"/>
    <w:rsid w:val="00A8773C"/>
    <w:rsid w:val="00A879E1"/>
    <w:rsid w:val="00A87AE2"/>
    <w:rsid w:val="00A90E67"/>
    <w:rsid w:val="00A915F0"/>
    <w:rsid w:val="00A9203C"/>
    <w:rsid w:val="00A92BF9"/>
    <w:rsid w:val="00A92DCB"/>
    <w:rsid w:val="00A95B17"/>
    <w:rsid w:val="00A973A9"/>
    <w:rsid w:val="00AA0E8C"/>
    <w:rsid w:val="00AA1169"/>
    <w:rsid w:val="00AA6F34"/>
    <w:rsid w:val="00AB024E"/>
    <w:rsid w:val="00AB0644"/>
    <w:rsid w:val="00AB30C2"/>
    <w:rsid w:val="00AB3161"/>
    <w:rsid w:val="00AB47CF"/>
    <w:rsid w:val="00AB6DAB"/>
    <w:rsid w:val="00AB7228"/>
    <w:rsid w:val="00AC0A0F"/>
    <w:rsid w:val="00AC2FB9"/>
    <w:rsid w:val="00AC59B4"/>
    <w:rsid w:val="00AC629A"/>
    <w:rsid w:val="00AD093B"/>
    <w:rsid w:val="00AD09BF"/>
    <w:rsid w:val="00AD0F29"/>
    <w:rsid w:val="00AD1805"/>
    <w:rsid w:val="00AD1B70"/>
    <w:rsid w:val="00AE25CE"/>
    <w:rsid w:val="00AF0257"/>
    <w:rsid w:val="00AF203D"/>
    <w:rsid w:val="00AF2B78"/>
    <w:rsid w:val="00AF4397"/>
    <w:rsid w:val="00AF56C1"/>
    <w:rsid w:val="00AF70CA"/>
    <w:rsid w:val="00AF7E49"/>
    <w:rsid w:val="00B01F09"/>
    <w:rsid w:val="00B03255"/>
    <w:rsid w:val="00B0427C"/>
    <w:rsid w:val="00B0568D"/>
    <w:rsid w:val="00B06F70"/>
    <w:rsid w:val="00B11129"/>
    <w:rsid w:val="00B11158"/>
    <w:rsid w:val="00B1283F"/>
    <w:rsid w:val="00B1438E"/>
    <w:rsid w:val="00B15A6E"/>
    <w:rsid w:val="00B175A3"/>
    <w:rsid w:val="00B20B70"/>
    <w:rsid w:val="00B20D83"/>
    <w:rsid w:val="00B235CF"/>
    <w:rsid w:val="00B23D79"/>
    <w:rsid w:val="00B249F6"/>
    <w:rsid w:val="00B309BB"/>
    <w:rsid w:val="00B31A0B"/>
    <w:rsid w:val="00B3325B"/>
    <w:rsid w:val="00B33ABA"/>
    <w:rsid w:val="00B341E6"/>
    <w:rsid w:val="00B346C3"/>
    <w:rsid w:val="00B36849"/>
    <w:rsid w:val="00B40BF8"/>
    <w:rsid w:val="00B43290"/>
    <w:rsid w:val="00B43D1B"/>
    <w:rsid w:val="00B45ED0"/>
    <w:rsid w:val="00B50417"/>
    <w:rsid w:val="00B50637"/>
    <w:rsid w:val="00B50BF4"/>
    <w:rsid w:val="00B51202"/>
    <w:rsid w:val="00B540EC"/>
    <w:rsid w:val="00B54FF5"/>
    <w:rsid w:val="00B55519"/>
    <w:rsid w:val="00B55A13"/>
    <w:rsid w:val="00B55B63"/>
    <w:rsid w:val="00B56AE8"/>
    <w:rsid w:val="00B636EC"/>
    <w:rsid w:val="00B649C2"/>
    <w:rsid w:val="00B66E00"/>
    <w:rsid w:val="00B675A0"/>
    <w:rsid w:val="00B70481"/>
    <w:rsid w:val="00B705B1"/>
    <w:rsid w:val="00B7193C"/>
    <w:rsid w:val="00B75357"/>
    <w:rsid w:val="00B80D57"/>
    <w:rsid w:val="00B82304"/>
    <w:rsid w:val="00B8240D"/>
    <w:rsid w:val="00B83D48"/>
    <w:rsid w:val="00B8475D"/>
    <w:rsid w:val="00B84A4C"/>
    <w:rsid w:val="00B84D74"/>
    <w:rsid w:val="00B86F7E"/>
    <w:rsid w:val="00B8746F"/>
    <w:rsid w:val="00B9136E"/>
    <w:rsid w:val="00B92813"/>
    <w:rsid w:val="00B9345F"/>
    <w:rsid w:val="00B93DB1"/>
    <w:rsid w:val="00B94653"/>
    <w:rsid w:val="00B9567C"/>
    <w:rsid w:val="00B96ADE"/>
    <w:rsid w:val="00BA04BE"/>
    <w:rsid w:val="00BA1A6C"/>
    <w:rsid w:val="00BA1ECA"/>
    <w:rsid w:val="00BA3B7F"/>
    <w:rsid w:val="00BA52D1"/>
    <w:rsid w:val="00BA592C"/>
    <w:rsid w:val="00BA5C6C"/>
    <w:rsid w:val="00BA6115"/>
    <w:rsid w:val="00BA658D"/>
    <w:rsid w:val="00BB0F52"/>
    <w:rsid w:val="00BB2853"/>
    <w:rsid w:val="00BB3111"/>
    <w:rsid w:val="00BB3196"/>
    <w:rsid w:val="00BB5153"/>
    <w:rsid w:val="00BB7288"/>
    <w:rsid w:val="00BC2B7D"/>
    <w:rsid w:val="00BC784B"/>
    <w:rsid w:val="00BD3648"/>
    <w:rsid w:val="00BD38EE"/>
    <w:rsid w:val="00BD3FC5"/>
    <w:rsid w:val="00BD40BC"/>
    <w:rsid w:val="00BD456E"/>
    <w:rsid w:val="00BD550D"/>
    <w:rsid w:val="00BD5896"/>
    <w:rsid w:val="00BD7695"/>
    <w:rsid w:val="00BD7B3B"/>
    <w:rsid w:val="00BE0195"/>
    <w:rsid w:val="00BE1939"/>
    <w:rsid w:val="00BE27B4"/>
    <w:rsid w:val="00BE2D35"/>
    <w:rsid w:val="00BE3A56"/>
    <w:rsid w:val="00BE4A56"/>
    <w:rsid w:val="00BE5352"/>
    <w:rsid w:val="00BE6C40"/>
    <w:rsid w:val="00BF180D"/>
    <w:rsid w:val="00BF1E2D"/>
    <w:rsid w:val="00BF4853"/>
    <w:rsid w:val="00BF5294"/>
    <w:rsid w:val="00BF6128"/>
    <w:rsid w:val="00BF6196"/>
    <w:rsid w:val="00BF7792"/>
    <w:rsid w:val="00C000B2"/>
    <w:rsid w:val="00C047BC"/>
    <w:rsid w:val="00C050F8"/>
    <w:rsid w:val="00C05504"/>
    <w:rsid w:val="00C07966"/>
    <w:rsid w:val="00C131C3"/>
    <w:rsid w:val="00C14B62"/>
    <w:rsid w:val="00C14C26"/>
    <w:rsid w:val="00C2008A"/>
    <w:rsid w:val="00C203CA"/>
    <w:rsid w:val="00C21885"/>
    <w:rsid w:val="00C22EC0"/>
    <w:rsid w:val="00C2579F"/>
    <w:rsid w:val="00C27C1A"/>
    <w:rsid w:val="00C31B10"/>
    <w:rsid w:val="00C32B0F"/>
    <w:rsid w:val="00C34ADF"/>
    <w:rsid w:val="00C42FCC"/>
    <w:rsid w:val="00C44A86"/>
    <w:rsid w:val="00C44B89"/>
    <w:rsid w:val="00C50B2D"/>
    <w:rsid w:val="00C520C5"/>
    <w:rsid w:val="00C53EE7"/>
    <w:rsid w:val="00C55550"/>
    <w:rsid w:val="00C556AB"/>
    <w:rsid w:val="00C55810"/>
    <w:rsid w:val="00C568D4"/>
    <w:rsid w:val="00C56969"/>
    <w:rsid w:val="00C57BE2"/>
    <w:rsid w:val="00C60ECF"/>
    <w:rsid w:val="00C63339"/>
    <w:rsid w:val="00C63706"/>
    <w:rsid w:val="00C67170"/>
    <w:rsid w:val="00C70165"/>
    <w:rsid w:val="00C70536"/>
    <w:rsid w:val="00C71E40"/>
    <w:rsid w:val="00C7377C"/>
    <w:rsid w:val="00C768C2"/>
    <w:rsid w:val="00C769F2"/>
    <w:rsid w:val="00C7723C"/>
    <w:rsid w:val="00C7765D"/>
    <w:rsid w:val="00C84099"/>
    <w:rsid w:val="00C8418E"/>
    <w:rsid w:val="00C85CA1"/>
    <w:rsid w:val="00C8700F"/>
    <w:rsid w:val="00C921FB"/>
    <w:rsid w:val="00C930B8"/>
    <w:rsid w:val="00C93410"/>
    <w:rsid w:val="00C94744"/>
    <w:rsid w:val="00C96D30"/>
    <w:rsid w:val="00CA0077"/>
    <w:rsid w:val="00CA08B2"/>
    <w:rsid w:val="00CA1AE1"/>
    <w:rsid w:val="00CA1FB3"/>
    <w:rsid w:val="00CA2F91"/>
    <w:rsid w:val="00CA5BC2"/>
    <w:rsid w:val="00CA60A9"/>
    <w:rsid w:val="00CA6BC4"/>
    <w:rsid w:val="00CB1487"/>
    <w:rsid w:val="00CB170C"/>
    <w:rsid w:val="00CB1CA8"/>
    <w:rsid w:val="00CB33F2"/>
    <w:rsid w:val="00CB3E53"/>
    <w:rsid w:val="00CB4D09"/>
    <w:rsid w:val="00CC2569"/>
    <w:rsid w:val="00CC3859"/>
    <w:rsid w:val="00CC3E62"/>
    <w:rsid w:val="00CC46DE"/>
    <w:rsid w:val="00CC6C0D"/>
    <w:rsid w:val="00CC7768"/>
    <w:rsid w:val="00CC7CE2"/>
    <w:rsid w:val="00CD0C1F"/>
    <w:rsid w:val="00CD58FB"/>
    <w:rsid w:val="00CD716E"/>
    <w:rsid w:val="00CE6BE7"/>
    <w:rsid w:val="00CF0B0B"/>
    <w:rsid w:val="00CF10DA"/>
    <w:rsid w:val="00CF1944"/>
    <w:rsid w:val="00CF20B0"/>
    <w:rsid w:val="00CF2670"/>
    <w:rsid w:val="00CF2718"/>
    <w:rsid w:val="00CF27EE"/>
    <w:rsid w:val="00CF32FE"/>
    <w:rsid w:val="00CF3B74"/>
    <w:rsid w:val="00CF5463"/>
    <w:rsid w:val="00CF63DE"/>
    <w:rsid w:val="00CF66D4"/>
    <w:rsid w:val="00CF6D10"/>
    <w:rsid w:val="00CF75C3"/>
    <w:rsid w:val="00D01193"/>
    <w:rsid w:val="00D0172C"/>
    <w:rsid w:val="00D01AE9"/>
    <w:rsid w:val="00D02994"/>
    <w:rsid w:val="00D03870"/>
    <w:rsid w:val="00D04601"/>
    <w:rsid w:val="00D04EC2"/>
    <w:rsid w:val="00D06AB6"/>
    <w:rsid w:val="00D12167"/>
    <w:rsid w:val="00D1265B"/>
    <w:rsid w:val="00D161FC"/>
    <w:rsid w:val="00D1647F"/>
    <w:rsid w:val="00D16C2B"/>
    <w:rsid w:val="00D1749A"/>
    <w:rsid w:val="00D17F1D"/>
    <w:rsid w:val="00D21304"/>
    <w:rsid w:val="00D226DC"/>
    <w:rsid w:val="00D22835"/>
    <w:rsid w:val="00D264AA"/>
    <w:rsid w:val="00D26F20"/>
    <w:rsid w:val="00D27B9D"/>
    <w:rsid w:val="00D30FFC"/>
    <w:rsid w:val="00D3121B"/>
    <w:rsid w:val="00D3143E"/>
    <w:rsid w:val="00D3177D"/>
    <w:rsid w:val="00D31955"/>
    <w:rsid w:val="00D33326"/>
    <w:rsid w:val="00D33C82"/>
    <w:rsid w:val="00D3686C"/>
    <w:rsid w:val="00D41770"/>
    <w:rsid w:val="00D440A2"/>
    <w:rsid w:val="00D451E4"/>
    <w:rsid w:val="00D459AF"/>
    <w:rsid w:val="00D46223"/>
    <w:rsid w:val="00D4791A"/>
    <w:rsid w:val="00D522F7"/>
    <w:rsid w:val="00D52B04"/>
    <w:rsid w:val="00D539DD"/>
    <w:rsid w:val="00D53E33"/>
    <w:rsid w:val="00D549B1"/>
    <w:rsid w:val="00D61568"/>
    <w:rsid w:val="00D61873"/>
    <w:rsid w:val="00D62F0C"/>
    <w:rsid w:val="00D63C9E"/>
    <w:rsid w:val="00D65D04"/>
    <w:rsid w:val="00D7214D"/>
    <w:rsid w:val="00D7449B"/>
    <w:rsid w:val="00D7488F"/>
    <w:rsid w:val="00D75F4E"/>
    <w:rsid w:val="00D76B28"/>
    <w:rsid w:val="00D80C88"/>
    <w:rsid w:val="00D82B70"/>
    <w:rsid w:val="00D84F72"/>
    <w:rsid w:val="00D8500C"/>
    <w:rsid w:val="00D85CB1"/>
    <w:rsid w:val="00D865C9"/>
    <w:rsid w:val="00D865E6"/>
    <w:rsid w:val="00D86F22"/>
    <w:rsid w:val="00D91BC1"/>
    <w:rsid w:val="00D927A7"/>
    <w:rsid w:val="00D927DB"/>
    <w:rsid w:val="00D96B4C"/>
    <w:rsid w:val="00D9778D"/>
    <w:rsid w:val="00DA00F2"/>
    <w:rsid w:val="00DA1102"/>
    <w:rsid w:val="00DA4F5C"/>
    <w:rsid w:val="00DA71FF"/>
    <w:rsid w:val="00DB00E5"/>
    <w:rsid w:val="00DB0320"/>
    <w:rsid w:val="00DB06BB"/>
    <w:rsid w:val="00DB1294"/>
    <w:rsid w:val="00DB4153"/>
    <w:rsid w:val="00DB6897"/>
    <w:rsid w:val="00DC001B"/>
    <w:rsid w:val="00DC2804"/>
    <w:rsid w:val="00DC3018"/>
    <w:rsid w:val="00DC3107"/>
    <w:rsid w:val="00DC3190"/>
    <w:rsid w:val="00DC3403"/>
    <w:rsid w:val="00DC3504"/>
    <w:rsid w:val="00DC596C"/>
    <w:rsid w:val="00DC792F"/>
    <w:rsid w:val="00DC7CE0"/>
    <w:rsid w:val="00DD2017"/>
    <w:rsid w:val="00DD70B9"/>
    <w:rsid w:val="00DD7C3C"/>
    <w:rsid w:val="00DE1AE0"/>
    <w:rsid w:val="00DE25D3"/>
    <w:rsid w:val="00DE30DA"/>
    <w:rsid w:val="00DE5C6D"/>
    <w:rsid w:val="00DE7BBA"/>
    <w:rsid w:val="00DF0E6B"/>
    <w:rsid w:val="00DF1622"/>
    <w:rsid w:val="00DF1753"/>
    <w:rsid w:val="00DF1A06"/>
    <w:rsid w:val="00DF2DED"/>
    <w:rsid w:val="00DF75D6"/>
    <w:rsid w:val="00E00194"/>
    <w:rsid w:val="00E03980"/>
    <w:rsid w:val="00E041C3"/>
    <w:rsid w:val="00E0458E"/>
    <w:rsid w:val="00E070CC"/>
    <w:rsid w:val="00E10B4F"/>
    <w:rsid w:val="00E10F22"/>
    <w:rsid w:val="00E120DD"/>
    <w:rsid w:val="00E12B7F"/>
    <w:rsid w:val="00E130FA"/>
    <w:rsid w:val="00E15826"/>
    <w:rsid w:val="00E16323"/>
    <w:rsid w:val="00E170C1"/>
    <w:rsid w:val="00E172B4"/>
    <w:rsid w:val="00E2040C"/>
    <w:rsid w:val="00E2072B"/>
    <w:rsid w:val="00E252AD"/>
    <w:rsid w:val="00E267C2"/>
    <w:rsid w:val="00E27A55"/>
    <w:rsid w:val="00E3026E"/>
    <w:rsid w:val="00E30A0B"/>
    <w:rsid w:val="00E313A8"/>
    <w:rsid w:val="00E32C95"/>
    <w:rsid w:val="00E335F9"/>
    <w:rsid w:val="00E34FC3"/>
    <w:rsid w:val="00E3517B"/>
    <w:rsid w:val="00E3790C"/>
    <w:rsid w:val="00E37984"/>
    <w:rsid w:val="00E40D92"/>
    <w:rsid w:val="00E4116C"/>
    <w:rsid w:val="00E41516"/>
    <w:rsid w:val="00E466EF"/>
    <w:rsid w:val="00E470B5"/>
    <w:rsid w:val="00E472DF"/>
    <w:rsid w:val="00E5007E"/>
    <w:rsid w:val="00E50D39"/>
    <w:rsid w:val="00E52A68"/>
    <w:rsid w:val="00E56C84"/>
    <w:rsid w:val="00E600E3"/>
    <w:rsid w:val="00E627E3"/>
    <w:rsid w:val="00E639B7"/>
    <w:rsid w:val="00E6591B"/>
    <w:rsid w:val="00E6620B"/>
    <w:rsid w:val="00E66E36"/>
    <w:rsid w:val="00E71B61"/>
    <w:rsid w:val="00E71BF6"/>
    <w:rsid w:val="00E7479B"/>
    <w:rsid w:val="00E758BC"/>
    <w:rsid w:val="00E82F23"/>
    <w:rsid w:val="00E84237"/>
    <w:rsid w:val="00E84A08"/>
    <w:rsid w:val="00E90D51"/>
    <w:rsid w:val="00E92930"/>
    <w:rsid w:val="00E92ED0"/>
    <w:rsid w:val="00E957A6"/>
    <w:rsid w:val="00E97129"/>
    <w:rsid w:val="00E97EC2"/>
    <w:rsid w:val="00EA064D"/>
    <w:rsid w:val="00EA143F"/>
    <w:rsid w:val="00EA2DEF"/>
    <w:rsid w:val="00EA36AE"/>
    <w:rsid w:val="00EA4EC7"/>
    <w:rsid w:val="00EB0854"/>
    <w:rsid w:val="00EB08CB"/>
    <w:rsid w:val="00EB137A"/>
    <w:rsid w:val="00EB21C0"/>
    <w:rsid w:val="00EB3DBA"/>
    <w:rsid w:val="00EB463B"/>
    <w:rsid w:val="00EC015C"/>
    <w:rsid w:val="00EC1679"/>
    <w:rsid w:val="00EC1AF3"/>
    <w:rsid w:val="00EC20A6"/>
    <w:rsid w:val="00EC21DE"/>
    <w:rsid w:val="00EC2275"/>
    <w:rsid w:val="00EC2DEF"/>
    <w:rsid w:val="00EC438A"/>
    <w:rsid w:val="00EC7303"/>
    <w:rsid w:val="00EC790A"/>
    <w:rsid w:val="00ED1A0F"/>
    <w:rsid w:val="00ED2A67"/>
    <w:rsid w:val="00ED358B"/>
    <w:rsid w:val="00ED3E2E"/>
    <w:rsid w:val="00ED4350"/>
    <w:rsid w:val="00ED6133"/>
    <w:rsid w:val="00ED63F7"/>
    <w:rsid w:val="00ED6A4B"/>
    <w:rsid w:val="00ED7406"/>
    <w:rsid w:val="00ED7FD1"/>
    <w:rsid w:val="00EE0035"/>
    <w:rsid w:val="00EE465A"/>
    <w:rsid w:val="00EE4A6D"/>
    <w:rsid w:val="00EE5749"/>
    <w:rsid w:val="00EE62E4"/>
    <w:rsid w:val="00EF03FC"/>
    <w:rsid w:val="00EF08BE"/>
    <w:rsid w:val="00EF1A50"/>
    <w:rsid w:val="00EF3706"/>
    <w:rsid w:val="00EF38E7"/>
    <w:rsid w:val="00EF4B1A"/>
    <w:rsid w:val="00EF4D13"/>
    <w:rsid w:val="00EF5F8E"/>
    <w:rsid w:val="00F01C09"/>
    <w:rsid w:val="00F0269F"/>
    <w:rsid w:val="00F02F47"/>
    <w:rsid w:val="00F033C0"/>
    <w:rsid w:val="00F05DC2"/>
    <w:rsid w:val="00F11450"/>
    <w:rsid w:val="00F14696"/>
    <w:rsid w:val="00F14B6E"/>
    <w:rsid w:val="00F216AF"/>
    <w:rsid w:val="00F21D7A"/>
    <w:rsid w:val="00F23071"/>
    <w:rsid w:val="00F24D72"/>
    <w:rsid w:val="00F262F5"/>
    <w:rsid w:val="00F30F6D"/>
    <w:rsid w:val="00F31C05"/>
    <w:rsid w:val="00F320DE"/>
    <w:rsid w:val="00F3225F"/>
    <w:rsid w:val="00F335AE"/>
    <w:rsid w:val="00F337CA"/>
    <w:rsid w:val="00F343C0"/>
    <w:rsid w:val="00F3548D"/>
    <w:rsid w:val="00F35741"/>
    <w:rsid w:val="00F423F1"/>
    <w:rsid w:val="00F44F9E"/>
    <w:rsid w:val="00F45941"/>
    <w:rsid w:val="00F503B9"/>
    <w:rsid w:val="00F5175F"/>
    <w:rsid w:val="00F53B9C"/>
    <w:rsid w:val="00F5542A"/>
    <w:rsid w:val="00F5581F"/>
    <w:rsid w:val="00F61414"/>
    <w:rsid w:val="00F63684"/>
    <w:rsid w:val="00F63FB8"/>
    <w:rsid w:val="00F647C3"/>
    <w:rsid w:val="00F648CC"/>
    <w:rsid w:val="00F64A17"/>
    <w:rsid w:val="00F6575E"/>
    <w:rsid w:val="00F71A42"/>
    <w:rsid w:val="00F71E37"/>
    <w:rsid w:val="00F7283B"/>
    <w:rsid w:val="00F7418F"/>
    <w:rsid w:val="00F7576A"/>
    <w:rsid w:val="00F75C93"/>
    <w:rsid w:val="00F760FF"/>
    <w:rsid w:val="00F808CB"/>
    <w:rsid w:val="00F81293"/>
    <w:rsid w:val="00F813E1"/>
    <w:rsid w:val="00F81A88"/>
    <w:rsid w:val="00F87D68"/>
    <w:rsid w:val="00F9160B"/>
    <w:rsid w:val="00F929A2"/>
    <w:rsid w:val="00F971C4"/>
    <w:rsid w:val="00F97D14"/>
    <w:rsid w:val="00FA26E6"/>
    <w:rsid w:val="00FA5B4C"/>
    <w:rsid w:val="00FA64ED"/>
    <w:rsid w:val="00FA67BC"/>
    <w:rsid w:val="00FA6F1E"/>
    <w:rsid w:val="00FA77FD"/>
    <w:rsid w:val="00FA78FC"/>
    <w:rsid w:val="00FB1EA6"/>
    <w:rsid w:val="00FB3B46"/>
    <w:rsid w:val="00FB40F3"/>
    <w:rsid w:val="00FB4744"/>
    <w:rsid w:val="00FB4CFD"/>
    <w:rsid w:val="00FC28DB"/>
    <w:rsid w:val="00FC3268"/>
    <w:rsid w:val="00FC3A2C"/>
    <w:rsid w:val="00FC61D1"/>
    <w:rsid w:val="00FC77EF"/>
    <w:rsid w:val="00FD0187"/>
    <w:rsid w:val="00FD0343"/>
    <w:rsid w:val="00FD1B3E"/>
    <w:rsid w:val="00FD3A43"/>
    <w:rsid w:val="00FD5D56"/>
    <w:rsid w:val="00FD61CC"/>
    <w:rsid w:val="00FD63F6"/>
    <w:rsid w:val="00FD693E"/>
    <w:rsid w:val="00FD7C37"/>
    <w:rsid w:val="00FF024C"/>
    <w:rsid w:val="00FF0CBE"/>
    <w:rsid w:val="00FF208E"/>
    <w:rsid w:val="00FF2DC0"/>
    <w:rsid w:val="00FF4258"/>
    <w:rsid w:val="00FF43C2"/>
    <w:rsid w:val="00FF559B"/>
    <w:rsid w:val="00FF65BE"/>
    <w:rsid w:val="00FF6CC4"/>
    <w:rsid w:val="00FF7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CF3F1D"/>
  <w14:defaultImageDpi w14:val="32767"/>
  <w15:docId w15:val="{167782E0-02D0-4B46-BE7B-AEE0E9A4D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6836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F63FB8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6575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6575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6575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6575E"/>
    <w:rPr>
      <w:sz w:val="18"/>
      <w:szCs w:val="18"/>
    </w:rPr>
  </w:style>
  <w:style w:type="character" w:styleId="a7">
    <w:name w:val="annotation reference"/>
    <w:basedOn w:val="a0"/>
    <w:uiPriority w:val="99"/>
    <w:semiHidden/>
    <w:unhideWhenUsed/>
    <w:qFormat/>
    <w:rsid w:val="00F6575E"/>
    <w:rPr>
      <w:sz w:val="21"/>
      <w:szCs w:val="21"/>
    </w:rPr>
  </w:style>
  <w:style w:type="paragraph" w:styleId="a8">
    <w:name w:val="annotation text"/>
    <w:basedOn w:val="a"/>
    <w:link w:val="a9"/>
    <w:uiPriority w:val="99"/>
    <w:unhideWhenUsed/>
    <w:qFormat/>
    <w:rsid w:val="00F6575E"/>
    <w:pPr>
      <w:jc w:val="left"/>
    </w:pPr>
  </w:style>
  <w:style w:type="character" w:customStyle="1" w:styleId="a9">
    <w:name w:val="批注文字 字符"/>
    <w:basedOn w:val="a0"/>
    <w:link w:val="a8"/>
    <w:uiPriority w:val="99"/>
    <w:qFormat/>
    <w:rsid w:val="00F6575E"/>
  </w:style>
  <w:style w:type="paragraph" w:styleId="aa">
    <w:name w:val="annotation subject"/>
    <w:basedOn w:val="a8"/>
    <w:next w:val="a8"/>
    <w:link w:val="ab"/>
    <w:uiPriority w:val="99"/>
    <w:semiHidden/>
    <w:unhideWhenUsed/>
    <w:rsid w:val="00F6575E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F6575E"/>
    <w:rPr>
      <w:b/>
      <w:bCs/>
    </w:rPr>
  </w:style>
  <w:style w:type="character" w:customStyle="1" w:styleId="tgt">
    <w:name w:val="tgt"/>
    <w:basedOn w:val="a0"/>
    <w:rsid w:val="00C67170"/>
  </w:style>
  <w:style w:type="paragraph" w:styleId="ac">
    <w:name w:val="List Paragraph"/>
    <w:basedOn w:val="a"/>
    <w:uiPriority w:val="34"/>
    <w:qFormat/>
    <w:rsid w:val="00CA2F91"/>
    <w:pPr>
      <w:ind w:firstLineChars="200" w:firstLine="420"/>
    </w:pPr>
  </w:style>
  <w:style w:type="character" w:customStyle="1" w:styleId="fontstyle01">
    <w:name w:val="fontstyle01"/>
    <w:basedOn w:val="a0"/>
    <w:rsid w:val="00B96ADE"/>
    <w:rPr>
      <w:rFonts w:ascii="STIX-Regular" w:hAnsi="STIX-Regular" w:hint="default"/>
      <w:b w:val="0"/>
      <w:bCs w:val="0"/>
      <w:i w:val="0"/>
      <w:iCs w:val="0"/>
      <w:color w:val="000000"/>
      <w:sz w:val="20"/>
      <w:szCs w:val="20"/>
    </w:rPr>
  </w:style>
  <w:style w:type="table" w:styleId="ad">
    <w:name w:val="Table Grid"/>
    <w:basedOn w:val="a1"/>
    <w:uiPriority w:val="39"/>
    <w:rsid w:val="00573F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Hyperlink"/>
    <w:basedOn w:val="a0"/>
    <w:uiPriority w:val="99"/>
    <w:unhideWhenUsed/>
    <w:rsid w:val="004C57C3"/>
    <w:rPr>
      <w:color w:val="0563C1" w:themeColor="hyperlink"/>
      <w:u w:val="single"/>
    </w:rPr>
  </w:style>
  <w:style w:type="character" w:styleId="af">
    <w:name w:val="Unresolved Mention"/>
    <w:basedOn w:val="a0"/>
    <w:uiPriority w:val="99"/>
    <w:semiHidden/>
    <w:unhideWhenUsed/>
    <w:rsid w:val="004C57C3"/>
    <w:rPr>
      <w:color w:val="605E5C"/>
      <w:shd w:val="clear" w:color="auto" w:fill="E1DFDD"/>
    </w:rPr>
  </w:style>
  <w:style w:type="character" w:styleId="af0">
    <w:name w:val="Placeholder Text"/>
    <w:basedOn w:val="a0"/>
    <w:uiPriority w:val="99"/>
    <w:semiHidden/>
    <w:rsid w:val="00704F18"/>
    <w:rPr>
      <w:color w:val="808080"/>
    </w:rPr>
  </w:style>
  <w:style w:type="character" w:customStyle="1" w:styleId="content">
    <w:name w:val="content"/>
    <w:basedOn w:val="a0"/>
    <w:rsid w:val="000739C5"/>
  </w:style>
  <w:style w:type="paragraph" w:customStyle="1" w:styleId="af1">
    <w:name w:val="一级标题_万斯来"/>
    <w:basedOn w:val="a"/>
    <w:link w:val="af2"/>
    <w:qFormat/>
    <w:rsid w:val="00F75C93"/>
    <w:pPr>
      <w:spacing w:beforeLines="50" w:before="50" w:afterLines="50" w:after="50"/>
      <w:outlineLvl w:val="0"/>
    </w:pPr>
    <w:rPr>
      <w:b/>
      <w:bCs/>
    </w:rPr>
  </w:style>
  <w:style w:type="paragraph" w:customStyle="1" w:styleId="af3">
    <w:name w:val="二级标题"/>
    <w:basedOn w:val="a"/>
    <w:link w:val="af4"/>
    <w:qFormat/>
    <w:rsid w:val="00F75C93"/>
    <w:pPr>
      <w:spacing w:beforeLines="50" w:before="50" w:afterLines="50" w:after="50"/>
      <w:outlineLvl w:val="1"/>
    </w:pPr>
  </w:style>
  <w:style w:type="character" w:customStyle="1" w:styleId="af2">
    <w:name w:val="一级标题_万斯来 字符"/>
    <w:basedOn w:val="a0"/>
    <w:link w:val="af1"/>
    <w:rsid w:val="00F75C93"/>
    <w:rPr>
      <w:b/>
      <w:bCs/>
    </w:rPr>
  </w:style>
  <w:style w:type="paragraph" w:customStyle="1" w:styleId="af5">
    <w:name w:val="三级标题"/>
    <w:basedOn w:val="a"/>
    <w:link w:val="af6"/>
    <w:qFormat/>
    <w:rsid w:val="00F75C93"/>
    <w:pPr>
      <w:spacing w:beforeLines="50" w:before="50" w:afterLines="50" w:after="50"/>
      <w:outlineLvl w:val="2"/>
    </w:pPr>
  </w:style>
  <w:style w:type="character" w:customStyle="1" w:styleId="af4">
    <w:name w:val="二级标题 字符"/>
    <w:basedOn w:val="a0"/>
    <w:link w:val="af3"/>
    <w:rsid w:val="00F75C93"/>
  </w:style>
  <w:style w:type="character" w:customStyle="1" w:styleId="af6">
    <w:name w:val="三级标题 字符"/>
    <w:basedOn w:val="a0"/>
    <w:link w:val="af5"/>
    <w:rsid w:val="00F75C93"/>
  </w:style>
  <w:style w:type="character" w:customStyle="1" w:styleId="apple-converted-space">
    <w:name w:val="apple-converted-space"/>
    <w:basedOn w:val="a0"/>
    <w:rsid w:val="007B5C29"/>
  </w:style>
  <w:style w:type="character" w:customStyle="1" w:styleId="src">
    <w:name w:val="src"/>
    <w:basedOn w:val="a0"/>
    <w:rsid w:val="00BD550D"/>
  </w:style>
  <w:style w:type="paragraph" w:customStyle="1" w:styleId="af7">
    <w:name w:val="正文_万斯来"/>
    <w:basedOn w:val="a"/>
    <w:link w:val="af8"/>
    <w:qFormat/>
    <w:rsid w:val="006E112C"/>
    <w:pPr>
      <w:ind w:firstLineChars="200" w:firstLine="200"/>
    </w:pPr>
    <w:rPr>
      <w:rFonts w:ascii="Times New Roman" w:hAnsi="Times New Roman" w:cs="Times New Roman"/>
      <w:szCs w:val="24"/>
    </w:rPr>
  </w:style>
  <w:style w:type="character" w:customStyle="1" w:styleId="af8">
    <w:name w:val="正文_万斯来 字符"/>
    <w:basedOn w:val="a0"/>
    <w:link w:val="af7"/>
    <w:rsid w:val="006E112C"/>
    <w:rPr>
      <w:rFonts w:ascii="Times New Roman" w:hAnsi="Times New Roman" w:cs="Times New Roman"/>
      <w:szCs w:val="24"/>
    </w:rPr>
  </w:style>
  <w:style w:type="character" w:customStyle="1" w:styleId="tgt1">
    <w:name w:val="tgt1"/>
    <w:basedOn w:val="a0"/>
    <w:rsid w:val="007E643C"/>
  </w:style>
  <w:style w:type="character" w:customStyle="1" w:styleId="fontstyle21">
    <w:name w:val="fontstyle21"/>
    <w:basedOn w:val="a0"/>
    <w:rsid w:val="00DE30DA"/>
    <w:rPr>
      <w:rFonts w:ascii="HlrfnrAdvTT3713a231+20" w:hAnsi="HlrfnrAdvTT3713a231+20" w:hint="default"/>
      <w:b w:val="0"/>
      <w:bCs w:val="0"/>
      <w:i w:val="0"/>
      <w:iCs w:val="0"/>
      <w:color w:val="131413"/>
      <w:sz w:val="18"/>
      <w:szCs w:val="18"/>
    </w:rPr>
  </w:style>
  <w:style w:type="character" w:styleId="af9">
    <w:name w:val="FollowedHyperlink"/>
    <w:basedOn w:val="a0"/>
    <w:uiPriority w:val="99"/>
    <w:semiHidden/>
    <w:unhideWhenUsed/>
    <w:rsid w:val="00D91BC1"/>
    <w:rPr>
      <w:color w:val="954F72" w:themeColor="followedHyperlink"/>
      <w:u w:val="single"/>
    </w:rPr>
  </w:style>
  <w:style w:type="paragraph" w:customStyle="1" w:styleId="msonormal0">
    <w:name w:val="msonormal"/>
    <w:basedOn w:val="a"/>
    <w:rsid w:val="00D91BC1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fa">
    <w:name w:val="footnote text"/>
    <w:basedOn w:val="a"/>
    <w:link w:val="afb"/>
    <w:uiPriority w:val="99"/>
    <w:semiHidden/>
    <w:unhideWhenUsed/>
    <w:rsid w:val="004963D8"/>
    <w:pPr>
      <w:snapToGrid w:val="0"/>
      <w:jc w:val="left"/>
    </w:pPr>
    <w:rPr>
      <w:sz w:val="18"/>
      <w:szCs w:val="18"/>
    </w:rPr>
  </w:style>
  <w:style w:type="character" w:customStyle="1" w:styleId="afb">
    <w:name w:val="脚注文本 字符"/>
    <w:basedOn w:val="a0"/>
    <w:link w:val="afa"/>
    <w:uiPriority w:val="99"/>
    <w:semiHidden/>
    <w:rsid w:val="004963D8"/>
    <w:rPr>
      <w:sz w:val="18"/>
      <w:szCs w:val="18"/>
    </w:rPr>
  </w:style>
  <w:style w:type="character" w:styleId="afc">
    <w:name w:val="footnote reference"/>
    <w:basedOn w:val="a0"/>
    <w:uiPriority w:val="99"/>
    <w:semiHidden/>
    <w:unhideWhenUsed/>
    <w:rsid w:val="004963D8"/>
    <w:rPr>
      <w:vertAlign w:val="superscript"/>
    </w:rPr>
  </w:style>
  <w:style w:type="character" w:customStyle="1" w:styleId="VerbatimChar">
    <w:name w:val="Verbatim Char"/>
    <w:rsid w:val="000A43B4"/>
    <w:rPr>
      <w:rFonts w:ascii="Consolas" w:hAnsi="Consolas"/>
      <w:sz w:val="22"/>
    </w:rPr>
  </w:style>
  <w:style w:type="character" w:customStyle="1" w:styleId="10">
    <w:name w:val="标题 1 字符"/>
    <w:basedOn w:val="a0"/>
    <w:link w:val="1"/>
    <w:uiPriority w:val="9"/>
    <w:rsid w:val="00F63FB8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F63FB8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F63FB8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F63FB8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F63FB8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afd">
    <w:name w:val="Date"/>
    <w:basedOn w:val="a"/>
    <w:next w:val="a"/>
    <w:link w:val="afe"/>
    <w:uiPriority w:val="99"/>
    <w:semiHidden/>
    <w:unhideWhenUsed/>
    <w:rsid w:val="00FB3B46"/>
    <w:pPr>
      <w:ind w:leftChars="2500" w:left="100"/>
    </w:pPr>
  </w:style>
  <w:style w:type="character" w:customStyle="1" w:styleId="afe">
    <w:name w:val="日期 字符"/>
    <w:basedOn w:val="a0"/>
    <w:link w:val="afd"/>
    <w:uiPriority w:val="99"/>
    <w:semiHidden/>
    <w:rsid w:val="00FB3B46"/>
  </w:style>
  <w:style w:type="paragraph" w:styleId="aff">
    <w:name w:val="Revision"/>
    <w:hidden/>
    <w:uiPriority w:val="99"/>
    <w:semiHidden/>
    <w:rsid w:val="00FB3B46"/>
  </w:style>
  <w:style w:type="paragraph" w:styleId="aff0">
    <w:name w:val="Normal (Web)"/>
    <w:basedOn w:val="a"/>
    <w:uiPriority w:val="99"/>
    <w:semiHidden/>
    <w:unhideWhenUsed/>
    <w:rsid w:val="00FB3B4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styleId="aff1">
    <w:name w:val="Grid Table Light"/>
    <w:basedOn w:val="a1"/>
    <w:uiPriority w:val="40"/>
    <w:rsid w:val="00FB3B4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aff2">
    <w:name w:val="caption"/>
    <w:basedOn w:val="a"/>
    <w:next w:val="a"/>
    <w:link w:val="aff3"/>
    <w:uiPriority w:val="35"/>
    <w:unhideWhenUsed/>
    <w:qFormat/>
    <w:rsid w:val="00E335F9"/>
    <w:rPr>
      <w:rFonts w:asciiTheme="majorHAnsi" w:eastAsia="黑体" w:hAnsiTheme="majorHAnsi" w:cstheme="majorBidi"/>
      <w:sz w:val="20"/>
      <w:szCs w:val="20"/>
    </w:rPr>
  </w:style>
  <w:style w:type="paragraph" w:customStyle="1" w:styleId="aff4">
    <w:name w:val="图标_万斯来"/>
    <w:basedOn w:val="af7"/>
    <w:link w:val="aff5"/>
    <w:qFormat/>
    <w:rsid w:val="00E335F9"/>
    <w:pPr>
      <w:ind w:firstLineChars="0" w:firstLine="0"/>
      <w:jc w:val="center"/>
    </w:pPr>
  </w:style>
  <w:style w:type="character" w:customStyle="1" w:styleId="aff5">
    <w:name w:val="图标_万斯来 字符"/>
    <w:basedOn w:val="af8"/>
    <w:link w:val="aff4"/>
    <w:rsid w:val="00E335F9"/>
    <w:rPr>
      <w:rFonts w:ascii="Times New Roman" w:hAnsi="Times New Roman" w:cs="Times New Roman"/>
      <w:szCs w:val="24"/>
    </w:rPr>
  </w:style>
  <w:style w:type="paragraph" w:customStyle="1" w:styleId="EndNoteBibliographyTitle">
    <w:name w:val="EndNote Bibliography Title"/>
    <w:basedOn w:val="a"/>
    <w:link w:val="EndNoteBibliographyTitle0"/>
    <w:rsid w:val="00DE1AE0"/>
    <w:pPr>
      <w:jc w:val="center"/>
    </w:pPr>
    <w:rPr>
      <w:rFonts w:ascii="Calibri" w:hAnsi="Calibri" w:cs="Calibri"/>
      <w:noProof/>
      <w:sz w:val="20"/>
    </w:rPr>
  </w:style>
  <w:style w:type="character" w:customStyle="1" w:styleId="EndNoteBibliographyTitle0">
    <w:name w:val="EndNote Bibliography Title 字符"/>
    <w:basedOn w:val="af8"/>
    <w:link w:val="EndNoteBibliographyTitle"/>
    <w:rsid w:val="00DE1AE0"/>
    <w:rPr>
      <w:rFonts w:ascii="Calibri" w:hAnsi="Calibri" w:cs="Calibri"/>
      <w:noProof/>
      <w:sz w:val="20"/>
      <w:szCs w:val="24"/>
    </w:rPr>
  </w:style>
  <w:style w:type="paragraph" w:customStyle="1" w:styleId="EndNoteBibliography">
    <w:name w:val="EndNote Bibliography"/>
    <w:basedOn w:val="a"/>
    <w:link w:val="EndNoteBibliography0"/>
    <w:rsid w:val="00DE1AE0"/>
    <w:rPr>
      <w:rFonts w:ascii="Calibri" w:hAnsi="Calibri" w:cs="Calibri"/>
      <w:noProof/>
      <w:sz w:val="20"/>
    </w:rPr>
  </w:style>
  <w:style w:type="character" w:customStyle="1" w:styleId="EndNoteBibliography0">
    <w:name w:val="EndNote Bibliography 字符"/>
    <w:basedOn w:val="af8"/>
    <w:link w:val="EndNoteBibliography"/>
    <w:rsid w:val="00DE1AE0"/>
    <w:rPr>
      <w:rFonts w:ascii="Calibri" w:hAnsi="Calibri" w:cs="Calibri"/>
      <w:noProof/>
      <w:sz w:val="20"/>
      <w:szCs w:val="24"/>
    </w:rPr>
  </w:style>
  <w:style w:type="paragraph" w:customStyle="1" w:styleId="EndNoteCategoryHeading">
    <w:name w:val="EndNote Category Heading"/>
    <w:basedOn w:val="a"/>
    <w:link w:val="EndNoteCategoryHeading0"/>
    <w:rsid w:val="00463D5B"/>
    <w:pPr>
      <w:spacing w:before="120" w:after="120"/>
      <w:jc w:val="left"/>
    </w:pPr>
  </w:style>
  <w:style w:type="character" w:customStyle="1" w:styleId="EndNoteCategoryHeading0">
    <w:name w:val="EndNote Category Heading 字符"/>
    <w:basedOn w:val="af8"/>
    <w:link w:val="EndNoteCategoryHeading"/>
    <w:rsid w:val="00463D5B"/>
    <w:rPr>
      <w:rFonts w:ascii="Times New Roman" w:hAnsi="Times New Roman" w:cs="Times New Roman"/>
      <w:szCs w:val="24"/>
    </w:rPr>
  </w:style>
  <w:style w:type="paragraph" w:customStyle="1" w:styleId="EndNoteCategoryTitle">
    <w:name w:val="EndNote Category Title"/>
    <w:basedOn w:val="a"/>
    <w:link w:val="EndNoteCategoryTitle0"/>
    <w:rsid w:val="00463D5B"/>
    <w:pPr>
      <w:spacing w:before="120" w:after="120"/>
      <w:jc w:val="center"/>
    </w:pPr>
  </w:style>
  <w:style w:type="character" w:customStyle="1" w:styleId="EndNoteCategoryTitle0">
    <w:name w:val="EndNote Category Title 字符"/>
    <w:basedOn w:val="af8"/>
    <w:link w:val="EndNoteCategoryTitle"/>
    <w:rsid w:val="00463D5B"/>
    <w:rPr>
      <w:rFonts w:ascii="Times New Roman" w:hAnsi="Times New Roman" w:cs="Times New Roman"/>
      <w:szCs w:val="24"/>
    </w:rPr>
  </w:style>
  <w:style w:type="paragraph" w:customStyle="1" w:styleId="tu-wsl">
    <w:name w:val="tu-wsl"/>
    <w:basedOn w:val="aff2"/>
    <w:link w:val="tu-wsl0"/>
    <w:qFormat/>
    <w:rsid w:val="00BE2D35"/>
    <w:pPr>
      <w:jc w:val="center"/>
    </w:pPr>
    <w:rPr>
      <w:rFonts w:ascii="Times New Roman" w:eastAsiaTheme="minorEastAsia" w:hAnsi="Times New Roman" w:cs="Times New Roman"/>
      <w:sz w:val="21"/>
      <w:szCs w:val="24"/>
    </w:rPr>
  </w:style>
  <w:style w:type="character" w:customStyle="1" w:styleId="aff3">
    <w:name w:val="题注 字符"/>
    <w:basedOn w:val="a0"/>
    <w:link w:val="aff2"/>
    <w:uiPriority w:val="35"/>
    <w:rsid w:val="00BE2D35"/>
    <w:rPr>
      <w:rFonts w:asciiTheme="majorHAnsi" w:eastAsia="黑体" w:hAnsiTheme="majorHAnsi" w:cstheme="majorBidi"/>
      <w:sz w:val="20"/>
      <w:szCs w:val="20"/>
    </w:rPr>
  </w:style>
  <w:style w:type="character" w:customStyle="1" w:styleId="tu-wsl0">
    <w:name w:val="tu-wsl 字符"/>
    <w:basedOn w:val="aff3"/>
    <w:link w:val="tu-wsl"/>
    <w:rsid w:val="00BE2D35"/>
    <w:rPr>
      <w:rFonts w:ascii="Times New Roman" w:eastAsia="黑体" w:hAnsi="Times New Roman" w:cs="Times New Roman"/>
      <w:sz w:val="20"/>
      <w:szCs w:val="24"/>
    </w:rPr>
  </w:style>
  <w:style w:type="paragraph" w:styleId="aff6">
    <w:name w:val="Balloon Text"/>
    <w:basedOn w:val="a"/>
    <w:link w:val="aff7"/>
    <w:uiPriority w:val="99"/>
    <w:semiHidden/>
    <w:unhideWhenUsed/>
    <w:rsid w:val="00117556"/>
    <w:rPr>
      <w:rFonts w:ascii="Segoe UI" w:hAnsi="Segoe UI" w:cs="Segoe UI"/>
      <w:sz w:val="18"/>
      <w:szCs w:val="18"/>
    </w:rPr>
  </w:style>
  <w:style w:type="character" w:customStyle="1" w:styleId="aff7">
    <w:name w:val="批注框文本 字符"/>
    <w:basedOn w:val="a0"/>
    <w:link w:val="aff6"/>
    <w:uiPriority w:val="99"/>
    <w:semiHidden/>
    <w:rsid w:val="00117556"/>
    <w:rPr>
      <w:rFonts w:ascii="Segoe UI" w:hAnsi="Segoe UI" w:cs="Segoe UI"/>
      <w:sz w:val="18"/>
      <w:szCs w:val="18"/>
    </w:rPr>
  </w:style>
  <w:style w:type="character" w:customStyle="1" w:styleId="rynqvb">
    <w:name w:val="rynqvb"/>
    <w:basedOn w:val="a0"/>
    <w:rsid w:val="00A805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0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39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9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45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85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0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1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6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1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02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8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9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1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1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9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70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1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66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9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9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1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7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7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0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66180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87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1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93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5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5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0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B126A1-980C-4B92-9E85-61D8CDFF4E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4</TotalTime>
  <Pages>5</Pages>
  <Words>559</Words>
  <Characters>319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zhenjun</dc:creator>
  <cp:keywords/>
  <dc:description>NE.Ref</dc:description>
  <cp:lastModifiedBy>Wan Silai</cp:lastModifiedBy>
  <cp:revision>85</cp:revision>
  <dcterms:created xsi:type="dcterms:W3CDTF">2024-03-07T14:13:00Z</dcterms:created>
  <dcterms:modified xsi:type="dcterms:W3CDTF">2024-06-10T05:42:00Z</dcterms:modified>
</cp:coreProperties>
</file>